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1411D468"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598848" behindDoc="0" locked="0" layoutInCell="1" allowOverlap="1" wp14:anchorId="38541B42" wp14:editId="46D76D62">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1B878B8D" w14:textId="3F312521" w:rsidR="00C33251" w:rsidRDefault="007A5F76">
          <w:pPr>
            <w:pStyle w:val="TOC1"/>
            <w:tabs>
              <w:tab w:val="left" w:pos="880"/>
              <w:tab w:val="right" w:leader="dot" w:pos="9062"/>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3473601" w:history="1">
            <w:r w:rsidR="00C33251" w:rsidRPr="00983D86">
              <w:rPr>
                <w:rStyle w:val="Hyperlink"/>
                <w:noProof/>
              </w:rPr>
              <w:t>1</w:t>
            </w:r>
            <w:r w:rsidR="00C33251">
              <w:rPr>
                <w:rFonts w:asciiTheme="minorHAnsi" w:eastAsiaTheme="minorEastAsia" w:hAnsiTheme="minorHAnsi"/>
                <w:noProof/>
                <w:sz w:val="22"/>
                <w:szCs w:val="22"/>
              </w:rPr>
              <w:tab/>
            </w:r>
            <w:r w:rsidR="00C33251" w:rsidRPr="00983D86">
              <w:rPr>
                <w:rStyle w:val="Hyperlink"/>
                <w:noProof/>
              </w:rPr>
              <w:t>Introduction</w:t>
            </w:r>
            <w:r w:rsidR="00C33251">
              <w:rPr>
                <w:noProof/>
                <w:webHidden/>
              </w:rPr>
              <w:tab/>
            </w:r>
            <w:r w:rsidR="00C33251">
              <w:rPr>
                <w:noProof/>
                <w:webHidden/>
              </w:rPr>
              <w:fldChar w:fldCharType="begin"/>
            </w:r>
            <w:r w:rsidR="00C33251">
              <w:rPr>
                <w:noProof/>
                <w:webHidden/>
              </w:rPr>
              <w:instrText xml:space="preserve"> PAGEREF _Toc43473601 \h </w:instrText>
            </w:r>
            <w:r w:rsidR="00C33251">
              <w:rPr>
                <w:noProof/>
                <w:webHidden/>
              </w:rPr>
            </w:r>
            <w:r w:rsidR="00C33251">
              <w:rPr>
                <w:noProof/>
                <w:webHidden/>
              </w:rPr>
              <w:fldChar w:fldCharType="separate"/>
            </w:r>
            <w:r w:rsidR="00C33251">
              <w:rPr>
                <w:noProof/>
                <w:webHidden/>
              </w:rPr>
              <w:t>4</w:t>
            </w:r>
            <w:r w:rsidR="00C33251">
              <w:rPr>
                <w:noProof/>
                <w:webHidden/>
              </w:rPr>
              <w:fldChar w:fldCharType="end"/>
            </w:r>
          </w:hyperlink>
        </w:p>
        <w:p w14:paraId="3A015725" w14:textId="1B65293D"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2" w:history="1">
            <w:r w:rsidRPr="00983D86">
              <w:rPr>
                <w:rStyle w:val="Hyperlink"/>
                <w:noProof/>
              </w:rPr>
              <w:t>1.1</w:t>
            </w:r>
            <w:r>
              <w:rPr>
                <w:rFonts w:asciiTheme="minorHAnsi" w:eastAsiaTheme="minorEastAsia" w:hAnsiTheme="minorHAnsi"/>
                <w:noProof/>
                <w:sz w:val="22"/>
                <w:szCs w:val="22"/>
              </w:rPr>
              <w:tab/>
            </w:r>
            <w:r w:rsidRPr="00983D86">
              <w:rPr>
                <w:rStyle w:val="Hyperlink"/>
                <w:noProof/>
              </w:rPr>
              <w:t>Motivation</w:t>
            </w:r>
            <w:r>
              <w:rPr>
                <w:noProof/>
                <w:webHidden/>
              </w:rPr>
              <w:tab/>
            </w:r>
            <w:r>
              <w:rPr>
                <w:noProof/>
                <w:webHidden/>
              </w:rPr>
              <w:fldChar w:fldCharType="begin"/>
            </w:r>
            <w:r>
              <w:rPr>
                <w:noProof/>
                <w:webHidden/>
              </w:rPr>
              <w:instrText xml:space="preserve"> PAGEREF _Toc43473602 \h </w:instrText>
            </w:r>
            <w:r>
              <w:rPr>
                <w:noProof/>
                <w:webHidden/>
              </w:rPr>
            </w:r>
            <w:r>
              <w:rPr>
                <w:noProof/>
                <w:webHidden/>
              </w:rPr>
              <w:fldChar w:fldCharType="separate"/>
            </w:r>
            <w:r>
              <w:rPr>
                <w:noProof/>
                <w:webHidden/>
              </w:rPr>
              <w:t>4</w:t>
            </w:r>
            <w:r>
              <w:rPr>
                <w:noProof/>
                <w:webHidden/>
              </w:rPr>
              <w:fldChar w:fldCharType="end"/>
            </w:r>
          </w:hyperlink>
        </w:p>
        <w:p w14:paraId="607905C0" w14:textId="7B9BE942"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3" w:history="1">
            <w:r w:rsidRPr="00983D86">
              <w:rPr>
                <w:rStyle w:val="Hyperlink"/>
                <w:noProof/>
              </w:rPr>
              <w:t>1.2</w:t>
            </w:r>
            <w:r>
              <w:rPr>
                <w:rFonts w:asciiTheme="minorHAnsi" w:eastAsiaTheme="minorEastAsia" w:hAnsiTheme="minorHAnsi"/>
                <w:noProof/>
                <w:sz w:val="22"/>
                <w:szCs w:val="22"/>
              </w:rPr>
              <w:tab/>
            </w:r>
            <w:r w:rsidRPr="00983D86">
              <w:rPr>
                <w:rStyle w:val="Hyperlink"/>
                <w:noProof/>
              </w:rPr>
              <w:t>The problem</w:t>
            </w:r>
            <w:r>
              <w:rPr>
                <w:noProof/>
                <w:webHidden/>
              </w:rPr>
              <w:tab/>
            </w:r>
            <w:r>
              <w:rPr>
                <w:noProof/>
                <w:webHidden/>
              </w:rPr>
              <w:fldChar w:fldCharType="begin"/>
            </w:r>
            <w:r>
              <w:rPr>
                <w:noProof/>
                <w:webHidden/>
              </w:rPr>
              <w:instrText xml:space="preserve"> PAGEREF _Toc43473603 \h </w:instrText>
            </w:r>
            <w:r>
              <w:rPr>
                <w:noProof/>
                <w:webHidden/>
              </w:rPr>
            </w:r>
            <w:r>
              <w:rPr>
                <w:noProof/>
                <w:webHidden/>
              </w:rPr>
              <w:fldChar w:fldCharType="separate"/>
            </w:r>
            <w:r>
              <w:rPr>
                <w:noProof/>
                <w:webHidden/>
              </w:rPr>
              <w:t>4</w:t>
            </w:r>
            <w:r>
              <w:rPr>
                <w:noProof/>
                <w:webHidden/>
              </w:rPr>
              <w:fldChar w:fldCharType="end"/>
            </w:r>
          </w:hyperlink>
        </w:p>
        <w:p w14:paraId="1DDE7264" w14:textId="5801B794"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4" w:history="1">
            <w:r w:rsidRPr="00983D86">
              <w:rPr>
                <w:rStyle w:val="Hyperlink"/>
                <w:noProof/>
              </w:rPr>
              <w:t>1.3</w:t>
            </w:r>
            <w:r>
              <w:rPr>
                <w:rFonts w:asciiTheme="minorHAnsi" w:eastAsiaTheme="minorEastAsia" w:hAnsiTheme="minorHAnsi"/>
                <w:noProof/>
                <w:sz w:val="22"/>
                <w:szCs w:val="22"/>
              </w:rPr>
              <w:tab/>
            </w:r>
            <w:r w:rsidRPr="00983D86">
              <w:rPr>
                <w:rStyle w:val="Hyperlink"/>
                <w:noProof/>
              </w:rPr>
              <w:t>The solution</w:t>
            </w:r>
            <w:r>
              <w:rPr>
                <w:noProof/>
                <w:webHidden/>
              </w:rPr>
              <w:tab/>
            </w:r>
            <w:r>
              <w:rPr>
                <w:noProof/>
                <w:webHidden/>
              </w:rPr>
              <w:fldChar w:fldCharType="begin"/>
            </w:r>
            <w:r>
              <w:rPr>
                <w:noProof/>
                <w:webHidden/>
              </w:rPr>
              <w:instrText xml:space="preserve"> PAGEREF _Toc43473604 \h </w:instrText>
            </w:r>
            <w:r>
              <w:rPr>
                <w:noProof/>
                <w:webHidden/>
              </w:rPr>
            </w:r>
            <w:r>
              <w:rPr>
                <w:noProof/>
                <w:webHidden/>
              </w:rPr>
              <w:fldChar w:fldCharType="separate"/>
            </w:r>
            <w:r>
              <w:rPr>
                <w:noProof/>
                <w:webHidden/>
              </w:rPr>
              <w:t>5</w:t>
            </w:r>
            <w:r>
              <w:rPr>
                <w:noProof/>
                <w:webHidden/>
              </w:rPr>
              <w:fldChar w:fldCharType="end"/>
            </w:r>
          </w:hyperlink>
        </w:p>
        <w:p w14:paraId="79D71F6C" w14:textId="100DA97A"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05" w:history="1">
            <w:r w:rsidRPr="00983D86">
              <w:rPr>
                <w:rStyle w:val="Hyperlink"/>
                <w:noProof/>
              </w:rPr>
              <w:t>2</w:t>
            </w:r>
            <w:r>
              <w:rPr>
                <w:rFonts w:asciiTheme="minorHAnsi" w:eastAsiaTheme="minorEastAsia" w:hAnsiTheme="minorHAnsi"/>
                <w:noProof/>
                <w:sz w:val="22"/>
                <w:szCs w:val="22"/>
              </w:rPr>
              <w:tab/>
            </w:r>
            <w:r w:rsidRPr="00983D86">
              <w:rPr>
                <w:rStyle w:val="Hyperlink"/>
                <w:noProof/>
              </w:rPr>
              <w:t>State-of-the-art</w:t>
            </w:r>
            <w:r>
              <w:rPr>
                <w:noProof/>
                <w:webHidden/>
              </w:rPr>
              <w:tab/>
            </w:r>
            <w:r>
              <w:rPr>
                <w:noProof/>
                <w:webHidden/>
              </w:rPr>
              <w:fldChar w:fldCharType="begin"/>
            </w:r>
            <w:r>
              <w:rPr>
                <w:noProof/>
                <w:webHidden/>
              </w:rPr>
              <w:instrText xml:space="preserve"> PAGEREF _Toc43473605 \h </w:instrText>
            </w:r>
            <w:r>
              <w:rPr>
                <w:noProof/>
                <w:webHidden/>
              </w:rPr>
            </w:r>
            <w:r>
              <w:rPr>
                <w:noProof/>
                <w:webHidden/>
              </w:rPr>
              <w:fldChar w:fldCharType="separate"/>
            </w:r>
            <w:r>
              <w:rPr>
                <w:noProof/>
                <w:webHidden/>
              </w:rPr>
              <w:t>6</w:t>
            </w:r>
            <w:r>
              <w:rPr>
                <w:noProof/>
                <w:webHidden/>
              </w:rPr>
              <w:fldChar w:fldCharType="end"/>
            </w:r>
          </w:hyperlink>
        </w:p>
        <w:p w14:paraId="4CDD5BCF" w14:textId="55896B27"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6" w:history="1">
            <w:r w:rsidRPr="00983D86">
              <w:rPr>
                <w:rStyle w:val="Hyperlink"/>
                <w:noProof/>
              </w:rPr>
              <w:t>2.1</w:t>
            </w:r>
            <w:r>
              <w:rPr>
                <w:rFonts w:asciiTheme="minorHAnsi" w:eastAsiaTheme="minorEastAsia" w:hAnsiTheme="minorHAnsi"/>
                <w:noProof/>
                <w:sz w:val="22"/>
                <w:szCs w:val="22"/>
              </w:rPr>
              <w:tab/>
            </w:r>
            <w:r w:rsidRPr="00983D86">
              <w:rPr>
                <w:rStyle w:val="Hyperlink"/>
                <w:noProof/>
              </w:rPr>
              <w:t>Overview</w:t>
            </w:r>
            <w:r>
              <w:rPr>
                <w:noProof/>
                <w:webHidden/>
              </w:rPr>
              <w:tab/>
            </w:r>
            <w:r>
              <w:rPr>
                <w:noProof/>
                <w:webHidden/>
              </w:rPr>
              <w:fldChar w:fldCharType="begin"/>
            </w:r>
            <w:r>
              <w:rPr>
                <w:noProof/>
                <w:webHidden/>
              </w:rPr>
              <w:instrText xml:space="preserve"> PAGEREF _Toc43473606 \h </w:instrText>
            </w:r>
            <w:r>
              <w:rPr>
                <w:noProof/>
                <w:webHidden/>
              </w:rPr>
            </w:r>
            <w:r>
              <w:rPr>
                <w:noProof/>
                <w:webHidden/>
              </w:rPr>
              <w:fldChar w:fldCharType="separate"/>
            </w:r>
            <w:r>
              <w:rPr>
                <w:noProof/>
                <w:webHidden/>
              </w:rPr>
              <w:t>6</w:t>
            </w:r>
            <w:r>
              <w:rPr>
                <w:noProof/>
                <w:webHidden/>
              </w:rPr>
              <w:fldChar w:fldCharType="end"/>
            </w:r>
          </w:hyperlink>
        </w:p>
        <w:p w14:paraId="6317EB7D" w14:textId="29CE83E6"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7" w:history="1">
            <w:r w:rsidRPr="00983D86">
              <w:rPr>
                <w:rStyle w:val="Hyperlink"/>
                <w:noProof/>
              </w:rPr>
              <w:t>2.2</w:t>
            </w:r>
            <w:r>
              <w:rPr>
                <w:rFonts w:asciiTheme="minorHAnsi" w:eastAsiaTheme="minorEastAsia" w:hAnsiTheme="minorHAnsi"/>
                <w:noProof/>
                <w:sz w:val="22"/>
                <w:szCs w:val="22"/>
              </w:rPr>
              <w:tab/>
            </w:r>
            <w:r w:rsidRPr="00983D86">
              <w:rPr>
                <w:rStyle w:val="Hyperlink"/>
                <w:noProof/>
              </w:rPr>
              <w:t>Main competitors</w:t>
            </w:r>
            <w:r>
              <w:rPr>
                <w:noProof/>
                <w:webHidden/>
              </w:rPr>
              <w:tab/>
            </w:r>
            <w:r>
              <w:rPr>
                <w:noProof/>
                <w:webHidden/>
              </w:rPr>
              <w:fldChar w:fldCharType="begin"/>
            </w:r>
            <w:r>
              <w:rPr>
                <w:noProof/>
                <w:webHidden/>
              </w:rPr>
              <w:instrText xml:space="preserve"> PAGEREF _Toc43473607 \h </w:instrText>
            </w:r>
            <w:r>
              <w:rPr>
                <w:noProof/>
                <w:webHidden/>
              </w:rPr>
            </w:r>
            <w:r>
              <w:rPr>
                <w:noProof/>
                <w:webHidden/>
              </w:rPr>
              <w:fldChar w:fldCharType="separate"/>
            </w:r>
            <w:r>
              <w:rPr>
                <w:noProof/>
                <w:webHidden/>
              </w:rPr>
              <w:t>6</w:t>
            </w:r>
            <w:r>
              <w:rPr>
                <w:noProof/>
                <w:webHidden/>
              </w:rPr>
              <w:fldChar w:fldCharType="end"/>
            </w:r>
          </w:hyperlink>
        </w:p>
        <w:p w14:paraId="27B20BB4" w14:textId="06C9CC67"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08" w:history="1">
            <w:r w:rsidRPr="00983D86">
              <w:rPr>
                <w:rStyle w:val="Hyperlink"/>
                <w:noProof/>
              </w:rPr>
              <w:t>2.3</w:t>
            </w:r>
            <w:r>
              <w:rPr>
                <w:rFonts w:asciiTheme="minorHAnsi" w:eastAsiaTheme="minorEastAsia" w:hAnsiTheme="minorHAnsi"/>
                <w:noProof/>
                <w:sz w:val="22"/>
                <w:szCs w:val="22"/>
              </w:rPr>
              <w:tab/>
            </w:r>
            <w:r w:rsidRPr="00983D86">
              <w:rPr>
                <w:rStyle w:val="Hyperlink"/>
                <w:noProof/>
              </w:rPr>
              <w:t>Conclusions</w:t>
            </w:r>
            <w:r>
              <w:rPr>
                <w:noProof/>
                <w:webHidden/>
              </w:rPr>
              <w:tab/>
            </w:r>
            <w:r>
              <w:rPr>
                <w:noProof/>
                <w:webHidden/>
              </w:rPr>
              <w:fldChar w:fldCharType="begin"/>
            </w:r>
            <w:r>
              <w:rPr>
                <w:noProof/>
                <w:webHidden/>
              </w:rPr>
              <w:instrText xml:space="preserve"> PAGEREF _Toc43473608 \h </w:instrText>
            </w:r>
            <w:r>
              <w:rPr>
                <w:noProof/>
                <w:webHidden/>
              </w:rPr>
            </w:r>
            <w:r>
              <w:rPr>
                <w:noProof/>
                <w:webHidden/>
              </w:rPr>
              <w:fldChar w:fldCharType="separate"/>
            </w:r>
            <w:r>
              <w:rPr>
                <w:noProof/>
                <w:webHidden/>
              </w:rPr>
              <w:t>8</w:t>
            </w:r>
            <w:r>
              <w:rPr>
                <w:noProof/>
                <w:webHidden/>
              </w:rPr>
              <w:fldChar w:fldCharType="end"/>
            </w:r>
          </w:hyperlink>
        </w:p>
        <w:p w14:paraId="7477C471" w14:textId="274C942C"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09" w:history="1">
            <w:r w:rsidRPr="00983D86">
              <w:rPr>
                <w:rStyle w:val="Hyperlink"/>
                <w:noProof/>
              </w:rPr>
              <w:t>3</w:t>
            </w:r>
            <w:r>
              <w:rPr>
                <w:rFonts w:asciiTheme="minorHAnsi" w:eastAsiaTheme="minorEastAsia" w:hAnsiTheme="minorHAnsi"/>
                <w:noProof/>
                <w:sz w:val="22"/>
                <w:szCs w:val="22"/>
              </w:rPr>
              <w:tab/>
            </w:r>
            <w:r w:rsidRPr="00983D86">
              <w:rPr>
                <w:rStyle w:val="Hyperlink"/>
                <w:noProof/>
              </w:rPr>
              <w:t>Theoretical Foundation</w:t>
            </w:r>
            <w:r>
              <w:rPr>
                <w:noProof/>
                <w:webHidden/>
              </w:rPr>
              <w:tab/>
            </w:r>
            <w:r>
              <w:rPr>
                <w:noProof/>
                <w:webHidden/>
              </w:rPr>
              <w:fldChar w:fldCharType="begin"/>
            </w:r>
            <w:r>
              <w:rPr>
                <w:noProof/>
                <w:webHidden/>
              </w:rPr>
              <w:instrText xml:space="preserve"> PAGEREF _Toc43473609 \h </w:instrText>
            </w:r>
            <w:r>
              <w:rPr>
                <w:noProof/>
                <w:webHidden/>
              </w:rPr>
            </w:r>
            <w:r>
              <w:rPr>
                <w:noProof/>
                <w:webHidden/>
              </w:rPr>
              <w:fldChar w:fldCharType="separate"/>
            </w:r>
            <w:r>
              <w:rPr>
                <w:noProof/>
                <w:webHidden/>
              </w:rPr>
              <w:t>9</w:t>
            </w:r>
            <w:r>
              <w:rPr>
                <w:noProof/>
                <w:webHidden/>
              </w:rPr>
              <w:fldChar w:fldCharType="end"/>
            </w:r>
          </w:hyperlink>
        </w:p>
        <w:p w14:paraId="31B80AE7" w14:textId="23417E84"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10" w:history="1">
            <w:r w:rsidRPr="00983D86">
              <w:rPr>
                <w:rStyle w:val="Hyperlink"/>
                <w:noProof/>
              </w:rPr>
              <w:t>3.1</w:t>
            </w:r>
            <w:r>
              <w:rPr>
                <w:rFonts w:asciiTheme="minorHAnsi" w:eastAsiaTheme="minorEastAsia" w:hAnsiTheme="minorHAnsi"/>
                <w:noProof/>
                <w:sz w:val="22"/>
                <w:szCs w:val="22"/>
              </w:rPr>
              <w:tab/>
            </w:r>
            <w:r w:rsidRPr="00983D86">
              <w:rPr>
                <w:rStyle w:val="Hyperlink"/>
                <w:noProof/>
              </w:rPr>
              <w:t>Concepts</w:t>
            </w:r>
            <w:r>
              <w:rPr>
                <w:noProof/>
                <w:webHidden/>
              </w:rPr>
              <w:tab/>
            </w:r>
            <w:r>
              <w:rPr>
                <w:noProof/>
                <w:webHidden/>
              </w:rPr>
              <w:fldChar w:fldCharType="begin"/>
            </w:r>
            <w:r>
              <w:rPr>
                <w:noProof/>
                <w:webHidden/>
              </w:rPr>
              <w:instrText xml:space="preserve"> PAGEREF _Toc43473610 \h </w:instrText>
            </w:r>
            <w:r>
              <w:rPr>
                <w:noProof/>
                <w:webHidden/>
              </w:rPr>
            </w:r>
            <w:r>
              <w:rPr>
                <w:noProof/>
                <w:webHidden/>
              </w:rPr>
              <w:fldChar w:fldCharType="separate"/>
            </w:r>
            <w:r>
              <w:rPr>
                <w:noProof/>
                <w:webHidden/>
              </w:rPr>
              <w:t>9</w:t>
            </w:r>
            <w:r>
              <w:rPr>
                <w:noProof/>
                <w:webHidden/>
              </w:rPr>
              <w:fldChar w:fldCharType="end"/>
            </w:r>
          </w:hyperlink>
        </w:p>
        <w:p w14:paraId="7C871076" w14:textId="580D2C0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1" w:history="1">
            <w:r w:rsidRPr="00983D86">
              <w:rPr>
                <w:rStyle w:val="Hyperlink"/>
                <w:noProof/>
              </w:rPr>
              <w:t>3.1.1</w:t>
            </w:r>
            <w:r>
              <w:rPr>
                <w:rFonts w:asciiTheme="minorHAnsi" w:eastAsiaTheme="minorEastAsia" w:hAnsiTheme="minorHAnsi"/>
                <w:noProof/>
                <w:sz w:val="22"/>
                <w:szCs w:val="22"/>
              </w:rPr>
              <w:tab/>
            </w:r>
            <w:r w:rsidRPr="00983D86">
              <w:rPr>
                <w:rStyle w:val="Hyperlink"/>
                <w:noProof/>
              </w:rPr>
              <w:t>Object-oriented programming</w:t>
            </w:r>
            <w:r>
              <w:rPr>
                <w:noProof/>
                <w:webHidden/>
              </w:rPr>
              <w:tab/>
            </w:r>
            <w:r>
              <w:rPr>
                <w:noProof/>
                <w:webHidden/>
              </w:rPr>
              <w:fldChar w:fldCharType="begin"/>
            </w:r>
            <w:r>
              <w:rPr>
                <w:noProof/>
                <w:webHidden/>
              </w:rPr>
              <w:instrText xml:space="preserve"> PAGEREF _Toc43473611 \h </w:instrText>
            </w:r>
            <w:r>
              <w:rPr>
                <w:noProof/>
                <w:webHidden/>
              </w:rPr>
            </w:r>
            <w:r>
              <w:rPr>
                <w:noProof/>
                <w:webHidden/>
              </w:rPr>
              <w:fldChar w:fldCharType="separate"/>
            </w:r>
            <w:r>
              <w:rPr>
                <w:noProof/>
                <w:webHidden/>
              </w:rPr>
              <w:t>9</w:t>
            </w:r>
            <w:r>
              <w:rPr>
                <w:noProof/>
                <w:webHidden/>
              </w:rPr>
              <w:fldChar w:fldCharType="end"/>
            </w:r>
          </w:hyperlink>
        </w:p>
        <w:p w14:paraId="648F892F" w14:textId="405914E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2" w:history="1">
            <w:r w:rsidRPr="00983D86">
              <w:rPr>
                <w:rStyle w:val="Hyperlink"/>
                <w:noProof/>
              </w:rPr>
              <w:t>3.1.2</w:t>
            </w:r>
            <w:r>
              <w:rPr>
                <w:rFonts w:asciiTheme="minorHAnsi" w:eastAsiaTheme="minorEastAsia" w:hAnsiTheme="minorHAnsi"/>
                <w:noProof/>
                <w:sz w:val="22"/>
                <w:szCs w:val="22"/>
              </w:rPr>
              <w:tab/>
            </w:r>
            <w:r w:rsidRPr="00983D86">
              <w:rPr>
                <w:rStyle w:val="Hyperlink"/>
                <w:noProof/>
              </w:rPr>
              <w:t>Android Activity Lifecycle</w:t>
            </w:r>
            <w:r>
              <w:rPr>
                <w:noProof/>
                <w:webHidden/>
              </w:rPr>
              <w:tab/>
            </w:r>
            <w:r>
              <w:rPr>
                <w:noProof/>
                <w:webHidden/>
              </w:rPr>
              <w:fldChar w:fldCharType="begin"/>
            </w:r>
            <w:r>
              <w:rPr>
                <w:noProof/>
                <w:webHidden/>
              </w:rPr>
              <w:instrText xml:space="preserve"> PAGEREF _Toc43473612 \h </w:instrText>
            </w:r>
            <w:r>
              <w:rPr>
                <w:noProof/>
                <w:webHidden/>
              </w:rPr>
            </w:r>
            <w:r>
              <w:rPr>
                <w:noProof/>
                <w:webHidden/>
              </w:rPr>
              <w:fldChar w:fldCharType="separate"/>
            </w:r>
            <w:r>
              <w:rPr>
                <w:noProof/>
                <w:webHidden/>
              </w:rPr>
              <w:t>9</w:t>
            </w:r>
            <w:r>
              <w:rPr>
                <w:noProof/>
                <w:webHidden/>
              </w:rPr>
              <w:fldChar w:fldCharType="end"/>
            </w:r>
          </w:hyperlink>
        </w:p>
        <w:p w14:paraId="718EB5E6" w14:textId="26F2CE8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3" w:history="1">
            <w:r w:rsidRPr="00983D86">
              <w:rPr>
                <w:rStyle w:val="Hyperlink"/>
                <w:noProof/>
              </w:rPr>
              <w:t>3.1.3</w:t>
            </w:r>
            <w:r>
              <w:rPr>
                <w:rFonts w:asciiTheme="minorHAnsi" w:eastAsiaTheme="minorEastAsia" w:hAnsiTheme="minorHAnsi"/>
                <w:noProof/>
                <w:sz w:val="22"/>
                <w:szCs w:val="22"/>
              </w:rPr>
              <w:tab/>
            </w:r>
            <w:r w:rsidRPr="00983D86">
              <w:rPr>
                <w:rStyle w:val="Hyperlink"/>
                <w:noProof/>
              </w:rPr>
              <w:t>Model-View-ViewModel (MVVM)</w:t>
            </w:r>
            <w:r>
              <w:rPr>
                <w:noProof/>
                <w:webHidden/>
              </w:rPr>
              <w:tab/>
            </w:r>
            <w:r>
              <w:rPr>
                <w:noProof/>
                <w:webHidden/>
              </w:rPr>
              <w:fldChar w:fldCharType="begin"/>
            </w:r>
            <w:r>
              <w:rPr>
                <w:noProof/>
                <w:webHidden/>
              </w:rPr>
              <w:instrText xml:space="preserve"> PAGEREF _Toc43473613 \h </w:instrText>
            </w:r>
            <w:r>
              <w:rPr>
                <w:noProof/>
                <w:webHidden/>
              </w:rPr>
            </w:r>
            <w:r>
              <w:rPr>
                <w:noProof/>
                <w:webHidden/>
              </w:rPr>
              <w:fldChar w:fldCharType="separate"/>
            </w:r>
            <w:r>
              <w:rPr>
                <w:noProof/>
                <w:webHidden/>
              </w:rPr>
              <w:t>10</w:t>
            </w:r>
            <w:r>
              <w:rPr>
                <w:noProof/>
                <w:webHidden/>
              </w:rPr>
              <w:fldChar w:fldCharType="end"/>
            </w:r>
          </w:hyperlink>
        </w:p>
        <w:p w14:paraId="0AE532FE" w14:textId="14D46C37"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4" w:history="1">
            <w:r w:rsidRPr="00983D86">
              <w:rPr>
                <w:rStyle w:val="Hyperlink"/>
                <w:noProof/>
              </w:rPr>
              <w:t>3.1.4</w:t>
            </w:r>
            <w:r>
              <w:rPr>
                <w:rFonts w:asciiTheme="minorHAnsi" w:eastAsiaTheme="minorEastAsia" w:hAnsiTheme="minorHAnsi"/>
                <w:noProof/>
                <w:sz w:val="22"/>
                <w:szCs w:val="22"/>
              </w:rPr>
              <w:tab/>
            </w:r>
            <w:r w:rsidRPr="00983D86">
              <w:rPr>
                <w:rStyle w:val="Hyperlink"/>
                <w:noProof/>
              </w:rPr>
              <w:t>Android LiveData</w:t>
            </w:r>
            <w:r>
              <w:rPr>
                <w:noProof/>
                <w:webHidden/>
              </w:rPr>
              <w:tab/>
            </w:r>
            <w:r>
              <w:rPr>
                <w:noProof/>
                <w:webHidden/>
              </w:rPr>
              <w:fldChar w:fldCharType="begin"/>
            </w:r>
            <w:r>
              <w:rPr>
                <w:noProof/>
                <w:webHidden/>
              </w:rPr>
              <w:instrText xml:space="preserve"> PAGEREF _Toc43473614 \h </w:instrText>
            </w:r>
            <w:r>
              <w:rPr>
                <w:noProof/>
                <w:webHidden/>
              </w:rPr>
            </w:r>
            <w:r>
              <w:rPr>
                <w:noProof/>
                <w:webHidden/>
              </w:rPr>
              <w:fldChar w:fldCharType="separate"/>
            </w:r>
            <w:r>
              <w:rPr>
                <w:noProof/>
                <w:webHidden/>
              </w:rPr>
              <w:t>12</w:t>
            </w:r>
            <w:r>
              <w:rPr>
                <w:noProof/>
                <w:webHidden/>
              </w:rPr>
              <w:fldChar w:fldCharType="end"/>
            </w:r>
          </w:hyperlink>
        </w:p>
        <w:p w14:paraId="15E1E642" w14:textId="50832D7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5" w:history="1">
            <w:r w:rsidRPr="00983D86">
              <w:rPr>
                <w:rStyle w:val="Hyperlink"/>
                <w:noProof/>
              </w:rPr>
              <w:t>3.1.5</w:t>
            </w:r>
            <w:r>
              <w:rPr>
                <w:rFonts w:asciiTheme="minorHAnsi" w:eastAsiaTheme="minorEastAsia" w:hAnsiTheme="minorHAnsi"/>
                <w:noProof/>
                <w:sz w:val="22"/>
                <w:szCs w:val="22"/>
              </w:rPr>
              <w:tab/>
            </w:r>
            <w:r w:rsidRPr="00983D86">
              <w:rPr>
                <w:rStyle w:val="Hyperlink"/>
                <w:noProof/>
              </w:rPr>
              <w:t>SQL</w:t>
            </w:r>
            <w:r>
              <w:rPr>
                <w:noProof/>
                <w:webHidden/>
              </w:rPr>
              <w:tab/>
            </w:r>
            <w:r>
              <w:rPr>
                <w:noProof/>
                <w:webHidden/>
              </w:rPr>
              <w:fldChar w:fldCharType="begin"/>
            </w:r>
            <w:r>
              <w:rPr>
                <w:noProof/>
                <w:webHidden/>
              </w:rPr>
              <w:instrText xml:space="preserve"> PAGEREF _Toc43473615 \h </w:instrText>
            </w:r>
            <w:r>
              <w:rPr>
                <w:noProof/>
                <w:webHidden/>
              </w:rPr>
            </w:r>
            <w:r>
              <w:rPr>
                <w:noProof/>
                <w:webHidden/>
              </w:rPr>
              <w:fldChar w:fldCharType="separate"/>
            </w:r>
            <w:r>
              <w:rPr>
                <w:noProof/>
                <w:webHidden/>
              </w:rPr>
              <w:t>12</w:t>
            </w:r>
            <w:r>
              <w:rPr>
                <w:noProof/>
                <w:webHidden/>
              </w:rPr>
              <w:fldChar w:fldCharType="end"/>
            </w:r>
          </w:hyperlink>
        </w:p>
        <w:p w14:paraId="164B3D5B" w14:textId="43A64FC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6" w:history="1">
            <w:r w:rsidRPr="00983D86">
              <w:rPr>
                <w:rStyle w:val="Hyperlink"/>
                <w:noProof/>
              </w:rPr>
              <w:t>3.1.6</w:t>
            </w:r>
            <w:r>
              <w:rPr>
                <w:rFonts w:asciiTheme="minorHAnsi" w:eastAsiaTheme="minorEastAsia" w:hAnsiTheme="minorHAnsi"/>
                <w:noProof/>
                <w:sz w:val="22"/>
                <w:szCs w:val="22"/>
              </w:rPr>
              <w:tab/>
            </w:r>
            <w:r w:rsidRPr="00983D86">
              <w:rPr>
                <w:rStyle w:val="Hyperlink"/>
                <w:noProof/>
              </w:rPr>
              <w:t>RESTful Web Service</w:t>
            </w:r>
            <w:r>
              <w:rPr>
                <w:noProof/>
                <w:webHidden/>
              </w:rPr>
              <w:tab/>
            </w:r>
            <w:r>
              <w:rPr>
                <w:noProof/>
                <w:webHidden/>
              </w:rPr>
              <w:fldChar w:fldCharType="begin"/>
            </w:r>
            <w:r>
              <w:rPr>
                <w:noProof/>
                <w:webHidden/>
              </w:rPr>
              <w:instrText xml:space="preserve"> PAGEREF _Toc43473616 \h </w:instrText>
            </w:r>
            <w:r>
              <w:rPr>
                <w:noProof/>
                <w:webHidden/>
              </w:rPr>
            </w:r>
            <w:r>
              <w:rPr>
                <w:noProof/>
                <w:webHidden/>
              </w:rPr>
              <w:fldChar w:fldCharType="separate"/>
            </w:r>
            <w:r>
              <w:rPr>
                <w:noProof/>
                <w:webHidden/>
              </w:rPr>
              <w:t>12</w:t>
            </w:r>
            <w:r>
              <w:rPr>
                <w:noProof/>
                <w:webHidden/>
              </w:rPr>
              <w:fldChar w:fldCharType="end"/>
            </w:r>
          </w:hyperlink>
        </w:p>
        <w:p w14:paraId="5F7D9B8E" w14:textId="51A97634"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7" w:history="1">
            <w:r w:rsidRPr="00983D86">
              <w:rPr>
                <w:rStyle w:val="Hyperlink"/>
                <w:noProof/>
              </w:rPr>
              <w:t>3.1.7</w:t>
            </w:r>
            <w:r>
              <w:rPr>
                <w:rFonts w:asciiTheme="minorHAnsi" w:eastAsiaTheme="minorEastAsia" w:hAnsiTheme="minorHAnsi"/>
                <w:noProof/>
                <w:sz w:val="22"/>
                <w:szCs w:val="22"/>
              </w:rPr>
              <w:tab/>
            </w:r>
            <w:r w:rsidRPr="00983D86">
              <w:rPr>
                <w:rStyle w:val="Hyperlink"/>
                <w:noProof/>
              </w:rPr>
              <w:t>RESTful API</w:t>
            </w:r>
            <w:r>
              <w:rPr>
                <w:noProof/>
                <w:webHidden/>
              </w:rPr>
              <w:tab/>
            </w:r>
            <w:r>
              <w:rPr>
                <w:noProof/>
                <w:webHidden/>
              </w:rPr>
              <w:fldChar w:fldCharType="begin"/>
            </w:r>
            <w:r>
              <w:rPr>
                <w:noProof/>
                <w:webHidden/>
              </w:rPr>
              <w:instrText xml:space="preserve"> PAGEREF _Toc43473617 \h </w:instrText>
            </w:r>
            <w:r>
              <w:rPr>
                <w:noProof/>
                <w:webHidden/>
              </w:rPr>
            </w:r>
            <w:r>
              <w:rPr>
                <w:noProof/>
                <w:webHidden/>
              </w:rPr>
              <w:fldChar w:fldCharType="separate"/>
            </w:r>
            <w:r>
              <w:rPr>
                <w:noProof/>
                <w:webHidden/>
              </w:rPr>
              <w:t>13</w:t>
            </w:r>
            <w:r>
              <w:rPr>
                <w:noProof/>
                <w:webHidden/>
              </w:rPr>
              <w:fldChar w:fldCharType="end"/>
            </w:r>
          </w:hyperlink>
        </w:p>
        <w:p w14:paraId="70C58C12" w14:textId="4814BB9F"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18" w:history="1">
            <w:r w:rsidRPr="00983D86">
              <w:rPr>
                <w:rStyle w:val="Hyperlink"/>
                <w:noProof/>
              </w:rPr>
              <w:t>3.2</w:t>
            </w:r>
            <w:r>
              <w:rPr>
                <w:rFonts w:asciiTheme="minorHAnsi" w:eastAsiaTheme="minorEastAsia" w:hAnsiTheme="minorHAnsi"/>
                <w:noProof/>
                <w:sz w:val="22"/>
                <w:szCs w:val="22"/>
              </w:rPr>
              <w:tab/>
            </w:r>
            <w:r w:rsidRPr="00983D86">
              <w:rPr>
                <w:rStyle w:val="Hyperlink"/>
                <w:noProof/>
              </w:rPr>
              <w:t>Used Technologies</w:t>
            </w:r>
            <w:r>
              <w:rPr>
                <w:noProof/>
                <w:webHidden/>
              </w:rPr>
              <w:tab/>
            </w:r>
            <w:r>
              <w:rPr>
                <w:noProof/>
                <w:webHidden/>
              </w:rPr>
              <w:fldChar w:fldCharType="begin"/>
            </w:r>
            <w:r>
              <w:rPr>
                <w:noProof/>
                <w:webHidden/>
              </w:rPr>
              <w:instrText xml:space="preserve"> PAGEREF _Toc43473618 \h </w:instrText>
            </w:r>
            <w:r>
              <w:rPr>
                <w:noProof/>
                <w:webHidden/>
              </w:rPr>
            </w:r>
            <w:r>
              <w:rPr>
                <w:noProof/>
                <w:webHidden/>
              </w:rPr>
              <w:fldChar w:fldCharType="separate"/>
            </w:r>
            <w:r>
              <w:rPr>
                <w:noProof/>
                <w:webHidden/>
              </w:rPr>
              <w:t>13</w:t>
            </w:r>
            <w:r>
              <w:rPr>
                <w:noProof/>
                <w:webHidden/>
              </w:rPr>
              <w:fldChar w:fldCharType="end"/>
            </w:r>
          </w:hyperlink>
        </w:p>
        <w:p w14:paraId="659B878C" w14:textId="52E823B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19" w:history="1">
            <w:r w:rsidRPr="00983D86">
              <w:rPr>
                <w:rStyle w:val="Hyperlink"/>
                <w:noProof/>
              </w:rPr>
              <w:t>3.2.1</w:t>
            </w:r>
            <w:r>
              <w:rPr>
                <w:rFonts w:asciiTheme="minorHAnsi" w:eastAsiaTheme="minorEastAsia" w:hAnsiTheme="minorHAnsi"/>
                <w:noProof/>
                <w:sz w:val="22"/>
                <w:szCs w:val="22"/>
              </w:rPr>
              <w:tab/>
            </w:r>
            <w:r w:rsidRPr="00983D86">
              <w:rPr>
                <w:rStyle w:val="Hyperlink"/>
                <w:noProof/>
              </w:rPr>
              <w:t>JAVA Programming Language</w:t>
            </w:r>
            <w:r>
              <w:rPr>
                <w:noProof/>
                <w:webHidden/>
              </w:rPr>
              <w:tab/>
            </w:r>
            <w:r>
              <w:rPr>
                <w:noProof/>
                <w:webHidden/>
              </w:rPr>
              <w:fldChar w:fldCharType="begin"/>
            </w:r>
            <w:r>
              <w:rPr>
                <w:noProof/>
                <w:webHidden/>
              </w:rPr>
              <w:instrText xml:space="preserve"> PAGEREF _Toc43473619 \h </w:instrText>
            </w:r>
            <w:r>
              <w:rPr>
                <w:noProof/>
                <w:webHidden/>
              </w:rPr>
            </w:r>
            <w:r>
              <w:rPr>
                <w:noProof/>
                <w:webHidden/>
              </w:rPr>
              <w:fldChar w:fldCharType="separate"/>
            </w:r>
            <w:r>
              <w:rPr>
                <w:noProof/>
                <w:webHidden/>
              </w:rPr>
              <w:t>13</w:t>
            </w:r>
            <w:r>
              <w:rPr>
                <w:noProof/>
                <w:webHidden/>
              </w:rPr>
              <w:fldChar w:fldCharType="end"/>
            </w:r>
          </w:hyperlink>
        </w:p>
        <w:p w14:paraId="1AABED30" w14:textId="15E0BE3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0" w:history="1">
            <w:r w:rsidRPr="00983D86">
              <w:rPr>
                <w:rStyle w:val="Hyperlink"/>
                <w:noProof/>
              </w:rPr>
              <w:t>3.2.2</w:t>
            </w:r>
            <w:r>
              <w:rPr>
                <w:rFonts w:asciiTheme="minorHAnsi" w:eastAsiaTheme="minorEastAsia" w:hAnsiTheme="minorHAnsi"/>
                <w:noProof/>
                <w:sz w:val="22"/>
                <w:szCs w:val="22"/>
              </w:rPr>
              <w:tab/>
            </w:r>
            <w:r w:rsidRPr="00983D86">
              <w:rPr>
                <w:rStyle w:val="Hyperlink"/>
                <w:noProof/>
              </w:rPr>
              <w:t>XML (eXtensible Markup Language)</w:t>
            </w:r>
            <w:r>
              <w:rPr>
                <w:noProof/>
                <w:webHidden/>
              </w:rPr>
              <w:tab/>
            </w:r>
            <w:r>
              <w:rPr>
                <w:noProof/>
                <w:webHidden/>
              </w:rPr>
              <w:fldChar w:fldCharType="begin"/>
            </w:r>
            <w:r>
              <w:rPr>
                <w:noProof/>
                <w:webHidden/>
              </w:rPr>
              <w:instrText xml:space="preserve"> PAGEREF _Toc43473620 \h </w:instrText>
            </w:r>
            <w:r>
              <w:rPr>
                <w:noProof/>
                <w:webHidden/>
              </w:rPr>
            </w:r>
            <w:r>
              <w:rPr>
                <w:noProof/>
                <w:webHidden/>
              </w:rPr>
              <w:fldChar w:fldCharType="separate"/>
            </w:r>
            <w:r>
              <w:rPr>
                <w:noProof/>
                <w:webHidden/>
              </w:rPr>
              <w:t>13</w:t>
            </w:r>
            <w:r>
              <w:rPr>
                <w:noProof/>
                <w:webHidden/>
              </w:rPr>
              <w:fldChar w:fldCharType="end"/>
            </w:r>
          </w:hyperlink>
        </w:p>
        <w:p w14:paraId="50B7106B" w14:textId="778370A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1" w:history="1">
            <w:r w:rsidRPr="00983D86">
              <w:rPr>
                <w:rStyle w:val="Hyperlink"/>
                <w:noProof/>
              </w:rPr>
              <w:t>3.2.3</w:t>
            </w:r>
            <w:r>
              <w:rPr>
                <w:rFonts w:asciiTheme="minorHAnsi" w:eastAsiaTheme="minorEastAsia" w:hAnsiTheme="minorHAnsi"/>
                <w:noProof/>
                <w:sz w:val="22"/>
                <w:szCs w:val="22"/>
              </w:rPr>
              <w:tab/>
            </w:r>
            <w:r w:rsidRPr="00983D86">
              <w:rPr>
                <w:rStyle w:val="Hyperlink"/>
                <w:noProof/>
              </w:rPr>
              <w:t>Gradle</w:t>
            </w:r>
            <w:r>
              <w:rPr>
                <w:noProof/>
                <w:webHidden/>
              </w:rPr>
              <w:tab/>
            </w:r>
            <w:r>
              <w:rPr>
                <w:noProof/>
                <w:webHidden/>
              </w:rPr>
              <w:fldChar w:fldCharType="begin"/>
            </w:r>
            <w:r>
              <w:rPr>
                <w:noProof/>
                <w:webHidden/>
              </w:rPr>
              <w:instrText xml:space="preserve"> PAGEREF _Toc43473621 \h </w:instrText>
            </w:r>
            <w:r>
              <w:rPr>
                <w:noProof/>
                <w:webHidden/>
              </w:rPr>
            </w:r>
            <w:r>
              <w:rPr>
                <w:noProof/>
                <w:webHidden/>
              </w:rPr>
              <w:fldChar w:fldCharType="separate"/>
            </w:r>
            <w:r>
              <w:rPr>
                <w:noProof/>
                <w:webHidden/>
              </w:rPr>
              <w:t>14</w:t>
            </w:r>
            <w:r>
              <w:rPr>
                <w:noProof/>
                <w:webHidden/>
              </w:rPr>
              <w:fldChar w:fldCharType="end"/>
            </w:r>
          </w:hyperlink>
        </w:p>
        <w:p w14:paraId="19FDCBBD" w14:textId="25C3FAE2"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2" w:history="1">
            <w:r w:rsidRPr="00983D86">
              <w:rPr>
                <w:rStyle w:val="Hyperlink"/>
                <w:noProof/>
              </w:rPr>
              <w:t>3.2.4</w:t>
            </w:r>
            <w:r>
              <w:rPr>
                <w:rFonts w:asciiTheme="minorHAnsi" w:eastAsiaTheme="minorEastAsia" w:hAnsiTheme="minorHAnsi"/>
                <w:noProof/>
                <w:sz w:val="22"/>
                <w:szCs w:val="22"/>
              </w:rPr>
              <w:tab/>
            </w:r>
            <w:r w:rsidRPr="00983D86">
              <w:rPr>
                <w:rStyle w:val="Hyperlink"/>
                <w:noProof/>
              </w:rPr>
              <w:t>Apache Maven</w:t>
            </w:r>
            <w:r>
              <w:rPr>
                <w:noProof/>
                <w:webHidden/>
              </w:rPr>
              <w:tab/>
            </w:r>
            <w:r>
              <w:rPr>
                <w:noProof/>
                <w:webHidden/>
              </w:rPr>
              <w:fldChar w:fldCharType="begin"/>
            </w:r>
            <w:r>
              <w:rPr>
                <w:noProof/>
                <w:webHidden/>
              </w:rPr>
              <w:instrText xml:space="preserve"> PAGEREF _Toc43473622 \h </w:instrText>
            </w:r>
            <w:r>
              <w:rPr>
                <w:noProof/>
                <w:webHidden/>
              </w:rPr>
            </w:r>
            <w:r>
              <w:rPr>
                <w:noProof/>
                <w:webHidden/>
              </w:rPr>
              <w:fldChar w:fldCharType="separate"/>
            </w:r>
            <w:r>
              <w:rPr>
                <w:noProof/>
                <w:webHidden/>
              </w:rPr>
              <w:t>14</w:t>
            </w:r>
            <w:r>
              <w:rPr>
                <w:noProof/>
                <w:webHidden/>
              </w:rPr>
              <w:fldChar w:fldCharType="end"/>
            </w:r>
          </w:hyperlink>
        </w:p>
        <w:p w14:paraId="387DD698" w14:textId="414CD334"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3" w:history="1">
            <w:r w:rsidRPr="00983D86">
              <w:rPr>
                <w:rStyle w:val="Hyperlink"/>
                <w:noProof/>
              </w:rPr>
              <w:t>3.2.5</w:t>
            </w:r>
            <w:r>
              <w:rPr>
                <w:rFonts w:asciiTheme="minorHAnsi" w:eastAsiaTheme="minorEastAsia" w:hAnsiTheme="minorHAnsi"/>
                <w:noProof/>
                <w:sz w:val="22"/>
                <w:szCs w:val="22"/>
              </w:rPr>
              <w:tab/>
            </w:r>
            <w:r w:rsidRPr="00983D86">
              <w:rPr>
                <w:rStyle w:val="Hyperlink"/>
                <w:noProof/>
              </w:rPr>
              <w:t>Android Operating System</w:t>
            </w:r>
            <w:r>
              <w:rPr>
                <w:noProof/>
                <w:webHidden/>
              </w:rPr>
              <w:tab/>
            </w:r>
            <w:r>
              <w:rPr>
                <w:noProof/>
                <w:webHidden/>
              </w:rPr>
              <w:fldChar w:fldCharType="begin"/>
            </w:r>
            <w:r>
              <w:rPr>
                <w:noProof/>
                <w:webHidden/>
              </w:rPr>
              <w:instrText xml:space="preserve"> PAGEREF _Toc43473623 \h </w:instrText>
            </w:r>
            <w:r>
              <w:rPr>
                <w:noProof/>
                <w:webHidden/>
              </w:rPr>
            </w:r>
            <w:r>
              <w:rPr>
                <w:noProof/>
                <w:webHidden/>
              </w:rPr>
              <w:fldChar w:fldCharType="separate"/>
            </w:r>
            <w:r>
              <w:rPr>
                <w:noProof/>
                <w:webHidden/>
              </w:rPr>
              <w:t>14</w:t>
            </w:r>
            <w:r>
              <w:rPr>
                <w:noProof/>
                <w:webHidden/>
              </w:rPr>
              <w:fldChar w:fldCharType="end"/>
            </w:r>
          </w:hyperlink>
        </w:p>
        <w:p w14:paraId="4E9E6341" w14:textId="6DD6A28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4" w:history="1">
            <w:r w:rsidRPr="00983D86">
              <w:rPr>
                <w:rStyle w:val="Hyperlink"/>
                <w:noProof/>
              </w:rPr>
              <w:t>3.2.6</w:t>
            </w:r>
            <w:r>
              <w:rPr>
                <w:rFonts w:asciiTheme="minorHAnsi" w:eastAsiaTheme="minorEastAsia" w:hAnsiTheme="minorHAnsi"/>
                <w:noProof/>
                <w:sz w:val="22"/>
                <w:szCs w:val="22"/>
              </w:rPr>
              <w:tab/>
            </w:r>
            <w:r w:rsidRPr="00983D86">
              <w:rPr>
                <w:rStyle w:val="Hyperlink"/>
                <w:noProof/>
              </w:rPr>
              <w:t>Spring Boot</w:t>
            </w:r>
            <w:r>
              <w:rPr>
                <w:noProof/>
                <w:webHidden/>
              </w:rPr>
              <w:tab/>
            </w:r>
            <w:r>
              <w:rPr>
                <w:noProof/>
                <w:webHidden/>
              </w:rPr>
              <w:fldChar w:fldCharType="begin"/>
            </w:r>
            <w:r>
              <w:rPr>
                <w:noProof/>
                <w:webHidden/>
              </w:rPr>
              <w:instrText xml:space="preserve"> PAGEREF _Toc43473624 \h </w:instrText>
            </w:r>
            <w:r>
              <w:rPr>
                <w:noProof/>
                <w:webHidden/>
              </w:rPr>
            </w:r>
            <w:r>
              <w:rPr>
                <w:noProof/>
                <w:webHidden/>
              </w:rPr>
              <w:fldChar w:fldCharType="separate"/>
            </w:r>
            <w:r>
              <w:rPr>
                <w:noProof/>
                <w:webHidden/>
              </w:rPr>
              <w:t>16</w:t>
            </w:r>
            <w:r>
              <w:rPr>
                <w:noProof/>
                <w:webHidden/>
              </w:rPr>
              <w:fldChar w:fldCharType="end"/>
            </w:r>
          </w:hyperlink>
        </w:p>
        <w:p w14:paraId="2D528CE1" w14:textId="20395DA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5" w:history="1">
            <w:r w:rsidRPr="00983D86">
              <w:rPr>
                <w:rStyle w:val="Hyperlink"/>
                <w:noProof/>
              </w:rPr>
              <w:t>3.2.7</w:t>
            </w:r>
            <w:r>
              <w:rPr>
                <w:rFonts w:asciiTheme="minorHAnsi" w:eastAsiaTheme="minorEastAsia" w:hAnsiTheme="minorHAnsi"/>
                <w:noProof/>
                <w:sz w:val="22"/>
                <w:szCs w:val="22"/>
              </w:rPr>
              <w:tab/>
            </w:r>
            <w:r w:rsidRPr="00983D86">
              <w:rPr>
                <w:rStyle w:val="Hyperlink"/>
                <w:noProof/>
              </w:rPr>
              <w:t>IntelliJ IDEA</w:t>
            </w:r>
            <w:r>
              <w:rPr>
                <w:noProof/>
                <w:webHidden/>
              </w:rPr>
              <w:tab/>
            </w:r>
            <w:r>
              <w:rPr>
                <w:noProof/>
                <w:webHidden/>
              </w:rPr>
              <w:fldChar w:fldCharType="begin"/>
            </w:r>
            <w:r>
              <w:rPr>
                <w:noProof/>
                <w:webHidden/>
              </w:rPr>
              <w:instrText xml:space="preserve"> PAGEREF _Toc43473625 \h </w:instrText>
            </w:r>
            <w:r>
              <w:rPr>
                <w:noProof/>
                <w:webHidden/>
              </w:rPr>
            </w:r>
            <w:r>
              <w:rPr>
                <w:noProof/>
                <w:webHidden/>
              </w:rPr>
              <w:fldChar w:fldCharType="separate"/>
            </w:r>
            <w:r>
              <w:rPr>
                <w:noProof/>
                <w:webHidden/>
              </w:rPr>
              <w:t>16</w:t>
            </w:r>
            <w:r>
              <w:rPr>
                <w:noProof/>
                <w:webHidden/>
              </w:rPr>
              <w:fldChar w:fldCharType="end"/>
            </w:r>
          </w:hyperlink>
        </w:p>
        <w:p w14:paraId="52F36C87" w14:textId="4B66E7A0"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6" w:history="1">
            <w:r w:rsidRPr="00983D86">
              <w:rPr>
                <w:rStyle w:val="Hyperlink"/>
                <w:noProof/>
              </w:rPr>
              <w:t>3.2.8</w:t>
            </w:r>
            <w:r>
              <w:rPr>
                <w:rFonts w:asciiTheme="minorHAnsi" w:eastAsiaTheme="minorEastAsia" w:hAnsiTheme="minorHAnsi"/>
                <w:noProof/>
                <w:sz w:val="22"/>
                <w:szCs w:val="22"/>
              </w:rPr>
              <w:tab/>
            </w:r>
            <w:r w:rsidRPr="00983D86">
              <w:rPr>
                <w:rStyle w:val="Hyperlink"/>
                <w:noProof/>
              </w:rPr>
              <w:t>Android Studio</w:t>
            </w:r>
            <w:r>
              <w:rPr>
                <w:noProof/>
                <w:webHidden/>
              </w:rPr>
              <w:tab/>
            </w:r>
            <w:r>
              <w:rPr>
                <w:noProof/>
                <w:webHidden/>
              </w:rPr>
              <w:fldChar w:fldCharType="begin"/>
            </w:r>
            <w:r>
              <w:rPr>
                <w:noProof/>
                <w:webHidden/>
              </w:rPr>
              <w:instrText xml:space="preserve"> PAGEREF _Toc43473626 \h </w:instrText>
            </w:r>
            <w:r>
              <w:rPr>
                <w:noProof/>
                <w:webHidden/>
              </w:rPr>
            </w:r>
            <w:r>
              <w:rPr>
                <w:noProof/>
                <w:webHidden/>
              </w:rPr>
              <w:fldChar w:fldCharType="separate"/>
            </w:r>
            <w:r>
              <w:rPr>
                <w:noProof/>
                <w:webHidden/>
              </w:rPr>
              <w:t>16</w:t>
            </w:r>
            <w:r>
              <w:rPr>
                <w:noProof/>
                <w:webHidden/>
              </w:rPr>
              <w:fldChar w:fldCharType="end"/>
            </w:r>
          </w:hyperlink>
        </w:p>
        <w:p w14:paraId="5F975A3F" w14:textId="72CDCBD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7" w:history="1">
            <w:r w:rsidRPr="00983D86">
              <w:rPr>
                <w:rStyle w:val="Hyperlink"/>
                <w:noProof/>
              </w:rPr>
              <w:t>3.2.9</w:t>
            </w:r>
            <w:r>
              <w:rPr>
                <w:rFonts w:asciiTheme="minorHAnsi" w:eastAsiaTheme="minorEastAsia" w:hAnsiTheme="minorHAnsi"/>
                <w:noProof/>
                <w:sz w:val="22"/>
                <w:szCs w:val="22"/>
              </w:rPr>
              <w:tab/>
            </w:r>
            <w:r w:rsidRPr="00983D86">
              <w:rPr>
                <w:rStyle w:val="Hyperlink"/>
                <w:noProof/>
              </w:rPr>
              <w:t>MSSQL</w:t>
            </w:r>
            <w:r>
              <w:rPr>
                <w:noProof/>
                <w:webHidden/>
              </w:rPr>
              <w:tab/>
            </w:r>
            <w:r>
              <w:rPr>
                <w:noProof/>
                <w:webHidden/>
              </w:rPr>
              <w:fldChar w:fldCharType="begin"/>
            </w:r>
            <w:r>
              <w:rPr>
                <w:noProof/>
                <w:webHidden/>
              </w:rPr>
              <w:instrText xml:space="preserve"> PAGEREF _Toc43473627 \h </w:instrText>
            </w:r>
            <w:r>
              <w:rPr>
                <w:noProof/>
                <w:webHidden/>
              </w:rPr>
            </w:r>
            <w:r>
              <w:rPr>
                <w:noProof/>
                <w:webHidden/>
              </w:rPr>
              <w:fldChar w:fldCharType="separate"/>
            </w:r>
            <w:r>
              <w:rPr>
                <w:noProof/>
                <w:webHidden/>
              </w:rPr>
              <w:t>17</w:t>
            </w:r>
            <w:r>
              <w:rPr>
                <w:noProof/>
                <w:webHidden/>
              </w:rPr>
              <w:fldChar w:fldCharType="end"/>
            </w:r>
          </w:hyperlink>
        </w:p>
        <w:p w14:paraId="4C6E0F9B" w14:textId="1F2B24D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8" w:history="1">
            <w:r w:rsidRPr="00983D86">
              <w:rPr>
                <w:rStyle w:val="Hyperlink"/>
                <w:noProof/>
              </w:rPr>
              <w:t>3.2.10</w:t>
            </w:r>
            <w:r>
              <w:rPr>
                <w:rFonts w:asciiTheme="minorHAnsi" w:eastAsiaTheme="minorEastAsia" w:hAnsiTheme="minorHAnsi"/>
                <w:noProof/>
                <w:sz w:val="22"/>
                <w:szCs w:val="22"/>
              </w:rPr>
              <w:tab/>
            </w:r>
            <w:r w:rsidRPr="00983D86">
              <w:rPr>
                <w:rStyle w:val="Hyperlink"/>
                <w:noProof/>
              </w:rPr>
              <w:t>Room Database (SQLite)</w:t>
            </w:r>
            <w:r>
              <w:rPr>
                <w:noProof/>
                <w:webHidden/>
              </w:rPr>
              <w:tab/>
            </w:r>
            <w:r>
              <w:rPr>
                <w:noProof/>
                <w:webHidden/>
              </w:rPr>
              <w:fldChar w:fldCharType="begin"/>
            </w:r>
            <w:r>
              <w:rPr>
                <w:noProof/>
                <w:webHidden/>
              </w:rPr>
              <w:instrText xml:space="preserve"> PAGEREF _Toc43473628 \h </w:instrText>
            </w:r>
            <w:r>
              <w:rPr>
                <w:noProof/>
                <w:webHidden/>
              </w:rPr>
            </w:r>
            <w:r>
              <w:rPr>
                <w:noProof/>
                <w:webHidden/>
              </w:rPr>
              <w:fldChar w:fldCharType="separate"/>
            </w:r>
            <w:r>
              <w:rPr>
                <w:noProof/>
                <w:webHidden/>
              </w:rPr>
              <w:t>17</w:t>
            </w:r>
            <w:r>
              <w:rPr>
                <w:noProof/>
                <w:webHidden/>
              </w:rPr>
              <w:fldChar w:fldCharType="end"/>
            </w:r>
          </w:hyperlink>
        </w:p>
        <w:p w14:paraId="35599CA7" w14:textId="408DC65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29" w:history="1">
            <w:r w:rsidRPr="00983D86">
              <w:rPr>
                <w:rStyle w:val="Hyperlink"/>
                <w:noProof/>
              </w:rPr>
              <w:t>3.2.11</w:t>
            </w:r>
            <w:r>
              <w:rPr>
                <w:rFonts w:asciiTheme="minorHAnsi" w:eastAsiaTheme="minorEastAsia" w:hAnsiTheme="minorHAnsi"/>
                <w:noProof/>
                <w:sz w:val="22"/>
                <w:szCs w:val="22"/>
              </w:rPr>
              <w:tab/>
            </w:r>
            <w:r w:rsidRPr="00983D86">
              <w:rPr>
                <w:rStyle w:val="Hyperlink"/>
                <w:noProof/>
              </w:rPr>
              <w:t>Room Explorer</w:t>
            </w:r>
            <w:r>
              <w:rPr>
                <w:noProof/>
                <w:webHidden/>
              </w:rPr>
              <w:tab/>
            </w:r>
            <w:r>
              <w:rPr>
                <w:noProof/>
                <w:webHidden/>
              </w:rPr>
              <w:fldChar w:fldCharType="begin"/>
            </w:r>
            <w:r>
              <w:rPr>
                <w:noProof/>
                <w:webHidden/>
              </w:rPr>
              <w:instrText xml:space="preserve"> PAGEREF _Toc43473629 \h </w:instrText>
            </w:r>
            <w:r>
              <w:rPr>
                <w:noProof/>
                <w:webHidden/>
              </w:rPr>
            </w:r>
            <w:r>
              <w:rPr>
                <w:noProof/>
                <w:webHidden/>
              </w:rPr>
              <w:fldChar w:fldCharType="separate"/>
            </w:r>
            <w:r>
              <w:rPr>
                <w:noProof/>
                <w:webHidden/>
              </w:rPr>
              <w:t>18</w:t>
            </w:r>
            <w:r>
              <w:rPr>
                <w:noProof/>
                <w:webHidden/>
              </w:rPr>
              <w:fldChar w:fldCharType="end"/>
            </w:r>
          </w:hyperlink>
        </w:p>
        <w:p w14:paraId="49DB895C" w14:textId="59F8F62C"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0" w:history="1">
            <w:r w:rsidRPr="00983D86">
              <w:rPr>
                <w:rStyle w:val="Hyperlink"/>
                <w:noProof/>
              </w:rPr>
              <w:t>3.2.12</w:t>
            </w:r>
            <w:r>
              <w:rPr>
                <w:rFonts w:asciiTheme="minorHAnsi" w:eastAsiaTheme="minorEastAsia" w:hAnsiTheme="minorHAnsi"/>
                <w:noProof/>
                <w:sz w:val="22"/>
                <w:szCs w:val="22"/>
              </w:rPr>
              <w:tab/>
            </w:r>
            <w:r w:rsidRPr="00983D86">
              <w:rPr>
                <w:rStyle w:val="Hyperlink"/>
                <w:noProof/>
              </w:rPr>
              <w:t>Leak Canary</w:t>
            </w:r>
            <w:r>
              <w:rPr>
                <w:noProof/>
                <w:webHidden/>
              </w:rPr>
              <w:tab/>
            </w:r>
            <w:r>
              <w:rPr>
                <w:noProof/>
                <w:webHidden/>
              </w:rPr>
              <w:fldChar w:fldCharType="begin"/>
            </w:r>
            <w:r>
              <w:rPr>
                <w:noProof/>
                <w:webHidden/>
              </w:rPr>
              <w:instrText xml:space="preserve"> PAGEREF _Toc43473630 \h </w:instrText>
            </w:r>
            <w:r>
              <w:rPr>
                <w:noProof/>
                <w:webHidden/>
              </w:rPr>
            </w:r>
            <w:r>
              <w:rPr>
                <w:noProof/>
                <w:webHidden/>
              </w:rPr>
              <w:fldChar w:fldCharType="separate"/>
            </w:r>
            <w:r>
              <w:rPr>
                <w:noProof/>
                <w:webHidden/>
              </w:rPr>
              <w:t>18</w:t>
            </w:r>
            <w:r>
              <w:rPr>
                <w:noProof/>
                <w:webHidden/>
              </w:rPr>
              <w:fldChar w:fldCharType="end"/>
            </w:r>
          </w:hyperlink>
        </w:p>
        <w:p w14:paraId="06316E55" w14:textId="4F6A4B3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1" w:history="1">
            <w:r w:rsidRPr="00983D86">
              <w:rPr>
                <w:rStyle w:val="Hyperlink"/>
                <w:noProof/>
              </w:rPr>
              <w:t>3.2.13</w:t>
            </w:r>
            <w:r>
              <w:rPr>
                <w:rFonts w:asciiTheme="minorHAnsi" w:eastAsiaTheme="minorEastAsia" w:hAnsiTheme="minorHAnsi"/>
                <w:noProof/>
                <w:sz w:val="22"/>
                <w:szCs w:val="22"/>
              </w:rPr>
              <w:tab/>
            </w:r>
            <w:r w:rsidRPr="00983D86">
              <w:rPr>
                <w:rStyle w:val="Hyperlink"/>
                <w:noProof/>
              </w:rPr>
              <w:t>JSON</w:t>
            </w:r>
            <w:r>
              <w:rPr>
                <w:noProof/>
                <w:webHidden/>
              </w:rPr>
              <w:tab/>
            </w:r>
            <w:r>
              <w:rPr>
                <w:noProof/>
                <w:webHidden/>
              </w:rPr>
              <w:fldChar w:fldCharType="begin"/>
            </w:r>
            <w:r>
              <w:rPr>
                <w:noProof/>
                <w:webHidden/>
              </w:rPr>
              <w:instrText xml:space="preserve"> PAGEREF _Toc43473631 \h </w:instrText>
            </w:r>
            <w:r>
              <w:rPr>
                <w:noProof/>
                <w:webHidden/>
              </w:rPr>
            </w:r>
            <w:r>
              <w:rPr>
                <w:noProof/>
                <w:webHidden/>
              </w:rPr>
              <w:fldChar w:fldCharType="separate"/>
            </w:r>
            <w:r>
              <w:rPr>
                <w:noProof/>
                <w:webHidden/>
              </w:rPr>
              <w:t>18</w:t>
            </w:r>
            <w:r>
              <w:rPr>
                <w:noProof/>
                <w:webHidden/>
              </w:rPr>
              <w:fldChar w:fldCharType="end"/>
            </w:r>
          </w:hyperlink>
        </w:p>
        <w:p w14:paraId="3162798A" w14:textId="5970065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2" w:history="1">
            <w:r w:rsidRPr="00983D86">
              <w:rPr>
                <w:rStyle w:val="Hyperlink"/>
                <w:noProof/>
              </w:rPr>
              <w:t>3.2.14</w:t>
            </w:r>
            <w:r>
              <w:rPr>
                <w:rFonts w:asciiTheme="minorHAnsi" w:eastAsiaTheme="minorEastAsia" w:hAnsiTheme="minorHAnsi"/>
                <w:noProof/>
                <w:sz w:val="22"/>
                <w:szCs w:val="22"/>
              </w:rPr>
              <w:tab/>
            </w:r>
            <w:r w:rsidRPr="00983D86">
              <w:rPr>
                <w:rStyle w:val="Hyperlink"/>
                <w:noProof/>
              </w:rPr>
              <w:t>GSON</w:t>
            </w:r>
            <w:r>
              <w:rPr>
                <w:noProof/>
                <w:webHidden/>
              </w:rPr>
              <w:tab/>
            </w:r>
            <w:r>
              <w:rPr>
                <w:noProof/>
                <w:webHidden/>
              </w:rPr>
              <w:fldChar w:fldCharType="begin"/>
            </w:r>
            <w:r>
              <w:rPr>
                <w:noProof/>
                <w:webHidden/>
              </w:rPr>
              <w:instrText xml:space="preserve"> PAGEREF _Toc43473632 \h </w:instrText>
            </w:r>
            <w:r>
              <w:rPr>
                <w:noProof/>
                <w:webHidden/>
              </w:rPr>
            </w:r>
            <w:r>
              <w:rPr>
                <w:noProof/>
                <w:webHidden/>
              </w:rPr>
              <w:fldChar w:fldCharType="separate"/>
            </w:r>
            <w:r>
              <w:rPr>
                <w:noProof/>
                <w:webHidden/>
              </w:rPr>
              <w:t>20</w:t>
            </w:r>
            <w:r>
              <w:rPr>
                <w:noProof/>
                <w:webHidden/>
              </w:rPr>
              <w:fldChar w:fldCharType="end"/>
            </w:r>
          </w:hyperlink>
        </w:p>
        <w:p w14:paraId="29DD61A0" w14:textId="452F5E0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3" w:history="1">
            <w:r w:rsidRPr="00983D86">
              <w:rPr>
                <w:rStyle w:val="Hyperlink"/>
                <w:noProof/>
              </w:rPr>
              <w:t>3.2.15</w:t>
            </w:r>
            <w:r>
              <w:rPr>
                <w:rFonts w:asciiTheme="minorHAnsi" w:eastAsiaTheme="minorEastAsia" w:hAnsiTheme="minorHAnsi"/>
                <w:noProof/>
                <w:sz w:val="22"/>
                <w:szCs w:val="22"/>
              </w:rPr>
              <w:tab/>
            </w:r>
            <w:r w:rsidRPr="00983D86">
              <w:rPr>
                <w:rStyle w:val="Hyperlink"/>
                <w:noProof/>
              </w:rPr>
              <w:t>OAuth 1.0 Revision A</w:t>
            </w:r>
            <w:r>
              <w:rPr>
                <w:noProof/>
                <w:webHidden/>
              </w:rPr>
              <w:tab/>
            </w:r>
            <w:r>
              <w:rPr>
                <w:noProof/>
                <w:webHidden/>
              </w:rPr>
              <w:fldChar w:fldCharType="begin"/>
            </w:r>
            <w:r>
              <w:rPr>
                <w:noProof/>
                <w:webHidden/>
              </w:rPr>
              <w:instrText xml:space="preserve"> PAGEREF _Toc43473633 \h </w:instrText>
            </w:r>
            <w:r>
              <w:rPr>
                <w:noProof/>
                <w:webHidden/>
              </w:rPr>
            </w:r>
            <w:r>
              <w:rPr>
                <w:noProof/>
                <w:webHidden/>
              </w:rPr>
              <w:fldChar w:fldCharType="separate"/>
            </w:r>
            <w:r>
              <w:rPr>
                <w:noProof/>
                <w:webHidden/>
              </w:rPr>
              <w:t>20</w:t>
            </w:r>
            <w:r>
              <w:rPr>
                <w:noProof/>
                <w:webHidden/>
              </w:rPr>
              <w:fldChar w:fldCharType="end"/>
            </w:r>
          </w:hyperlink>
        </w:p>
        <w:p w14:paraId="2CF6FD56" w14:textId="0F8F226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4" w:history="1">
            <w:r w:rsidRPr="00983D86">
              <w:rPr>
                <w:rStyle w:val="Hyperlink"/>
                <w:noProof/>
              </w:rPr>
              <w:t>3.2.16</w:t>
            </w:r>
            <w:r>
              <w:rPr>
                <w:rFonts w:asciiTheme="minorHAnsi" w:eastAsiaTheme="minorEastAsia" w:hAnsiTheme="minorHAnsi"/>
                <w:noProof/>
                <w:sz w:val="22"/>
                <w:szCs w:val="22"/>
              </w:rPr>
              <w:tab/>
            </w:r>
            <w:r w:rsidRPr="00983D86">
              <w:rPr>
                <w:rStyle w:val="Hyperlink"/>
                <w:noProof/>
              </w:rPr>
              <w:t>OkHttp</w:t>
            </w:r>
            <w:r>
              <w:rPr>
                <w:noProof/>
                <w:webHidden/>
              </w:rPr>
              <w:tab/>
            </w:r>
            <w:r>
              <w:rPr>
                <w:noProof/>
                <w:webHidden/>
              </w:rPr>
              <w:fldChar w:fldCharType="begin"/>
            </w:r>
            <w:r>
              <w:rPr>
                <w:noProof/>
                <w:webHidden/>
              </w:rPr>
              <w:instrText xml:space="preserve"> PAGEREF _Toc43473634 \h </w:instrText>
            </w:r>
            <w:r>
              <w:rPr>
                <w:noProof/>
                <w:webHidden/>
              </w:rPr>
            </w:r>
            <w:r>
              <w:rPr>
                <w:noProof/>
                <w:webHidden/>
              </w:rPr>
              <w:fldChar w:fldCharType="separate"/>
            </w:r>
            <w:r>
              <w:rPr>
                <w:noProof/>
                <w:webHidden/>
              </w:rPr>
              <w:t>21</w:t>
            </w:r>
            <w:r>
              <w:rPr>
                <w:noProof/>
                <w:webHidden/>
              </w:rPr>
              <w:fldChar w:fldCharType="end"/>
            </w:r>
          </w:hyperlink>
        </w:p>
        <w:p w14:paraId="1A61874A" w14:textId="6CC25DB3"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5" w:history="1">
            <w:r w:rsidRPr="00983D86">
              <w:rPr>
                <w:rStyle w:val="Hyperlink"/>
                <w:noProof/>
              </w:rPr>
              <w:t>3.2.17</w:t>
            </w:r>
            <w:r>
              <w:rPr>
                <w:rFonts w:asciiTheme="minorHAnsi" w:eastAsiaTheme="minorEastAsia" w:hAnsiTheme="minorHAnsi"/>
                <w:noProof/>
                <w:sz w:val="22"/>
                <w:szCs w:val="22"/>
              </w:rPr>
              <w:tab/>
            </w:r>
            <w:r w:rsidRPr="00983D86">
              <w:rPr>
                <w:rStyle w:val="Hyperlink"/>
                <w:noProof/>
              </w:rPr>
              <w:t>Open Bank Project API</w:t>
            </w:r>
            <w:r>
              <w:rPr>
                <w:noProof/>
                <w:webHidden/>
              </w:rPr>
              <w:tab/>
            </w:r>
            <w:r>
              <w:rPr>
                <w:noProof/>
                <w:webHidden/>
              </w:rPr>
              <w:fldChar w:fldCharType="begin"/>
            </w:r>
            <w:r>
              <w:rPr>
                <w:noProof/>
                <w:webHidden/>
              </w:rPr>
              <w:instrText xml:space="preserve"> PAGEREF _Toc43473635 \h </w:instrText>
            </w:r>
            <w:r>
              <w:rPr>
                <w:noProof/>
                <w:webHidden/>
              </w:rPr>
            </w:r>
            <w:r>
              <w:rPr>
                <w:noProof/>
                <w:webHidden/>
              </w:rPr>
              <w:fldChar w:fldCharType="separate"/>
            </w:r>
            <w:r>
              <w:rPr>
                <w:noProof/>
                <w:webHidden/>
              </w:rPr>
              <w:t>22</w:t>
            </w:r>
            <w:r>
              <w:rPr>
                <w:noProof/>
                <w:webHidden/>
              </w:rPr>
              <w:fldChar w:fldCharType="end"/>
            </w:r>
          </w:hyperlink>
        </w:p>
        <w:p w14:paraId="2A8FDA75" w14:textId="281AC10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6" w:history="1">
            <w:r w:rsidRPr="00983D86">
              <w:rPr>
                <w:rStyle w:val="Hyperlink"/>
                <w:noProof/>
              </w:rPr>
              <w:t>3.2.18</w:t>
            </w:r>
            <w:r>
              <w:rPr>
                <w:rFonts w:asciiTheme="minorHAnsi" w:eastAsiaTheme="minorEastAsia" w:hAnsiTheme="minorHAnsi"/>
                <w:noProof/>
                <w:sz w:val="22"/>
                <w:szCs w:val="22"/>
              </w:rPr>
              <w:tab/>
            </w:r>
            <w:r w:rsidRPr="00983D86">
              <w:rPr>
                <w:rStyle w:val="Hyperlink"/>
                <w:noProof/>
              </w:rPr>
              <w:t>Google Sign-In</w:t>
            </w:r>
            <w:r>
              <w:rPr>
                <w:noProof/>
                <w:webHidden/>
              </w:rPr>
              <w:tab/>
            </w:r>
            <w:r>
              <w:rPr>
                <w:noProof/>
                <w:webHidden/>
              </w:rPr>
              <w:fldChar w:fldCharType="begin"/>
            </w:r>
            <w:r>
              <w:rPr>
                <w:noProof/>
                <w:webHidden/>
              </w:rPr>
              <w:instrText xml:space="preserve"> PAGEREF _Toc43473636 \h </w:instrText>
            </w:r>
            <w:r>
              <w:rPr>
                <w:noProof/>
                <w:webHidden/>
              </w:rPr>
            </w:r>
            <w:r>
              <w:rPr>
                <w:noProof/>
                <w:webHidden/>
              </w:rPr>
              <w:fldChar w:fldCharType="separate"/>
            </w:r>
            <w:r>
              <w:rPr>
                <w:noProof/>
                <w:webHidden/>
              </w:rPr>
              <w:t>23</w:t>
            </w:r>
            <w:r>
              <w:rPr>
                <w:noProof/>
                <w:webHidden/>
              </w:rPr>
              <w:fldChar w:fldCharType="end"/>
            </w:r>
          </w:hyperlink>
        </w:p>
        <w:p w14:paraId="6BBC734C" w14:textId="432E032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37" w:history="1">
            <w:r w:rsidRPr="00983D86">
              <w:rPr>
                <w:rStyle w:val="Hyperlink"/>
                <w:noProof/>
              </w:rPr>
              <w:t>3.2.19</w:t>
            </w:r>
            <w:r>
              <w:rPr>
                <w:rFonts w:asciiTheme="minorHAnsi" w:eastAsiaTheme="minorEastAsia" w:hAnsiTheme="minorHAnsi"/>
                <w:noProof/>
                <w:sz w:val="22"/>
                <w:szCs w:val="22"/>
              </w:rPr>
              <w:tab/>
            </w:r>
            <w:r w:rsidRPr="00983D86">
              <w:rPr>
                <w:rStyle w:val="Hyperlink"/>
                <w:noProof/>
              </w:rPr>
              <w:t>Google Biometrics</w:t>
            </w:r>
            <w:r>
              <w:rPr>
                <w:noProof/>
                <w:webHidden/>
              </w:rPr>
              <w:tab/>
            </w:r>
            <w:r>
              <w:rPr>
                <w:noProof/>
                <w:webHidden/>
              </w:rPr>
              <w:fldChar w:fldCharType="begin"/>
            </w:r>
            <w:r>
              <w:rPr>
                <w:noProof/>
                <w:webHidden/>
              </w:rPr>
              <w:instrText xml:space="preserve"> PAGEREF _Toc43473637 \h </w:instrText>
            </w:r>
            <w:r>
              <w:rPr>
                <w:noProof/>
                <w:webHidden/>
              </w:rPr>
            </w:r>
            <w:r>
              <w:rPr>
                <w:noProof/>
                <w:webHidden/>
              </w:rPr>
              <w:fldChar w:fldCharType="separate"/>
            </w:r>
            <w:r>
              <w:rPr>
                <w:noProof/>
                <w:webHidden/>
              </w:rPr>
              <w:t>23</w:t>
            </w:r>
            <w:r>
              <w:rPr>
                <w:noProof/>
                <w:webHidden/>
              </w:rPr>
              <w:fldChar w:fldCharType="end"/>
            </w:r>
          </w:hyperlink>
        </w:p>
        <w:p w14:paraId="37A01EAD" w14:textId="4FDA01EF"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38" w:history="1">
            <w:r w:rsidRPr="00983D86">
              <w:rPr>
                <w:rStyle w:val="Hyperlink"/>
                <w:noProof/>
              </w:rPr>
              <w:t>4</w:t>
            </w:r>
            <w:r>
              <w:rPr>
                <w:rFonts w:asciiTheme="minorHAnsi" w:eastAsiaTheme="minorEastAsia" w:hAnsiTheme="minorHAnsi"/>
                <w:noProof/>
                <w:sz w:val="22"/>
                <w:szCs w:val="22"/>
              </w:rPr>
              <w:tab/>
            </w:r>
            <w:r w:rsidRPr="00983D86">
              <w:rPr>
                <w:rStyle w:val="Hyperlink"/>
                <w:noProof/>
              </w:rPr>
              <w:t>Solution Development</w:t>
            </w:r>
            <w:r>
              <w:rPr>
                <w:noProof/>
                <w:webHidden/>
              </w:rPr>
              <w:tab/>
            </w:r>
            <w:r>
              <w:rPr>
                <w:noProof/>
                <w:webHidden/>
              </w:rPr>
              <w:fldChar w:fldCharType="begin"/>
            </w:r>
            <w:r>
              <w:rPr>
                <w:noProof/>
                <w:webHidden/>
              </w:rPr>
              <w:instrText xml:space="preserve"> PAGEREF _Toc43473638 \h </w:instrText>
            </w:r>
            <w:r>
              <w:rPr>
                <w:noProof/>
                <w:webHidden/>
              </w:rPr>
            </w:r>
            <w:r>
              <w:rPr>
                <w:noProof/>
                <w:webHidden/>
              </w:rPr>
              <w:fldChar w:fldCharType="separate"/>
            </w:r>
            <w:r>
              <w:rPr>
                <w:noProof/>
                <w:webHidden/>
              </w:rPr>
              <w:t>25</w:t>
            </w:r>
            <w:r>
              <w:rPr>
                <w:noProof/>
                <w:webHidden/>
              </w:rPr>
              <w:fldChar w:fldCharType="end"/>
            </w:r>
          </w:hyperlink>
        </w:p>
        <w:p w14:paraId="14C59443" w14:textId="1A4B072C"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39" w:history="1">
            <w:r w:rsidRPr="00983D86">
              <w:rPr>
                <w:rStyle w:val="Hyperlink"/>
                <w:noProof/>
              </w:rPr>
              <w:t>4.1</w:t>
            </w:r>
            <w:r>
              <w:rPr>
                <w:rFonts w:asciiTheme="minorHAnsi" w:eastAsiaTheme="minorEastAsia" w:hAnsiTheme="minorHAnsi"/>
                <w:noProof/>
                <w:sz w:val="22"/>
                <w:szCs w:val="22"/>
              </w:rPr>
              <w:tab/>
            </w:r>
            <w:r w:rsidRPr="00983D86">
              <w:rPr>
                <w:rStyle w:val="Hyperlink"/>
                <w:noProof/>
              </w:rPr>
              <w:t>Requirement specifications</w:t>
            </w:r>
            <w:r>
              <w:rPr>
                <w:noProof/>
                <w:webHidden/>
              </w:rPr>
              <w:tab/>
            </w:r>
            <w:r>
              <w:rPr>
                <w:noProof/>
                <w:webHidden/>
              </w:rPr>
              <w:fldChar w:fldCharType="begin"/>
            </w:r>
            <w:r>
              <w:rPr>
                <w:noProof/>
                <w:webHidden/>
              </w:rPr>
              <w:instrText xml:space="preserve"> PAGEREF _Toc43473639 \h </w:instrText>
            </w:r>
            <w:r>
              <w:rPr>
                <w:noProof/>
                <w:webHidden/>
              </w:rPr>
            </w:r>
            <w:r>
              <w:rPr>
                <w:noProof/>
                <w:webHidden/>
              </w:rPr>
              <w:fldChar w:fldCharType="separate"/>
            </w:r>
            <w:r>
              <w:rPr>
                <w:noProof/>
                <w:webHidden/>
              </w:rPr>
              <w:t>25</w:t>
            </w:r>
            <w:r>
              <w:rPr>
                <w:noProof/>
                <w:webHidden/>
              </w:rPr>
              <w:fldChar w:fldCharType="end"/>
            </w:r>
          </w:hyperlink>
        </w:p>
        <w:p w14:paraId="7AD597C4" w14:textId="122229DA"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0" w:history="1">
            <w:r w:rsidRPr="00983D86">
              <w:rPr>
                <w:rStyle w:val="Hyperlink"/>
                <w:noProof/>
              </w:rPr>
              <w:t>4.1.1</w:t>
            </w:r>
            <w:r>
              <w:rPr>
                <w:rFonts w:asciiTheme="minorHAnsi" w:eastAsiaTheme="minorEastAsia" w:hAnsiTheme="minorHAnsi"/>
                <w:noProof/>
                <w:sz w:val="22"/>
                <w:szCs w:val="22"/>
              </w:rPr>
              <w:tab/>
            </w:r>
            <w:r w:rsidRPr="00983D86">
              <w:rPr>
                <w:rStyle w:val="Hyperlink"/>
                <w:noProof/>
              </w:rPr>
              <w:t>Definitions</w:t>
            </w:r>
            <w:r>
              <w:rPr>
                <w:noProof/>
                <w:webHidden/>
              </w:rPr>
              <w:tab/>
            </w:r>
            <w:r>
              <w:rPr>
                <w:noProof/>
                <w:webHidden/>
              </w:rPr>
              <w:fldChar w:fldCharType="begin"/>
            </w:r>
            <w:r>
              <w:rPr>
                <w:noProof/>
                <w:webHidden/>
              </w:rPr>
              <w:instrText xml:space="preserve"> PAGEREF _Toc43473640 \h </w:instrText>
            </w:r>
            <w:r>
              <w:rPr>
                <w:noProof/>
                <w:webHidden/>
              </w:rPr>
            </w:r>
            <w:r>
              <w:rPr>
                <w:noProof/>
                <w:webHidden/>
              </w:rPr>
              <w:fldChar w:fldCharType="separate"/>
            </w:r>
            <w:r>
              <w:rPr>
                <w:noProof/>
                <w:webHidden/>
              </w:rPr>
              <w:t>25</w:t>
            </w:r>
            <w:r>
              <w:rPr>
                <w:noProof/>
                <w:webHidden/>
              </w:rPr>
              <w:fldChar w:fldCharType="end"/>
            </w:r>
          </w:hyperlink>
        </w:p>
        <w:p w14:paraId="6F2C3AB4" w14:textId="4187BC59"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1" w:history="1">
            <w:r w:rsidRPr="00983D86">
              <w:rPr>
                <w:rStyle w:val="Hyperlink"/>
                <w:noProof/>
              </w:rPr>
              <w:t>4.1.2</w:t>
            </w:r>
            <w:r>
              <w:rPr>
                <w:rFonts w:asciiTheme="minorHAnsi" w:eastAsiaTheme="minorEastAsia" w:hAnsiTheme="minorHAnsi"/>
                <w:noProof/>
                <w:sz w:val="22"/>
                <w:szCs w:val="22"/>
              </w:rPr>
              <w:tab/>
            </w:r>
            <w:r w:rsidRPr="00983D86">
              <w:rPr>
                <w:rStyle w:val="Hyperlink"/>
                <w:noProof/>
              </w:rPr>
              <w:t>General notes</w:t>
            </w:r>
            <w:r>
              <w:rPr>
                <w:noProof/>
                <w:webHidden/>
              </w:rPr>
              <w:tab/>
            </w:r>
            <w:r>
              <w:rPr>
                <w:noProof/>
                <w:webHidden/>
              </w:rPr>
              <w:fldChar w:fldCharType="begin"/>
            </w:r>
            <w:r>
              <w:rPr>
                <w:noProof/>
                <w:webHidden/>
              </w:rPr>
              <w:instrText xml:space="preserve"> PAGEREF _Toc43473641 \h </w:instrText>
            </w:r>
            <w:r>
              <w:rPr>
                <w:noProof/>
                <w:webHidden/>
              </w:rPr>
            </w:r>
            <w:r>
              <w:rPr>
                <w:noProof/>
                <w:webHidden/>
              </w:rPr>
              <w:fldChar w:fldCharType="separate"/>
            </w:r>
            <w:r>
              <w:rPr>
                <w:noProof/>
                <w:webHidden/>
              </w:rPr>
              <w:t>26</w:t>
            </w:r>
            <w:r>
              <w:rPr>
                <w:noProof/>
                <w:webHidden/>
              </w:rPr>
              <w:fldChar w:fldCharType="end"/>
            </w:r>
          </w:hyperlink>
        </w:p>
        <w:p w14:paraId="0ED4F904" w14:textId="43C4F947"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2" w:history="1">
            <w:r w:rsidRPr="00983D86">
              <w:rPr>
                <w:rStyle w:val="Hyperlink"/>
                <w:noProof/>
              </w:rPr>
              <w:t>4.1.3</w:t>
            </w:r>
            <w:r>
              <w:rPr>
                <w:rFonts w:asciiTheme="minorHAnsi" w:eastAsiaTheme="minorEastAsia" w:hAnsiTheme="minorHAnsi"/>
                <w:noProof/>
                <w:sz w:val="22"/>
                <w:szCs w:val="22"/>
              </w:rPr>
              <w:tab/>
            </w:r>
            <w:r w:rsidRPr="00983D86">
              <w:rPr>
                <w:rStyle w:val="Hyperlink"/>
                <w:noProof/>
              </w:rPr>
              <w:t>Description</w:t>
            </w:r>
            <w:r>
              <w:rPr>
                <w:noProof/>
                <w:webHidden/>
              </w:rPr>
              <w:tab/>
            </w:r>
            <w:r>
              <w:rPr>
                <w:noProof/>
                <w:webHidden/>
              </w:rPr>
              <w:fldChar w:fldCharType="begin"/>
            </w:r>
            <w:r>
              <w:rPr>
                <w:noProof/>
                <w:webHidden/>
              </w:rPr>
              <w:instrText xml:space="preserve"> PAGEREF _Toc43473642 \h </w:instrText>
            </w:r>
            <w:r>
              <w:rPr>
                <w:noProof/>
                <w:webHidden/>
              </w:rPr>
            </w:r>
            <w:r>
              <w:rPr>
                <w:noProof/>
                <w:webHidden/>
              </w:rPr>
              <w:fldChar w:fldCharType="separate"/>
            </w:r>
            <w:r>
              <w:rPr>
                <w:noProof/>
                <w:webHidden/>
              </w:rPr>
              <w:t>26</w:t>
            </w:r>
            <w:r>
              <w:rPr>
                <w:noProof/>
                <w:webHidden/>
              </w:rPr>
              <w:fldChar w:fldCharType="end"/>
            </w:r>
          </w:hyperlink>
        </w:p>
        <w:p w14:paraId="1B61B80A" w14:textId="57B242C8"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3" w:history="1">
            <w:r w:rsidRPr="00983D86">
              <w:rPr>
                <w:rStyle w:val="Hyperlink"/>
                <w:noProof/>
              </w:rPr>
              <w:t>4.1.4</w:t>
            </w:r>
            <w:r>
              <w:rPr>
                <w:rFonts w:asciiTheme="minorHAnsi" w:eastAsiaTheme="minorEastAsia" w:hAnsiTheme="minorHAnsi"/>
                <w:noProof/>
                <w:sz w:val="22"/>
                <w:szCs w:val="22"/>
              </w:rPr>
              <w:tab/>
            </w:r>
            <w:r w:rsidRPr="00983D86">
              <w:rPr>
                <w:rStyle w:val="Hyperlink"/>
                <w:noProof/>
              </w:rPr>
              <w:t>Non-functional requirements</w:t>
            </w:r>
            <w:r>
              <w:rPr>
                <w:noProof/>
                <w:webHidden/>
              </w:rPr>
              <w:tab/>
            </w:r>
            <w:r>
              <w:rPr>
                <w:noProof/>
                <w:webHidden/>
              </w:rPr>
              <w:fldChar w:fldCharType="begin"/>
            </w:r>
            <w:r>
              <w:rPr>
                <w:noProof/>
                <w:webHidden/>
              </w:rPr>
              <w:instrText xml:space="preserve"> PAGEREF _Toc43473643 \h </w:instrText>
            </w:r>
            <w:r>
              <w:rPr>
                <w:noProof/>
                <w:webHidden/>
              </w:rPr>
            </w:r>
            <w:r>
              <w:rPr>
                <w:noProof/>
                <w:webHidden/>
              </w:rPr>
              <w:fldChar w:fldCharType="separate"/>
            </w:r>
            <w:r>
              <w:rPr>
                <w:noProof/>
                <w:webHidden/>
              </w:rPr>
              <w:t>27</w:t>
            </w:r>
            <w:r>
              <w:rPr>
                <w:noProof/>
                <w:webHidden/>
              </w:rPr>
              <w:fldChar w:fldCharType="end"/>
            </w:r>
          </w:hyperlink>
        </w:p>
        <w:p w14:paraId="0EDE2A35" w14:textId="09B4E85D"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4" w:history="1">
            <w:r w:rsidRPr="00983D86">
              <w:rPr>
                <w:rStyle w:val="Hyperlink"/>
                <w:noProof/>
              </w:rPr>
              <w:t>4.1.5</w:t>
            </w:r>
            <w:r>
              <w:rPr>
                <w:rFonts w:asciiTheme="minorHAnsi" w:eastAsiaTheme="minorEastAsia" w:hAnsiTheme="minorHAnsi"/>
                <w:noProof/>
                <w:sz w:val="22"/>
                <w:szCs w:val="22"/>
              </w:rPr>
              <w:tab/>
            </w:r>
            <w:r w:rsidRPr="00983D86">
              <w:rPr>
                <w:rStyle w:val="Hyperlink"/>
                <w:noProof/>
              </w:rPr>
              <w:t>Functional requirements</w:t>
            </w:r>
            <w:r>
              <w:rPr>
                <w:noProof/>
                <w:webHidden/>
              </w:rPr>
              <w:tab/>
            </w:r>
            <w:r>
              <w:rPr>
                <w:noProof/>
                <w:webHidden/>
              </w:rPr>
              <w:fldChar w:fldCharType="begin"/>
            </w:r>
            <w:r>
              <w:rPr>
                <w:noProof/>
                <w:webHidden/>
              </w:rPr>
              <w:instrText xml:space="preserve"> PAGEREF _Toc43473644 \h </w:instrText>
            </w:r>
            <w:r>
              <w:rPr>
                <w:noProof/>
                <w:webHidden/>
              </w:rPr>
            </w:r>
            <w:r>
              <w:rPr>
                <w:noProof/>
                <w:webHidden/>
              </w:rPr>
              <w:fldChar w:fldCharType="separate"/>
            </w:r>
            <w:r>
              <w:rPr>
                <w:noProof/>
                <w:webHidden/>
              </w:rPr>
              <w:t>27</w:t>
            </w:r>
            <w:r>
              <w:rPr>
                <w:noProof/>
                <w:webHidden/>
              </w:rPr>
              <w:fldChar w:fldCharType="end"/>
            </w:r>
          </w:hyperlink>
        </w:p>
        <w:p w14:paraId="7C05ED2C" w14:textId="2D3FC6E9"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45" w:history="1">
            <w:r w:rsidRPr="00983D86">
              <w:rPr>
                <w:rStyle w:val="Hyperlink"/>
                <w:noProof/>
              </w:rPr>
              <w:t>4.2</w:t>
            </w:r>
            <w:r>
              <w:rPr>
                <w:rFonts w:asciiTheme="minorHAnsi" w:eastAsiaTheme="minorEastAsia" w:hAnsiTheme="minorHAnsi"/>
                <w:noProof/>
                <w:sz w:val="22"/>
                <w:szCs w:val="22"/>
              </w:rPr>
              <w:tab/>
            </w:r>
            <w:r w:rsidRPr="00983D86">
              <w:rPr>
                <w:rStyle w:val="Hyperlink"/>
                <w:noProof/>
              </w:rPr>
              <w:t>Solution architecture</w:t>
            </w:r>
            <w:r>
              <w:rPr>
                <w:noProof/>
                <w:webHidden/>
              </w:rPr>
              <w:tab/>
            </w:r>
            <w:r>
              <w:rPr>
                <w:noProof/>
                <w:webHidden/>
              </w:rPr>
              <w:fldChar w:fldCharType="begin"/>
            </w:r>
            <w:r>
              <w:rPr>
                <w:noProof/>
                <w:webHidden/>
              </w:rPr>
              <w:instrText xml:space="preserve"> PAGEREF _Toc43473645 \h </w:instrText>
            </w:r>
            <w:r>
              <w:rPr>
                <w:noProof/>
                <w:webHidden/>
              </w:rPr>
            </w:r>
            <w:r>
              <w:rPr>
                <w:noProof/>
                <w:webHidden/>
              </w:rPr>
              <w:fldChar w:fldCharType="separate"/>
            </w:r>
            <w:r>
              <w:rPr>
                <w:noProof/>
                <w:webHidden/>
              </w:rPr>
              <w:t>28</w:t>
            </w:r>
            <w:r>
              <w:rPr>
                <w:noProof/>
                <w:webHidden/>
              </w:rPr>
              <w:fldChar w:fldCharType="end"/>
            </w:r>
          </w:hyperlink>
        </w:p>
        <w:p w14:paraId="0A689A7D" w14:textId="681A18FE"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46" w:history="1">
            <w:r w:rsidRPr="00983D86">
              <w:rPr>
                <w:rStyle w:val="Hyperlink"/>
                <w:noProof/>
              </w:rPr>
              <w:t>4.3</w:t>
            </w:r>
            <w:r>
              <w:rPr>
                <w:rFonts w:asciiTheme="minorHAnsi" w:eastAsiaTheme="minorEastAsia" w:hAnsiTheme="minorHAnsi"/>
                <w:noProof/>
                <w:sz w:val="22"/>
                <w:szCs w:val="22"/>
              </w:rPr>
              <w:tab/>
            </w:r>
            <w:r w:rsidRPr="00983D86">
              <w:rPr>
                <w:rStyle w:val="Hyperlink"/>
                <w:noProof/>
              </w:rPr>
              <w:t>Detailed design</w:t>
            </w:r>
            <w:r>
              <w:rPr>
                <w:noProof/>
                <w:webHidden/>
              </w:rPr>
              <w:tab/>
            </w:r>
            <w:r>
              <w:rPr>
                <w:noProof/>
                <w:webHidden/>
              </w:rPr>
              <w:fldChar w:fldCharType="begin"/>
            </w:r>
            <w:r>
              <w:rPr>
                <w:noProof/>
                <w:webHidden/>
              </w:rPr>
              <w:instrText xml:space="preserve"> PAGEREF _Toc43473646 \h </w:instrText>
            </w:r>
            <w:r>
              <w:rPr>
                <w:noProof/>
                <w:webHidden/>
              </w:rPr>
            </w:r>
            <w:r>
              <w:rPr>
                <w:noProof/>
                <w:webHidden/>
              </w:rPr>
              <w:fldChar w:fldCharType="separate"/>
            </w:r>
            <w:r>
              <w:rPr>
                <w:noProof/>
                <w:webHidden/>
              </w:rPr>
              <w:t>30</w:t>
            </w:r>
            <w:r>
              <w:rPr>
                <w:noProof/>
                <w:webHidden/>
              </w:rPr>
              <w:fldChar w:fldCharType="end"/>
            </w:r>
          </w:hyperlink>
        </w:p>
        <w:p w14:paraId="69FB574B" w14:textId="7877A20B"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7" w:history="1">
            <w:r w:rsidRPr="00983D86">
              <w:rPr>
                <w:rStyle w:val="Hyperlink"/>
                <w:noProof/>
              </w:rPr>
              <w:t>4.3.1</w:t>
            </w:r>
            <w:r>
              <w:rPr>
                <w:rFonts w:asciiTheme="minorHAnsi" w:eastAsiaTheme="minorEastAsia" w:hAnsiTheme="minorHAnsi"/>
                <w:noProof/>
                <w:sz w:val="22"/>
                <w:szCs w:val="22"/>
              </w:rPr>
              <w:tab/>
            </w:r>
            <w:r w:rsidRPr="00983D86">
              <w:rPr>
                <w:rStyle w:val="Hyperlink"/>
                <w:noProof/>
              </w:rPr>
              <w:t>Android Application Architecture</w:t>
            </w:r>
            <w:r>
              <w:rPr>
                <w:noProof/>
                <w:webHidden/>
              </w:rPr>
              <w:tab/>
            </w:r>
            <w:r>
              <w:rPr>
                <w:noProof/>
                <w:webHidden/>
              </w:rPr>
              <w:fldChar w:fldCharType="begin"/>
            </w:r>
            <w:r>
              <w:rPr>
                <w:noProof/>
                <w:webHidden/>
              </w:rPr>
              <w:instrText xml:space="preserve"> PAGEREF _Toc43473647 \h </w:instrText>
            </w:r>
            <w:r>
              <w:rPr>
                <w:noProof/>
                <w:webHidden/>
              </w:rPr>
            </w:r>
            <w:r>
              <w:rPr>
                <w:noProof/>
                <w:webHidden/>
              </w:rPr>
              <w:fldChar w:fldCharType="separate"/>
            </w:r>
            <w:r>
              <w:rPr>
                <w:noProof/>
                <w:webHidden/>
              </w:rPr>
              <w:t>30</w:t>
            </w:r>
            <w:r>
              <w:rPr>
                <w:noProof/>
                <w:webHidden/>
              </w:rPr>
              <w:fldChar w:fldCharType="end"/>
            </w:r>
          </w:hyperlink>
        </w:p>
        <w:p w14:paraId="6A50C6B0" w14:textId="6422845F"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8" w:history="1">
            <w:r w:rsidRPr="00983D86">
              <w:rPr>
                <w:rStyle w:val="Hyperlink"/>
                <w:noProof/>
              </w:rPr>
              <w:t>4.3.2</w:t>
            </w:r>
            <w:r>
              <w:rPr>
                <w:rFonts w:asciiTheme="minorHAnsi" w:eastAsiaTheme="minorEastAsia" w:hAnsiTheme="minorHAnsi"/>
                <w:noProof/>
                <w:sz w:val="22"/>
                <w:szCs w:val="22"/>
              </w:rPr>
              <w:tab/>
            </w:r>
            <w:r w:rsidRPr="00983D86">
              <w:rPr>
                <w:rStyle w:val="Hyperlink"/>
                <w:noProof/>
              </w:rPr>
              <w:t>Google Sign-in flow</w:t>
            </w:r>
            <w:r>
              <w:rPr>
                <w:noProof/>
                <w:webHidden/>
              </w:rPr>
              <w:tab/>
            </w:r>
            <w:r>
              <w:rPr>
                <w:noProof/>
                <w:webHidden/>
              </w:rPr>
              <w:fldChar w:fldCharType="begin"/>
            </w:r>
            <w:r>
              <w:rPr>
                <w:noProof/>
                <w:webHidden/>
              </w:rPr>
              <w:instrText xml:space="preserve"> PAGEREF _Toc43473648 \h </w:instrText>
            </w:r>
            <w:r>
              <w:rPr>
                <w:noProof/>
                <w:webHidden/>
              </w:rPr>
            </w:r>
            <w:r>
              <w:rPr>
                <w:noProof/>
                <w:webHidden/>
              </w:rPr>
              <w:fldChar w:fldCharType="separate"/>
            </w:r>
            <w:r>
              <w:rPr>
                <w:noProof/>
                <w:webHidden/>
              </w:rPr>
              <w:t>33</w:t>
            </w:r>
            <w:r>
              <w:rPr>
                <w:noProof/>
                <w:webHidden/>
              </w:rPr>
              <w:fldChar w:fldCharType="end"/>
            </w:r>
          </w:hyperlink>
        </w:p>
        <w:p w14:paraId="37E3441A" w14:textId="122CF491"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49" w:history="1">
            <w:r w:rsidRPr="00983D86">
              <w:rPr>
                <w:rStyle w:val="Hyperlink"/>
                <w:noProof/>
              </w:rPr>
              <w:t>4.3.3</w:t>
            </w:r>
            <w:r>
              <w:rPr>
                <w:rFonts w:asciiTheme="minorHAnsi" w:eastAsiaTheme="minorEastAsia" w:hAnsiTheme="minorHAnsi"/>
                <w:noProof/>
                <w:sz w:val="22"/>
                <w:szCs w:val="22"/>
              </w:rPr>
              <w:tab/>
            </w:r>
            <w:r w:rsidRPr="00983D86">
              <w:rPr>
                <w:rStyle w:val="Hyperlink"/>
                <w:noProof/>
              </w:rPr>
              <w:t>Link bank account flow</w:t>
            </w:r>
            <w:r>
              <w:rPr>
                <w:noProof/>
                <w:webHidden/>
              </w:rPr>
              <w:tab/>
            </w:r>
            <w:r>
              <w:rPr>
                <w:noProof/>
                <w:webHidden/>
              </w:rPr>
              <w:fldChar w:fldCharType="begin"/>
            </w:r>
            <w:r>
              <w:rPr>
                <w:noProof/>
                <w:webHidden/>
              </w:rPr>
              <w:instrText xml:space="preserve"> PAGEREF _Toc43473649 \h </w:instrText>
            </w:r>
            <w:r>
              <w:rPr>
                <w:noProof/>
                <w:webHidden/>
              </w:rPr>
            </w:r>
            <w:r>
              <w:rPr>
                <w:noProof/>
                <w:webHidden/>
              </w:rPr>
              <w:fldChar w:fldCharType="separate"/>
            </w:r>
            <w:r>
              <w:rPr>
                <w:noProof/>
                <w:webHidden/>
              </w:rPr>
              <w:t>34</w:t>
            </w:r>
            <w:r>
              <w:rPr>
                <w:noProof/>
                <w:webHidden/>
              </w:rPr>
              <w:fldChar w:fldCharType="end"/>
            </w:r>
          </w:hyperlink>
        </w:p>
        <w:p w14:paraId="24B85E15" w14:textId="13BA1AF5"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50" w:history="1">
            <w:r w:rsidRPr="00983D86">
              <w:rPr>
                <w:rStyle w:val="Hyperlink"/>
                <w:noProof/>
              </w:rPr>
              <w:t>4.3.4</w:t>
            </w:r>
            <w:r>
              <w:rPr>
                <w:rFonts w:asciiTheme="minorHAnsi" w:eastAsiaTheme="minorEastAsia" w:hAnsiTheme="minorHAnsi"/>
                <w:noProof/>
                <w:sz w:val="22"/>
                <w:szCs w:val="22"/>
              </w:rPr>
              <w:tab/>
            </w:r>
            <w:r w:rsidRPr="00983D86">
              <w:rPr>
                <w:rStyle w:val="Hyperlink"/>
                <w:noProof/>
              </w:rPr>
              <w:t>Local Room Database Design</w:t>
            </w:r>
            <w:r>
              <w:rPr>
                <w:noProof/>
                <w:webHidden/>
              </w:rPr>
              <w:tab/>
            </w:r>
            <w:r>
              <w:rPr>
                <w:noProof/>
                <w:webHidden/>
              </w:rPr>
              <w:fldChar w:fldCharType="begin"/>
            </w:r>
            <w:r>
              <w:rPr>
                <w:noProof/>
                <w:webHidden/>
              </w:rPr>
              <w:instrText xml:space="preserve"> PAGEREF _Toc43473650 \h </w:instrText>
            </w:r>
            <w:r>
              <w:rPr>
                <w:noProof/>
                <w:webHidden/>
              </w:rPr>
            </w:r>
            <w:r>
              <w:rPr>
                <w:noProof/>
                <w:webHidden/>
              </w:rPr>
              <w:fldChar w:fldCharType="separate"/>
            </w:r>
            <w:r>
              <w:rPr>
                <w:noProof/>
                <w:webHidden/>
              </w:rPr>
              <w:t>35</w:t>
            </w:r>
            <w:r>
              <w:rPr>
                <w:noProof/>
                <w:webHidden/>
              </w:rPr>
              <w:fldChar w:fldCharType="end"/>
            </w:r>
          </w:hyperlink>
        </w:p>
        <w:p w14:paraId="4FFE0DCA" w14:textId="1986D336" w:rsidR="00C33251" w:rsidRDefault="00C33251">
          <w:pPr>
            <w:pStyle w:val="TOC3"/>
            <w:tabs>
              <w:tab w:val="left" w:pos="1760"/>
              <w:tab w:val="right" w:leader="dot" w:pos="9062"/>
            </w:tabs>
            <w:rPr>
              <w:rFonts w:asciiTheme="minorHAnsi" w:eastAsiaTheme="minorEastAsia" w:hAnsiTheme="minorHAnsi"/>
              <w:noProof/>
              <w:sz w:val="22"/>
              <w:szCs w:val="22"/>
            </w:rPr>
          </w:pPr>
          <w:hyperlink w:anchor="_Toc43473651" w:history="1">
            <w:r w:rsidRPr="00983D86">
              <w:rPr>
                <w:rStyle w:val="Hyperlink"/>
                <w:noProof/>
              </w:rPr>
              <w:t>4.3.5</w:t>
            </w:r>
            <w:r>
              <w:rPr>
                <w:rFonts w:asciiTheme="minorHAnsi" w:eastAsiaTheme="minorEastAsia" w:hAnsiTheme="minorHAnsi"/>
                <w:noProof/>
                <w:sz w:val="22"/>
                <w:szCs w:val="22"/>
              </w:rPr>
              <w:tab/>
            </w:r>
            <w:r w:rsidRPr="00983D86">
              <w:rPr>
                <w:rStyle w:val="Hyperlink"/>
                <w:noProof/>
              </w:rPr>
              <w:t>Remote Database Design</w:t>
            </w:r>
            <w:r>
              <w:rPr>
                <w:noProof/>
                <w:webHidden/>
              </w:rPr>
              <w:tab/>
            </w:r>
            <w:r>
              <w:rPr>
                <w:noProof/>
                <w:webHidden/>
              </w:rPr>
              <w:fldChar w:fldCharType="begin"/>
            </w:r>
            <w:r>
              <w:rPr>
                <w:noProof/>
                <w:webHidden/>
              </w:rPr>
              <w:instrText xml:space="preserve"> PAGEREF _Toc43473651 \h </w:instrText>
            </w:r>
            <w:r>
              <w:rPr>
                <w:noProof/>
                <w:webHidden/>
              </w:rPr>
            </w:r>
            <w:r>
              <w:rPr>
                <w:noProof/>
                <w:webHidden/>
              </w:rPr>
              <w:fldChar w:fldCharType="separate"/>
            </w:r>
            <w:r>
              <w:rPr>
                <w:noProof/>
                <w:webHidden/>
              </w:rPr>
              <w:t>37</w:t>
            </w:r>
            <w:r>
              <w:rPr>
                <w:noProof/>
                <w:webHidden/>
              </w:rPr>
              <w:fldChar w:fldCharType="end"/>
            </w:r>
          </w:hyperlink>
        </w:p>
        <w:p w14:paraId="6063E722" w14:textId="0D4E0742"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2" w:history="1">
            <w:r w:rsidRPr="00983D86">
              <w:rPr>
                <w:rStyle w:val="Hyperlink"/>
                <w:noProof/>
              </w:rPr>
              <w:t>4.4</w:t>
            </w:r>
            <w:r>
              <w:rPr>
                <w:rFonts w:asciiTheme="minorHAnsi" w:eastAsiaTheme="minorEastAsia" w:hAnsiTheme="minorHAnsi"/>
                <w:noProof/>
                <w:sz w:val="22"/>
                <w:szCs w:val="22"/>
              </w:rPr>
              <w:tab/>
            </w:r>
            <w:r w:rsidRPr="00983D86">
              <w:rPr>
                <w:rStyle w:val="Hyperlink"/>
                <w:noProof/>
              </w:rPr>
              <w:t>Implementation</w:t>
            </w:r>
            <w:r>
              <w:rPr>
                <w:noProof/>
                <w:webHidden/>
              </w:rPr>
              <w:tab/>
            </w:r>
            <w:r>
              <w:rPr>
                <w:noProof/>
                <w:webHidden/>
              </w:rPr>
              <w:fldChar w:fldCharType="begin"/>
            </w:r>
            <w:r>
              <w:rPr>
                <w:noProof/>
                <w:webHidden/>
              </w:rPr>
              <w:instrText xml:space="preserve"> PAGEREF _Toc43473652 \h </w:instrText>
            </w:r>
            <w:r>
              <w:rPr>
                <w:noProof/>
                <w:webHidden/>
              </w:rPr>
            </w:r>
            <w:r>
              <w:rPr>
                <w:noProof/>
                <w:webHidden/>
              </w:rPr>
              <w:fldChar w:fldCharType="separate"/>
            </w:r>
            <w:r>
              <w:rPr>
                <w:noProof/>
                <w:webHidden/>
              </w:rPr>
              <w:t>37</w:t>
            </w:r>
            <w:r>
              <w:rPr>
                <w:noProof/>
                <w:webHidden/>
              </w:rPr>
              <w:fldChar w:fldCharType="end"/>
            </w:r>
          </w:hyperlink>
        </w:p>
        <w:p w14:paraId="73A6DAA4" w14:textId="16088CD6"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3" w:history="1">
            <w:r w:rsidRPr="00983D86">
              <w:rPr>
                <w:rStyle w:val="Hyperlink"/>
                <w:noProof/>
              </w:rPr>
              <w:t>4.5</w:t>
            </w:r>
            <w:r>
              <w:rPr>
                <w:rFonts w:asciiTheme="minorHAnsi" w:eastAsiaTheme="minorEastAsia" w:hAnsiTheme="minorHAnsi"/>
                <w:noProof/>
                <w:sz w:val="22"/>
                <w:szCs w:val="22"/>
              </w:rPr>
              <w:tab/>
            </w:r>
            <w:r w:rsidRPr="00983D86">
              <w:rPr>
                <w:rStyle w:val="Hyperlink"/>
                <w:noProof/>
              </w:rPr>
              <w:t>Testing</w:t>
            </w:r>
            <w:r>
              <w:rPr>
                <w:noProof/>
                <w:webHidden/>
              </w:rPr>
              <w:tab/>
            </w:r>
            <w:r>
              <w:rPr>
                <w:noProof/>
                <w:webHidden/>
              </w:rPr>
              <w:fldChar w:fldCharType="begin"/>
            </w:r>
            <w:r>
              <w:rPr>
                <w:noProof/>
                <w:webHidden/>
              </w:rPr>
              <w:instrText xml:space="preserve"> PAGEREF _Toc43473653 \h </w:instrText>
            </w:r>
            <w:r>
              <w:rPr>
                <w:noProof/>
                <w:webHidden/>
              </w:rPr>
            </w:r>
            <w:r>
              <w:rPr>
                <w:noProof/>
                <w:webHidden/>
              </w:rPr>
              <w:fldChar w:fldCharType="separate"/>
            </w:r>
            <w:r>
              <w:rPr>
                <w:noProof/>
                <w:webHidden/>
              </w:rPr>
              <w:t>52</w:t>
            </w:r>
            <w:r>
              <w:rPr>
                <w:noProof/>
                <w:webHidden/>
              </w:rPr>
              <w:fldChar w:fldCharType="end"/>
            </w:r>
          </w:hyperlink>
        </w:p>
        <w:p w14:paraId="631EB6DE" w14:textId="33156B93"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4" w:history="1">
            <w:r w:rsidRPr="00983D86">
              <w:rPr>
                <w:rStyle w:val="Hyperlink"/>
                <w:noProof/>
              </w:rPr>
              <w:t>5</w:t>
            </w:r>
            <w:r>
              <w:rPr>
                <w:rFonts w:asciiTheme="minorHAnsi" w:eastAsiaTheme="minorEastAsia" w:hAnsiTheme="minorHAnsi"/>
                <w:noProof/>
                <w:sz w:val="22"/>
                <w:szCs w:val="22"/>
              </w:rPr>
              <w:tab/>
            </w:r>
            <w:r w:rsidRPr="00983D86">
              <w:rPr>
                <w:rStyle w:val="Hyperlink"/>
                <w:noProof/>
              </w:rPr>
              <w:t>User Guide and Experimental Results</w:t>
            </w:r>
            <w:r>
              <w:rPr>
                <w:noProof/>
                <w:webHidden/>
              </w:rPr>
              <w:tab/>
            </w:r>
            <w:r>
              <w:rPr>
                <w:noProof/>
                <w:webHidden/>
              </w:rPr>
              <w:fldChar w:fldCharType="begin"/>
            </w:r>
            <w:r>
              <w:rPr>
                <w:noProof/>
                <w:webHidden/>
              </w:rPr>
              <w:instrText xml:space="preserve"> PAGEREF _Toc43473654 \h </w:instrText>
            </w:r>
            <w:r>
              <w:rPr>
                <w:noProof/>
                <w:webHidden/>
              </w:rPr>
            </w:r>
            <w:r>
              <w:rPr>
                <w:noProof/>
                <w:webHidden/>
              </w:rPr>
              <w:fldChar w:fldCharType="separate"/>
            </w:r>
            <w:r>
              <w:rPr>
                <w:noProof/>
                <w:webHidden/>
              </w:rPr>
              <w:t>55</w:t>
            </w:r>
            <w:r>
              <w:rPr>
                <w:noProof/>
                <w:webHidden/>
              </w:rPr>
              <w:fldChar w:fldCharType="end"/>
            </w:r>
          </w:hyperlink>
        </w:p>
        <w:p w14:paraId="2C5A5511" w14:textId="6082AF89"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5" w:history="1">
            <w:r w:rsidRPr="00983D86">
              <w:rPr>
                <w:rStyle w:val="Hyperlink"/>
                <w:noProof/>
              </w:rPr>
              <w:t>5.1</w:t>
            </w:r>
            <w:r>
              <w:rPr>
                <w:rFonts w:asciiTheme="minorHAnsi" w:eastAsiaTheme="minorEastAsia" w:hAnsiTheme="minorHAnsi"/>
                <w:noProof/>
                <w:sz w:val="22"/>
                <w:szCs w:val="22"/>
              </w:rPr>
              <w:tab/>
            </w:r>
            <w:r w:rsidRPr="00983D86">
              <w:rPr>
                <w:rStyle w:val="Hyperlink"/>
                <w:noProof/>
              </w:rPr>
              <w:t>Usage</w:t>
            </w:r>
            <w:r>
              <w:rPr>
                <w:noProof/>
                <w:webHidden/>
              </w:rPr>
              <w:tab/>
            </w:r>
            <w:r>
              <w:rPr>
                <w:noProof/>
                <w:webHidden/>
              </w:rPr>
              <w:fldChar w:fldCharType="begin"/>
            </w:r>
            <w:r>
              <w:rPr>
                <w:noProof/>
                <w:webHidden/>
              </w:rPr>
              <w:instrText xml:space="preserve"> PAGEREF _Toc43473655 \h </w:instrText>
            </w:r>
            <w:r>
              <w:rPr>
                <w:noProof/>
                <w:webHidden/>
              </w:rPr>
            </w:r>
            <w:r>
              <w:rPr>
                <w:noProof/>
                <w:webHidden/>
              </w:rPr>
              <w:fldChar w:fldCharType="separate"/>
            </w:r>
            <w:r>
              <w:rPr>
                <w:noProof/>
                <w:webHidden/>
              </w:rPr>
              <w:t>55</w:t>
            </w:r>
            <w:r>
              <w:rPr>
                <w:noProof/>
                <w:webHidden/>
              </w:rPr>
              <w:fldChar w:fldCharType="end"/>
            </w:r>
          </w:hyperlink>
        </w:p>
        <w:p w14:paraId="207E2EAA" w14:textId="411F0C50"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6" w:history="1">
            <w:r w:rsidRPr="00983D86">
              <w:rPr>
                <w:rStyle w:val="Hyperlink"/>
                <w:noProof/>
              </w:rPr>
              <w:t>5.2</w:t>
            </w:r>
            <w:r>
              <w:rPr>
                <w:rFonts w:asciiTheme="minorHAnsi" w:eastAsiaTheme="minorEastAsia" w:hAnsiTheme="minorHAnsi"/>
                <w:noProof/>
                <w:sz w:val="22"/>
                <w:szCs w:val="22"/>
              </w:rPr>
              <w:tab/>
            </w:r>
            <w:r w:rsidRPr="00983D86">
              <w:rPr>
                <w:rStyle w:val="Hyperlink"/>
                <w:noProof/>
              </w:rPr>
              <w:t>Experimental Results</w:t>
            </w:r>
            <w:r>
              <w:rPr>
                <w:noProof/>
                <w:webHidden/>
              </w:rPr>
              <w:tab/>
            </w:r>
            <w:r>
              <w:rPr>
                <w:noProof/>
                <w:webHidden/>
              </w:rPr>
              <w:fldChar w:fldCharType="begin"/>
            </w:r>
            <w:r>
              <w:rPr>
                <w:noProof/>
                <w:webHidden/>
              </w:rPr>
              <w:instrText xml:space="preserve"> PAGEREF _Toc43473656 \h </w:instrText>
            </w:r>
            <w:r>
              <w:rPr>
                <w:noProof/>
                <w:webHidden/>
              </w:rPr>
            </w:r>
            <w:r>
              <w:rPr>
                <w:noProof/>
                <w:webHidden/>
              </w:rPr>
              <w:fldChar w:fldCharType="separate"/>
            </w:r>
            <w:r>
              <w:rPr>
                <w:noProof/>
                <w:webHidden/>
              </w:rPr>
              <w:t>66</w:t>
            </w:r>
            <w:r>
              <w:rPr>
                <w:noProof/>
                <w:webHidden/>
              </w:rPr>
              <w:fldChar w:fldCharType="end"/>
            </w:r>
          </w:hyperlink>
        </w:p>
        <w:p w14:paraId="23D10028" w14:textId="24A5B48C"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7" w:history="1">
            <w:r w:rsidRPr="00983D86">
              <w:rPr>
                <w:rStyle w:val="Hyperlink"/>
                <w:noProof/>
              </w:rPr>
              <w:t>6</w:t>
            </w:r>
            <w:r>
              <w:rPr>
                <w:rFonts w:asciiTheme="minorHAnsi" w:eastAsiaTheme="minorEastAsia" w:hAnsiTheme="minorHAnsi"/>
                <w:noProof/>
                <w:sz w:val="22"/>
                <w:szCs w:val="22"/>
              </w:rPr>
              <w:tab/>
            </w:r>
            <w:r w:rsidRPr="00983D86">
              <w:rPr>
                <w:rStyle w:val="Hyperlink"/>
                <w:noProof/>
              </w:rPr>
              <w:t>Conclusions</w:t>
            </w:r>
            <w:r>
              <w:rPr>
                <w:noProof/>
                <w:webHidden/>
              </w:rPr>
              <w:tab/>
            </w:r>
            <w:r>
              <w:rPr>
                <w:noProof/>
                <w:webHidden/>
              </w:rPr>
              <w:fldChar w:fldCharType="begin"/>
            </w:r>
            <w:r>
              <w:rPr>
                <w:noProof/>
                <w:webHidden/>
              </w:rPr>
              <w:instrText xml:space="preserve"> PAGEREF _Toc43473657 \h </w:instrText>
            </w:r>
            <w:r>
              <w:rPr>
                <w:noProof/>
                <w:webHidden/>
              </w:rPr>
            </w:r>
            <w:r>
              <w:rPr>
                <w:noProof/>
                <w:webHidden/>
              </w:rPr>
              <w:fldChar w:fldCharType="separate"/>
            </w:r>
            <w:r>
              <w:rPr>
                <w:noProof/>
                <w:webHidden/>
              </w:rPr>
              <w:t>73</w:t>
            </w:r>
            <w:r>
              <w:rPr>
                <w:noProof/>
                <w:webHidden/>
              </w:rPr>
              <w:fldChar w:fldCharType="end"/>
            </w:r>
          </w:hyperlink>
        </w:p>
        <w:p w14:paraId="23FFD48D" w14:textId="62BFEA05" w:rsidR="00C33251" w:rsidRDefault="00C33251">
          <w:pPr>
            <w:pStyle w:val="TOC2"/>
            <w:tabs>
              <w:tab w:val="left" w:pos="1320"/>
              <w:tab w:val="right" w:leader="dot" w:pos="9062"/>
            </w:tabs>
            <w:rPr>
              <w:rFonts w:asciiTheme="minorHAnsi" w:eastAsiaTheme="minorEastAsia" w:hAnsiTheme="minorHAnsi"/>
              <w:noProof/>
              <w:sz w:val="22"/>
              <w:szCs w:val="22"/>
            </w:rPr>
          </w:pPr>
          <w:hyperlink w:anchor="_Toc43473658" w:history="1">
            <w:r w:rsidRPr="00983D86">
              <w:rPr>
                <w:rStyle w:val="Hyperlink"/>
                <w:noProof/>
              </w:rPr>
              <w:t>6.1</w:t>
            </w:r>
            <w:r>
              <w:rPr>
                <w:rFonts w:asciiTheme="minorHAnsi" w:eastAsiaTheme="minorEastAsia" w:hAnsiTheme="minorHAnsi"/>
                <w:noProof/>
                <w:sz w:val="22"/>
                <w:szCs w:val="22"/>
              </w:rPr>
              <w:tab/>
            </w:r>
            <w:r w:rsidRPr="00983D86">
              <w:rPr>
                <w:rStyle w:val="Hyperlink"/>
                <w:noProof/>
              </w:rPr>
              <w:t>Future improvements</w:t>
            </w:r>
            <w:r>
              <w:rPr>
                <w:noProof/>
                <w:webHidden/>
              </w:rPr>
              <w:tab/>
            </w:r>
            <w:r>
              <w:rPr>
                <w:noProof/>
                <w:webHidden/>
              </w:rPr>
              <w:fldChar w:fldCharType="begin"/>
            </w:r>
            <w:r>
              <w:rPr>
                <w:noProof/>
                <w:webHidden/>
              </w:rPr>
              <w:instrText xml:space="preserve"> PAGEREF _Toc43473658 \h </w:instrText>
            </w:r>
            <w:r>
              <w:rPr>
                <w:noProof/>
                <w:webHidden/>
              </w:rPr>
            </w:r>
            <w:r>
              <w:rPr>
                <w:noProof/>
                <w:webHidden/>
              </w:rPr>
              <w:fldChar w:fldCharType="separate"/>
            </w:r>
            <w:r>
              <w:rPr>
                <w:noProof/>
                <w:webHidden/>
              </w:rPr>
              <w:t>73</w:t>
            </w:r>
            <w:r>
              <w:rPr>
                <w:noProof/>
                <w:webHidden/>
              </w:rPr>
              <w:fldChar w:fldCharType="end"/>
            </w:r>
          </w:hyperlink>
        </w:p>
        <w:p w14:paraId="2889ECC8" w14:textId="428AEA36" w:rsidR="00C33251" w:rsidRDefault="00C33251">
          <w:pPr>
            <w:pStyle w:val="TOC1"/>
            <w:tabs>
              <w:tab w:val="left" w:pos="880"/>
              <w:tab w:val="right" w:leader="dot" w:pos="9062"/>
            </w:tabs>
            <w:rPr>
              <w:rFonts w:asciiTheme="minorHAnsi" w:eastAsiaTheme="minorEastAsia" w:hAnsiTheme="minorHAnsi"/>
              <w:noProof/>
              <w:sz w:val="22"/>
              <w:szCs w:val="22"/>
            </w:rPr>
          </w:pPr>
          <w:hyperlink w:anchor="_Toc43473659" w:history="1">
            <w:r w:rsidRPr="00983D86">
              <w:rPr>
                <w:rStyle w:val="Hyperlink"/>
                <w:noProof/>
              </w:rPr>
              <w:t>7</w:t>
            </w:r>
            <w:r>
              <w:rPr>
                <w:rFonts w:asciiTheme="minorHAnsi" w:eastAsiaTheme="minorEastAsia" w:hAnsiTheme="minorHAnsi"/>
                <w:noProof/>
                <w:sz w:val="22"/>
                <w:szCs w:val="22"/>
              </w:rPr>
              <w:tab/>
            </w:r>
            <w:r w:rsidRPr="00983D86">
              <w:rPr>
                <w:rStyle w:val="Hyperlink"/>
                <w:noProof/>
              </w:rPr>
              <w:t>References</w:t>
            </w:r>
            <w:r>
              <w:rPr>
                <w:noProof/>
                <w:webHidden/>
              </w:rPr>
              <w:tab/>
            </w:r>
            <w:r>
              <w:rPr>
                <w:noProof/>
                <w:webHidden/>
              </w:rPr>
              <w:fldChar w:fldCharType="begin"/>
            </w:r>
            <w:r>
              <w:rPr>
                <w:noProof/>
                <w:webHidden/>
              </w:rPr>
              <w:instrText xml:space="preserve"> PAGEREF _Toc43473659 \h </w:instrText>
            </w:r>
            <w:r>
              <w:rPr>
                <w:noProof/>
                <w:webHidden/>
              </w:rPr>
            </w:r>
            <w:r>
              <w:rPr>
                <w:noProof/>
                <w:webHidden/>
              </w:rPr>
              <w:fldChar w:fldCharType="separate"/>
            </w:r>
            <w:r>
              <w:rPr>
                <w:noProof/>
                <w:webHidden/>
              </w:rPr>
              <w:t>75</w:t>
            </w:r>
            <w:r>
              <w:rPr>
                <w:noProof/>
                <w:webHidden/>
              </w:rPr>
              <w:fldChar w:fldCharType="end"/>
            </w:r>
          </w:hyperlink>
        </w:p>
        <w:p w14:paraId="6DF546A6" w14:textId="4E4D7A0A"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bookmarkStart w:id="0" w:name="_Toc43473601"/>
      <w:r>
        <w:lastRenderedPageBreak/>
        <w:t>Introduction</w:t>
      </w:r>
      <w:bookmarkEnd w:id="0"/>
    </w:p>
    <w:p w14:paraId="4F7C4A34" w14:textId="112A7190" w:rsidR="00DD6B92" w:rsidRDefault="002471DE" w:rsidP="00DD6B92">
      <w:pPr>
        <w:pStyle w:val="Heading2"/>
      </w:pPr>
      <w:bookmarkStart w:id="1" w:name="_Toc43473602"/>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44E48EB2"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E1236">
            <w:rPr>
              <w:noProof/>
            </w:rPr>
            <w:t xml:space="preserve"> </w:t>
          </w:r>
          <w:r w:rsidR="005E1236" w:rsidRPr="005E1236">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E1236">
            <w:rPr>
              <w:noProof/>
            </w:rPr>
            <w:t xml:space="preserve"> </w:t>
          </w:r>
          <w:r w:rsidR="005E1236" w:rsidRPr="005E1236">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3473603"/>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3473604"/>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83E9496"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E1236" w:rsidRPr="005E1236">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3473605"/>
      <w:r>
        <w:lastRenderedPageBreak/>
        <w:t>State</w:t>
      </w:r>
      <w:r w:rsidR="00973185">
        <w:t>-of-the-art</w:t>
      </w:r>
      <w:bookmarkEnd w:id="4"/>
    </w:p>
    <w:p w14:paraId="70629BF5" w14:textId="17717BB8" w:rsidR="00202C56" w:rsidRPr="00202C56" w:rsidRDefault="00202C56" w:rsidP="00202C56">
      <w:pPr>
        <w:pStyle w:val="Heading2"/>
      </w:pPr>
      <w:bookmarkStart w:id="5" w:name="_Toc43473606"/>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3473607"/>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0C43034"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E1236">
            <w:rPr>
              <w:noProof/>
            </w:rPr>
            <w:t xml:space="preserve"> </w:t>
          </w:r>
          <w:r w:rsidR="005E1236" w:rsidRPr="005E1236">
            <w:rPr>
              <w:noProof/>
            </w:rPr>
            <w:t>[4]</w:t>
          </w:r>
          <w:r>
            <w:fldChar w:fldCharType="end"/>
          </w:r>
        </w:sdtContent>
      </w:sdt>
      <w:r>
        <w:t>. Those numbers demonstrate that there is a need in area of financial management.</w:t>
      </w:r>
    </w:p>
    <w:p w14:paraId="40A7763F" w14:textId="3CCB3028"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5A035269" w14:textId="77777777" w:rsidR="00CC1CAD" w:rsidRPr="00CC1CAD" w:rsidRDefault="00CC1CAD" w:rsidP="00CC1CAD"/>
    <w:p w14:paraId="6049B3CB" w14:textId="6FA660C6" w:rsidR="001C3D45" w:rsidRDefault="007412E5" w:rsidP="001C3D45">
      <w:pPr>
        <w:jc w:val="center"/>
      </w:pPr>
      <w:r>
        <w:rPr>
          <w:noProof/>
        </w:rPr>
        <mc:AlternateContent>
          <mc:Choice Requires="wpg">
            <w:drawing>
              <wp:inline distT="0" distB="0" distL="0" distR="0" wp14:anchorId="5CDB6F95" wp14:editId="518C2882">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660708C1" w:rsidR="00C33251" w:rsidRDefault="00C33251" w:rsidP="007412E5">
                              <w:pPr>
                                <w:ind w:firstLine="0"/>
                                <w:jc w:val="center"/>
                              </w:pPr>
                              <w:r>
                                <w:t xml:space="preserve">Figure </w:t>
                              </w:r>
                              <w:fldSimple w:instr=" STYLEREF 1 \s ">
                                <w:r>
                                  <w:rPr>
                                    <w:noProof/>
                                  </w:rPr>
                                  <w:t>2</w:t>
                                </w:r>
                              </w:fldSimple>
                              <w:r>
                                <w:noBreakHyphen/>
                              </w:r>
                              <w:fldSimple w:instr=" SEQ Figure \* ARABIC \s 1 ">
                                <w:r>
                                  <w:rPr>
                                    <w:noProof/>
                                  </w:rPr>
                                  <w:t>1</w:t>
                                </w:r>
                              </w:fldSimple>
                              <w:r>
                                <w:t xml:space="preserve"> Competitive Matrix</w:t>
                              </w:r>
                            </w:p>
                            <w:p w14:paraId="398A5FA0" w14:textId="75FDFC66" w:rsidR="00C33251" w:rsidRPr="007412E5" w:rsidRDefault="00C33251" w:rsidP="007412E5">
                              <w:pPr>
                                <w:jc w:val="center"/>
                              </w:pPr>
                            </w:p>
                            <w:p w14:paraId="31EB81CD" w14:textId="32DF54F0" w:rsidR="00C33251" w:rsidRDefault="00C33251" w:rsidP="007412E5">
                              <w:pPr>
                                <w:jc w:val="center"/>
                              </w:pPr>
                            </w:p>
                            <w:p w14:paraId="3CCA4F42" w14:textId="2BC8D5C8" w:rsidR="00C33251" w:rsidRPr="007412E5" w:rsidRDefault="00C33251" w:rsidP="007412E5">
                              <w:pPr>
                                <w:jc w:val="center"/>
                              </w:pPr>
                            </w:p>
                            <w:p w14:paraId="20956CFF" w14:textId="1F8331CE" w:rsidR="00C33251" w:rsidRDefault="00C33251" w:rsidP="007412E5">
                              <w:pPr>
                                <w:jc w:val="center"/>
                              </w:pPr>
                            </w:p>
                            <w:p w14:paraId="071A6409" w14:textId="77777777" w:rsidR="00C33251" w:rsidRPr="007412E5" w:rsidRDefault="00C33251"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6"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155" o:spid="_x0000_s1028"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660708C1" w:rsidR="00C33251" w:rsidRDefault="00C33251" w:rsidP="007412E5">
                        <w:pPr>
                          <w:ind w:firstLine="0"/>
                          <w:jc w:val="center"/>
                        </w:pPr>
                        <w:r>
                          <w:t xml:space="preserve">Figure </w:t>
                        </w:r>
                        <w:fldSimple w:instr=" STYLEREF 1 \s ">
                          <w:r>
                            <w:rPr>
                              <w:noProof/>
                            </w:rPr>
                            <w:t>2</w:t>
                          </w:r>
                        </w:fldSimple>
                        <w:r>
                          <w:noBreakHyphen/>
                        </w:r>
                        <w:fldSimple w:instr=" SEQ Figure \* ARABIC \s 1 ">
                          <w:r>
                            <w:rPr>
                              <w:noProof/>
                            </w:rPr>
                            <w:t>1</w:t>
                          </w:r>
                        </w:fldSimple>
                        <w:r>
                          <w:t xml:space="preserve"> Competitive Matrix</w:t>
                        </w:r>
                      </w:p>
                      <w:p w14:paraId="398A5FA0" w14:textId="75FDFC66" w:rsidR="00C33251" w:rsidRPr="007412E5" w:rsidRDefault="00C33251" w:rsidP="007412E5">
                        <w:pPr>
                          <w:jc w:val="center"/>
                        </w:pPr>
                      </w:p>
                      <w:p w14:paraId="31EB81CD" w14:textId="32DF54F0" w:rsidR="00C33251" w:rsidRDefault="00C33251" w:rsidP="007412E5">
                        <w:pPr>
                          <w:jc w:val="center"/>
                        </w:pPr>
                      </w:p>
                      <w:p w14:paraId="3CCA4F42" w14:textId="2BC8D5C8" w:rsidR="00C33251" w:rsidRPr="007412E5" w:rsidRDefault="00C33251" w:rsidP="007412E5">
                        <w:pPr>
                          <w:jc w:val="center"/>
                        </w:pPr>
                      </w:p>
                      <w:p w14:paraId="20956CFF" w14:textId="1F8331CE" w:rsidR="00C33251" w:rsidRDefault="00C33251" w:rsidP="007412E5">
                        <w:pPr>
                          <w:jc w:val="center"/>
                        </w:pPr>
                      </w:p>
                      <w:p w14:paraId="071A6409" w14:textId="77777777" w:rsidR="00C33251" w:rsidRPr="007412E5" w:rsidRDefault="00C33251" w:rsidP="007412E5">
                        <w:pPr>
                          <w:jc w:val="center"/>
                        </w:pPr>
                      </w:p>
                    </w:txbxContent>
                  </v:textbox>
                </v:shape>
                <w10:anchorlock/>
              </v:group>
            </w:pict>
          </mc:Fallback>
        </mc:AlternateContent>
      </w:r>
    </w:p>
    <w:p w14:paraId="3D14C155" w14:textId="664679A9" w:rsidR="001C3D45" w:rsidRPr="001C3D45" w:rsidRDefault="001C3D45" w:rsidP="00CC1CAD">
      <w:pPr>
        <w:ind w:firstLine="0"/>
      </w:pPr>
    </w:p>
    <w:p w14:paraId="6917B1C9" w14:textId="6F69D933" w:rsidR="008F50AC" w:rsidRPr="00F9017C" w:rsidRDefault="008F50AC" w:rsidP="008F50AC">
      <w:pPr>
        <w:pStyle w:val="Heading2"/>
      </w:pPr>
      <w:bookmarkStart w:id="7" w:name="_Toc43473608"/>
      <w:r>
        <w:lastRenderedPageBreak/>
        <w:t>Conclusions</w:t>
      </w:r>
      <w:bookmarkEnd w:id="7"/>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99872" behindDoc="0" locked="0" layoutInCell="1" allowOverlap="1" wp14:anchorId="6A5CB2FF" wp14:editId="08FAF040">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D1EF06" id="Oval 23" o:spid="_x0000_s1026" style="position:absolute;margin-left:289.25pt;margin-top:230.8pt;width:19.65pt;height:21.0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3473609"/>
      <w:r>
        <w:lastRenderedPageBreak/>
        <w:t>Theoretical Foundation</w:t>
      </w:r>
      <w:bookmarkEnd w:id="8"/>
    </w:p>
    <w:p w14:paraId="7205773C" w14:textId="68343C60" w:rsidR="00192934" w:rsidRDefault="00192934" w:rsidP="00B938C6">
      <w:pPr>
        <w:pStyle w:val="Heading2"/>
      </w:pPr>
      <w:bookmarkStart w:id="9" w:name="_Toc43473610"/>
      <w:r>
        <w:t>Concepts</w:t>
      </w:r>
      <w:bookmarkEnd w:id="9"/>
    </w:p>
    <w:p w14:paraId="208ED843" w14:textId="7E5F4B4F" w:rsidR="005522DD" w:rsidRDefault="005522DD" w:rsidP="005522DD">
      <w:pPr>
        <w:pStyle w:val="Heading3"/>
      </w:pPr>
      <w:bookmarkStart w:id="10" w:name="_Toc43473611"/>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75BBB70C" w:rsidR="00C37F97" w:rsidRDefault="00C37F97" w:rsidP="00C37F97">
      <w:pPr>
        <w:pStyle w:val="NoSpacing"/>
      </w:pPr>
      <w:r>
        <w:t>When the object is instantiated, it can be “personalized”</w:t>
      </w:r>
      <w:r w:rsidR="00E2040C">
        <w:t xml:space="preserve"> </w:t>
      </w:r>
      <w:r>
        <w:t xml:space="preserve">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3FF1A50"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E1236">
            <w:rPr>
              <w:noProof/>
            </w:rPr>
            <w:t xml:space="preserve"> </w:t>
          </w:r>
          <w:r w:rsidR="005E1236" w:rsidRPr="005E1236">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E1236">
            <w:rPr>
              <w:noProof/>
            </w:rPr>
            <w:t xml:space="preserve"> </w:t>
          </w:r>
          <w:r w:rsidR="005E1236" w:rsidRPr="005E1236">
            <w:rPr>
              <w:noProof/>
            </w:rPr>
            <w:t>[6]</w:t>
          </w:r>
          <w:r w:rsidR="00E25753">
            <w:fldChar w:fldCharType="end"/>
          </w:r>
        </w:sdtContent>
      </w:sdt>
      <w:r w:rsidR="00B02D37">
        <w:t>.</w:t>
      </w:r>
    </w:p>
    <w:p w14:paraId="4878A2FB" w14:textId="0265E4A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E1236">
            <w:rPr>
              <w:noProof/>
            </w:rPr>
            <w:t xml:space="preserve"> </w:t>
          </w:r>
          <w:r w:rsidR="005E1236" w:rsidRPr="005E1236">
            <w:rPr>
              <w:noProof/>
            </w:rPr>
            <w:t>[7]</w:t>
          </w:r>
          <w:r>
            <w:fldChar w:fldCharType="end"/>
          </w:r>
        </w:sdtContent>
      </w:sdt>
      <w:r>
        <w:t>.</w:t>
      </w:r>
    </w:p>
    <w:p w14:paraId="227A2405" w14:textId="19EBCE8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E1236">
            <w:rPr>
              <w:noProof/>
            </w:rPr>
            <w:t xml:space="preserve"> </w:t>
          </w:r>
          <w:r w:rsidR="005E1236" w:rsidRPr="005E1236">
            <w:rPr>
              <w:noProof/>
            </w:rPr>
            <w:t>[8]</w:t>
          </w:r>
          <w:r w:rsidR="00D8302F">
            <w:fldChar w:fldCharType="end"/>
          </w:r>
        </w:sdtContent>
      </w:sdt>
      <w:r w:rsidR="00B0446F">
        <w:t>.</w:t>
      </w:r>
    </w:p>
    <w:p w14:paraId="155C5CA9" w14:textId="11B4A80F"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E1236">
            <w:rPr>
              <w:noProof/>
            </w:rPr>
            <w:t xml:space="preserve"> </w:t>
          </w:r>
          <w:r w:rsidR="005E1236" w:rsidRPr="005E1236">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3473612"/>
      <w:r>
        <w:t>Android Activity Lifecycle</w:t>
      </w:r>
      <w:bookmarkEnd w:id="11"/>
    </w:p>
    <w:p w14:paraId="1222B390" w14:textId="5CBCDE27" w:rsidR="00E608E8" w:rsidRDefault="00E608E8" w:rsidP="00E608E8">
      <w:pPr>
        <w:pStyle w:val="NoSpacing"/>
      </w:pPr>
      <w:r>
        <w:t xml:space="preserve">Every Android Activity has a lifecycle. A lifecycle means that the Android Activity can go through different stages as </w:t>
      </w:r>
      <w:r w:rsidR="00871764">
        <w:fldChar w:fldCharType="begin"/>
      </w:r>
      <w:r w:rsidR="00871764">
        <w:instrText xml:space="preserve"> REF _Ref43459459 \h </w:instrText>
      </w:r>
      <w:r w:rsidR="00871764">
        <w:fldChar w:fldCharType="separate"/>
      </w:r>
      <w:r w:rsidR="00C33251">
        <w:t xml:space="preserve">Figure </w:t>
      </w:r>
      <w:r w:rsidR="00C33251">
        <w:rPr>
          <w:noProof/>
        </w:rPr>
        <w:t>3</w:t>
      </w:r>
      <w:r w:rsidR="00C33251">
        <w:noBreakHyphen/>
      </w:r>
      <w:r w:rsidR="00C33251">
        <w:rPr>
          <w:noProof/>
        </w:rPr>
        <w:t>1</w:t>
      </w:r>
      <w:r w:rsidR="00871764">
        <w:fldChar w:fldCharType="end"/>
      </w:r>
      <w:r>
        <w:t xml:space="preserve">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44FEE9C4" w14:textId="27965AC6" w:rsidR="00E608E8" w:rsidRDefault="00E608E8" w:rsidP="00BA2694">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rsidR="00F52E8B">
            <w:instrText xml:space="preserve">CITATION And20 \l 1033 </w:instrText>
          </w:r>
          <w:r>
            <w:fldChar w:fldCharType="separate"/>
          </w:r>
          <w:r w:rsidR="005E1236">
            <w:rPr>
              <w:noProof/>
            </w:rPr>
            <w:t xml:space="preserve"> </w:t>
          </w:r>
          <w:r w:rsidR="005E1236" w:rsidRPr="005E1236">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is mandatory in order an activity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1DDF85BE">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76C99852" w:rsidR="00C33251" w:rsidRDefault="00C33251" w:rsidP="00EB2448">
                              <w:bookmarkStart w:id="12" w:name="_Ref43459459"/>
                              <w:r>
                                <w:t xml:space="preserve">Figure </w:t>
                              </w:r>
                              <w:fldSimple w:instr=" STYLEREF 1 \s ">
                                <w:r>
                                  <w:rPr>
                                    <w:noProof/>
                                  </w:rPr>
                                  <w:t>3</w:t>
                                </w:r>
                              </w:fldSimple>
                              <w:r>
                                <w:noBreakHyphen/>
                              </w:r>
                              <w:fldSimple w:instr=" SEQ Figure \* ARABIC \s 1 ">
                                <w:r>
                                  <w:rPr>
                                    <w:noProof/>
                                  </w:rPr>
                                  <w:t>1</w:t>
                                </w:r>
                              </w:fldSimple>
                              <w:bookmarkEnd w:id="12"/>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5E1236">
                                    <w:rPr>
                                      <w:noProof/>
                                    </w:rPr>
                                    <w:t>[9]</w:t>
                                  </w:r>
                                  <w:r>
                                    <w:fldChar w:fldCharType="end"/>
                                  </w:r>
                                </w:sdtContent>
                              </w:sdt>
                              <w:r>
                                <w:t>)</w:t>
                              </w:r>
                            </w:p>
                            <w:p w14:paraId="33E0A7AC" w14:textId="77777777" w:rsidR="00C33251" w:rsidRPr="00EB2448" w:rsidRDefault="00C33251"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29"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waYA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">
                <v:shape id="Picture 3" o:spid="_x0000_s1030"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1"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76C99852" w:rsidR="00C33251" w:rsidRDefault="00C33251" w:rsidP="00EB2448">
                        <w:bookmarkStart w:id="13" w:name="_Ref43459459"/>
                        <w:r>
                          <w:t xml:space="preserve">Figure </w:t>
                        </w:r>
                        <w:fldSimple w:instr=" STYLEREF 1 \s ">
                          <w:r>
                            <w:rPr>
                              <w:noProof/>
                            </w:rPr>
                            <w:t>3</w:t>
                          </w:r>
                        </w:fldSimple>
                        <w:r>
                          <w:noBreakHyphen/>
                        </w:r>
                        <w:fldSimple w:instr=" SEQ Figure \* ARABIC \s 1 ">
                          <w:r>
                            <w:rPr>
                              <w:noProof/>
                            </w:rPr>
                            <w:t>1</w:t>
                          </w:r>
                        </w:fldSimple>
                        <w:bookmarkEnd w:id="13"/>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5E1236">
                              <w:rPr>
                                <w:noProof/>
                              </w:rPr>
                              <w:t>[9]</w:t>
                            </w:r>
                            <w:r>
                              <w:fldChar w:fldCharType="end"/>
                            </w:r>
                          </w:sdtContent>
                        </w:sdt>
                        <w:r>
                          <w:t>)</w:t>
                        </w:r>
                      </w:p>
                      <w:p w14:paraId="33E0A7AC" w14:textId="77777777" w:rsidR="00C33251" w:rsidRPr="00EB2448" w:rsidRDefault="00C33251" w:rsidP="00EB2448"/>
                    </w:txbxContent>
                  </v:textbox>
                </v:shape>
                <w10:anchorlock/>
              </v:group>
            </w:pict>
          </mc:Fallback>
        </mc:AlternateContent>
      </w:r>
    </w:p>
    <w:p w14:paraId="60F62703" w14:textId="724A9013" w:rsidR="00B938C6" w:rsidRDefault="00B938C6" w:rsidP="00B938C6">
      <w:pPr>
        <w:pStyle w:val="Heading3"/>
      </w:pPr>
      <w:bookmarkStart w:id="14" w:name="_Toc43473613"/>
      <w:r>
        <w:t>Model-</w:t>
      </w:r>
      <w:r w:rsidR="00F345D7">
        <w:t>V</w:t>
      </w:r>
      <w:r>
        <w:t>iew-</w:t>
      </w:r>
      <w:proofErr w:type="spellStart"/>
      <w:r w:rsidR="00F345D7">
        <w:t>V</w:t>
      </w:r>
      <w:r>
        <w:t>iew</w:t>
      </w:r>
      <w:r w:rsidR="00F345D7">
        <w:t>M</w:t>
      </w:r>
      <w:r>
        <w:t>odel</w:t>
      </w:r>
      <w:proofErr w:type="spellEnd"/>
      <w:r w:rsidR="00EB6963">
        <w:t xml:space="preserve"> (MVVM)</w:t>
      </w:r>
      <w:bookmarkEnd w:id="14"/>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7C481428"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C33251">
        <w:t xml:space="preserve">Figure </w:t>
      </w:r>
      <w:r w:rsidR="00C33251">
        <w:rPr>
          <w:noProof/>
        </w:rPr>
        <w:t>3</w:t>
      </w:r>
      <w:r w:rsidR="00C33251">
        <w:noBreakHyphen/>
      </w:r>
      <w:r w:rsidR="00C33251">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231A903C">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2A2E91DF" w:rsidR="00C33251" w:rsidRPr="00494331" w:rsidRDefault="00C33251" w:rsidP="002517A1">
                              <w:pPr>
                                <w:jc w:val="center"/>
                              </w:pPr>
                              <w:bookmarkStart w:id="15" w:name="_Ref43459598"/>
                              <w:r>
                                <w:t xml:space="preserve">Figure </w:t>
                              </w:r>
                              <w:fldSimple w:instr=" STYLEREF 1 \s ">
                                <w:r>
                                  <w:rPr>
                                    <w:noProof/>
                                  </w:rPr>
                                  <w:t>3</w:t>
                                </w:r>
                              </w:fldSimple>
                              <w:r>
                                <w:noBreakHyphen/>
                              </w:r>
                              <w:fldSimple w:instr=" SEQ Figure \* ARABIC \s 1 ">
                                <w:r>
                                  <w:rPr>
                                    <w:noProof/>
                                  </w:rPr>
                                  <w:t>2</w:t>
                                </w:r>
                              </w:fldSimple>
                              <w:bookmarkEnd w:id="15"/>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5E1236">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2"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LLw/Yw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">
                <v:shape id="Picture 2" o:spid="_x0000_s1033"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4"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2A2E91DF" w:rsidR="00C33251" w:rsidRPr="00494331" w:rsidRDefault="00C33251" w:rsidP="002517A1">
                        <w:pPr>
                          <w:jc w:val="center"/>
                        </w:pPr>
                        <w:bookmarkStart w:id="16" w:name="_Ref43459598"/>
                        <w:r>
                          <w:t xml:space="preserve">Figure </w:t>
                        </w:r>
                        <w:fldSimple w:instr=" STYLEREF 1 \s ">
                          <w:r>
                            <w:rPr>
                              <w:noProof/>
                            </w:rPr>
                            <w:t>3</w:t>
                          </w:r>
                        </w:fldSimple>
                        <w:r>
                          <w:noBreakHyphen/>
                        </w:r>
                        <w:fldSimple w:instr=" SEQ Figure \* ARABIC \s 1 ">
                          <w:r>
                            <w:rPr>
                              <w:noProof/>
                            </w:rPr>
                            <w:t>2</w:t>
                          </w:r>
                        </w:fldSimple>
                        <w:bookmarkEnd w:id="16"/>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5E1236">
                              <w:rPr>
                                <w:noProof/>
                              </w:rPr>
                              <w:t>[52]</w:t>
                            </w:r>
                            <w:r>
                              <w:fldChar w:fldCharType="end"/>
                            </w:r>
                          </w:sdtContent>
                        </w:sdt>
                        <w:r>
                          <w:t>).</w:t>
                        </w:r>
                      </w:p>
                    </w:txbxContent>
                  </v:textbox>
                </v:shape>
                <w10:anchorlock/>
              </v:group>
            </w:pict>
          </mc:Fallback>
        </mc:AlternateContent>
      </w:r>
    </w:p>
    <w:p w14:paraId="3C4BD4F5" w14:textId="5B108B3D"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C33251">
        <w:t xml:space="preserve">Figure </w:t>
      </w:r>
      <w:r w:rsidR="00C33251">
        <w:rPr>
          <w:noProof/>
        </w:rPr>
        <w:t>3</w:t>
      </w:r>
      <w:r w:rsidR="00C33251">
        <w:noBreakHyphen/>
      </w:r>
      <w:r w:rsidR="00C33251">
        <w:rPr>
          <w:noProof/>
        </w:rPr>
        <w:t>2</w:t>
      </w:r>
      <w:r w:rsidR="002517A1">
        <w:fldChar w:fldCharType="end"/>
      </w:r>
      <w:r w:rsidR="002517A1">
        <w:t xml:space="preserve"> </w:t>
      </w:r>
      <w:r>
        <w:t xml:space="preserve">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B31874">
        <w:t xml:space="preserve"> </w:t>
      </w:r>
      <w:r w:rsidR="007A6C7B">
        <w:t>(</w:t>
      </w:r>
      <w:r w:rsidR="00B31874">
        <w:fldChar w:fldCharType="begin"/>
      </w:r>
      <w:r w:rsidR="00B31874">
        <w:instrText xml:space="preserve"> REF _Ref43459734 \h </w:instrText>
      </w:r>
      <w:r w:rsidR="00B31874">
        <w:fldChar w:fldCharType="separate"/>
      </w:r>
      <w:r w:rsidR="00C33251">
        <w:t xml:space="preserve">Figure </w:t>
      </w:r>
      <w:r w:rsidR="00C33251">
        <w:rPr>
          <w:noProof/>
        </w:rPr>
        <w:t>3</w:t>
      </w:r>
      <w:r w:rsidR="00C33251">
        <w:noBreakHyphen/>
      </w:r>
      <w:r w:rsidR="00C33251">
        <w:rPr>
          <w:noProof/>
        </w:rPr>
        <w:t>3</w:t>
      </w:r>
      <w:r w:rsidR="00B31874">
        <w:fldChar w:fldCharType="end"/>
      </w:r>
      <w:r w:rsidR="007A6C7B">
        <w:t>)</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4D1C08D7">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19EF2109" w:rsidR="00C33251" w:rsidRPr="00446DE9" w:rsidRDefault="00C33251" w:rsidP="00E210DB">
                              <w:pPr>
                                <w:ind w:firstLine="0"/>
                                <w:jc w:val="center"/>
                              </w:pPr>
                              <w:bookmarkStart w:id="17" w:name="_Ref43459734"/>
                              <w:r>
                                <w:t xml:space="preserve">Figure </w:t>
                              </w:r>
                              <w:fldSimple w:instr=" STYLEREF 1 \s ">
                                <w:r>
                                  <w:rPr>
                                    <w:noProof/>
                                  </w:rPr>
                                  <w:t>3</w:t>
                                </w:r>
                              </w:fldSimple>
                              <w:r>
                                <w:noBreakHyphen/>
                              </w:r>
                              <w:fldSimple w:instr=" SEQ Figure \* ARABIC \s 1 ">
                                <w:r>
                                  <w:rPr>
                                    <w:noProof/>
                                  </w:rPr>
                                  <w:t>3</w:t>
                                </w:r>
                              </w:fldSimple>
                              <w:bookmarkEnd w:id="17"/>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5E1236">
                                    <w:rPr>
                                      <w:noProof/>
                                    </w:rPr>
                                    <w:t>[5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5"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Kp2F5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6"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37"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19EF2109" w:rsidR="00C33251" w:rsidRPr="00446DE9" w:rsidRDefault="00C33251" w:rsidP="00E210DB">
                        <w:pPr>
                          <w:ind w:firstLine="0"/>
                          <w:jc w:val="center"/>
                        </w:pPr>
                        <w:bookmarkStart w:id="18" w:name="_Ref43459734"/>
                        <w:r>
                          <w:t xml:space="preserve">Figure </w:t>
                        </w:r>
                        <w:fldSimple w:instr=" STYLEREF 1 \s ">
                          <w:r>
                            <w:rPr>
                              <w:noProof/>
                            </w:rPr>
                            <w:t>3</w:t>
                          </w:r>
                        </w:fldSimple>
                        <w:r>
                          <w:noBreakHyphen/>
                        </w:r>
                        <w:fldSimple w:instr=" SEQ Figure \* ARABIC \s 1 ">
                          <w:r>
                            <w:rPr>
                              <w:noProof/>
                            </w:rPr>
                            <w:t>3</w:t>
                          </w:r>
                        </w:fldSimple>
                        <w:bookmarkEnd w:id="18"/>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5E1236">
                              <w:rPr>
                                <w:noProof/>
                              </w:rPr>
                              <w:t>[56]</w:t>
                            </w:r>
                            <w:r>
                              <w:fldChar w:fldCharType="end"/>
                            </w:r>
                          </w:sdtContent>
                        </w:sdt>
                        <w:r>
                          <w:t>)</w:t>
                        </w:r>
                      </w:p>
                    </w:txbxContent>
                  </v:textbox>
                </v:shape>
                <w10:anchorlock/>
              </v:group>
            </w:pict>
          </mc:Fallback>
        </mc:AlternateContent>
      </w:r>
    </w:p>
    <w:p w14:paraId="5DD4C100" w14:textId="4EB6281E"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C33251">
        <w:t xml:space="preserve">Figure </w:t>
      </w:r>
      <w:r w:rsidR="00C33251">
        <w:rPr>
          <w:noProof/>
        </w:rPr>
        <w:t>3</w:t>
      </w:r>
      <w:r w:rsidR="00C33251">
        <w:noBreakHyphen/>
      </w:r>
      <w:r w:rsidR="00C33251">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9" w:name="_Toc43473614"/>
      <w:r>
        <w:t xml:space="preserve">Android </w:t>
      </w:r>
      <w:proofErr w:type="spellStart"/>
      <w:r>
        <w:t>LiveData</w:t>
      </w:r>
      <w:bookmarkEnd w:id="19"/>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0C51935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E1236">
            <w:rPr>
              <w:noProof/>
            </w:rPr>
            <w:t xml:space="preserve"> </w:t>
          </w:r>
          <w:r w:rsidR="005E1236" w:rsidRPr="005E1236">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20" w:name="_Toc43473615"/>
      <w:r>
        <w:t>SQL</w:t>
      </w:r>
      <w:bookmarkEnd w:id="20"/>
    </w:p>
    <w:p w14:paraId="1FB88AE8" w14:textId="21AEBE4B"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E1236">
            <w:rPr>
              <w:noProof/>
            </w:rPr>
            <w:t xml:space="preserve"> </w:t>
          </w:r>
          <w:r w:rsidR="005E1236" w:rsidRPr="005E1236">
            <w:rPr>
              <w:noProof/>
            </w:rPr>
            <w:t>[11]</w:t>
          </w:r>
          <w:r w:rsidR="00C078AD">
            <w:fldChar w:fldCharType="end"/>
          </w:r>
        </w:sdtContent>
      </w:sdt>
      <w:r w:rsidR="00C078AD">
        <w:t>.</w:t>
      </w:r>
    </w:p>
    <w:p w14:paraId="27CE6DC8" w14:textId="75A07AB8" w:rsidR="005522DD" w:rsidRDefault="005522DD" w:rsidP="005522DD">
      <w:pPr>
        <w:pStyle w:val="Heading3"/>
      </w:pPr>
      <w:bookmarkStart w:id="21" w:name="_Toc43473616"/>
      <w:r>
        <w:t>RESTful Web Service</w:t>
      </w:r>
      <w:bookmarkEnd w:id="21"/>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19D65FE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E1236">
            <w:rPr>
              <w:noProof/>
            </w:rPr>
            <w:t xml:space="preserve"> </w:t>
          </w:r>
          <w:r w:rsidR="005E1236" w:rsidRPr="005E1236">
            <w:rPr>
              <w:noProof/>
            </w:rPr>
            <w:t>[12]</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E1236" w:rsidRPr="005E1236">
            <w:rPr>
              <w:noProof/>
            </w:rPr>
            <w:t>[13]</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2" w:name="_Toc43473617"/>
      <w:r>
        <w:lastRenderedPageBreak/>
        <w:t xml:space="preserve">RESTful </w:t>
      </w:r>
      <w:r w:rsidR="00F92846">
        <w:t>API</w:t>
      </w:r>
      <w:bookmarkEnd w:id="22"/>
    </w:p>
    <w:p w14:paraId="2C7965DD" w14:textId="62D25C2A"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E1236">
            <w:rPr>
              <w:noProof/>
            </w:rPr>
            <w:t xml:space="preserve"> </w:t>
          </w:r>
          <w:r w:rsidR="005E1236" w:rsidRPr="005E1236">
            <w:rPr>
              <w:noProof/>
            </w:rPr>
            <w:t>[14]</w:t>
          </w:r>
          <w:r w:rsidR="0034319D">
            <w:fldChar w:fldCharType="end"/>
          </w:r>
        </w:sdtContent>
      </w:sdt>
    </w:p>
    <w:p w14:paraId="3D92DF17" w14:textId="183C6AB5" w:rsidR="00B938C6" w:rsidRDefault="00192934" w:rsidP="00B938C6">
      <w:pPr>
        <w:pStyle w:val="Heading2"/>
      </w:pPr>
      <w:bookmarkStart w:id="23" w:name="_Toc43473618"/>
      <w:r>
        <w:t>Used Technologies</w:t>
      </w:r>
      <w:bookmarkEnd w:id="23"/>
    </w:p>
    <w:p w14:paraId="50B1C01E" w14:textId="13298714" w:rsidR="005522DD" w:rsidRDefault="005522DD" w:rsidP="005522DD">
      <w:pPr>
        <w:pStyle w:val="Heading3"/>
      </w:pPr>
      <w:bookmarkStart w:id="24" w:name="_Toc43473619"/>
      <w:r>
        <w:t>JAVA Programming Language</w:t>
      </w:r>
      <w:bookmarkEnd w:id="24"/>
    </w:p>
    <w:p w14:paraId="7240D52C" w14:textId="6864177B"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E1236">
            <w:rPr>
              <w:noProof/>
            </w:rPr>
            <w:t xml:space="preserve"> </w:t>
          </w:r>
          <w:r w:rsidR="005E1236" w:rsidRPr="005E1236">
            <w:rPr>
              <w:noProof/>
            </w:rPr>
            <w:t>[15]</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E1236">
            <w:rPr>
              <w:noProof/>
            </w:rPr>
            <w:t xml:space="preserve"> </w:t>
          </w:r>
          <w:r w:rsidR="005E1236" w:rsidRPr="005E1236">
            <w:rPr>
              <w:noProof/>
            </w:rPr>
            <w:t>[16]</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31B9E6C0"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E1236">
            <w:rPr>
              <w:noProof/>
            </w:rPr>
            <w:t xml:space="preserve"> </w:t>
          </w:r>
          <w:r w:rsidR="005E1236" w:rsidRPr="005E1236">
            <w:rPr>
              <w:noProof/>
            </w:rPr>
            <w:t>[17]</w:t>
          </w:r>
          <w:r>
            <w:fldChar w:fldCharType="end"/>
          </w:r>
        </w:sdtContent>
      </w:sdt>
      <w:r w:rsidR="0028289C">
        <w:t xml:space="preserve">. Java follows the C/C++ syntax, but it a simplified form, and it has less low-level access. </w:t>
      </w:r>
    </w:p>
    <w:p w14:paraId="3A522F47" w14:textId="28234FBE"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E1236" w:rsidRPr="005E1236">
            <w:rPr>
              <w:noProof/>
            </w:rPr>
            <w:t>[18]</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5" w:name="_Toc43473620"/>
      <w:r>
        <w:t>XML (</w:t>
      </w:r>
      <w:proofErr w:type="spellStart"/>
      <w:r>
        <w:t>eXtensible</w:t>
      </w:r>
      <w:proofErr w:type="spellEnd"/>
      <w:r>
        <w:t xml:space="preserve"> Markup Language)</w:t>
      </w:r>
      <w:bookmarkEnd w:id="25"/>
    </w:p>
    <w:p w14:paraId="2BBD4A26" w14:textId="58C927AE"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E1236">
            <w:rPr>
              <w:noProof/>
            </w:rPr>
            <w:t xml:space="preserve"> </w:t>
          </w:r>
          <w:r w:rsidR="005E1236" w:rsidRPr="005E1236">
            <w:rPr>
              <w:noProof/>
            </w:rPr>
            <w:t>[19]</w:t>
          </w:r>
          <w:r w:rsidR="0047459C">
            <w:fldChar w:fldCharType="end"/>
          </w:r>
        </w:sdtContent>
      </w:sdt>
    </w:p>
    <w:p w14:paraId="35F3D322" w14:textId="07AC5DA9"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E1236">
            <w:rPr>
              <w:noProof/>
            </w:rPr>
            <w:t xml:space="preserve"> </w:t>
          </w:r>
          <w:r w:rsidR="005E1236" w:rsidRPr="005E1236">
            <w:rPr>
              <w:noProof/>
            </w:rPr>
            <w:t>[19]</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6" w:name="_Toc43473621"/>
      <w:r>
        <w:t>Gradle</w:t>
      </w:r>
      <w:bookmarkEnd w:id="26"/>
    </w:p>
    <w:p w14:paraId="025280B4" w14:textId="06E49F82"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E1236">
            <w:rPr>
              <w:noProof/>
            </w:rPr>
            <w:t xml:space="preserve"> </w:t>
          </w:r>
          <w:r w:rsidR="005E1236" w:rsidRPr="005E1236">
            <w:rPr>
              <w:noProof/>
            </w:rPr>
            <w:t>[20]</w:t>
          </w:r>
          <w:r w:rsidR="00282847">
            <w:fldChar w:fldCharType="end"/>
          </w:r>
        </w:sdtContent>
      </w:sdt>
    </w:p>
    <w:p w14:paraId="351C5700" w14:textId="1C031988"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E1236">
            <w:rPr>
              <w:noProof/>
            </w:rPr>
            <w:t xml:space="preserve"> </w:t>
          </w:r>
          <w:r w:rsidR="005E1236" w:rsidRPr="005E1236">
            <w:rPr>
              <w:noProof/>
            </w:rPr>
            <w:t>[21]</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E1236" w:rsidRPr="005E1236">
            <w:rPr>
              <w:noProof/>
            </w:rPr>
            <w:t>[22]</w:t>
          </w:r>
          <w:r w:rsidR="003E4BD1">
            <w:fldChar w:fldCharType="end"/>
          </w:r>
        </w:sdtContent>
      </w:sdt>
    </w:p>
    <w:p w14:paraId="2BC86580" w14:textId="6F4F68BF" w:rsidR="005522DD" w:rsidRDefault="004179AA" w:rsidP="005522DD">
      <w:pPr>
        <w:pStyle w:val="Heading3"/>
      </w:pPr>
      <w:bookmarkStart w:id="27" w:name="_Toc43473622"/>
      <w:r>
        <w:t xml:space="preserve">Apache </w:t>
      </w:r>
      <w:r w:rsidR="005522DD">
        <w:t>Maven</w:t>
      </w:r>
      <w:bookmarkEnd w:id="27"/>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8" w:name="_Toc43473623"/>
      <w:r>
        <w:t>Android Operating System</w:t>
      </w:r>
      <w:bookmarkEnd w:id="28"/>
    </w:p>
    <w:p w14:paraId="6F5D1278" w14:textId="2C79708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E1236" w:rsidRPr="005E1236">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E1236">
            <w:rPr>
              <w:noProof/>
            </w:rPr>
            <w:t xml:space="preserve"> </w:t>
          </w:r>
          <w:r w:rsidR="005E1236" w:rsidRPr="005E1236">
            <w:rPr>
              <w:noProof/>
            </w:rPr>
            <w:t>[23]</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31CF191C"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w:t>
      </w:r>
      <w:r w:rsidR="00605656">
        <w:lastRenderedPageBreak/>
        <w:t>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E1236" w:rsidRPr="005E1236">
            <w:rPr>
              <w:noProof/>
            </w:rPr>
            <w:t>[24]</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E1236" w:rsidRPr="005E1236">
            <w:rPr>
              <w:noProof/>
            </w:rPr>
            <w:t>[25]</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E1236">
            <w:rPr>
              <w:noProof/>
            </w:rPr>
            <w:t xml:space="preserve"> </w:t>
          </w:r>
          <w:r w:rsidR="005E1236" w:rsidRPr="005E1236">
            <w:rPr>
              <w:noProof/>
            </w:rPr>
            <w:t>[26]</w:t>
          </w:r>
          <w:r w:rsidR="002840AF">
            <w:fldChar w:fldCharType="end"/>
          </w:r>
        </w:sdtContent>
      </w:sdt>
    </w:p>
    <w:p w14:paraId="402DAE98" w14:textId="2CFBC482"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E1236" w:rsidRPr="005E1236">
            <w:rPr>
              <w:noProof/>
            </w:rPr>
            <w:t>[27]</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478BFF0A">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5A863BFB" w:rsidR="00C33251" w:rsidRPr="0019513A" w:rsidRDefault="00C33251"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5E1236">
                                    <w:rPr>
                                      <w:noProof/>
                                    </w:rPr>
                                    <w:t>[26]</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38"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&#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&#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">
                <v:shape id="Picture 6" o:spid="_x0000_s1039"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0"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5A863BFB" w:rsidR="00C33251" w:rsidRPr="0019513A" w:rsidRDefault="00C33251" w:rsidP="00E210DB">
                        <w:pPr>
                          <w:ind w:firstLine="0"/>
                          <w:jc w:val="center"/>
                          <w:rPr>
                            <w:noProof/>
                            <w:color w:val="000000" w:themeColor="text1"/>
                            <w:sz w:val="24"/>
                          </w:rPr>
                        </w:pPr>
                        <w:r>
                          <w:t xml:space="preserve">Figure </w:t>
                        </w:r>
                        <w:fldSimple w:instr=" STYLEREF 1 \s ">
                          <w:r>
                            <w:rPr>
                              <w:noProof/>
                            </w:rPr>
                            <w:t>3</w:t>
                          </w:r>
                        </w:fldSimple>
                        <w:r>
                          <w:noBreakHyphen/>
                        </w:r>
                        <w:fldSimple w:instr=" SEQ Figure \* ARABIC \s 1 ">
                          <w:r>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5E1236">
                              <w:rPr>
                                <w:noProof/>
                              </w:rPr>
                              <w:t>[26]</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29" w:name="_Toc43473624"/>
      <w:r>
        <w:lastRenderedPageBreak/>
        <w:t>Spring Boot</w:t>
      </w:r>
      <w:bookmarkEnd w:id="29"/>
    </w:p>
    <w:p w14:paraId="4151A664" w14:textId="5293D299"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E1236" w:rsidRPr="005E1236">
            <w:rPr>
              <w:noProof/>
            </w:rPr>
            <w:t>[28]</w:t>
          </w:r>
          <w:r w:rsidR="0036653E">
            <w:fldChar w:fldCharType="end"/>
          </w:r>
        </w:sdtContent>
      </w:sdt>
    </w:p>
    <w:p w14:paraId="05D7B1F8" w14:textId="3E00C809" w:rsidR="0027262B" w:rsidRDefault="0027262B" w:rsidP="0027262B">
      <w:pPr>
        <w:pStyle w:val="Heading3"/>
      </w:pPr>
      <w:bookmarkStart w:id="30" w:name="_Toc43473625"/>
      <w:r>
        <w:t>IntelliJ IDEA</w:t>
      </w:r>
      <w:bookmarkEnd w:id="30"/>
    </w:p>
    <w:p w14:paraId="3ED338CE" w14:textId="20F5621A"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E1236" w:rsidRPr="005E1236">
            <w:rPr>
              <w:noProof/>
            </w:rPr>
            <w:t>[29]</w:t>
          </w:r>
          <w:r>
            <w:fldChar w:fldCharType="end"/>
          </w:r>
        </w:sdtContent>
      </w:sdt>
    </w:p>
    <w:p w14:paraId="48371C24" w14:textId="60FF1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E1236">
            <w:rPr>
              <w:noProof/>
            </w:rPr>
            <w:t xml:space="preserve"> </w:t>
          </w:r>
          <w:r w:rsidR="005E1236" w:rsidRPr="005E1236">
            <w:rPr>
              <w:noProof/>
            </w:rPr>
            <w:t>[30]</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1" w:name="_Toc43473626"/>
      <w:r>
        <w:t>Android Studio</w:t>
      </w:r>
      <w:bookmarkEnd w:id="31"/>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5B3DB3"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E1236" w:rsidRPr="005E1236">
            <w:rPr>
              <w:noProof/>
            </w:rPr>
            <w:t>[31]</w:t>
          </w:r>
          <w:r w:rsidR="003F66B4">
            <w:fldChar w:fldCharType="end"/>
          </w:r>
        </w:sdtContent>
      </w:sdt>
    </w:p>
    <w:p w14:paraId="05026BD1" w14:textId="75C15E7C" w:rsidR="005522DD" w:rsidRDefault="005522DD" w:rsidP="005522DD">
      <w:pPr>
        <w:pStyle w:val="Heading3"/>
      </w:pPr>
      <w:bookmarkStart w:id="32" w:name="_Toc43473627"/>
      <w:r>
        <w:t>MSSQL</w:t>
      </w:r>
      <w:bookmarkEnd w:id="32"/>
    </w:p>
    <w:p w14:paraId="2724466A" w14:textId="4E9D066B"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E1236">
            <w:rPr>
              <w:noProof/>
            </w:rPr>
            <w:t xml:space="preserve"> </w:t>
          </w:r>
          <w:r w:rsidR="005E1236" w:rsidRPr="005E1236">
            <w:rPr>
              <w:noProof/>
            </w:rPr>
            <w:t>[32]</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E1236" w:rsidRPr="005E1236">
            <w:rPr>
              <w:noProof/>
            </w:rPr>
            <w:t>[33]</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3" w:name="_Toc43473628"/>
      <w:r>
        <w:t>Room Database (SQLite)</w:t>
      </w:r>
      <w:bookmarkEnd w:id="33"/>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55053E73"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E1236" w:rsidRPr="005E1236">
            <w:rPr>
              <w:noProof/>
            </w:rPr>
            <w:t>[34]</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60C401CA">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57433B53" w:rsidR="00C33251" w:rsidRPr="00E210DB" w:rsidRDefault="00C33251" w:rsidP="007272C7">
                              <w:pPr>
                                <w:ind w:firstLine="0"/>
                                <w:jc w:val="center"/>
                              </w:pPr>
                              <w:bookmarkStart w:id="34" w:name="_Ref43462548"/>
                              <w:bookmarkStart w:id="35" w:name="_Ref43462937"/>
                              <w:r>
                                <w:t xml:space="preserve">Figure </w:t>
                              </w:r>
                              <w:fldSimple w:instr=" STYLEREF 1 \s ">
                                <w:r>
                                  <w:rPr>
                                    <w:noProof/>
                                  </w:rPr>
                                  <w:t>3</w:t>
                                </w:r>
                              </w:fldSimple>
                              <w:r>
                                <w:noBreakHyphen/>
                              </w:r>
                              <w:fldSimple w:instr=" SEQ Figure \* ARABIC \s 1 ">
                                <w:r>
                                  <w:rPr>
                                    <w:noProof/>
                                  </w:rPr>
                                  <w:t>5</w:t>
                                </w:r>
                              </w:fldSimple>
                              <w:bookmarkEnd w:id="35"/>
                              <w:r>
                                <w:t xml:space="preserve"> Components of Room Database (reference: </w:t>
                              </w:r>
                              <w:sdt>
                                <w:sdtPr>
                                  <w:id w:val="-1496180550"/>
                                  <w:citation/>
                                </w:sdtPr>
                                <w:sdtContent>
                                  <w:r>
                                    <w:fldChar w:fldCharType="begin"/>
                                  </w:r>
                                  <w:r>
                                    <w:instrText xml:space="preserve"> CITATION Ash23 \l 1033 </w:instrText>
                                  </w:r>
                                  <w:r>
                                    <w:fldChar w:fldCharType="separate"/>
                                  </w:r>
                                  <w:r w:rsidRPr="005E1236">
                                    <w:rPr>
                                      <w:noProof/>
                                    </w:rPr>
                                    <w:t>[34]</w:t>
                                  </w:r>
                                  <w:r>
                                    <w:fldChar w:fldCharType="end"/>
                                  </w:r>
                                </w:sdtContent>
                              </w:sdt>
                              <w:r>
                                <w:t>)</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1"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EcYvXQ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">
                <v:shape id="Picture 4" o:spid="_x0000_s1042"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3"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57433B53" w:rsidR="00C33251" w:rsidRPr="00E210DB" w:rsidRDefault="00C33251" w:rsidP="007272C7">
                        <w:pPr>
                          <w:ind w:firstLine="0"/>
                          <w:jc w:val="center"/>
                        </w:pPr>
                        <w:bookmarkStart w:id="36" w:name="_Ref43462548"/>
                        <w:bookmarkStart w:id="37" w:name="_Ref43462937"/>
                        <w:r>
                          <w:t xml:space="preserve">Figure </w:t>
                        </w:r>
                        <w:fldSimple w:instr=" STYLEREF 1 \s ">
                          <w:r>
                            <w:rPr>
                              <w:noProof/>
                            </w:rPr>
                            <w:t>3</w:t>
                          </w:r>
                        </w:fldSimple>
                        <w:r>
                          <w:noBreakHyphen/>
                        </w:r>
                        <w:fldSimple w:instr=" SEQ Figure \* ARABIC \s 1 ">
                          <w:r>
                            <w:rPr>
                              <w:noProof/>
                            </w:rPr>
                            <w:t>5</w:t>
                          </w:r>
                        </w:fldSimple>
                        <w:bookmarkEnd w:id="37"/>
                        <w:r>
                          <w:t xml:space="preserve"> Components of Room Database (reference: </w:t>
                        </w:r>
                        <w:sdt>
                          <w:sdtPr>
                            <w:id w:val="-1496180550"/>
                            <w:citation/>
                          </w:sdtPr>
                          <w:sdtContent>
                            <w:r>
                              <w:fldChar w:fldCharType="begin"/>
                            </w:r>
                            <w:r>
                              <w:instrText xml:space="preserve"> CITATION Ash23 \l 1033 </w:instrText>
                            </w:r>
                            <w:r>
                              <w:fldChar w:fldCharType="separate"/>
                            </w:r>
                            <w:r w:rsidRPr="005E1236">
                              <w:rPr>
                                <w:noProof/>
                              </w:rPr>
                              <w:t>[34]</w:t>
                            </w:r>
                            <w:r>
                              <w:fldChar w:fldCharType="end"/>
                            </w:r>
                          </w:sdtContent>
                        </w:sdt>
                        <w:r>
                          <w:t>)</w:t>
                        </w:r>
                        <w:bookmarkEnd w:id="36"/>
                      </w:p>
                    </w:txbxContent>
                  </v:textbox>
                </v:shape>
                <w10:anchorlock/>
              </v:group>
            </w:pict>
          </mc:Fallback>
        </mc:AlternateContent>
      </w:r>
    </w:p>
    <w:p w14:paraId="1E220F31" w14:textId="1BA459BF"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C33251">
        <w:t xml:space="preserve">Figure </w:t>
      </w:r>
      <w:r w:rsidR="00C33251">
        <w:rPr>
          <w:noProof/>
        </w:rPr>
        <w:t>3</w:t>
      </w:r>
      <w:r w:rsidR="00C33251">
        <w:noBreakHyphen/>
      </w:r>
      <w:r w:rsidR="00C33251">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38" w:name="_Toc43473629"/>
      <w:r>
        <w:t>Room Explorer</w:t>
      </w:r>
      <w:bookmarkEnd w:id="3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51B21279"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E1236">
            <w:rPr>
              <w:noProof/>
            </w:rPr>
            <w:t xml:space="preserve"> </w:t>
          </w:r>
          <w:r w:rsidR="005E1236" w:rsidRPr="005E1236">
            <w:rPr>
              <w:noProof/>
            </w:rPr>
            <w:t>[35]</w:t>
          </w:r>
          <w:r w:rsidR="004B2BE5">
            <w:fldChar w:fldCharType="end"/>
          </w:r>
        </w:sdtContent>
      </w:sdt>
    </w:p>
    <w:p w14:paraId="0A948D43" w14:textId="122D98BB" w:rsidR="00C1600C" w:rsidRDefault="00C1600C" w:rsidP="00C1600C">
      <w:pPr>
        <w:pStyle w:val="Heading3"/>
      </w:pPr>
      <w:bookmarkStart w:id="39" w:name="_Toc43473630"/>
      <w:r>
        <w:t>Leak Canary</w:t>
      </w:r>
      <w:bookmarkEnd w:id="39"/>
    </w:p>
    <w:p w14:paraId="1C0EE165" w14:textId="01F018E6"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E1236">
            <w:rPr>
              <w:noProof/>
            </w:rPr>
            <w:t xml:space="preserve"> </w:t>
          </w:r>
          <w:r w:rsidR="005E1236" w:rsidRPr="005E1236">
            <w:rPr>
              <w:noProof/>
            </w:rPr>
            <w:t>[36]</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0" w:name="_Toc43473631"/>
      <w:r>
        <w:t>JSON</w:t>
      </w:r>
      <w:bookmarkEnd w:id="40"/>
    </w:p>
    <w:p w14:paraId="1406818F" w14:textId="7B46FF6E"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E1236">
            <w:rPr>
              <w:noProof/>
            </w:rPr>
            <w:t xml:space="preserve"> </w:t>
          </w:r>
          <w:r w:rsidR="005E1236" w:rsidRPr="005E1236">
            <w:rPr>
              <w:noProof/>
            </w:rPr>
            <w:t>[37]</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E1236">
            <w:rPr>
              <w:noProof/>
            </w:rPr>
            <w:t xml:space="preserve"> </w:t>
          </w:r>
          <w:r w:rsidR="005E1236" w:rsidRPr="005E1236">
            <w:rPr>
              <w:noProof/>
            </w:rPr>
            <w:t>[38]</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23886AD6" w14:textId="09C550CD" w:rsidR="00674BA6" w:rsidRDefault="00ED07E3" w:rsidP="00674BA6">
      <w:pPr>
        <w:pStyle w:val="NoSpacing"/>
        <w:jc w:val="center"/>
      </w:pPr>
      <w:r>
        <w:t xml:space="preserve">In </w:t>
      </w:r>
      <w:r w:rsidR="00B73EB4">
        <w:fldChar w:fldCharType="begin"/>
      </w:r>
      <w:r w:rsidR="00B73EB4">
        <w:instrText xml:space="preserve"> REF _Ref43463018 \h </w:instrText>
      </w:r>
      <w:r w:rsidR="00B73EB4">
        <w:fldChar w:fldCharType="separate"/>
      </w:r>
      <w:r w:rsidR="00C33251">
        <w:t xml:space="preserve">Figure </w:t>
      </w:r>
      <w:r w:rsidR="00C33251">
        <w:rPr>
          <w:noProof/>
        </w:rPr>
        <w:t>3</w:t>
      </w:r>
      <w:r w:rsidR="00C33251">
        <w:noBreakHyphen/>
      </w:r>
      <w:r w:rsidR="00C33251">
        <w:rPr>
          <w:noProof/>
        </w:rPr>
        <w:t>6</w:t>
      </w:r>
      <w:r w:rsidR="00B73EB4">
        <w:fldChar w:fldCharType="end"/>
      </w:r>
      <w:r>
        <w:t xml:space="preserve">,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w:t>
      </w:r>
      <w:r>
        <w:lastRenderedPageBreak/>
        <w:t>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5A859672">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3430A834" w:rsidR="00C33251" w:rsidRDefault="00C33251" w:rsidP="00B73EB4">
                              <w:pPr>
                                <w:ind w:firstLine="0"/>
                                <w:jc w:val="center"/>
                              </w:pPr>
                              <w:bookmarkStart w:id="41" w:name="_Ref43463018"/>
                              <w:r>
                                <w:t xml:space="preserve">Figure </w:t>
                              </w:r>
                              <w:fldSimple w:instr=" STYLEREF 1 \s ">
                                <w:r>
                                  <w:rPr>
                                    <w:noProof/>
                                  </w:rPr>
                                  <w:t>3</w:t>
                                </w:r>
                              </w:fldSimple>
                              <w:r>
                                <w:noBreakHyphen/>
                              </w:r>
                              <w:fldSimple w:instr=" SEQ Figure \* ARABIC \s 1 ">
                                <w:r>
                                  <w:rPr>
                                    <w:noProof/>
                                  </w:rPr>
                                  <w:t>6</w:t>
                                </w:r>
                              </w:fldSimple>
                              <w:bookmarkEnd w:id="41"/>
                              <w:r>
                                <w:t xml:space="preserve"> JSON Object (reference: </w:t>
                              </w:r>
                              <w:sdt>
                                <w:sdtPr>
                                  <w:id w:val="-134724597"/>
                                  <w:citation/>
                                </w:sdtPr>
                                <w:sdtContent>
                                  <w:r>
                                    <w:fldChar w:fldCharType="begin"/>
                                  </w:r>
                                  <w:r>
                                    <w:instrText xml:space="preserve"> CITATION JSO20 \l 1033 </w:instrText>
                                  </w:r>
                                  <w:r>
                                    <w:fldChar w:fldCharType="separate"/>
                                  </w:r>
                                  <w:r w:rsidRPr="005E1236">
                                    <w:rPr>
                                      <w:noProof/>
                                    </w:rPr>
                                    <w:t>[53]</w:t>
                                  </w:r>
                                  <w:r>
                                    <w:fldChar w:fldCharType="end"/>
                                  </w:r>
                                </w:sdtContent>
                              </w:sdt>
                              <w:r>
                                <w:t>)</w:t>
                              </w:r>
                            </w:p>
                            <w:p w14:paraId="645102CC" w14:textId="77777777" w:rsidR="00C33251" w:rsidRPr="00B73EB4" w:rsidRDefault="00C33251"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4"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">
                <v:shape id="Picture 15" o:spid="_x0000_s1045"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6"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3430A834" w:rsidR="00C33251" w:rsidRDefault="00C33251" w:rsidP="00B73EB4">
                        <w:pPr>
                          <w:ind w:firstLine="0"/>
                          <w:jc w:val="center"/>
                        </w:pPr>
                        <w:bookmarkStart w:id="42" w:name="_Ref43463018"/>
                        <w:r>
                          <w:t xml:space="preserve">Figure </w:t>
                        </w:r>
                        <w:fldSimple w:instr=" STYLEREF 1 \s ">
                          <w:r>
                            <w:rPr>
                              <w:noProof/>
                            </w:rPr>
                            <w:t>3</w:t>
                          </w:r>
                        </w:fldSimple>
                        <w:r>
                          <w:noBreakHyphen/>
                        </w:r>
                        <w:fldSimple w:instr=" SEQ Figure \* ARABIC \s 1 ">
                          <w:r>
                            <w:rPr>
                              <w:noProof/>
                            </w:rPr>
                            <w:t>6</w:t>
                          </w:r>
                        </w:fldSimple>
                        <w:bookmarkEnd w:id="42"/>
                        <w:r>
                          <w:t xml:space="preserve"> JSON Object (reference: </w:t>
                        </w:r>
                        <w:sdt>
                          <w:sdtPr>
                            <w:id w:val="-134724597"/>
                            <w:citation/>
                          </w:sdtPr>
                          <w:sdtContent>
                            <w:r>
                              <w:fldChar w:fldCharType="begin"/>
                            </w:r>
                            <w:r>
                              <w:instrText xml:space="preserve"> CITATION JSO20 \l 1033 </w:instrText>
                            </w:r>
                            <w:r>
                              <w:fldChar w:fldCharType="separate"/>
                            </w:r>
                            <w:r w:rsidRPr="005E1236">
                              <w:rPr>
                                <w:noProof/>
                              </w:rPr>
                              <w:t>[53]</w:t>
                            </w:r>
                            <w:r>
                              <w:fldChar w:fldCharType="end"/>
                            </w:r>
                          </w:sdtContent>
                        </w:sdt>
                        <w:r>
                          <w:t>)</w:t>
                        </w:r>
                      </w:p>
                      <w:p w14:paraId="645102CC" w14:textId="77777777" w:rsidR="00C33251" w:rsidRPr="00B73EB4" w:rsidRDefault="00C33251" w:rsidP="00B73EB4"/>
                    </w:txbxContent>
                  </v:textbox>
                </v:shape>
                <w10:anchorlock/>
              </v:group>
            </w:pict>
          </mc:Fallback>
        </mc:AlternateContent>
      </w:r>
    </w:p>
    <w:p w14:paraId="424EA632" w14:textId="74E0F26A"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C33251">
        <w:t xml:space="preserve">Figure </w:t>
      </w:r>
      <w:r w:rsidR="00C33251">
        <w:rPr>
          <w:noProof/>
        </w:rPr>
        <w:t>3</w:t>
      </w:r>
      <w:r w:rsidR="00C33251">
        <w:noBreakHyphen/>
      </w:r>
      <w:r w:rsidR="00C33251">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51E97B1D">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0C5D3CB6" w:rsidR="00C33251" w:rsidRPr="00BE2567" w:rsidRDefault="00C33251" w:rsidP="00B73EB4">
                              <w:pPr>
                                <w:ind w:firstLine="0"/>
                                <w:jc w:val="center"/>
                                <w:rPr>
                                  <w:noProof/>
                                  <w:color w:val="000000" w:themeColor="text1"/>
                                  <w:sz w:val="24"/>
                                </w:rPr>
                              </w:pPr>
                              <w:bookmarkStart w:id="43" w:name="_Ref43463171"/>
                              <w:r>
                                <w:t xml:space="preserve">Figure </w:t>
                              </w:r>
                              <w:fldSimple w:instr=" STYLEREF 1 \s ">
                                <w:r>
                                  <w:rPr>
                                    <w:noProof/>
                                  </w:rPr>
                                  <w:t>3</w:t>
                                </w:r>
                              </w:fldSimple>
                              <w:r>
                                <w:noBreakHyphen/>
                              </w:r>
                              <w:fldSimple w:instr=" SEQ Figure \* ARABIC \s 1 ">
                                <w:r>
                                  <w:rPr>
                                    <w:noProof/>
                                  </w:rPr>
                                  <w:t>7</w:t>
                                </w:r>
                              </w:fldSimple>
                              <w:bookmarkEnd w:id="43"/>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47"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EPgwMAAEA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">
                <v:shape id="Picture 16" o:spid="_x0000_s1048"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49"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0C5D3CB6" w:rsidR="00C33251" w:rsidRPr="00BE2567" w:rsidRDefault="00C33251" w:rsidP="00B73EB4">
                        <w:pPr>
                          <w:ind w:firstLine="0"/>
                          <w:jc w:val="center"/>
                          <w:rPr>
                            <w:noProof/>
                            <w:color w:val="000000" w:themeColor="text1"/>
                            <w:sz w:val="24"/>
                          </w:rPr>
                        </w:pPr>
                        <w:bookmarkStart w:id="44" w:name="_Ref43463171"/>
                        <w:r>
                          <w:t xml:space="preserve">Figure </w:t>
                        </w:r>
                        <w:fldSimple w:instr=" STYLEREF 1 \s ">
                          <w:r>
                            <w:rPr>
                              <w:noProof/>
                            </w:rPr>
                            <w:t>3</w:t>
                          </w:r>
                        </w:fldSimple>
                        <w:r>
                          <w:noBreakHyphen/>
                        </w:r>
                        <w:fldSimple w:instr=" SEQ Figure \* ARABIC \s 1 ">
                          <w:r>
                            <w:rPr>
                              <w:noProof/>
                            </w:rPr>
                            <w:t>7</w:t>
                          </w:r>
                        </w:fldSimple>
                        <w:bookmarkEnd w:id="44"/>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v:textbox>
                </v:shape>
                <w10:anchorlock/>
              </v:group>
            </w:pict>
          </mc:Fallback>
        </mc:AlternateContent>
      </w:r>
    </w:p>
    <w:p w14:paraId="1F25D2C0" w14:textId="2C0C313D"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C33251">
        <w:t xml:space="preserve">Figure </w:t>
      </w:r>
      <w:r w:rsidR="00C33251">
        <w:rPr>
          <w:noProof/>
        </w:rPr>
        <w:t>3</w:t>
      </w:r>
      <w:r w:rsidR="00C33251">
        <w:noBreakHyphen/>
      </w:r>
      <w:r w:rsidR="00C33251">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0524F05D">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52994714" w:rsidR="00C33251" w:rsidRPr="00140BA3" w:rsidRDefault="00C33251" w:rsidP="00AC3413">
                              <w:pPr>
                                <w:ind w:firstLine="0"/>
                                <w:jc w:val="center"/>
                                <w:rPr>
                                  <w:noProof/>
                                  <w:color w:val="000000" w:themeColor="text1"/>
                                  <w:sz w:val="24"/>
                                </w:rPr>
                              </w:pPr>
                              <w:bookmarkStart w:id="45" w:name="_Ref43463231"/>
                              <w:r>
                                <w:t xml:space="preserve">Figure </w:t>
                              </w:r>
                              <w:fldSimple w:instr=" STYLEREF 1 \s ">
                                <w:r>
                                  <w:rPr>
                                    <w:noProof/>
                                  </w:rPr>
                                  <w:t>3</w:t>
                                </w:r>
                              </w:fldSimple>
                              <w:r>
                                <w:noBreakHyphen/>
                              </w:r>
                              <w:fldSimple w:instr=" SEQ Figure \* ARABIC \s 1 ">
                                <w:r>
                                  <w:rPr>
                                    <w:noProof/>
                                  </w:rPr>
                                  <w:t>8</w:t>
                                </w:r>
                              </w:fldSimple>
                              <w:bookmarkEnd w:id="45"/>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0"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7DdQMAAEA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">
                <v:shape id="Picture 17" o:spid="_x0000_s1051"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2"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52994714" w:rsidR="00C33251" w:rsidRPr="00140BA3" w:rsidRDefault="00C33251" w:rsidP="00AC3413">
                        <w:pPr>
                          <w:ind w:firstLine="0"/>
                          <w:jc w:val="center"/>
                          <w:rPr>
                            <w:noProof/>
                            <w:color w:val="000000" w:themeColor="text1"/>
                            <w:sz w:val="24"/>
                          </w:rPr>
                        </w:pPr>
                        <w:bookmarkStart w:id="46" w:name="_Ref43463231"/>
                        <w:r>
                          <w:t xml:space="preserve">Figure </w:t>
                        </w:r>
                        <w:fldSimple w:instr=" STYLEREF 1 \s ">
                          <w:r>
                            <w:rPr>
                              <w:noProof/>
                            </w:rPr>
                            <w:t>3</w:t>
                          </w:r>
                        </w:fldSimple>
                        <w:r>
                          <w:noBreakHyphen/>
                        </w:r>
                        <w:fldSimple w:instr=" SEQ Figure \* ARABIC \s 1 ">
                          <w:r>
                            <w:rPr>
                              <w:noProof/>
                            </w:rPr>
                            <w:t>8</w:t>
                          </w:r>
                        </w:fldSimple>
                        <w:bookmarkEnd w:id="46"/>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5E1236">
                              <w:rPr>
                                <w:noProof/>
                              </w:rPr>
                              <w:t>[53]</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47" w:name="_Toc43473632"/>
      <w:r>
        <w:t>GSON</w:t>
      </w:r>
      <w:bookmarkEnd w:id="47"/>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48" w:name="_Toc43473633"/>
      <w:r>
        <w:t>OAuth</w:t>
      </w:r>
      <w:r w:rsidR="00996FCB">
        <w:t xml:space="preserve"> 1.0 Revision A</w:t>
      </w:r>
      <w:bookmarkEnd w:id="48"/>
    </w:p>
    <w:p w14:paraId="2F773853" w14:textId="188DB7C2"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E1236">
            <w:rPr>
              <w:noProof/>
            </w:rPr>
            <w:t xml:space="preserve"> </w:t>
          </w:r>
          <w:r w:rsidR="005E1236" w:rsidRPr="005E1236">
            <w:rPr>
              <w:noProof/>
            </w:rPr>
            <w:t>[39]</w:t>
          </w:r>
          <w:r w:rsidR="0057510B">
            <w:fldChar w:fldCharType="end"/>
          </w:r>
        </w:sdtContent>
      </w:sdt>
    </w:p>
    <w:p w14:paraId="638067C6" w14:textId="59F445DB"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E1236">
            <w:rPr>
              <w:noProof/>
            </w:rPr>
            <w:t xml:space="preserve"> </w:t>
          </w:r>
          <w:r w:rsidR="005E1236" w:rsidRPr="005E1236">
            <w:rPr>
              <w:noProof/>
            </w:rPr>
            <w:t>[40]</w:t>
          </w:r>
          <w:r w:rsidR="005246CC">
            <w:fldChar w:fldCharType="end"/>
          </w:r>
        </w:sdtContent>
      </w:sdt>
    </w:p>
    <w:p w14:paraId="45C07848" w14:textId="35B76FD0"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C33251">
        <w:t xml:space="preserve">Figure </w:t>
      </w:r>
      <w:r w:rsidR="00C33251">
        <w:rPr>
          <w:noProof/>
        </w:rPr>
        <w:t>3</w:t>
      </w:r>
      <w:r w:rsidR="00C33251">
        <w:noBreakHyphen/>
      </w:r>
      <w:r w:rsidR="00C33251">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E1236">
            <w:rPr>
              <w:noProof/>
            </w:rPr>
            <w:t xml:space="preserve"> </w:t>
          </w:r>
          <w:r w:rsidR="005E1236" w:rsidRPr="005E1236">
            <w:rPr>
              <w:noProof/>
            </w:rPr>
            <w:t>[39]</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C33251">
        <w:t xml:space="preserve">Figure </w:t>
      </w:r>
      <w:r w:rsidR="00C33251">
        <w:rPr>
          <w:noProof/>
        </w:rPr>
        <w:t>3</w:t>
      </w:r>
      <w:r w:rsidR="00C33251">
        <w:noBreakHyphen/>
      </w:r>
      <w:r w:rsidR="00C33251">
        <w:rPr>
          <w:noProof/>
        </w:rPr>
        <w:t>9</w:t>
      </w:r>
      <w:r w:rsidR="006B5F0F">
        <w:fldChar w:fldCharType="end"/>
      </w:r>
      <w:r w:rsidR="00D433DD">
        <w:t xml:space="preserve">,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E1236" w:rsidRPr="005E1236">
            <w:rPr>
              <w:noProof/>
            </w:rPr>
            <w:t>[39]</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7525D7AE">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5F3E42A1" w:rsidR="00C33251" w:rsidRPr="005F4062" w:rsidRDefault="00C33251" w:rsidP="001B1739">
                              <w:pPr>
                                <w:ind w:firstLine="0"/>
                                <w:jc w:val="center"/>
                                <w:rPr>
                                  <w:color w:val="000000" w:themeColor="text1"/>
                                  <w:sz w:val="24"/>
                                </w:rPr>
                              </w:pPr>
                              <w:bookmarkStart w:id="49" w:name="_Ref43463363"/>
                              <w:r>
                                <w:t xml:space="preserve">Figure </w:t>
                              </w:r>
                              <w:fldSimple w:instr=" STYLEREF 1 \s ">
                                <w:r>
                                  <w:rPr>
                                    <w:noProof/>
                                  </w:rPr>
                                  <w:t>3</w:t>
                                </w:r>
                              </w:fldSimple>
                              <w:r>
                                <w:noBreakHyphen/>
                              </w:r>
                              <w:fldSimple w:instr=" SEQ Figure \* ARABIC \s 1 ">
                                <w:r>
                                  <w:rPr>
                                    <w:noProof/>
                                  </w:rPr>
                                  <w:t>9</w:t>
                                </w:r>
                              </w:fldSimple>
                              <w:bookmarkEnd w:id="49"/>
                              <w:r>
                                <w:t xml:space="preserve"> OAuth v1.0a Authentication Flow (reference: </w:t>
                              </w:r>
                              <w:sdt>
                                <w:sdtPr>
                                  <w:id w:val="-525557787"/>
                                  <w:citation/>
                                </w:sdtPr>
                                <w:sdtContent>
                                  <w:r>
                                    <w:fldChar w:fldCharType="begin"/>
                                  </w:r>
                                  <w:r>
                                    <w:instrText xml:space="preserve">CITATION OAu07 \l 1033 </w:instrText>
                                  </w:r>
                                  <w:r>
                                    <w:fldChar w:fldCharType="separate"/>
                                  </w:r>
                                  <w:r w:rsidRPr="005E1236">
                                    <w:rPr>
                                      <w:noProof/>
                                    </w:rPr>
                                    <w:t>[3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3"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a9sMHgDAAA1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4"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5"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5F3E42A1" w:rsidR="00C33251" w:rsidRPr="005F4062" w:rsidRDefault="00C33251" w:rsidP="001B1739">
                        <w:pPr>
                          <w:ind w:firstLine="0"/>
                          <w:jc w:val="center"/>
                          <w:rPr>
                            <w:color w:val="000000" w:themeColor="text1"/>
                            <w:sz w:val="24"/>
                          </w:rPr>
                        </w:pPr>
                        <w:bookmarkStart w:id="50" w:name="_Ref43463363"/>
                        <w:r>
                          <w:t xml:space="preserve">Figure </w:t>
                        </w:r>
                        <w:fldSimple w:instr=" STYLEREF 1 \s ">
                          <w:r>
                            <w:rPr>
                              <w:noProof/>
                            </w:rPr>
                            <w:t>3</w:t>
                          </w:r>
                        </w:fldSimple>
                        <w:r>
                          <w:noBreakHyphen/>
                        </w:r>
                        <w:fldSimple w:instr=" SEQ Figure \* ARABIC \s 1 ">
                          <w:r>
                            <w:rPr>
                              <w:noProof/>
                            </w:rPr>
                            <w:t>9</w:t>
                          </w:r>
                        </w:fldSimple>
                        <w:bookmarkEnd w:id="50"/>
                        <w:r>
                          <w:t xml:space="preserve"> OAuth v1.0a Authentication Flow (reference: </w:t>
                        </w:r>
                        <w:sdt>
                          <w:sdtPr>
                            <w:id w:val="-525557787"/>
                            <w:citation/>
                          </w:sdtPr>
                          <w:sdtContent>
                            <w:r>
                              <w:fldChar w:fldCharType="begin"/>
                            </w:r>
                            <w:r>
                              <w:instrText xml:space="preserve">CITATION OAu07 \l 1033 </w:instrText>
                            </w:r>
                            <w:r>
                              <w:fldChar w:fldCharType="separate"/>
                            </w:r>
                            <w:r w:rsidRPr="005E1236">
                              <w:rPr>
                                <w:noProof/>
                              </w:rPr>
                              <w:t>[39]</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1" w:name="_Toc43473634"/>
      <w:proofErr w:type="spellStart"/>
      <w:r>
        <w:t>OkHttp</w:t>
      </w:r>
      <w:bookmarkEnd w:id="51"/>
      <w:proofErr w:type="spellEnd"/>
    </w:p>
    <w:p w14:paraId="36EEBA06" w14:textId="69E77487"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E1236" w:rsidRPr="005E1236">
            <w:rPr>
              <w:noProof/>
            </w:rPr>
            <w:t>[41]</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E1236">
            <w:rPr>
              <w:noProof/>
            </w:rPr>
            <w:t xml:space="preserve"> </w:t>
          </w:r>
          <w:r w:rsidR="005E1236" w:rsidRPr="005E1236">
            <w:rPr>
              <w:noProof/>
            </w:rPr>
            <w:t>[42]</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2" w:name="_Toc43473635"/>
      <w:r>
        <w:t>Open Bank Project API</w:t>
      </w:r>
      <w:bookmarkEnd w:id="52"/>
    </w:p>
    <w:p w14:paraId="51F3DAD1" w14:textId="4393481A"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5E1236" w:rsidRPr="005E1236">
            <w:rPr>
              <w:noProof/>
            </w:rPr>
            <w:t>[43]</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47D01B62">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1B326265" w:rsidR="00C33251" w:rsidRPr="00EB0E7F" w:rsidRDefault="00C33251" w:rsidP="00B645BF">
                              <w:pPr>
                                <w:ind w:firstLine="0"/>
                                <w:jc w:val="center"/>
                                <w:rPr>
                                  <w:noProof/>
                                  <w:color w:val="000000" w:themeColor="text1"/>
                                  <w:sz w:val="24"/>
                                </w:rPr>
                              </w:pPr>
                              <w:bookmarkStart w:id="53" w:name="_Ref43463582"/>
                              <w:r>
                                <w:t xml:space="preserve">Figure </w:t>
                              </w:r>
                              <w:fldSimple w:instr=" STYLEREF 1 \s ">
                                <w:r>
                                  <w:rPr>
                                    <w:noProof/>
                                  </w:rPr>
                                  <w:t>3</w:t>
                                </w:r>
                              </w:fldSimple>
                              <w:r>
                                <w:noBreakHyphen/>
                              </w:r>
                              <w:fldSimple w:instr=" SEQ Figure \* ARABIC \s 1 ">
                                <w:r>
                                  <w:rPr>
                                    <w:noProof/>
                                  </w:rPr>
                                  <w:t>10</w:t>
                                </w:r>
                              </w:fldSimple>
                              <w:bookmarkEnd w:id="53"/>
                              <w:r>
                                <w:t xml:space="preserve"> Open Bank Project diagram (reference: </w:t>
                              </w:r>
                              <w:sdt>
                                <w:sdtPr>
                                  <w:id w:val="-1442064763"/>
                                  <w:citation/>
                                </w:sdtPr>
                                <w:sdtContent>
                                  <w:r>
                                    <w:fldChar w:fldCharType="begin"/>
                                  </w:r>
                                  <w:r>
                                    <w:instrText xml:space="preserve"> CITATION Ope201 \l 1033 </w:instrText>
                                  </w:r>
                                  <w:r>
                                    <w:fldChar w:fldCharType="separate"/>
                                  </w:r>
                                  <w:r w:rsidRPr="005E1236">
                                    <w:rPr>
                                      <w:noProof/>
                                    </w:rPr>
                                    <w:t>[44]</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6"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Hdyhg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">
                <v:shape id="Picture 24" o:spid="_x0000_s1057"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58"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1B326265" w:rsidR="00C33251" w:rsidRPr="00EB0E7F" w:rsidRDefault="00C33251" w:rsidP="00B645BF">
                        <w:pPr>
                          <w:ind w:firstLine="0"/>
                          <w:jc w:val="center"/>
                          <w:rPr>
                            <w:noProof/>
                            <w:color w:val="000000" w:themeColor="text1"/>
                            <w:sz w:val="24"/>
                          </w:rPr>
                        </w:pPr>
                        <w:bookmarkStart w:id="54" w:name="_Ref43463582"/>
                        <w:r>
                          <w:t xml:space="preserve">Figure </w:t>
                        </w:r>
                        <w:fldSimple w:instr=" STYLEREF 1 \s ">
                          <w:r>
                            <w:rPr>
                              <w:noProof/>
                            </w:rPr>
                            <w:t>3</w:t>
                          </w:r>
                        </w:fldSimple>
                        <w:r>
                          <w:noBreakHyphen/>
                        </w:r>
                        <w:fldSimple w:instr=" SEQ Figure \* ARABIC \s 1 ">
                          <w:r>
                            <w:rPr>
                              <w:noProof/>
                            </w:rPr>
                            <w:t>10</w:t>
                          </w:r>
                        </w:fldSimple>
                        <w:bookmarkEnd w:id="54"/>
                        <w:r>
                          <w:t xml:space="preserve"> Open Bank Project diagram (reference: </w:t>
                        </w:r>
                        <w:sdt>
                          <w:sdtPr>
                            <w:id w:val="-1442064763"/>
                            <w:citation/>
                          </w:sdtPr>
                          <w:sdtContent>
                            <w:r>
                              <w:fldChar w:fldCharType="begin"/>
                            </w:r>
                            <w:r>
                              <w:instrText xml:space="preserve"> CITATION Ope201 \l 1033 </w:instrText>
                            </w:r>
                            <w:r>
                              <w:fldChar w:fldCharType="separate"/>
                            </w:r>
                            <w:r w:rsidRPr="005E1236">
                              <w:rPr>
                                <w:noProof/>
                              </w:rPr>
                              <w:t>[44]</w:t>
                            </w:r>
                            <w:r>
                              <w:fldChar w:fldCharType="end"/>
                            </w:r>
                          </w:sdtContent>
                        </w:sdt>
                        <w:r>
                          <w:t>)</w:t>
                        </w:r>
                      </w:p>
                    </w:txbxContent>
                  </v:textbox>
                </v:shape>
                <w10:anchorlock/>
              </v:group>
            </w:pict>
          </mc:Fallback>
        </mc:AlternateContent>
      </w:r>
    </w:p>
    <w:p w14:paraId="07F34BDE" w14:textId="4E7D7378"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C33251">
        <w:t xml:space="preserve">Figure </w:t>
      </w:r>
      <w:r w:rsidR="00C33251">
        <w:rPr>
          <w:noProof/>
        </w:rPr>
        <w:t>3</w:t>
      </w:r>
      <w:r w:rsidR="00C33251">
        <w:noBreakHyphen/>
      </w:r>
      <w:r w:rsidR="00C33251">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5E1236" w:rsidRPr="005E1236">
            <w:rPr>
              <w:noProof/>
            </w:rPr>
            <w:t>[44]</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5" w:name="_Toc43473636"/>
      <w:r>
        <w:t>Google Sign-In</w:t>
      </w:r>
      <w:bookmarkEnd w:id="5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56" w:name="_Toc43473637"/>
      <w:r>
        <w:t>Google Biometrics</w:t>
      </w:r>
      <w:bookmarkEnd w:id="5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1FF83AB6" w14:textId="2DC2D92C" w:rsidR="006F6352"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E1236">
            <w:rPr>
              <w:noProof/>
            </w:rPr>
            <w:t xml:space="preserve"> </w:t>
          </w:r>
          <w:r w:rsidR="005E1236" w:rsidRPr="005E1236">
            <w:rPr>
              <w:noProof/>
            </w:rPr>
            <w:t>[45]</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15B74B1B">
                <wp:extent cx="3529965" cy="3800475"/>
                <wp:effectExtent l="0" t="0" r="0" b="9525"/>
                <wp:docPr id="169" name="Group 169"/>
                <wp:cNvGraphicFramePr/>
                <a:graphic xmlns:a="http://schemas.openxmlformats.org/drawingml/2006/main">
                  <a:graphicData uri="http://schemas.microsoft.com/office/word/2010/wordprocessingGroup">
                    <wpg:wgp>
                      <wpg:cNvGrpSpPr/>
                      <wpg:grpSpPr>
                        <a:xfrm>
                          <a:off x="0" y="0"/>
                          <a:ext cx="3529965" cy="3800475"/>
                          <a:chOff x="0" y="0"/>
                          <a:chExt cx="3529965"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529965" cy="3493770"/>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39EC6675" w:rsidR="00C33251" w:rsidRPr="003F1682" w:rsidRDefault="00C33251" w:rsidP="006F6352">
                              <w:pPr>
                                <w:ind w:firstLine="0"/>
                                <w:jc w:val="center"/>
                              </w:pPr>
                              <w:bookmarkStart w:id="57" w:name="_Ref43463788"/>
                              <w:r>
                                <w:t xml:space="preserve">Figure </w:t>
                              </w:r>
                              <w:fldSimple w:instr=" STYLEREF 1 \s ">
                                <w:r>
                                  <w:rPr>
                                    <w:noProof/>
                                  </w:rPr>
                                  <w:t>3</w:t>
                                </w:r>
                              </w:fldSimple>
                              <w:r>
                                <w:noBreakHyphen/>
                              </w:r>
                              <w:fldSimple w:instr=" SEQ Figure \* ARABIC \s 1 ">
                                <w:r>
                                  <w:rPr>
                                    <w:noProof/>
                                  </w:rPr>
                                  <w:t>11</w:t>
                                </w:r>
                              </w:fldSimple>
                              <w:bookmarkEnd w:id="57"/>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E1236">
                                    <w:rPr>
                                      <w:noProof/>
                                    </w:rPr>
                                    <w:t>[4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6724DAF" id="Group 169" o:spid="_x0000_s1059" style="width:277.95pt;height:299.25pt;mso-position-horizontal-relative:char;mso-position-vertical-relative:line" coordsize="35299,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">
                <v:shape id="Picture 14" o:spid="_x0000_s1060" type="#_x0000_t75" style="position:absolute;width:35299;height:34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1"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10F123F3" w14:textId="39EC6675" w:rsidR="00C33251" w:rsidRPr="003F1682" w:rsidRDefault="00C33251" w:rsidP="006F6352">
                        <w:pPr>
                          <w:ind w:firstLine="0"/>
                          <w:jc w:val="center"/>
                        </w:pPr>
                        <w:bookmarkStart w:id="58" w:name="_Ref43463788"/>
                        <w:r>
                          <w:t xml:space="preserve">Figure </w:t>
                        </w:r>
                        <w:fldSimple w:instr=" STYLEREF 1 \s ">
                          <w:r>
                            <w:rPr>
                              <w:noProof/>
                            </w:rPr>
                            <w:t>3</w:t>
                          </w:r>
                        </w:fldSimple>
                        <w:r>
                          <w:noBreakHyphen/>
                        </w:r>
                        <w:fldSimple w:instr=" SEQ Figure \* ARABIC \s 1 ">
                          <w:r>
                            <w:rPr>
                              <w:noProof/>
                            </w:rPr>
                            <w:t>11</w:t>
                          </w:r>
                        </w:fldSimple>
                        <w:bookmarkEnd w:id="58"/>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E1236">
                              <w:rPr>
                                <w:noProof/>
                              </w:rPr>
                              <w:t>[46]</w:t>
                            </w:r>
                            <w:r>
                              <w:fldChar w:fldCharType="end"/>
                            </w:r>
                          </w:sdtContent>
                        </w:sdt>
                        <w:r>
                          <w:t>)</w:t>
                        </w:r>
                      </w:p>
                    </w:txbxContent>
                  </v:textbox>
                </v:shape>
                <w10:anchorlock/>
              </v:group>
            </w:pict>
          </mc:Fallback>
        </mc:AlternateContent>
      </w:r>
    </w:p>
    <w:p w14:paraId="36BA1EDB" w14:textId="504E58A5" w:rsidR="00905100" w:rsidRPr="00905100" w:rsidRDefault="001D2DCD" w:rsidP="00A52EAC">
      <w:pPr>
        <w:pStyle w:val="NoSpacing"/>
      </w:pPr>
      <w:r>
        <w:t>In</w:t>
      </w:r>
      <w:r w:rsidR="00321134">
        <w:t xml:space="preserve"> </w:t>
      </w:r>
      <w:r w:rsidR="00321134">
        <w:fldChar w:fldCharType="begin"/>
      </w:r>
      <w:r w:rsidR="00321134">
        <w:instrText xml:space="preserve"> REF _Ref43463788 \h </w:instrText>
      </w:r>
      <w:r w:rsidR="00321134">
        <w:fldChar w:fldCharType="separate"/>
      </w:r>
      <w:r w:rsidR="00C33251">
        <w:t xml:space="preserve">Figure </w:t>
      </w:r>
      <w:r w:rsidR="00C33251">
        <w:rPr>
          <w:noProof/>
        </w:rPr>
        <w:t>3</w:t>
      </w:r>
      <w:r w:rsidR="00C33251">
        <w:noBreakHyphen/>
      </w:r>
      <w:r w:rsidR="00C33251">
        <w:rPr>
          <w:noProof/>
        </w:rPr>
        <w:t>11</w:t>
      </w:r>
      <w:r w:rsidR="00321134">
        <w:fldChar w:fldCharType="end"/>
      </w:r>
      <w:r>
        <w:t xml:space="preserve"> we can see the architecture of </w:t>
      </w:r>
      <w:proofErr w:type="spellStart"/>
      <w: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E1236" w:rsidRPr="005E1236">
            <w:rPr>
              <w:noProof/>
            </w:rPr>
            <w:t>[46]</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4DE25A52" w14:textId="289B8EB2" w:rsidR="00126F27" w:rsidRDefault="00126F27" w:rsidP="00126F27">
      <w:pPr>
        <w:pStyle w:val="Heading1"/>
      </w:pPr>
      <w:bookmarkStart w:id="59" w:name="_Toc43473638"/>
      <w:r>
        <w:lastRenderedPageBreak/>
        <w:t>Solution Development</w:t>
      </w:r>
      <w:bookmarkEnd w:id="59"/>
    </w:p>
    <w:p w14:paraId="5DD48505" w14:textId="09F217F2" w:rsidR="00C1084F" w:rsidRDefault="00126F27" w:rsidP="00C1084F">
      <w:pPr>
        <w:pStyle w:val="Heading2"/>
      </w:pPr>
      <w:bookmarkStart w:id="60" w:name="_Toc43473639"/>
      <w:r>
        <w:t>Requirement specifications</w:t>
      </w:r>
      <w:bookmarkEnd w:id="60"/>
    </w:p>
    <w:p w14:paraId="60490AC9" w14:textId="38600983" w:rsidR="00C17ED1" w:rsidRDefault="00C17ED1" w:rsidP="00C17ED1">
      <w:pPr>
        <w:pStyle w:val="Heading3"/>
      </w:pPr>
      <w:bookmarkStart w:id="61" w:name="_Toc43473640"/>
      <w:r>
        <w:t>Definitions</w:t>
      </w:r>
      <w:bookmarkEnd w:id="61"/>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46D553B" w:rsidR="00081982" w:rsidRDefault="00081982" w:rsidP="00081982">
      <w:pPr>
        <w:pStyle w:val="Heading3"/>
      </w:pPr>
      <w:bookmarkStart w:id="62" w:name="_Toc43473641"/>
      <w:r>
        <w:t>General notes</w:t>
      </w:r>
      <w:bookmarkEnd w:id="62"/>
    </w:p>
    <w:p w14:paraId="4B802367" w14:textId="77777777" w:rsidR="00186EBF" w:rsidRDefault="00ED5293" w:rsidP="00081982">
      <w:pPr>
        <w:pStyle w:val="NoSpacing"/>
      </w:pPr>
      <w:r w:rsidRPr="00186EBF">
        <w:rPr>
          <w:sz w:val="40"/>
          <w:szCs w:val="40"/>
        </w:rPr>
        <w:t>[</w:t>
      </w:r>
      <w:proofErr w:type="spellStart"/>
      <w:r w:rsidRPr="00186EBF">
        <w:rPr>
          <w:sz w:val="40"/>
          <w:szCs w:val="40"/>
        </w:rPr>
        <w:t>user_guide</w:t>
      </w:r>
      <w:proofErr w:type="spellEnd"/>
      <w:r w:rsidR="00173BD9" w:rsidRPr="00186EBF">
        <w:rPr>
          <w:sz w:val="40"/>
          <w:szCs w:val="40"/>
        </w:rPr>
        <w:t>?</w:t>
      </w:r>
      <w:r w:rsidRPr="00186EBF">
        <w:rPr>
          <w:sz w:val="40"/>
          <w:szCs w:val="40"/>
        </w:rPr>
        <w:t>]</w:t>
      </w:r>
      <w:r w:rsidR="00173BD9">
        <w:t xml:space="preserve"> </w:t>
      </w:r>
    </w:p>
    <w:p w14:paraId="79DF9A12" w14:textId="24B8401B" w:rsidR="00081982" w:rsidRDefault="00081982" w:rsidP="00081982">
      <w:pPr>
        <w:pStyle w:val="NoSpacing"/>
      </w:pPr>
      <w:r>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2C742D9F" w14:textId="0006ECD4" w:rsidR="00186EBF" w:rsidRPr="00186EBF" w:rsidRDefault="00186EBF" w:rsidP="00186EBF">
      <w:r w:rsidRPr="00186EBF">
        <w:rPr>
          <w:sz w:val="40"/>
          <w:szCs w:val="40"/>
        </w:rPr>
        <w:t>[</w:t>
      </w:r>
      <w:proofErr w:type="spellStart"/>
      <w:r w:rsidRPr="00186EBF">
        <w:rPr>
          <w:sz w:val="40"/>
          <w:szCs w:val="40"/>
        </w:rPr>
        <w:t>user_guide</w:t>
      </w:r>
      <w:proofErr w:type="spellEnd"/>
      <w:r w:rsidRPr="00186EBF">
        <w:rPr>
          <w:sz w:val="40"/>
          <w:szCs w:val="40"/>
        </w:rPr>
        <w:t>?]</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3" w:name="_Toc43473642"/>
      <w:r>
        <w:t>Description</w:t>
      </w:r>
      <w:bookmarkEnd w:id="63"/>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4" w:name="_Toc43473643"/>
      <w:r>
        <w:lastRenderedPageBreak/>
        <w:t>Non-functional requirements</w:t>
      </w:r>
      <w:bookmarkEnd w:id="64"/>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E9CDD9E" w:rsidR="00A605CA" w:rsidRPr="00A605CA" w:rsidRDefault="00A605CA" w:rsidP="00A605CA">
      <w:pPr>
        <w:pStyle w:val="Heading3"/>
      </w:pPr>
      <w:bookmarkStart w:id="65" w:name="_Toc43473644"/>
      <w:r>
        <w:t>Functional requir</w:t>
      </w:r>
      <w:r w:rsidR="00963E86">
        <w:t>e</w:t>
      </w:r>
      <w:r>
        <w:t>ments</w:t>
      </w:r>
      <w:bookmarkEnd w:id="65"/>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36B6D5FF" w:rsidR="005D6474" w:rsidRDefault="005D6474" w:rsidP="005D6474">
      <w:pPr>
        <w:pStyle w:val="NoSpacing"/>
        <w:numPr>
          <w:ilvl w:val="0"/>
          <w:numId w:val="5"/>
        </w:numPr>
      </w:pPr>
      <w:r>
        <w:t>Delete any Wallet, Category or Transaction.</w:t>
      </w:r>
    </w:p>
    <w:p w14:paraId="6C7E2B21" w14:textId="77777777" w:rsidR="00B63358" w:rsidRPr="00742BF0" w:rsidRDefault="00B63358" w:rsidP="00742BF0">
      <w:pPr>
        <w:pStyle w:val="NoSpacing"/>
        <w:numPr>
          <w:ilvl w:val="0"/>
          <w:numId w:val="5"/>
        </w:numPr>
      </w:pPr>
      <w:r w:rsidRPr="00742BF0">
        <w:t>View added Transactions.</w:t>
      </w:r>
    </w:p>
    <w:p w14:paraId="3F497B29" w14:textId="77777777" w:rsidR="00B63358" w:rsidRPr="00742BF0" w:rsidRDefault="00B63358" w:rsidP="00742BF0">
      <w:pPr>
        <w:pStyle w:val="NoSpacing"/>
        <w:numPr>
          <w:ilvl w:val="0"/>
          <w:numId w:val="5"/>
        </w:numPr>
      </w:pPr>
      <w:r w:rsidRPr="00742BF0">
        <w:t>Filter the added Transactions.</w:t>
      </w:r>
    </w:p>
    <w:p w14:paraId="1F3C6F15" w14:textId="2A51D9E1" w:rsidR="00B63358" w:rsidRPr="00742BF0" w:rsidRDefault="00B63358" w:rsidP="00742BF0">
      <w:pPr>
        <w:pStyle w:val="NoSpacing"/>
        <w:numPr>
          <w:ilvl w:val="0"/>
          <w:numId w:val="5"/>
        </w:numPr>
      </w:pPr>
      <w:r w:rsidRPr="00742BF0">
        <w:t>Change the currency of a Wallet</w:t>
      </w:r>
      <w:r w:rsidR="00742BF0">
        <w:t>.</w:t>
      </w:r>
    </w:p>
    <w:p w14:paraId="3F2E8DDA" w14:textId="7E0D6EC4" w:rsid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F3637F5" w:rsidR="00AA56F5" w:rsidRDefault="00AA56F5" w:rsidP="00AA56F5">
      <w:pPr>
        <w:pStyle w:val="NoSpacing"/>
        <w:numPr>
          <w:ilvl w:val="0"/>
          <w:numId w:val="5"/>
        </w:numPr>
      </w:pPr>
      <w:r>
        <w:lastRenderedPageBreak/>
        <w:t xml:space="preserve">Revoke </w:t>
      </w:r>
      <w:proofErr w:type="gramStart"/>
      <w:r w:rsidR="00B63358">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0A620C78" w:rsidR="009916C5" w:rsidRDefault="00CC506F" w:rsidP="005F5B12">
      <w:pPr>
        <w:pStyle w:val="NoSpacing"/>
        <w:numPr>
          <w:ilvl w:val="0"/>
          <w:numId w:val="5"/>
        </w:numPr>
      </w:pPr>
      <w:commentRangeStart w:id="66"/>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 xml:space="preserve">category, date, occurrence, </w:t>
      </w:r>
      <w:proofErr w:type="gramStart"/>
      <w:r w:rsidR="008E26B0">
        <w:t>type</w:t>
      </w:r>
      <w:proofErr w:type="gramEnd"/>
      <w:r w:rsidR="006F7EF3">
        <w:t xml:space="preserve"> and</w:t>
      </w:r>
      <w:r w:rsidR="008E26B0">
        <w:t xml:space="preserv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commentRangeEnd w:id="66"/>
      <w:r w:rsidR="002936CA">
        <w:rPr>
          <w:rStyle w:val="CommentReference"/>
          <w:color w:val="auto"/>
        </w:rPr>
        <w:commentReference w:id="66"/>
      </w:r>
    </w:p>
    <w:p w14:paraId="658E79AD" w14:textId="13C6EC12" w:rsidR="00D704EF" w:rsidRDefault="00D704EF" w:rsidP="00D704EF">
      <w:pPr>
        <w:pStyle w:val="NoSpacing"/>
        <w:numPr>
          <w:ilvl w:val="0"/>
          <w:numId w:val="5"/>
        </w:numPr>
      </w:pPr>
      <w:r>
        <w:t xml:space="preserve">A user must be able to filter the added transactions based on a selected date and timeframe. For example, the user must be able to view </w:t>
      </w:r>
      <w:r w:rsidR="004237AC">
        <w:t>all T</w:t>
      </w:r>
      <w:r>
        <w:t>ransactions from day x, month x, or from year x.</w:t>
      </w:r>
    </w:p>
    <w:p w14:paraId="515B25E9" w14:textId="53C8C50B" w:rsidR="007A0FA1" w:rsidRPr="007A0FA1" w:rsidRDefault="007A0FA1" w:rsidP="007A0FA1">
      <w:pPr>
        <w:pStyle w:val="NoSpacing"/>
        <w:numPr>
          <w:ilvl w:val="0"/>
          <w:numId w:val="5"/>
        </w:numPr>
      </w:pPr>
      <w:r>
        <w:t xml:space="preserve">The user must be able to </w:t>
      </w:r>
      <w:r w:rsidR="006F7EF3">
        <w:t>select the Currency of the Wallet. This will display all the transactions from the respective wallet in the chosen currency.</w:t>
      </w:r>
    </w:p>
    <w:p w14:paraId="1DB49F5A" w14:textId="7B3EE525"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r w:rsidR="00331ADC">
        <w:t>negative,</w:t>
      </w:r>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1C4B621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r w:rsidR="00DA59DF">
        <w:t>negative,</w:t>
      </w:r>
      <w:r>
        <w:t xml:space="preserve"> or neutral balance of each wallet, category, and transaction.</w:t>
      </w:r>
    </w:p>
    <w:p w14:paraId="78055458" w14:textId="65893903" w:rsidR="00126F27" w:rsidRDefault="00126F27" w:rsidP="00126F27">
      <w:pPr>
        <w:pStyle w:val="Heading2"/>
      </w:pPr>
      <w:bookmarkStart w:id="67" w:name="_Toc43473645"/>
      <w:r>
        <w:lastRenderedPageBreak/>
        <w:t>Solution architecture</w:t>
      </w:r>
      <w:bookmarkEnd w:id="67"/>
    </w:p>
    <w:p w14:paraId="4ECD3978" w14:textId="3CEB8374" w:rsidR="00433B06" w:rsidRDefault="00A46537" w:rsidP="00433B06">
      <w:pPr>
        <w:pStyle w:val="NoSpacing"/>
      </w:pPr>
      <w:r>
        <w:t>The architecture I designed for this project can be reviewed in</w:t>
      </w:r>
      <w:r w:rsidR="00BD43BC">
        <w:t xml:space="preserve"> </w:t>
      </w:r>
      <w:r w:rsidR="00BD43BC">
        <w:fldChar w:fldCharType="begin"/>
      </w:r>
      <w:r w:rsidR="00BD43BC">
        <w:instrText xml:space="preserve"> REF _Ref43464024 \h </w:instrText>
      </w:r>
      <w:r w:rsidR="00BD43BC">
        <w:fldChar w:fldCharType="separate"/>
      </w:r>
      <w:r w:rsidR="00C33251">
        <w:t xml:space="preserve">Figure </w:t>
      </w:r>
      <w:r w:rsidR="00C33251">
        <w:rPr>
          <w:noProof/>
        </w:rPr>
        <w:t>4</w:t>
      </w:r>
      <w:r w:rsidR="00C33251">
        <w:noBreakHyphen/>
      </w:r>
      <w:r w:rsidR="00C33251">
        <w:rPr>
          <w:noProof/>
        </w:rPr>
        <w:t>1</w:t>
      </w:r>
      <w:r w:rsidR="00BD43BC">
        <w:fldChar w:fldCharType="end"/>
      </w:r>
      <w:r>
        <w:t>.</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45C0725" w:rsidR="00000D95" w:rsidRDefault="00521F3D" w:rsidP="00521F3D">
      <w:pPr>
        <w:pStyle w:val="NoSpacing"/>
      </w:pPr>
      <w:r>
        <w:t>First, we have the brain of the architecture, the Android A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C33251">
        <w:t xml:space="preserve">Figure </w:t>
      </w:r>
      <w:r w:rsidR="00C33251">
        <w:rPr>
          <w:noProof/>
        </w:rPr>
        <w:t>4</w:t>
      </w:r>
      <w:r w:rsidR="00C33251">
        <w:noBreakHyphen/>
      </w:r>
      <w:r w:rsidR="00C33251">
        <w:rPr>
          <w:noProof/>
        </w:rPr>
        <w:t>1</w:t>
      </w:r>
      <w:r w:rsidR="00BD43BC">
        <w:fldChar w:fldCharType="end"/>
      </w:r>
      <w:r>
        <w:t xml:space="preserve"> are initiated from the Android A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73487B7A">
                <wp:extent cx="5724525" cy="3724275"/>
                <wp:effectExtent l="0" t="0" r="9525" b="9525"/>
                <wp:docPr id="171" name="Group 171"/>
                <wp:cNvGraphicFramePr/>
                <a:graphic xmlns:a="http://schemas.openxmlformats.org/drawingml/2006/main">
                  <a:graphicData uri="http://schemas.microsoft.com/office/word/2010/wordprocessingGroup">
                    <wpg:wgp>
                      <wpg:cNvGrpSpPr/>
                      <wpg:grpSpPr>
                        <a:xfrm>
                          <a:off x="0" y="0"/>
                          <a:ext cx="5724525" cy="3724275"/>
                          <a:chOff x="0" y="0"/>
                          <a:chExt cx="5933440" cy="4162425"/>
                        </a:xfrm>
                      </wpg:grpSpPr>
                      <pic:pic xmlns:pic="http://schemas.openxmlformats.org/drawingml/2006/picture">
                        <pic:nvPicPr>
                          <pic:cNvPr id="30" name="Picture 3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465CD034" w:rsidR="00C33251" w:rsidRPr="0086309C" w:rsidRDefault="00C33251" w:rsidP="00666DB2">
                              <w:pPr>
                                <w:ind w:firstLine="0"/>
                                <w:jc w:val="center"/>
                                <w:rPr>
                                  <w:noProof/>
                                  <w:color w:val="000000" w:themeColor="text1"/>
                                  <w:sz w:val="24"/>
                                </w:rPr>
                              </w:pPr>
                              <w:bookmarkStart w:id="68" w:name="_Ref43464024"/>
                              <w:r>
                                <w:t xml:space="preserve">Figure </w:t>
                              </w:r>
                              <w:fldSimple w:instr=" STYLEREF 1 \s ">
                                <w:r>
                                  <w:rPr>
                                    <w:noProof/>
                                  </w:rPr>
                                  <w:t>4</w:t>
                                </w:r>
                              </w:fldSimple>
                              <w:r>
                                <w:noBreakHyphen/>
                              </w:r>
                              <w:fldSimple w:instr=" SEQ Figure \* ARABIC \s 1 ">
                                <w:r>
                                  <w:rPr>
                                    <w:noProof/>
                                  </w:rPr>
                                  <w:t>1</w:t>
                                </w:r>
                              </w:fldSimple>
                              <w:bookmarkEnd w:id="68"/>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5E1236">
                                    <w:rPr>
                                      <w:noProof/>
                                    </w:rPr>
                                    <w:t>[54]</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F09920" id="Group 171" o:spid="_x0000_s1062" style="width:450.75pt;height:293.2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">
                <v:shape id="Picture 30" o:spid="_x0000_s1063"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41" o:title=""/>
                </v:shape>
                <v:shape id="Text Box 170" o:spid="_x0000_s1064"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" stroked="f">
                  <v:textbox inset="0,0,0,0">
                    <w:txbxContent>
                      <w:p w14:paraId="23814E7A" w14:textId="465CD034" w:rsidR="00C33251" w:rsidRPr="0086309C" w:rsidRDefault="00C33251" w:rsidP="00666DB2">
                        <w:pPr>
                          <w:ind w:firstLine="0"/>
                          <w:jc w:val="center"/>
                          <w:rPr>
                            <w:noProof/>
                            <w:color w:val="000000" w:themeColor="text1"/>
                            <w:sz w:val="24"/>
                          </w:rPr>
                        </w:pPr>
                        <w:bookmarkStart w:id="69" w:name="_Ref43464024"/>
                        <w:r>
                          <w:t xml:space="preserve">Figure </w:t>
                        </w:r>
                        <w:fldSimple w:instr=" STYLEREF 1 \s ">
                          <w:r>
                            <w:rPr>
                              <w:noProof/>
                            </w:rPr>
                            <w:t>4</w:t>
                          </w:r>
                        </w:fldSimple>
                        <w:r>
                          <w:noBreakHyphen/>
                        </w:r>
                        <w:fldSimple w:instr=" SEQ Figure \* ARABIC \s 1 ">
                          <w:r>
                            <w:rPr>
                              <w:noProof/>
                            </w:rPr>
                            <w:t>1</w:t>
                          </w:r>
                        </w:fldSimple>
                        <w:bookmarkEnd w:id="69"/>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5E1236">
                              <w:rPr>
                                <w:noProof/>
                              </w:rPr>
                              <w:t>[54]</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23209EF9"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70" w:name="_Toc43473646"/>
      <w:r>
        <w:t>Detailed design</w:t>
      </w:r>
      <w:bookmarkEnd w:id="70"/>
    </w:p>
    <w:p w14:paraId="38D49DDD" w14:textId="6057656B" w:rsidR="006A5787" w:rsidRDefault="00E5226B" w:rsidP="00E5226B">
      <w:pPr>
        <w:pStyle w:val="Heading3"/>
      </w:pPr>
      <w:bookmarkStart w:id="71" w:name="_Toc43473647"/>
      <w:r>
        <w:t>Android Application Architecture</w:t>
      </w:r>
      <w:bookmarkEnd w:id="71"/>
    </w:p>
    <w:p w14:paraId="6055145F" w14:textId="2A5D3AAC" w:rsidR="009A5560" w:rsidRDefault="006A5787" w:rsidP="009A5560">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5E1236" w:rsidRPr="005E1236">
            <w:rPr>
              <w:noProof/>
            </w:rPr>
            <w:t>[47]</w:t>
          </w:r>
          <w:r>
            <w:fldChar w:fldCharType="end"/>
          </w:r>
        </w:sdtContent>
      </w:sdt>
      <w:r>
        <w:t xml:space="preserve"> on how the Android application should be structured. </w:t>
      </w:r>
      <w:r w:rsidR="00294110">
        <w:t xml:space="preserve">The following structure has been slightly </w:t>
      </w:r>
      <w:r w:rsidR="00BA4CF3">
        <w:t xml:space="preserve">modified </w:t>
      </w:r>
      <w:proofErr w:type="gramStart"/>
      <w:r w:rsidR="00BA4CF3">
        <w:t>in order to</w:t>
      </w:r>
      <w:proofErr w:type="gramEnd"/>
      <w:r w:rsidR="00BA4CF3">
        <w:t xml:space="preserve"> fulfill</w:t>
      </w:r>
      <w:r w:rsidR="00294110">
        <w:t xml:space="preserve"> to the needs of the application.</w:t>
      </w:r>
    </w:p>
    <w:p w14:paraId="25A207BD" w14:textId="2C2E8D0C" w:rsidR="009A5560" w:rsidRPr="009A5560" w:rsidRDefault="009A5560" w:rsidP="009A5560">
      <w:r>
        <w:rPr>
          <w:noProof/>
        </w:rPr>
        <mc:AlternateContent>
          <mc:Choice Requires="wpg">
            <w:drawing>
              <wp:inline distT="0" distB="0" distL="0" distR="0" wp14:anchorId="10E5D217" wp14:editId="436DCA0F">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44F45EC8" w:rsidR="00C33251" w:rsidRPr="00E57033" w:rsidRDefault="00C33251" w:rsidP="009A5560">
                              <w:pPr>
                                <w:ind w:firstLine="0"/>
                                <w:jc w:val="center"/>
                              </w:pPr>
                              <w:bookmarkStart w:id="72" w:name="_Ref43466335"/>
                              <w:bookmarkStart w:id="73" w:name="_Ref43480719"/>
                              <w:r>
                                <w:t xml:space="preserve">Figure </w:t>
                              </w:r>
                              <w:fldSimple w:instr=" STYLEREF 1 \s ">
                                <w:r>
                                  <w:rPr>
                                    <w:noProof/>
                                  </w:rPr>
                                  <w:t>4</w:t>
                                </w:r>
                              </w:fldSimple>
                              <w:r>
                                <w:noBreakHyphen/>
                              </w:r>
                              <w:fldSimple w:instr=" SEQ Figure \* ARABIC \s 1 ">
                                <w:r>
                                  <w:rPr>
                                    <w:noProof/>
                                  </w:rPr>
                                  <w:t>2</w:t>
                                </w:r>
                              </w:fldSimple>
                              <w:bookmarkEnd w:id="72"/>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5E1236">
                                    <w:rPr>
                                      <w:noProof/>
                                    </w:rPr>
                                    <w:t>[47]</w:t>
                                  </w:r>
                                  <w:r>
                                    <w:fldChar w:fldCharType="end"/>
                                  </w:r>
                                </w:sdtContent>
                              </w:sdt>
                              <w:r>
                                <w: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5"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">
                <v:shape id="Picture 19" o:spid="_x0000_s1066"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43" o:title=""/>
                </v:shape>
                <v:shape id="Text Box 172" o:spid="_x0000_s1067"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44F45EC8" w:rsidR="00C33251" w:rsidRPr="00E57033" w:rsidRDefault="00C33251" w:rsidP="009A5560">
                        <w:pPr>
                          <w:ind w:firstLine="0"/>
                          <w:jc w:val="center"/>
                        </w:pPr>
                        <w:bookmarkStart w:id="74" w:name="_Ref43466335"/>
                        <w:bookmarkStart w:id="75" w:name="_Ref43480719"/>
                        <w:r>
                          <w:t xml:space="preserve">Figure </w:t>
                        </w:r>
                        <w:fldSimple w:instr=" STYLEREF 1 \s ">
                          <w:r>
                            <w:rPr>
                              <w:noProof/>
                            </w:rPr>
                            <w:t>4</w:t>
                          </w:r>
                        </w:fldSimple>
                        <w:r>
                          <w:noBreakHyphen/>
                        </w:r>
                        <w:fldSimple w:instr=" SEQ Figure \* ARABIC \s 1 ">
                          <w:r>
                            <w:rPr>
                              <w:noProof/>
                            </w:rPr>
                            <w:t>2</w:t>
                          </w:r>
                        </w:fldSimple>
                        <w:bookmarkEnd w:id="74"/>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5E1236">
                              <w:rPr>
                                <w:noProof/>
                              </w:rPr>
                              <w:t>[47]</w:t>
                            </w:r>
                            <w:r>
                              <w:fldChar w:fldCharType="end"/>
                            </w:r>
                          </w:sdtContent>
                        </w:sdt>
                        <w:r>
                          <w:t>)</w:t>
                        </w:r>
                        <w:bookmarkEnd w:id="75"/>
                      </w:p>
                    </w:txbxContent>
                  </v:textbox>
                </v:shape>
                <w10:anchorlock/>
              </v:group>
            </w:pict>
          </mc:Fallback>
        </mc:AlternateContent>
      </w:r>
    </w:p>
    <w:p w14:paraId="3C96FC53" w14:textId="7F3FD100" w:rsidR="00A1653C" w:rsidRDefault="00E60CA4" w:rsidP="00A1653C">
      <w:pPr>
        <w:pStyle w:val="NoSpacing"/>
      </w:pPr>
      <w:r>
        <w:t xml:space="preserve">The architecture from </w:t>
      </w:r>
      <w:r w:rsidR="009A5560">
        <w:fldChar w:fldCharType="begin"/>
      </w:r>
      <w:r w:rsidR="009A5560">
        <w:instrText xml:space="preserve"> REF _Ref43466335 \h </w:instrText>
      </w:r>
      <w:r w:rsidR="009A5560">
        <w:fldChar w:fldCharType="separate"/>
      </w:r>
      <w:r w:rsidR="00C33251">
        <w:t xml:space="preserve">Figure </w:t>
      </w:r>
      <w:r w:rsidR="00C33251">
        <w:rPr>
          <w:noProof/>
        </w:rPr>
        <w:t>4</w:t>
      </w:r>
      <w:r w:rsidR="00C33251">
        <w:noBreakHyphen/>
      </w:r>
      <w:r w:rsidR="00C33251">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w:t>
      </w:r>
      <w:r>
        <w:lastRenderedPageBreak/>
        <w:t>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3BC63052" w14:textId="79858418" w:rsidR="00542582" w:rsidRPr="00542582" w:rsidRDefault="000E66BF" w:rsidP="000256AF">
      <w:r>
        <w:rPr>
          <w:noProof/>
        </w:rPr>
        <mc:AlternateContent>
          <mc:Choice Requires="wpg">
            <w:drawing>
              <wp:inline distT="0" distB="0" distL="0" distR="0" wp14:anchorId="066C93CD" wp14:editId="65ED79B6">
                <wp:extent cx="4864735" cy="6029325"/>
                <wp:effectExtent l="0" t="0" r="0" b="0"/>
                <wp:docPr id="179" name="Group 179"/>
                <wp:cNvGraphicFramePr/>
                <a:graphic xmlns:a="http://schemas.openxmlformats.org/drawingml/2006/main">
                  <a:graphicData uri="http://schemas.microsoft.com/office/word/2010/wordprocessingGroup">
                    <wpg:wgp>
                      <wpg:cNvGrpSpPr/>
                      <wpg:grpSpPr>
                        <a:xfrm>
                          <a:off x="0" y="0"/>
                          <a:ext cx="4864735" cy="6029325"/>
                          <a:chOff x="0" y="0"/>
                          <a:chExt cx="4864735" cy="6029325"/>
                        </a:xfrm>
                      </wpg:grpSpPr>
                      <pic:pic xmlns:pic="http://schemas.openxmlformats.org/drawingml/2006/picture">
                        <pic:nvPicPr>
                          <pic:cNvPr id="27" name="Picture 2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864735" cy="5721985"/>
                          </a:xfrm>
                          <a:prstGeom prst="rect">
                            <a:avLst/>
                          </a:prstGeom>
                        </pic:spPr>
                      </pic:pic>
                      <wps:wsp>
                        <wps:cNvPr id="178" name="Text Box 178"/>
                        <wps:cNvSpPr txBox="1"/>
                        <wps:spPr>
                          <a:xfrm>
                            <a:off x="0" y="5781675"/>
                            <a:ext cx="4864735" cy="247650"/>
                          </a:xfrm>
                          <a:prstGeom prst="rect">
                            <a:avLst/>
                          </a:prstGeom>
                          <a:solidFill>
                            <a:prstClr val="white"/>
                          </a:solidFill>
                          <a:ln>
                            <a:noFill/>
                          </a:ln>
                        </wps:spPr>
                        <wps:txbx>
                          <w:txbxContent>
                            <w:p w14:paraId="61A7B816" w14:textId="190F9BF9" w:rsidR="00C33251" w:rsidRPr="000E66BF" w:rsidRDefault="00C33251" w:rsidP="000643F7">
                              <w:pPr>
                                <w:ind w:firstLine="0"/>
                                <w:jc w:val="center"/>
                              </w:pPr>
                              <w:bookmarkStart w:id="76" w:name="_Ref43466454"/>
                              <w:r>
                                <w:t xml:space="preserve">Figure </w:t>
                              </w:r>
                              <w:fldSimple w:instr=" STYLEREF 1 \s ">
                                <w:r>
                                  <w:rPr>
                                    <w:noProof/>
                                  </w:rPr>
                                  <w:t>4</w:t>
                                </w:r>
                              </w:fldSimple>
                              <w:r>
                                <w:noBreakHyphen/>
                              </w:r>
                              <w:fldSimple w:instr=" SEQ Figure \* ARABIC \s 1 ">
                                <w:r>
                                  <w:rPr>
                                    <w:noProof/>
                                  </w:rPr>
                                  <w:t>3</w:t>
                                </w:r>
                              </w:fldSimple>
                              <w:bookmarkEnd w:id="76"/>
                              <w:r>
                                <w:t xml:space="preserve"> </w:t>
                              </w:r>
                              <w:proofErr w:type="spellStart"/>
                              <w:r>
                                <w:t>Budgetize</w:t>
                              </w:r>
                              <w:proofErr w:type="spellEnd"/>
                              <w:r>
                                <w:t xml:space="preserv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66C93CD" id="Group 179" o:spid="_x0000_s1068" style="width:383.05pt;height:474.75pt;mso-position-horizontal-relative:char;mso-position-vertical-relative:line" coordsize="48647,60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">
                <v:shape id="Picture 27" o:spid="_x0000_s1069" type="#_x0000_t75" style="position:absolute;width:48647;height:5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">
                  <v:imagedata r:id="rId45" o:title=""/>
                </v:shape>
                <v:shape id="Text Box 178" o:spid="_x0000_s1070" type="#_x0000_t202" style="position:absolute;top:57816;width:4864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1A7B816" w14:textId="190F9BF9" w:rsidR="00C33251" w:rsidRPr="000E66BF" w:rsidRDefault="00C33251" w:rsidP="000643F7">
                        <w:pPr>
                          <w:ind w:firstLine="0"/>
                          <w:jc w:val="center"/>
                        </w:pPr>
                        <w:bookmarkStart w:id="77" w:name="_Ref43466454"/>
                        <w:r>
                          <w:t xml:space="preserve">Figure </w:t>
                        </w:r>
                        <w:fldSimple w:instr=" STYLEREF 1 \s ">
                          <w:r>
                            <w:rPr>
                              <w:noProof/>
                            </w:rPr>
                            <w:t>4</w:t>
                          </w:r>
                        </w:fldSimple>
                        <w:r>
                          <w:noBreakHyphen/>
                        </w:r>
                        <w:fldSimple w:instr=" SEQ Figure \* ARABIC \s 1 ">
                          <w:r>
                            <w:rPr>
                              <w:noProof/>
                            </w:rPr>
                            <w:t>3</w:t>
                          </w:r>
                        </w:fldSimple>
                        <w:bookmarkEnd w:id="77"/>
                        <w:r>
                          <w:t xml:space="preserve"> </w:t>
                        </w:r>
                        <w:proofErr w:type="spellStart"/>
                        <w:r>
                          <w:t>Budgetize</w:t>
                        </w:r>
                        <w:proofErr w:type="spellEnd"/>
                        <w:r>
                          <w:t xml:space="preserve"> Architecture diagram</w:t>
                        </w:r>
                      </w:p>
                    </w:txbxContent>
                  </v:textbox>
                </v:shape>
                <w10:anchorlock/>
              </v:group>
            </w:pict>
          </mc:Fallback>
        </mc:AlternateContent>
      </w:r>
    </w:p>
    <w:p w14:paraId="7D7EBCE3" w14:textId="120DC870"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C33251">
        <w:t xml:space="preserve">Figure </w:t>
      </w:r>
      <w:r w:rsidR="00C33251">
        <w:rPr>
          <w:noProof/>
        </w:rPr>
        <w:t>4</w:t>
      </w:r>
      <w:r w:rsidR="00C33251">
        <w:noBreakHyphen/>
      </w:r>
      <w:r w:rsidR="00C33251">
        <w:rPr>
          <w:noProof/>
        </w:rPr>
        <w:t>3</w:t>
      </w:r>
      <w:r w:rsidR="005C3DD7">
        <w:fldChar w:fldCharType="end"/>
      </w:r>
      <w:r>
        <w:t xml:space="preserve">,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t>.</w:t>
      </w:r>
    </w:p>
    <w:p w14:paraId="36A4A57A" w14:textId="0BBE3E8C"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C33251">
        <w:t xml:space="preserve">Figure </w:t>
      </w:r>
      <w:r w:rsidR="00C33251">
        <w:rPr>
          <w:noProof/>
        </w:rPr>
        <w:t>4</w:t>
      </w:r>
      <w:r w:rsidR="00C33251">
        <w:noBreakHyphen/>
      </w:r>
      <w:r w:rsidR="00C33251">
        <w:rPr>
          <w:noProof/>
        </w:rPr>
        <w:t>3</w:t>
      </w:r>
      <w:r w:rsidR="005C3DD7">
        <w:fldChar w:fldCharType="end"/>
      </w:r>
      <w:r w:rsidR="001B62E6">
        <w:t xml:space="preserve">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lastRenderedPageBreak/>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3998D8A"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rsidR="005E77AE">
        <w:t>,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0FA4DEFB" w:rsidR="008C7DCB" w:rsidRDefault="008C7DCB" w:rsidP="008C7DCB">
      <w:pPr>
        <w:pStyle w:val="NoSpacing"/>
      </w:pPr>
      <w:r>
        <w:t>The Local Database, or the Model as it is displayed in</w:t>
      </w:r>
      <w:r w:rsidR="005C3DD7">
        <w:t xml:space="preserve"> </w:t>
      </w:r>
      <w:r w:rsidR="005C3DD7">
        <w:fldChar w:fldCharType="begin"/>
      </w:r>
      <w:r w:rsidR="005C3DD7">
        <w:instrText xml:space="preserve"> REF _Ref43466335 \h </w:instrText>
      </w:r>
      <w:r w:rsidR="005C3DD7">
        <w:fldChar w:fldCharType="separate"/>
      </w:r>
      <w:r w:rsidR="00C33251">
        <w:t xml:space="preserve">Figure </w:t>
      </w:r>
      <w:r w:rsidR="00C33251">
        <w:rPr>
          <w:noProof/>
        </w:rPr>
        <w:t>4</w:t>
      </w:r>
      <w:r w:rsidR="00C33251">
        <w:noBreakHyphen/>
      </w:r>
      <w:r w:rsidR="00C33251">
        <w:rPr>
          <w:noProof/>
        </w:rPr>
        <w:t>2</w:t>
      </w:r>
      <w:r w:rsidR="005C3DD7">
        <w:fldChar w:fldCharType="end"/>
      </w:r>
      <w:r>
        <w:t xml:space="preserve">,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4740D66F" w:rsidR="00BE0112" w:rsidRPr="00BE0112" w:rsidRDefault="005D282B" w:rsidP="00542582">
      <w:pPr>
        <w:pStyle w:val="NoSpacing"/>
      </w:pPr>
      <w:r>
        <w:t>The Remote Data Source from</w:t>
      </w:r>
      <w:r w:rsidR="00AD5F33">
        <w:t xml:space="preserve"> </w:t>
      </w:r>
      <w:r w:rsidR="00AD5F33">
        <w:fldChar w:fldCharType="begin"/>
      </w:r>
      <w:r w:rsidR="00AD5F33">
        <w:instrText xml:space="preserve"> REF _Ref43466454 \h </w:instrText>
      </w:r>
      <w:r w:rsidR="00AD5F33">
        <w:fldChar w:fldCharType="separate"/>
      </w:r>
      <w:r w:rsidR="00C33251">
        <w:t xml:space="preserve">Figure </w:t>
      </w:r>
      <w:r w:rsidR="00C33251">
        <w:rPr>
          <w:noProof/>
        </w:rPr>
        <w:t>4</w:t>
      </w:r>
      <w:r w:rsidR="00C33251">
        <w:noBreakHyphen/>
      </w:r>
      <w:r w:rsidR="00C33251">
        <w:rPr>
          <w:noProof/>
        </w:rPr>
        <w:t>3</w:t>
      </w:r>
      <w:r w:rsidR="00AD5F33">
        <w:fldChar w:fldCharType="end"/>
      </w:r>
      <w:r>
        <w:t xml:space="preserve">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5E1236">
            <w:rPr>
              <w:noProof/>
            </w:rPr>
            <w:t xml:space="preserve"> </w:t>
          </w:r>
          <w:r w:rsidR="005E1236" w:rsidRPr="005E1236">
            <w:rPr>
              <w:noProof/>
            </w:rPr>
            <w:t>[48]</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2167AA1" w14:textId="793C50D5" w:rsidR="005E0EFC" w:rsidRPr="000419A6" w:rsidRDefault="00E24322" w:rsidP="00904AE5">
      <w:pPr>
        <w:pStyle w:val="Heading3"/>
      </w:pPr>
      <w:bookmarkStart w:id="78" w:name="_Toc43473648"/>
      <w:r>
        <w:lastRenderedPageBreak/>
        <w:t>Google Sign-in flow</w:t>
      </w:r>
      <w:bookmarkEnd w:id="78"/>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62633A45">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317B73E3" w:rsidR="00C33251" w:rsidRPr="00D57C34" w:rsidRDefault="00C33251" w:rsidP="00904AE5">
                              <w:pPr>
                                <w:ind w:firstLine="0"/>
                                <w:jc w:val="center"/>
                              </w:pPr>
                              <w:bookmarkStart w:id="79" w:name="_Ref43466654"/>
                              <w:r>
                                <w:t xml:space="preserve">Figure </w:t>
                              </w:r>
                              <w:fldSimple w:instr=" STYLEREF 1 \s ">
                                <w:r>
                                  <w:rPr>
                                    <w:noProof/>
                                  </w:rPr>
                                  <w:t>4</w:t>
                                </w:r>
                              </w:fldSimple>
                              <w:r>
                                <w:noBreakHyphen/>
                              </w:r>
                              <w:fldSimple w:instr=" SEQ Figure \* ARABIC \s 1 ">
                                <w:r>
                                  <w:rPr>
                                    <w:noProof/>
                                  </w:rPr>
                                  <w:t>4</w:t>
                                </w:r>
                              </w:fldSimple>
                              <w:bookmarkEnd w:id="79"/>
                              <w:r>
                                <w:t xml:space="preserve"> Google Sign-in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71"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">
                <v:shape id="Picture 28" o:spid="_x0000_s1072"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47" o:title="A screenshot of a cell phone&#10;&#10;Description automatically generated"/>
                </v:shape>
                <v:shape id="Text Box 180" o:spid="_x0000_s1073"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317B73E3" w:rsidR="00C33251" w:rsidRPr="00D57C34" w:rsidRDefault="00C33251" w:rsidP="00904AE5">
                        <w:pPr>
                          <w:ind w:firstLine="0"/>
                          <w:jc w:val="center"/>
                        </w:pPr>
                        <w:bookmarkStart w:id="80" w:name="_Ref43466654"/>
                        <w:r>
                          <w:t xml:space="preserve">Figure </w:t>
                        </w:r>
                        <w:fldSimple w:instr=" STYLEREF 1 \s ">
                          <w:r>
                            <w:rPr>
                              <w:noProof/>
                            </w:rPr>
                            <w:t>4</w:t>
                          </w:r>
                        </w:fldSimple>
                        <w:r>
                          <w:noBreakHyphen/>
                        </w:r>
                        <w:fldSimple w:instr=" SEQ Figure \* ARABIC \s 1 ">
                          <w:r>
                            <w:rPr>
                              <w:noProof/>
                            </w:rPr>
                            <w:t>4</w:t>
                          </w:r>
                        </w:fldSimple>
                        <w:bookmarkEnd w:id="80"/>
                        <w:r>
                          <w:t xml:space="preserve"> Google Sign-in Flow</w:t>
                        </w:r>
                      </w:p>
                    </w:txbxContent>
                  </v:textbox>
                </v:shape>
                <w10:anchorlock/>
              </v:group>
            </w:pict>
          </mc:Fallback>
        </mc:AlternateContent>
      </w:r>
    </w:p>
    <w:p w14:paraId="339EA525" w14:textId="64B3B6F4"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C33251">
        <w:t xml:space="preserve">Figure </w:t>
      </w:r>
      <w:r w:rsidR="00C33251">
        <w:rPr>
          <w:noProof/>
        </w:rPr>
        <w:t>4</w:t>
      </w:r>
      <w:r w:rsidR="00C33251">
        <w:noBreakHyphen/>
      </w:r>
      <w:r w:rsidR="00C33251">
        <w:rPr>
          <w:noProof/>
        </w:rPr>
        <w:t>4</w:t>
      </w:r>
      <w:r w:rsidR="00567327">
        <w:fldChar w:fldCharType="end"/>
      </w:r>
      <w:r>
        <w:t xml:space="preserve">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81" w:name="_Toc43473649"/>
      <w:r>
        <w:t>Link bank account flow</w:t>
      </w:r>
      <w:bookmarkEnd w:id="81"/>
    </w:p>
    <w:p w14:paraId="71E33F80" w14:textId="5F83F83C"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trebui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13BF4C46">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23A7B897" w:rsidR="00C33251" w:rsidRPr="00610B8C" w:rsidRDefault="00C33251" w:rsidP="00567327">
                              <w:pPr>
                                <w:jc w:val="center"/>
                                <w:rPr>
                                  <w:noProof/>
                                </w:rPr>
                              </w:pPr>
                              <w:bookmarkStart w:id="82" w:name="_Ref43466801"/>
                              <w:r>
                                <w:t xml:space="preserve">Figure </w:t>
                              </w:r>
                              <w:fldSimple w:instr=" STYLEREF 1 \s ">
                                <w:r>
                                  <w:rPr>
                                    <w:noProof/>
                                  </w:rPr>
                                  <w:t>4</w:t>
                                </w:r>
                              </w:fldSimple>
                              <w:r>
                                <w:noBreakHyphen/>
                              </w:r>
                              <w:fldSimple w:instr=" SEQ Figure \* ARABIC \s 1 ">
                                <w:r>
                                  <w:rPr>
                                    <w:noProof/>
                                  </w:rPr>
                                  <w:t>5</w:t>
                                </w:r>
                              </w:fldSimple>
                              <w:bookmarkEnd w:id="82"/>
                              <w:r>
                                <w:t xml:space="preserve"> Link Bank Accoun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74"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">
                <v:shape id="Picture 29" o:spid="_x0000_s1075"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49" o:title="A screenshot of a cell phone&#10;&#10;Description automatically generated"/>
                </v:shape>
                <v:shape id="Text Box 183" o:spid="_x0000_s1076"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23A7B897" w:rsidR="00C33251" w:rsidRPr="00610B8C" w:rsidRDefault="00C33251" w:rsidP="00567327">
                        <w:pPr>
                          <w:jc w:val="center"/>
                          <w:rPr>
                            <w:noProof/>
                          </w:rPr>
                        </w:pPr>
                        <w:bookmarkStart w:id="83" w:name="_Ref43466801"/>
                        <w:r>
                          <w:t xml:space="preserve">Figure </w:t>
                        </w:r>
                        <w:fldSimple w:instr=" STYLEREF 1 \s ">
                          <w:r>
                            <w:rPr>
                              <w:noProof/>
                            </w:rPr>
                            <w:t>4</w:t>
                          </w:r>
                        </w:fldSimple>
                        <w:r>
                          <w:noBreakHyphen/>
                        </w:r>
                        <w:fldSimple w:instr=" SEQ Figure \* ARABIC \s 1 ">
                          <w:r>
                            <w:rPr>
                              <w:noProof/>
                            </w:rPr>
                            <w:t>5</w:t>
                          </w:r>
                        </w:fldSimple>
                        <w:bookmarkEnd w:id="83"/>
                        <w:r>
                          <w:t xml:space="preserve"> Link Bank Account Flow</w:t>
                        </w:r>
                      </w:p>
                    </w:txbxContent>
                  </v:textbox>
                </v:shape>
                <w10:anchorlock/>
              </v:group>
            </w:pict>
          </mc:Fallback>
        </mc:AlternateContent>
      </w:r>
    </w:p>
    <w:p w14:paraId="0CC6DCC6" w14:textId="58CAFBE2" w:rsidR="00137892" w:rsidRDefault="00137892" w:rsidP="005E0EFC">
      <w:pPr>
        <w:pStyle w:val="NoSpacing"/>
      </w:pPr>
      <w:r>
        <w:lastRenderedPageBreak/>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C33251">
        <w:t xml:space="preserve">Figure </w:t>
      </w:r>
      <w:r w:rsidR="00C33251">
        <w:rPr>
          <w:noProof/>
        </w:rPr>
        <w:t>4</w:t>
      </w:r>
      <w:r w:rsidR="00C33251">
        <w:noBreakHyphen/>
      </w:r>
      <w:r w:rsidR="00C33251">
        <w:rPr>
          <w:noProof/>
        </w:rPr>
        <w:t>5</w:t>
      </w:r>
      <w:r w:rsidR="00BC4F45">
        <w:fldChar w:fldCharType="end"/>
      </w:r>
      <w:r w:rsidR="007F7ACF">
        <w:t>,</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84" w:name="_Toc43473650"/>
      <w:r>
        <w:t>Local Room Database Design</w:t>
      </w:r>
      <w:bookmarkEnd w:id="84"/>
    </w:p>
    <w:p w14:paraId="274FAD0D" w14:textId="155F5E10" w:rsidR="00F328EE" w:rsidRDefault="00800C80" w:rsidP="00F328EE">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C33251">
        <w:t xml:space="preserve">Figure </w:t>
      </w:r>
      <w:r w:rsidR="00C33251">
        <w:rPr>
          <w:noProof/>
        </w:rPr>
        <w:t>4</w:t>
      </w:r>
      <w:r w:rsidR="00C33251">
        <w:noBreakHyphen/>
      </w:r>
      <w:r w:rsidR="00C33251">
        <w:rPr>
          <w:noProof/>
        </w:rPr>
        <w:t>6</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022646CB" w14:textId="682AACC5" w:rsidR="00703118" w:rsidRDefault="00F328EE" w:rsidP="00B57CB0">
      <w:pPr>
        <w:pStyle w:val="NoSpacing"/>
        <w:ind w:firstLine="0"/>
        <w:jc w:val="left"/>
      </w:pPr>
      <w:r>
        <w:rPr>
          <w:noProof/>
        </w:rPr>
        <w:lastRenderedPageBreak/>
        <mc:AlternateContent>
          <mc:Choice Requires="wpg">
            <w:drawing>
              <wp:inline distT="0" distB="0" distL="0" distR="0" wp14:anchorId="64C6A01B" wp14:editId="2CDDDFCA">
                <wp:extent cx="5760720" cy="3945890"/>
                <wp:effectExtent l="0" t="0" r="0" b="0"/>
                <wp:docPr id="186" name="Group 186"/>
                <wp:cNvGraphicFramePr/>
                <a:graphic xmlns:a="http://schemas.openxmlformats.org/drawingml/2006/main">
                  <a:graphicData uri="http://schemas.microsoft.com/office/word/2010/wordprocessingGroup">
                    <wpg:wgp>
                      <wpg:cNvGrpSpPr/>
                      <wpg:grpSpPr>
                        <a:xfrm>
                          <a:off x="0" y="0"/>
                          <a:ext cx="5760720" cy="3945890"/>
                          <a:chOff x="0" y="0"/>
                          <a:chExt cx="6408420" cy="4389861"/>
                        </a:xfrm>
                      </wpg:grpSpPr>
                      <pic:pic xmlns:pic="http://schemas.openxmlformats.org/drawingml/2006/picture">
                        <pic:nvPicPr>
                          <pic:cNvPr id="31" name="Picture 31"/>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8420" cy="4055745"/>
                          </a:xfrm>
                          <a:prstGeom prst="rect">
                            <a:avLst/>
                          </a:prstGeom>
                          <a:noFill/>
                          <a:ln>
                            <a:noFill/>
                          </a:ln>
                        </pic:spPr>
                      </pic:pic>
                      <wps:wsp>
                        <wps:cNvPr id="185" name="Text Box 185"/>
                        <wps:cNvSpPr txBox="1"/>
                        <wps:spPr>
                          <a:xfrm>
                            <a:off x="0" y="4114367"/>
                            <a:ext cx="6408420" cy="275494"/>
                          </a:xfrm>
                          <a:prstGeom prst="rect">
                            <a:avLst/>
                          </a:prstGeom>
                          <a:solidFill>
                            <a:prstClr val="white"/>
                          </a:solidFill>
                          <a:ln>
                            <a:noFill/>
                          </a:ln>
                        </wps:spPr>
                        <wps:txbx>
                          <w:txbxContent>
                            <w:p w14:paraId="69A254A0" w14:textId="177D17D9" w:rsidR="00C33251" w:rsidRPr="00BE08F0" w:rsidRDefault="00C33251" w:rsidP="00F328EE">
                              <w:pPr>
                                <w:ind w:firstLine="0"/>
                                <w:jc w:val="center"/>
                              </w:pPr>
                              <w:bookmarkStart w:id="85" w:name="_Ref43467075"/>
                              <w:r>
                                <w:t xml:space="preserve">Figure </w:t>
                              </w:r>
                              <w:fldSimple w:instr=" STYLEREF 1 \s ">
                                <w:r>
                                  <w:rPr>
                                    <w:noProof/>
                                  </w:rPr>
                                  <w:t>4</w:t>
                                </w:r>
                              </w:fldSimple>
                              <w:r>
                                <w:noBreakHyphen/>
                              </w:r>
                              <w:fldSimple w:instr=" SEQ Figure \* ARABIC \s 1 ">
                                <w:r>
                                  <w:rPr>
                                    <w:noProof/>
                                  </w:rPr>
                                  <w:t>6</w:t>
                                </w:r>
                              </w:fldSimple>
                              <w:bookmarkEnd w:id="85"/>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4C6A01B" id="Group 186" o:spid="_x0000_s1077" style="width:453.6pt;height:310.7pt;mso-position-horizontal-relative:char;mso-position-vertical-relative:line" coordsize="64084,43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">
                <v:shape id="Picture 31" o:spid="_x0000_s1078" type="#_x0000_t75" style="position:absolute;width:64084;height:40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">
                  <v:imagedata r:id="rId51" o:title=""/>
                </v:shape>
                <v:shape id="Text Box 185" o:spid="_x0000_s1079" type="#_x0000_t202" style="position:absolute;top:41143;width:6408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" stroked="f">
                  <v:textbox style="mso-fit-shape-to-text:t" inset="0,0,0,0">
                    <w:txbxContent>
                      <w:p w14:paraId="69A254A0" w14:textId="177D17D9" w:rsidR="00C33251" w:rsidRPr="00BE08F0" w:rsidRDefault="00C33251" w:rsidP="00F328EE">
                        <w:pPr>
                          <w:ind w:firstLine="0"/>
                          <w:jc w:val="center"/>
                        </w:pPr>
                        <w:bookmarkStart w:id="86" w:name="_Ref43467075"/>
                        <w:r>
                          <w:t xml:space="preserve">Figure </w:t>
                        </w:r>
                        <w:fldSimple w:instr=" STYLEREF 1 \s ">
                          <w:r>
                            <w:rPr>
                              <w:noProof/>
                            </w:rPr>
                            <w:t>4</w:t>
                          </w:r>
                        </w:fldSimple>
                        <w:r>
                          <w:noBreakHyphen/>
                        </w:r>
                        <w:fldSimple w:instr=" SEQ Figure \* ARABIC \s 1 ">
                          <w:r>
                            <w:rPr>
                              <w:noProof/>
                            </w:rPr>
                            <w:t>6</w:t>
                          </w:r>
                        </w:fldSimple>
                        <w:bookmarkEnd w:id="86"/>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163604A5" w:rsidR="00F328EE" w:rsidRDefault="00F328EE" w:rsidP="00F328EE">
      <w:pPr>
        <w:pStyle w:val="NoSpacing"/>
      </w:pPr>
      <w:r>
        <w:t xml:space="preserve">In </w:t>
      </w:r>
      <w:r w:rsidR="00DC2663">
        <w:fldChar w:fldCharType="begin"/>
      </w:r>
      <w:r w:rsidR="00DC2663">
        <w:instrText xml:space="preserve"> REF _Ref43467289 \h </w:instrText>
      </w:r>
      <w:r w:rsidR="00DC2663">
        <w:fldChar w:fldCharType="separate"/>
      </w:r>
      <w:r w:rsidR="00C33251">
        <w:t xml:space="preserve">Code </w:t>
      </w:r>
      <w:r w:rsidR="00C33251">
        <w:rPr>
          <w:noProof/>
        </w:rPr>
        <w:t>4</w:t>
      </w:r>
      <w:r w:rsidR="00C33251">
        <w:noBreakHyphen/>
      </w:r>
      <w:r w:rsidR="00C33251">
        <w:rPr>
          <w:noProof/>
        </w:rPr>
        <w:t>7</w:t>
      </w:r>
      <w:r w:rsidR="00DC2663">
        <w:fldChar w:fldCharType="end"/>
      </w:r>
      <w:r>
        <w:t xml:space="preserve">, we can see the Java code from </w:t>
      </w:r>
      <w:proofErr w:type="spellStart"/>
      <w:r>
        <w:t>WalletLinkedBankAccounts</w:t>
      </w:r>
      <w:proofErr w:type="spellEnd"/>
      <w:r>
        <w:t xml:space="preserve"> class which contains annotations in order to map the Java object to the SQLite table.</w:t>
      </w:r>
    </w:p>
    <w:p w14:paraId="63AB0726" w14:textId="77777777" w:rsidR="00F328EE" w:rsidRPr="00F328EE" w:rsidRDefault="00F328EE" w:rsidP="00F328EE"/>
    <w:p w14:paraId="13F7D682" w14:textId="078A5030" w:rsidR="00F328EE" w:rsidRPr="00F328EE" w:rsidRDefault="00F328EE" w:rsidP="00B57CB0">
      <w:pPr>
        <w:ind w:firstLine="0"/>
        <w:jc w:val="center"/>
      </w:pPr>
      <w:r>
        <w:rPr>
          <w:noProof/>
        </w:rPr>
        <mc:AlternateContent>
          <mc:Choice Requires="wpg">
            <w:drawing>
              <wp:inline distT="0" distB="0" distL="0" distR="0" wp14:anchorId="603301F3" wp14:editId="56DF115D">
                <wp:extent cx="5528310" cy="3532505"/>
                <wp:effectExtent l="0" t="0" r="0" b="0"/>
                <wp:docPr id="188" name="Group 188"/>
                <wp:cNvGraphicFramePr/>
                <a:graphic xmlns:a="http://schemas.openxmlformats.org/drawingml/2006/main">
                  <a:graphicData uri="http://schemas.microsoft.com/office/word/2010/wordprocessingGroup">
                    <wpg:wgp>
                      <wpg:cNvGrpSpPr/>
                      <wpg:grpSpPr>
                        <a:xfrm>
                          <a:off x="0" y="0"/>
                          <a:ext cx="5528310" cy="3532505"/>
                          <a:chOff x="361950" y="0"/>
                          <a:chExt cx="5528310" cy="3532505"/>
                        </a:xfrm>
                      </wpg:grpSpPr>
                      <pic:pic xmlns:pic="http://schemas.openxmlformats.org/drawingml/2006/picture">
                        <pic:nvPicPr>
                          <pic:cNvPr id="106" name="Picture 106"/>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361950" y="0"/>
                            <a:ext cx="5528310" cy="3265170"/>
                          </a:xfrm>
                          <a:prstGeom prst="rect">
                            <a:avLst/>
                          </a:prstGeom>
                        </pic:spPr>
                      </pic:pic>
                      <wps:wsp>
                        <wps:cNvPr id="187" name="Text Box 187"/>
                        <wps:cNvSpPr txBox="1"/>
                        <wps:spPr>
                          <a:xfrm>
                            <a:off x="361950" y="3284855"/>
                            <a:ext cx="5528310" cy="247650"/>
                          </a:xfrm>
                          <a:prstGeom prst="rect">
                            <a:avLst/>
                          </a:prstGeom>
                          <a:solidFill>
                            <a:prstClr val="white"/>
                          </a:solidFill>
                          <a:ln>
                            <a:noFill/>
                          </a:ln>
                        </wps:spPr>
                        <wps:txbx>
                          <w:txbxContent>
                            <w:p w14:paraId="6AC7A177" w14:textId="07C9735C" w:rsidR="00C33251" w:rsidRPr="00F328EE" w:rsidRDefault="00C33251" w:rsidP="00F328EE">
                              <w:pPr>
                                <w:ind w:firstLine="0"/>
                                <w:jc w:val="center"/>
                              </w:pPr>
                              <w:bookmarkStart w:id="87" w:name="_Ref43467289"/>
                              <w:r>
                                <w:t xml:space="preserve">Code </w:t>
                              </w:r>
                              <w:fldSimple w:instr=" STYLEREF 1 \s ">
                                <w:r>
                                  <w:rPr>
                                    <w:noProof/>
                                  </w:rPr>
                                  <w:t>4</w:t>
                                </w:r>
                              </w:fldSimple>
                              <w:r>
                                <w:noBreakHyphen/>
                              </w:r>
                              <w:fldSimple w:instr=" SEQ Figure \* ARABIC \s 1 ">
                                <w:r>
                                  <w:rPr>
                                    <w:noProof/>
                                  </w:rPr>
                                  <w:t>7</w:t>
                                </w:r>
                              </w:fldSimple>
                              <w:bookmarkEnd w:id="87"/>
                              <w:r>
                                <w:t xml:space="preserve"> 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03301F3" id="Group 188" o:spid="_x0000_s1080" style="width:435.3pt;height:278.15pt;mso-position-horizontal-relative:char;mso-position-vertical-relative:line" coordorigin="3619" coordsize="55283,35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">
                <v:shape id="Picture 106" o:spid="_x0000_s1081" type="#_x0000_t75" style="position:absolute;left:3619;width:55283;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">
                  <v:imagedata r:id="rId53" o:title=""/>
                </v:shape>
                <v:shape id="Text Box 187" o:spid="_x0000_s1082" type="#_x0000_t202" style="position:absolute;left:3619;top:32848;width:552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6AC7A177" w14:textId="07C9735C" w:rsidR="00C33251" w:rsidRPr="00F328EE" w:rsidRDefault="00C33251" w:rsidP="00F328EE">
                        <w:pPr>
                          <w:ind w:firstLine="0"/>
                          <w:jc w:val="center"/>
                        </w:pPr>
                        <w:bookmarkStart w:id="88" w:name="_Ref43467289"/>
                        <w:r>
                          <w:t xml:space="preserve">Code </w:t>
                        </w:r>
                        <w:fldSimple w:instr=" STYLEREF 1 \s ">
                          <w:r>
                            <w:rPr>
                              <w:noProof/>
                            </w:rPr>
                            <w:t>4</w:t>
                          </w:r>
                        </w:fldSimple>
                        <w:r>
                          <w:noBreakHyphen/>
                        </w:r>
                        <w:fldSimple w:instr=" SEQ Figure \* ARABIC \s 1 ">
                          <w:r>
                            <w:rPr>
                              <w:noProof/>
                            </w:rPr>
                            <w:t>7</w:t>
                          </w:r>
                        </w:fldSimple>
                        <w:bookmarkEnd w:id="88"/>
                        <w:r>
                          <w:t xml:space="preserve"> Example of Room table definition.</w:t>
                        </w:r>
                      </w:p>
                    </w:txbxContent>
                  </v:textbox>
                </v:shape>
                <w10:anchorlock/>
              </v:group>
            </w:pict>
          </mc:Fallback>
        </mc:AlternateContent>
      </w:r>
    </w:p>
    <w:p w14:paraId="1DBADD32" w14:textId="77321EF8" w:rsidR="007D7F0D" w:rsidRDefault="007D7F0D" w:rsidP="007D7F0D">
      <w:pPr>
        <w:pStyle w:val="Heading3"/>
      </w:pPr>
      <w:bookmarkStart w:id="89" w:name="_Toc43473651"/>
      <w:r>
        <w:lastRenderedPageBreak/>
        <w:t>Remote Database Design</w:t>
      </w:r>
      <w:bookmarkEnd w:id="89"/>
    </w:p>
    <w:p w14:paraId="43A5E296" w14:textId="522CE82B" w:rsidR="00832152" w:rsidRDefault="00800C80" w:rsidP="00CF106D">
      <w:pPr>
        <w:pStyle w:val="NoSpacing"/>
      </w:pPr>
      <w:r>
        <w:t xml:space="preserve">The remote database from the back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CF106D">
        <w:instrText xml:space="preserve"> \* MERGEFORMAT </w:instrText>
      </w:r>
      <w:r w:rsidR="00206CD8">
        <w:fldChar w:fldCharType="separate"/>
      </w:r>
      <w:r w:rsidR="00C33251">
        <w:t xml:space="preserve">Figure </w:t>
      </w:r>
      <w:r w:rsidR="00C33251">
        <w:rPr>
          <w:noProof/>
        </w:rPr>
        <w:t>4</w:t>
      </w:r>
      <w:r w:rsidR="00C33251">
        <w:noBreakHyphen/>
      </w:r>
      <w:r w:rsidR="00C33251">
        <w:rPr>
          <w:noProof/>
        </w:rPr>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p>
    <w:p w14:paraId="63069EFE" w14:textId="7E52D7AD" w:rsidR="001B16ED" w:rsidRPr="00BF6BCC" w:rsidRDefault="00980097" w:rsidP="0011220D">
      <w:pPr>
        <w:ind w:firstLine="0"/>
      </w:pPr>
      <w:r>
        <w:rPr>
          <w:noProof/>
        </w:rPr>
        <mc:AlternateContent>
          <mc:Choice Requires="wpg">
            <w:drawing>
              <wp:inline distT="0" distB="0" distL="0" distR="0" wp14:anchorId="48968C8D" wp14:editId="46A9F37A">
                <wp:extent cx="5760720" cy="4378434"/>
                <wp:effectExtent l="0" t="0" r="0" b="3175"/>
                <wp:docPr id="190" name="Group 190"/>
                <wp:cNvGraphicFramePr/>
                <a:graphic xmlns:a="http://schemas.openxmlformats.org/drawingml/2006/main">
                  <a:graphicData uri="http://schemas.microsoft.com/office/word/2010/wordprocessingGroup">
                    <wpg:wgp>
                      <wpg:cNvGrpSpPr/>
                      <wpg:grpSpPr>
                        <a:xfrm>
                          <a:off x="0" y="0"/>
                          <a:ext cx="5760720" cy="4378434"/>
                          <a:chOff x="0" y="0"/>
                          <a:chExt cx="6074410" cy="4616854"/>
                        </a:xfrm>
                      </wpg:grpSpPr>
                      <pic:pic xmlns:pic="http://schemas.openxmlformats.org/drawingml/2006/picture">
                        <pic:nvPicPr>
                          <pic:cNvPr id="26" name="Picture 26"/>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74410" cy="4295775"/>
                          </a:xfrm>
                          <a:prstGeom prst="rect">
                            <a:avLst/>
                          </a:prstGeom>
                          <a:noFill/>
                          <a:ln>
                            <a:noFill/>
                          </a:ln>
                        </pic:spPr>
                      </pic:pic>
                      <wps:wsp>
                        <wps:cNvPr id="189" name="Text Box 189"/>
                        <wps:cNvSpPr txBox="1"/>
                        <wps:spPr>
                          <a:xfrm>
                            <a:off x="0" y="4355719"/>
                            <a:ext cx="6074410" cy="261135"/>
                          </a:xfrm>
                          <a:prstGeom prst="rect">
                            <a:avLst/>
                          </a:prstGeom>
                          <a:solidFill>
                            <a:prstClr val="white"/>
                          </a:solidFill>
                          <a:ln>
                            <a:noFill/>
                          </a:ln>
                        </wps:spPr>
                        <wps:txbx>
                          <w:txbxContent>
                            <w:p w14:paraId="5D93ABEF" w14:textId="56E7A2E6" w:rsidR="00C33251" w:rsidRPr="00980097" w:rsidRDefault="00C33251" w:rsidP="00980097">
                              <w:pPr>
                                <w:ind w:firstLine="0"/>
                                <w:jc w:val="center"/>
                              </w:pPr>
                              <w:bookmarkStart w:id="90" w:name="_Ref43467444"/>
                              <w:r>
                                <w:t xml:space="preserve">Figure </w:t>
                              </w:r>
                              <w:fldSimple w:instr=" STYLEREF 1 \s ">
                                <w:r>
                                  <w:rPr>
                                    <w:noProof/>
                                  </w:rPr>
                                  <w:t>4</w:t>
                                </w:r>
                              </w:fldSimple>
                              <w:r>
                                <w:noBreakHyphen/>
                              </w:r>
                              <w:fldSimple w:instr=" SEQ Figure \* ARABIC \s 1 ">
                                <w:r>
                                  <w:rPr>
                                    <w:noProof/>
                                  </w:rPr>
                                  <w:t>8</w:t>
                                </w:r>
                              </w:fldSimple>
                              <w:bookmarkEnd w:id="90"/>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8968C8D" id="Group 190" o:spid="_x0000_s1083" style="width:453.6pt;height:344.75pt;mso-position-horizontal-relative:char;mso-position-vertical-relative:line" coordsize="60744,46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">
                <v:shape id="Picture 26" o:spid="_x0000_s1084" type="#_x0000_t75" style="position:absolute;width:60744;height:4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">
                  <v:imagedata r:id="rId55" o:title=""/>
                </v:shape>
                <v:shape id="Text Box 189" o:spid="_x0000_s1085" type="#_x0000_t202" style="position:absolute;top:43557;width:60744;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" stroked="f">
                  <v:textbox style="mso-fit-shape-to-text:t" inset="0,0,0,0">
                    <w:txbxContent>
                      <w:p w14:paraId="5D93ABEF" w14:textId="56E7A2E6" w:rsidR="00C33251" w:rsidRPr="00980097" w:rsidRDefault="00C33251" w:rsidP="00980097">
                        <w:pPr>
                          <w:ind w:firstLine="0"/>
                          <w:jc w:val="center"/>
                        </w:pPr>
                        <w:bookmarkStart w:id="91" w:name="_Ref43467444"/>
                        <w:r>
                          <w:t xml:space="preserve">Figure </w:t>
                        </w:r>
                        <w:fldSimple w:instr=" STYLEREF 1 \s ">
                          <w:r>
                            <w:rPr>
                              <w:noProof/>
                            </w:rPr>
                            <w:t>4</w:t>
                          </w:r>
                        </w:fldSimple>
                        <w:r>
                          <w:noBreakHyphen/>
                        </w:r>
                        <w:fldSimple w:instr=" SEQ Figure \* ARABIC \s 1 ">
                          <w:r>
                            <w:rPr>
                              <w:noProof/>
                            </w:rPr>
                            <w:t>8</w:t>
                          </w:r>
                        </w:fldSimple>
                        <w:bookmarkEnd w:id="91"/>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5E1236">
                              <w:rPr>
                                <w:noProof/>
                              </w:rPr>
                              <w:t>[55]</w:t>
                            </w:r>
                            <w:r>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92" w:name="_Toc43473652"/>
      <w:r>
        <w:t>Implementation</w:t>
      </w:r>
      <w:bookmarkEnd w:id="92"/>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38F0FBA3"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911EEB">
        <w:t xml:space="preserve">ask the user for </w:t>
      </w:r>
      <w:r w:rsidR="00911EEB">
        <w:lastRenderedPageBreak/>
        <w:t>permissions, start the biometric authentication, do the logic for the first start of the application and initialize the Google Sign-in login, listeners and the intro screen.</w:t>
      </w:r>
    </w:p>
    <w:p w14:paraId="5431698C" w14:textId="6115865F" w:rsidR="00F44B74" w:rsidRDefault="00F44B74" w:rsidP="00C53899">
      <w:pPr>
        <w:pStyle w:val="NoSpacing"/>
        <w:ind w:firstLine="0"/>
      </w:pPr>
      <w:r>
        <w:t xml:space="preserve"> </w:t>
      </w:r>
      <w:r w:rsidR="00C53899">
        <w:rPr>
          <w:noProof/>
        </w:rPr>
        <mc:AlternateContent>
          <mc:Choice Requires="wpg">
            <w:drawing>
              <wp:inline distT="0" distB="0" distL="0" distR="0" wp14:anchorId="11D0DAE8" wp14:editId="00EE6F3C">
                <wp:extent cx="4972050" cy="4582632"/>
                <wp:effectExtent l="0" t="0" r="0" b="8890"/>
                <wp:docPr id="192" name="Group 192"/>
                <wp:cNvGraphicFramePr/>
                <a:graphic xmlns:a="http://schemas.openxmlformats.org/drawingml/2006/main">
                  <a:graphicData uri="http://schemas.microsoft.com/office/word/2010/wordprocessingGroup">
                    <wpg:wgp>
                      <wpg:cNvGrpSpPr/>
                      <wpg:grpSpPr>
                        <a:xfrm>
                          <a:off x="0" y="0"/>
                          <a:ext cx="4972050" cy="4582632"/>
                          <a:chOff x="0" y="0"/>
                          <a:chExt cx="4972050" cy="4692015"/>
                        </a:xfrm>
                      </wpg:grpSpPr>
                      <pic:pic xmlns:pic="http://schemas.openxmlformats.org/drawingml/2006/picture">
                        <pic:nvPicPr>
                          <pic:cNvPr id="36" name="Picture 36"/>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972050" cy="4385945"/>
                          </a:xfrm>
                          <a:prstGeom prst="rect">
                            <a:avLst/>
                          </a:prstGeom>
                        </pic:spPr>
                      </pic:pic>
                      <wps:wsp>
                        <wps:cNvPr id="191" name="Text Box 191"/>
                        <wps:cNvSpPr txBox="1"/>
                        <wps:spPr>
                          <a:xfrm>
                            <a:off x="0" y="4444365"/>
                            <a:ext cx="4972050" cy="247650"/>
                          </a:xfrm>
                          <a:prstGeom prst="rect">
                            <a:avLst/>
                          </a:prstGeom>
                          <a:solidFill>
                            <a:prstClr val="white"/>
                          </a:solidFill>
                          <a:ln>
                            <a:noFill/>
                          </a:ln>
                        </wps:spPr>
                        <wps:txbx>
                          <w:txbxContent>
                            <w:p w14:paraId="0FF264E6" w14:textId="636B9343" w:rsidR="00C33251" w:rsidRPr="00977E53" w:rsidRDefault="00C33251" w:rsidP="00C53899">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t>onCreat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1D0DAE8" id="Group 192" o:spid="_x0000_s1086" style="width:391.5pt;height:360.85pt;mso-position-horizontal-relative:char;mso-position-vertical-relative:line" coordsize="49720,4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">
                <v:shape id="Picture 36" o:spid="_x0000_s1087" type="#_x0000_t75" style="position:absolute;width:49720;height:43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">
                  <v:imagedata r:id="rId57" o:title=""/>
                </v:shape>
                <v:shape id="Text Box 191" o:spid="_x0000_s1088" type="#_x0000_t202" style="position:absolute;top:44443;width:4972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0FF264E6" w14:textId="636B9343" w:rsidR="00C33251" w:rsidRPr="00977E53" w:rsidRDefault="00C33251" w:rsidP="00C53899">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w:t>
                          </w:r>
                        </w:fldSimple>
                        <w:r>
                          <w:t xml:space="preserve"> </w:t>
                        </w:r>
                        <w:proofErr w:type="spellStart"/>
                        <w:r>
                          <w:t>onCreate</w:t>
                        </w:r>
                        <w:proofErr w:type="spellEnd"/>
                        <w:r>
                          <w:t xml:space="preserve"> method</w:t>
                        </w:r>
                      </w:p>
                    </w:txbxContent>
                  </v:textbox>
                </v:shape>
                <w10:anchorlock/>
              </v:group>
            </w:pict>
          </mc:Fallback>
        </mc:AlternateContent>
      </w:r>
    </w:p>
    <w:p w14:paraId="21670823" w14:textId="77777777" w:rsidR="00001B18" w:rsidRDefault="00001B18" w:rsidP="00A55E4B">
      <w:pPr>
        <w:pStyle w:val="NoSpacing"/>
      </w:pPr>
    </w:p>
    <w:p w14:paraId="736669A6" w14:textId="1AD449FA" w:rsidR="00001B18" w:rsidRDefault="00A55E4B" w:rsidP="00DA3A1E">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5D26B19E" w14:textId="77777777" w:rsidR="006F7373" w:rsidRPr="006F7373" w:rsidRDefault="006F7373" w:rsidP="006F7373"/>
    <w:p w14:paraId="3C10DDCF" w14:textId="7A2EB3F1" w:rsidR="00DA3A1E" w:rsidRPr="00DA3A1E" w:rsidRDefault="00DA3A1E" w:rsidP="00DA3A1E">
      <w:pPr>
        <w:ind w:firstLine="0"/>
      </w:pPr>
      <w:r>
        <w:rPr>
          <w:noProof/>
        </w:rPr>
        <mc:AlternateContent>
          <mc:Choice Requires="wpg">
            <w:drawing>
              <wp:inline distT="0" distB="0" distL="0" distR="0" wp14:anchorId="6CBA293F" wp14:editId="562DF117">
                <wp:extent cx="5199321" cy="2488019"/>
                <wp:effectExtent l="0" t="0" r="1905" b="7620"/>
                <wp:docPr id="194" name="Group 194"/>
                <wp:cNvGraphicFramePr/>
                <a:graphic xmlns:a="http://schemas.openxmlformats.org/drawingml/2006/main">
                  <a:graphicData uri="http://schemas.microsoft.com/office/word/2010/wordprocessingGroup">
                    <wpg:wgp>
                      <wpg:cNvGrpSpPr/>
                      <wpg:grpSpPr>
                        <a:xfrm>
                          <a:off x="0" y="0"/>
                          <a:ext cx="5199321" cy="2488019"/>
                          <a:chOff x="0" y="0"/>
                          <a:chExt cx="5760720" cy="2952756"/>
                        </a:xfrm>
                      </wpg:grpSpPr>
                      <pic:pic xmlns:pic="http://schemas.openxmlformats.org/drawingml/2006/picture">
                        <pic:nvPicPr>
                          <pic:cNvPr id="120" name="Picture 120"/>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760720" cy="2778760"/>
                          </a:xfrm>
                          <a:prstGeom prst="rect">
                            <a:avLst/>
                          </a:prstGeom>
                        </pic:spPr>
                      </pic:pic>
                      <wps:wsp>
                        <wps:cNvPr id="193" name="Text Box 193"/>
                        <wps:cNvSpPr txBox="1"/>
                        <wps:spPr>
                          <a:xfrm>
                            <a:off x="0" y="2765630"/>
                            <a:ext cx="5760720" cy="187126"/>
                          </a:xfrm>
                          <a:prstGeom prst="rect">
                            <a:avLst/>
                          </a:prstGeom>
                          <a:solidFill>
                            <a:prstClr val="white"/>
                          </a:solidFill>
                          <a:ln>
                            <a:noFill/>
                          </a:ln>
                        </wps:spPr>
                        <wps:txbx>
                          <w:txbxContent>
                            <w:p w14:paraId="6E1A189A" w14:textId="0F4689B4" w:rsidR="00C33251" w:rsidRPr="00950597" w:rsidRDefault="00C33251" w:rsidP="00DA3A1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t>initViewModel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CBA293F" id="Group 194" o:spid="_x0000_s1089" style="width:409.4pt;height:195.9pt;mso-position-horizontal-relative:char;mso-position-vertical-relative:line" coordsize="57607,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">
                <v:shape id="Picture 120" o:spid="_x0000_s1090" type="#_x0000_t75" style="position:absolute;width:57607;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">
                  <v:imagedata r:id="rId59" o:title=""/>
                </v:shape>
                <v:shape id="Text Box 193" o:spid="_x0000_s1091" type="#_x0000_t202" style="position:absolute;top:27656;width:57607;height:1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6E1A189A" w14:textId="0F4689B4" w:rsidR="00C33251" w:rsidRPr="00950597" w:rsidRDefault="00C33251" w:rsidP="00DA3A1E">
                        <w:pPr>
                          <w:ind w:firstLine="0"/>
                          <w:jc w:val="center"/>
                          <w:rPr>
                            <w:noProof/>
                          </w:rPr>
                        </w:pPr>
                        <w:r>
                          <w:t xml:space="preserve">Code </w:t>
                        </w:r>
                        <w:fldSimple w:instr=" STYLEREF 1 \s ">
                          <w:r>
                            <w:rPr>
                              <w:noProof/>
                            </w:rPr>
                            <w:t>4</w:t>
                          </w:r>
                        </w:fldSimple>
                        <w:r>
                          <w:noBreakHyphen/>
                        </w:r>
                        <w:fldSimple w:instr=" SEQ Code \* ARABIC \s 1 ">
                          <w:r>
                            <w:rPr>
                              <w:noProof/>
                            </w:rPr>
                            <w:t>2</w:t>
                          </w:r>
                        </w:fldSimple>
                        <w:r>
                          <w:t xml:space="preserve"> </w:t>
                        </w:r>
                        <w:proofErr w:type="spellStart"/>
                        <w:r>
                          <w:t>initViewModels</w:t>
                        </w:r>
                        <w:proofErr w:type="spellEnd"/>
                        <w:r>
                          <w:t xml:space="preserve"> method</w:t>
                        </w:r>
                      </w:p>
                    </w:txbxContent>
                  </v:textbox>
                </v:shape>
                <w10:anchorlock/>
              </v:group>
            </w:pict>
          </mc:Fallback>
        </mc:AlternateContent>
      </w:r>
    </w:p>
    <w:p w14:paraId="442F5014" w14:textId="2F1E4C42" w:rsidR="00001B18" w:rsidRDefault="00001B18" w:rsidP="005330AD"/>
    <w:p w14:paraId="35E69791" w14:textId="45F6C4D5" w:rsidR="00047596" w:rsidRDefault="00730C9D" w:rsidP="00047596">
      <w:pPr>
        <w:pStyle w:val="NoSpacing"/>
      </w:pPr>
      <w:proofErr w:type="spellStart"/>
      <w:r>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26E9FF24" w14:textId="77777777" w:rsidR="00047596" w:rsidRPr="00047596" w:rsidRDefault="00047596" w:rsidP="00047596"/>
    <w:p w14:paraId="33C76B1D" w14:textId="34CB5C60" w:rsidR="00047596" w:rsidRPr="00047596" w:rsidRDefault="00047596" w:rsidP="006C2FC9">
      <w:pPr>
        <w:ind w:firstLine="0"/>
        <w:jc w:val="center"/>
      </w:pPr>
      <w:r>
        <w:rPr>
          <w:noProof/>
        </w:rPr>
        <mc:AlternateContent>
          <mc:Choice Requires="wpg">
            <w:drawing>
              <wp:inline distT="0" distB="0" distL="0" distR="0" wp14:anchorId="78A39CDF" wp14:editId="3B86E436">
                <wp:extent cx="4305300" cy="853440"/>
                <wp:effectExtent l="0" t="0" r="0" b="3810"/>
                <wp:docPr id="196" name="Group 196"/>
                <wp:cNvGraphicFramePr/>
                <a:graphic xmlns:a="http://schemas.openxmlformats.org/drawingml/2006/main">
                  <a:graphicData uri="http://schemas.microsoft.com/office/word/2010/wordprocessingGroup">
                    <wpg:wgp>
                      <wpg:cNvGrpSpPr/>
                      <wpg:grpSpPr>
                        <a:xfrm>
                          <a:off x="0" y="0"/>
                          <a:ext cx="4305300" cy="853440"/>
                          <a:chOff x="0" y="0"/>
                          <a:chExt cx="4305300" cy="853440"/>
                        </a:xfrm>
                      </wpg:grpSpPr>
                      <pic:pic xmlns:pic="http://schemas.openxmlformats.org/drawingml/2006/picture">
                        <pic:nvPicPr>
                          <pic:cNvPr id="121" name="Picture 12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305300" cy="552450"/>
                          </a:xfrm>
                          <a:prstGeom prst="rect">
                            <a:avLst/>
                          </a:prstGeom>
                        </pic:spPr>
                      </pic:pic>
                      <wps:wsp>
                        <wps:cNvPr id="195" name="Text Box 195"/>
                        <wps:cNvSpPr txBox="1"/>
                        <wps:spPr>
                          <a:xfrm>
                            <a:off x="0" y="605790"/>
                            <a:ext cx="4305300" cy="247650"/>
                          </a:xfrm>
                          <a:prstGeom prst="rect">
                            <a:avLst/>
                          </a:prstGeom>
                          <a:solidFill>
                            <a:prstClr val="white"/>
                          </a:solidFill>
                          <a:ln>
                            <a:noFill/>
                          </a:ln>
                        </wps:spPr>
                        <wps:txbx>
                          <w:txbxContent>
                            <w:p w14:paraId="04651460" w14:textId="3F01AF2C" w:rsidR="00C33251" w:rsidRPr="001432C2" w:rsidRDefault="00C33251" w:rsidP="00047596">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t>getAllAvailableBank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8A39CDF" id="Group 196" o:spid="_x0000_s1092" style="width:339pt;height:67.2pt;mso-position-horizontal-relative:char;mso-position-vertical-relative:line" coordsize="43053,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">
                <v:shape id="Picture 121" o:spid="_x0000_s1093" type="#_x0000_t75" style="position:absolute;width:430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">
                  <v:imagedata r:id="rId61" o:title=""/>
                </v:shape>
                <v:shape id="Text Box 195" o:spid="_x0000_s1094" type="#_x0000_t202" style="position:absolute;top:6057;width:4305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" stroked="f">
                  <v:textbox style="mso-fit-shape-to-text:t" inset="0,0,0,0">
                    <w:txbxContent>
                      <w:p w14:paraId="04651460" w14:textId="3F01AF2C" w:rsidR="00C33251" w:rsidRPr="001432C2" w:rsidRDefault="00C33251" w:rsidP="00047596">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3</w:t>
                          </w:r>
                        </w:fldSimple>
                        <w:r>
                          <w:t xml:space="preserve"> </w:t>
                        </w:r>
                        <w:proofErr w:type="spellStart"/>
                        <w:r>
                          <w:t>getAllAvailableBanks</w:t>
                        </w:r>
                        <w:proofErr w:type="spellEnd"/>
                        <w:r>
                          <w:t xml:space="preserve"> method</w:t>
                        </w:r>
                      </w:p>
                    </w:txbxContent>
                  </v:textbox>
                </v:shape>
                <w10:anchorlock/>
              </v:group>
            </w:pict>
          </mc:Fallback>
        </mc:AlternateContent>
      </w:r>
    </w:p>
    <w:p w14:paraId="087F6B5F" w14:textId="449A111E"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6CD6A29F" w14:textId="77777777" w:rsidR="006C2FC9" w:rsidRDefault="006C2FC9" w:rsidP="00765E8E">
      <w:pPr>
        <w:ind w:firstLine="0"/>
      </w:pPr>
    </w:p>
    <w:p w14:paraId="693BA462" w14:textId="3F745466" w:rsidR="003E2E71" w:rsidRPr="003E2E71" w:rsidRDefault="00FC1E8D" w:rsidP="00765E8E">
      <w:pPr>
        <w:ind w:firstLine="0"/>
      </w:pPr>
      <w:r>
        <w:rPr>
          <w:noProof/>
        </w:rPr>
        <mc:AlternateContent>
          <mc:Choice Requires="wpg">
            <w:drawing>
              <wp:inline distT="0" distB="0" distL="0" distR="0" wp14:anchorId="71E63A61" wp14:editId="40EDBD4A">
                <wp:extent cx="5760720" cy="438786"/>
                <wp:effectExtent l="0" t="0" r="0" b="0"/>
                <wp:docPr id="198" name="Group 198"/>
                <wp:cNvGraphicFramePr/>
                <a:graphic xmlns:a="http://schemas.openxmlformats.org/drawingml/2006/main">
                  <a:graphicData uri="http://schemas.microsoft.com/office/word/2010/wordprocessingGroup">
                    <wpg:wgp>
                      <wpg:cNvGrpSpPr/>
                      <wpg:grpSpPr>
                        <a:xfrm>
                          <a:off x="0" y="0"/>
                          <a:ext cx="5760720" cy="438786"/>
                          <a:chOff x="0" y="0"/>
                          <a:chExt cx="5760720" cy="438786"/>
                        </a:xfrm>
                      </wpg:grpSpPr>
                      <pic:pic xmlns:pic="http://schemas.openxmlformats.org/drawingml/2006/picture">
                        <pic:nvPicPr>
                          <pic:cNvPr id="122" name="Picture 12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760720" cy="138430"/>
                          </a:xfrm>
                          <a:prstGeom prst="rect">
                            <a:avLst/>
                          </a:prstGeom>
                        </pic:spPr>
                      </pic:pic>
                      <wps:wsp>
                        <wps:cNvPr id="197" name="Text Box 197"/>
                        <wps:cNvSpPr txBox="1"/>
                        <wps:spPr>
                          <a:xfrm>
                            <a:off x="0" y="191136"/>
                            <a:ext cx="5760720" cy="247650"/>
                          </a:xfrm>
                          <a:prstGeom prst="rect">
                            <a:avLst/>
                          </a:prstGeom>
                          <a:solidFill>
                            <a:prstClr val="white"/>
                          </a:solidFill>
                          <a:ln>
                            <a:noFill/>
                          </a:ln>
                        </wps:spPr>
                        <wps:txbx>
                          <w:txbxContent>
                            <w:p w14:paraId="7AAA8DB8" w14:textId="68240D0B" w:rsidR="00C33251" w:rsidRPr="00330ABC" w:rsidRDefault="00C33251" w:rsidP="00FC1E8D">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E63A61" id="Group 198" o:spid="_x0000_s1095" style="width:453.6pt;height:34.55pt;mso-position-horizontal-relative:char;mso-position-vertical-relative:line" coordsize="57607,4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">
                <v:shape id="Picture 122" o:spid="_x0000_s1096" type="#_x0000_t75" style="position:absolute;width:57607;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">
                  <v:imagedata r:id="rId63" o:title=""/>
                </v:shape>
                <v:shape id="Text Box 197" o:spid="_x0000_s1097" type="#_x0000_t202" style="position:absolute;top:191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" stroked="f">
                  <v:textbox style="mso-fit-shape-to-text:t" inset="0,0,0,0">
                    <w:txbxContent>
                      <w:p w14:paraId="7AAA8DB8" w14:textId="68240D0B" w:rsidR="00C33251" w:rsidRPr="00330ABC" w:rsidRDefault="00C33251" w:rsidP="00FC1E8D">
                        <w:pPr>
                          <w:ind w:firstLine="0"/>
                          <w:jc w:val="center"/>
                          <w:rPr>
                            <w:noProof/>
                          </w:rPr>
                        </w:pPr>
                        <w:r>
                          <w:t xml:space="preserve">Code </w:t>
                        </w:r>
                        <w:fldSimple w:instr=" STYLEREF 1 \s ">
                          <w:r>
                            <w:rPr>
                              <w:noProof/>
                            </w:rPr>
                            <w:t>4</w:t>
                          </w:r>
                        </w:fldSimple>
                        <w:r>
                          <w:noBreakHyphen/>
                        </w:r>
                        <w:fldSimple w:instr=" SEQ Code \* ARABIC \s 1 ">
                          <w:r>
                            <w:rPr>
                              <w:noProof/>
                            </w:rPr>
                            <w:t>4</w:t>
                          </w:r>
                        </w:fldSimple>
                        <w:r>
                          <w:t xml:space="preserve"> </w:t>
                        </w:r>
                        <w:proofErr w:type="spellStart"/>
                        <w:r>
                          <w:t>mObservableAvailableBanks</w:t>
                        </w:r>
                        <w:proofErr w:type="spellEnd"/>
                        <w:r>
                          <w:t xml:space="preserve"> variable</w:t>
                        </w:r>
                      </w:p>
                    </w:txbxContent>
                  </v:textbox>
                </v:shape>
                <w10:anchorlock/>
              </v:group>
            </w:pict>
          </mc:Fallback>
        </mc:AlternateContent>
      </w:r>
    </w:p>
    <w:p w14:paraId="68090787" w14:textId="33E33508"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2E763FBC" w14:textId="77777777" w:rsidR="00652427" w:rsidRPr="00652427" w:rsidRDefault="00652427" w:rsidP="00652427"/>
    <w:p w14:paraId="69F23276" w14:textId="58703374" w:rsidR="00B910C0" w:rsidRPr="00B910C0" w:rsidRDefault="006C2FC9" w:rsidP="00707492">
      <w:pPr>
        <w:pStyle w:val="NoSpacing"/>
        <w:ind w:firstLine="0"/>
        <w:jc w:val="center"/>
      </w:pPr>
      <w:r>
        <w:rPr>
          <w:noProof/>
        </w:rPr>
        <mc:AlternateContent>
          <mc:Choice Requires="wpg">
            <w:drawing>
              <wp:inline distT="0" distB="0" distL="0" distR="0" wp14:anchorId="78BB7271" wp14:editId="7B839945">
                <wp:extent cx="4333875" cy="2466975"/>
                <wp:effectExtent l="0" t="0" r="9525" b="9525"/>
                <wp:docPr id="200" name="Group 200"/>
                <wp:cNvGraphicFramePr/>
                <a:graphic xmlns:a="http://schemas.openxmlformats.org/drawingml/2006/main">
                  <a:graphicData uri="http://schemas.microsoft.com/office/word/2010/wordprocessingGroup">
                    <wpg:wgp>
                      <wpg:cNvGrpSpPr/>
                      <wpg:grpSpPr>
                        <a:xfrm>
                          <a:off x="0" y="0"/>
                          <a:ext cx="4333875" cy="2466975"/>
                          <a:chOff x="-1" y="0"/>
                          <a:chExt cx="4592955" cy="2657755"/>
                        </a:xfrm>
                      </wpg:grpSpPr>
                      <pic:pic xmlns:pic="http://schemas.openxmlformats.org/drawingml/2006/picture">
                        <pic:nvPicPr>
                          <pic:cNvPr id="124" name="Picture 124"/>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286250" cy="2257425"/>
                          </a:xfrm>
                          <a:prstGeom prst="rect">
                            <a:avLst/>
                          </a:prstGeom>
                        </pic:spPr>
                      </pic:pic>
                      <wps:wsp>
                        <wps:cNvPr id="199" name="Text Box 199"/>
                        <wps:cNvSpPr txBox="1"/>
                        <wps:spPr>
                          <a:xfrm>
                            <a:off x="-1" y="2317166"/>
                            <a:ext cx="4592955" cy="340589"/>
                          </a:xfrm>
                          <a:prstGeom prst="rect">
                            <a:avLst/>
                          </a:prstGeom>
                          <a:solidFill>
                            <a:prstClr val="white"/>
                          </a:solidFill>
                          <a:ln>
                            <a:noFill/>
                          </a:ln>
                        </wps:spPr>
                        <wps:txbx>
                          <w:txbxContent>
                            <w:p w14:paraId="55BF64B2" w14:textId="55A91D5C" w:rsidR="00C33251" w:rsidRPr="000B3128" w:rsidRDefault="00C33251" w:rsidP="006C2FC9">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8BB7271" id="Group 200" o:spid="_x0000_s1098" style="width:341.25pt;height:194.25pt;mso-position-horizontal-relative:char;mso-position-vertical-relative:line" coordorigin="" coordsize="45929,2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">
                <v:shape id="Picture 124" o:spid="_x0000_s1099" type="#_x0000_t75" style="position:absolute;width:42862;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">
                  <v:imagedata r:id="rId65" o:title=""/>
                </v:shape>
                <v:shape id="Text Box 199" o:spid="_x0000_s1100" type="#_x0000_t202" style="position:absolute;top:23171;width:45929;height:3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55BF64B2" w14:textId="55A91D5C" w:rsidR="00C33251" w:rsidRPr="000B3128" w:rsidRDefault="00C33251" w:rsidP="006C2FC9">
                        <w:pPr>
                          <w:ind w:firstLine="0"/>
                          <w:jc w:val="center"/>
                          <w:rPr>
                            <w:noProof/>
                          </w:rPr>
                        </w:pPr>
                        <w:r>
                          <w:t xml:space="preserve">Code </w:t>
                        </w:r>
                        <w:fldSimple w:instr=" STYLEREF 1 \s ">
                          <w:r>
                            <w:rPr>
                              <w:noProof/>
                            </w:rPr>
                            <w:t>4</w:t>
                          </w:r>
                        </w:fldSimple>
                        <w:r>
                          <w:noBreakHyphen/>
                        </w:r>
                        <w:fldSimple w:instr=" SEQ Code \* ARABIC \s 1 ">
                          <w:r>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t xml:space="preserve"> variable</w:t>
                        </w:r>
                      </w:p>
                    </w:txbxContent>
                  </v:textbox>
                </v:shape>
                <w10:anchorlock/>
              </v:group>
            </w:pict>
          </mc:Fallback>
        </mc:AlternateContent>
      </w:r>
    </w:p>
    <w:p w14:paraId="59F2DEC3" w14:textId="5196BC10" w:rsidR="00707492" w:rsidRDefault="00981EFA" w:rsidP="00D25A1E">
      <w:pPr>
        <w:pStyle w:val="NoSpacing"/>
      </w:pPr>
      <w:proofErr w:type="spellStart"/>
      <w:r>
        <w:t>syncAllImages</w:t>
      </w:r>
      <w:proofErr w:type="spellEnd"/>
      <w:r>
        <w:t xml:space="preserve"> method will begin to download all new bank logos on a new Thread.</w:t>
      </w:r>
    </w:p>
    <w:p w14:paraId="1EB98283" w14:textId="77777777" w:rsidR="00D25A1E" w:rsidRPr="00D25A1E" w:rsidRDefault="00D25A1E" w:rsidP="00D25A1E"/>
    <w:p w14:paraId="45895F07" w14:textId="65645A90" w:rsidR="00707492" w:rsidRPr="00707492" w:rsidRDefault="00707492" w:rsidP="00707492">
      <w:pPr>
        <w:ind w:firstLine="0"/>
        <w:jc w:val="center"/>
      </w:pPr>
      <w:r>
        <w:rPr>
          <w:noProof/>
        </w:rPr>
        <mc:AlternateContent>
          <mc:Choice Requires="wpg">
            <w:drawing>
              <wp:inline distT="0" distB="0" distL="0" distR="0" wp14:anchorId="55F3411E" wp14:editId="029BE0A9">
                <wp:extent cx="3136605" cy="1382233"/>
                <wp:effectExtent l="0" t="0" r="6985" b="8890"/>
                <wp:docPr id="202" name="Group 202"/>
                <wp:cNvGraphicFramePr/>
                <a:graphic xmlns:a="http://schemas.openxmlformats.org/drawingml/2006/main">
                  <a:graphicData uri="http://schemas.microsoft.com/office/word/2010/wordprocessingGroup">
                    <wpg:wgp>
                      <wpg:cNvGrpSpPr/>
                      <wpg:grpSpPr>
                        <a:xfrm>
                          <a:off x="0" y="0"/>
                          <a:ext cx="3136605" cy="1382233"/>
                          <a:chOff x="0" y="0"/>
                          <a:chExt cx="3848100" cy="1703796"/>
                        </a:xfrm>
                      </wpg:grpSpPr>
                      <pic:pic xmlns:pic="http://schemas.openxmlformats.org/drawingml/2006/picture">
                        <pic:nvPicPr>
                          <pic:cNvPr id="125" name="Picture 125"/>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848100" cy="1695450"/>
                          </a:xfrm>
                          <a:prstGeom prst="rect">
                            <a:avLst/>
                          </a:prstGeom>
                        </pic:spPr>
                      </pic:pic>
                      <wps:wsp>
                        <wps:cNvPr id="201" name="Text Box 201"/>
                        <wps:cNvSpPr txBox="1"/>
                        <wps:spPr>
                          <a:xfrm>
                            <a:off x="0" y="1456146"/>
                            <a:ext cx="3848100" cy="247650"/>
                          </a:xfrm>
                          <a:prstGeom prst="rect">
                            <a:avLst/>
                          </a:prstGeom>
                          <a:solidFill>
                            <a:prstClr val="white"/>
                          </a:solidFill>
                          <a:ln>
                            <a:noFill/>
                          </a:ln>
                        </wps:spPr>
                        <wps:txbx>
                          <w:txbxContent>
                            <w:p w14:paraId="0EBB81F9" w14:textId="337AF725" w:rsidR="00C33251" w:rsidRPr="0020041C" w:rsidRDefault="00C33251" w:rsidP="0070749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t>synchAllImage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5F3411E" id="Group 202" o:spid="_x0000_s1101" style="width:247pt;height:108.85pt;mso-position-horizontal-relative:char;mso-position-vertical-relative:line" coordsize="38481,17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">
                <v:shape id="Picture 125" o:spid="_x0000_s1102" type="#_x0000_t75" style="position:absolute;width:3848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">
                  <v:imagedata r:id="rId67" o:title=""/>
                </v:shape>
                <v:shape id="Text Box 201" o:spid="_x0000_s1103" type="#_x0000_t202" style="position:absolute;top:14561;width:3848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0EBB81F9" w14:textId="337AF725" w:rsidR="00C33251" w:rsidRPr="0020041C" w:rsidRDefault="00C33251" w:rsidP="00707492">
                        <w:pPr>
                          <w:ind w:firstLine="0"/>
                          <w:jc w:val="center"/>
                          <w:rPr>
                            <w:noProof/>
                          </w:rPr>
                        </w:pPr>
                        <w:r>
                          <w:t xml:space="preserve">Code </w:t>
                        </w:r>
                        <w:fldSimple w:instr=" STYLEREF 1 \s ">
                          <w:r>
                            <w:rPr>
                              <w:noProof/>
                            </w:rPr>
                            <w:t>4</w:t>
                          </w:r>
                        </w:fldSimple>
                        <w:r>
                          <w:noBreakHyphen/>
                        </w:r>
                        <w:fldSimple w:instr=" SEQ Code \* ARABIC \s 1 ">
                          <w:r>
                            <w:rPr>
                              <w:noProof/>
                            </w:rPr>
                            <w:t>6</w:t>
                          </w:r>
                        </w:fldSimple>
                        <w:r>
                          <w:t xml:space="preserve"> </w:t>
                        </w:r>
                        <w:proofErr w:type="spellStart"/>
                        <w:r>
                          <w:t>synchAllImages</w:t>
                        </w:r>
                        <w:proofErr w:type="spellEnd"/>
                        <w:r>
                          <w:t xml:space="preserve"> method</w:t>
                        </w:r>
                      </w:p>
                    </w:txbxContent>
                  </v:textbox>
                </v:shape>
                <w10:anchorlock/>
              </v:group>
            </w:pict>
          </mc:Fallback>
        </mc:AlternateContent>
      </w:r>
    </w:p>
    <w:p w14:paraId="6D60A700" w14:textId="786768A7" w:rsidR="00981EFA" w:rsidRPr="00981EFA" w:rsidRDefault="00981EFA" w:rsidP="00981EFA"/>
    <w:p w14:paraId="4A0F4586" w14:textId="315289C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3B166C63" w:rsidR="008F5E7F" w:rsidRDefault="006B139A" w:rsidP="008F5E7F">
      <w:r>
        <w:rPr>
          <w:noProof/>
        </w:rPr>
        <mc:AlternateContent>
          <mc:Choice Requires="wpg">
            <w:drawing>
              <wp:inline distT="0" distB="0" distL="0" distR="0" wp14:anchorId="6648E55C" wp14:editId="310658C9">
                <wp:extent cx="5760720" cy="2628900"/>
                <wp:effectExtent l="0" t="0" r="0" b="0"/>
                <wp:docPr id="204" name="Group 204"/>
                <wp:cNvGraphicFramePr/>
                <a:graphic xmlns:a="http://schemas.openxmlformats.org/drawingml/2006/main">
                  <a:graphicData uri="http://schemas.microsoft.com/office/word/2010/wordprocessingGroup">
                    <wpg:wgp>
                      <wpg:cNvGrpSpPr/>
                      <wpg:grpSpPr>
                        <a:xfrm>
                          <a:off x="0" y="0"/>
                          <a:ext cx="5760720" cy="2628900"/>
                          <a:chOff x="0" y="0"/>
                          <a:chExt cx="5760720" cy="2628900"/>
                        </a:xfrm>
                      </wpg:grpSpPr>
                      <pic:pic xmlns:pic="http://schemas.openxmlformats.org/drawingml/2006/picture">
                        <pic:nvPicPr>
                          <pic:cNvPr id="129" name="Picture 129"/>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760720" cy="2324100"/>
                          </a:xfrm>
                          <a:prstGeom prst="rect">
                            <a:avLst/>
                          </a:prstGeom>
                        </pic:spPr>
                      </pic:pic>
                      <wps:wsp>
                        <wps:cNvPr id="203" name="Text Box 203"/>
                        <wps:cNvSpPr txBox="1"/>
                        <wps:spPr>
                          <a:xfrm>
                            <a:off x="0" y="2381250"/>
                            <a:ext cx="5760720" cy="247650"/>
                          </a:xfrm>
                          <a:prstGeom prst="rect">
                            <a:avLst/>
                          </a:prstGeom>
                          <a:solidFill>
                            <a:prstClr val="white"/>
                          </a:solidFill>
                          <a:ln>
                            <a:noFill/>
                          </a:ln>
                        </wps:spPr>
                        <wps:txbx>
                          <w:txbxContent>
                            <w:p w14:paraId="467CC174" w14:textId="5D733214" w:rsidR="00C33251" w:rsidRPr="00B648D0" w:rsidRDefault="00C33251" w:rsidP="00222B9B">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t>BasicImageDownloader</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8E55C" id="Group 204" o:spid="_x0000_s1104" style="width:453.6pt;height:207pt;mso-position-horizontal-relative:char;mso-position-vertical-relative:line" coordsize="57607,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">
                <v:shape id="Picture 129" o:spid="_x0000_s1105" type="#_x0000_t75" style="position:absolute;width:5760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">
                  <v:imagedata r:id="rId69" o:title=""/>
                </v:shape>
                <v:shape id="Text Box 203" o:spid="_x0000_s1106" type="#_x0000_t202" style="position:absolute;top:23812;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" stroked="f">
                  <v:textbox style="mso-fit-shape-to-text:t" inset="0,0,0,0">
                    <w:txbxContent>
                      <w:p w14:paraId="467CC174" w14:textId="5D733214" w:rsidR="00C33251" w:rsidRPr="00B648D0" w:rsidRDefault="00C33251" w:rsidP="00222B9B">
                        <w:pPr>
                          <w:ind w:firstLine="0"/>
                          <w:jc w:val="center"/>
                          <w:rPr>
                            <w:noProof/>
                          </w:rPr>
                        </w:pPr>
                        <w:r>
                          <w:t xml:space="preserve">Code </w:t>
                        </w:r>
                        <w:fldSimple w:instr=" STYLEREF 1 \s ">
                          <w:r>
                            <w:rPr>
                              <w:noProof/>
                            </w:rPr>
                            <w:t>4</w:t>
                          </w:r>
                        </w:fldSimple>
                        <w:r>
                          <w:noBreakHyphen/>
                        </w:r>
                        <w:fldSimple w:instr=" SEQ Code \* ARABIC \s 1 ">
                          <w:r>
                            <w:rPr>
                              <w:noProof/>
                            </w:rPr>
                            <w:t>7</w:t>
                          </w:r>
                        </w:fldSimple>
                        <w:r>
                          <w:t xml:space="preserve"> </w:t>
                        </w:r>
                        <w:proofErr w:type="spellStart"/>
                        <w:r>
                          <w:t>BasicImageDownloader</w:t>
                        </w:r>
                        <w:proofErr w:type="spellEnd"/>
                        <w:r>
                          <w:t xml:space="preserve"> class</w:t>
                        </w:r>
                      </w:p>
                    </w:txbxContent>
                  </v:textbox>
                </v:shape>
                <w10:anchorlock/>
              </v:group>
            </w:pict>
          </mc:Fallback>
        </mc:AlternateContent>
      </w:r>
    </w:p>
    <w:p w14:paraId="44BC9FBD" w14:textId="77777777" w:rsidR="00441C90" w:rsidRDefault="008C2D03" w:rsidP="00441C90">
      <w:pPr>
        <w:pStyle w:val="NoSpacing"/>
      </w:pPr>
      <w:r>
        <w:t>The download and save status of each bank’s logo is treated accordingly</w:t>
      </w:r>
      <w:r w:rsidR="008F5E7F">
        <w:t xml:space="preserve"> using listeners.</w:t>
      </w:r>
    </w:p>
    <w:p w14:paraId="6BDDDB34" w14:textId="5C8711A4" w:rsidR="00730CF7" w:rsidRDefault="000A392B" w:rsidP="00195669">
      <w:pPr>
        <w:pStyle w:val="NoSpacing"/>
        <w:ind w:firstLine="0"/>
        <w:jc w:val="center"/>
      </w:pPr>
      <w:r>
        <w:rPr>
          <w:noProof/>
        </w:rPr>
        <w:lastRenderedPageBreak/>
        <mc:AlternateContent>
          <mc:Choice Requires="wpg">
            <w:drawing>
              <wp:inline distT="0" distB="0" distL="0" distR="0" wp14:anchorId="04AFE131" wp14:editId="5B88E2FF">
                <wp:extent cx="6099175" cy="5210175"/>
                <wp:effectExtent l="0" t="0" r="0" b="9525"/>
                <wp:docPr id="206" name="Group 206"/>
                <wp:cNvGraphicFramePr/>
                <a:graphic xmlns:a="http://schemas.openxmlformats.org/drawingml/2006/main">
                  <a:graphicData uri="http://schemas.microsoft.com/office/word/2010/wordprocessingGroup">
                    <wpg:wgp>
                      <wpg:cNvGrpSpPr/>
                      <wpg:grpSpPr>
                        <a:xfrm>
                          <a:off x="0" y="0"/>
                          <a:ext cx="6099175" cy="5210175"/>
                          <a:chOff x="0" y="0"/>
                          <a:chExt cx="6099175" cy="5210175"/>
                        </a:xfrm>
                      </wpg:grpSpPr>
                      <pic:pic xmlns:pic="http://schemas.openxmlformats.org/drawingml/2006/picture">
                        <pic:nvPicPr>
                          <pic:cNvPr id="128" name="Picture 128"/>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6099175" cy="4901565"/>
                          </a:xfrm>
                          <a:prstGeom prst="rect">
                            <a:avLst/>
                          </a:prstGeom>
                        </pic:spPr>
                      </pic:pic>
                      <wps:wsp>
                        <wps:cNvPr id="205" name="Text Box 205"/>
                        <wps:cNvSpPr txBox="1"/>
                        <wps:spPr>
                          <a:xfrm>
                            <a:off x="0" y="4962525"/>
                            <a:ext cx="6099175" cy="247650"/>
                          </a:xfrm>
                          <a:prstGeom prst="rect">
                            <a:avLst/>
                          </a:prstGeom>
                          <a:solidFill>
                            <a:prstClr val="white"/>
                          </a:solidFill>
                          <a:ln>
                            <a:noFill/>
                          </a:ln>
                        </wps:spPr>
                        <wps:txbx>
                          <w:txbxContent>
                            <w:p w14:paraId="06AE1A4F" w14:textId="6E133F33" w:rsidR="00C33251" w:rsidRPr="00C43CA0" w:rsidRDefault="00C33251" w:rsidP="000A392B">
                              <w:pPr>
                                <w:ind w:firstLine="0"/>
                                <w:jc w:val="center"/>
                                <w:rPr>
                                  <w:noProof/>
                                </w:rPr>
                              </w:pPr>
                              <w:r>
                                <w:t xml:space="preserve">Code </w:t>
                              </w:r>
                              <w:fldSimple w:instr=" STYLEREF 1 \s ">
                                <w:r>
                                  <w:rPr>
                                    <w:noProof/>
                                  </w:rPr>
                                  <w:t>4</w:t>
                                </w:r>
                              </w:fldSimple>
                              <w:r>
                                <w:noBreakHyphen/>
                              </w:r>
                              <w:fldSimple w:instr=" SEQ Code \* ARABIC \s 1 ">
                                <w:r>
                                  <w:rPr>
                                    <w:noProof/>
                                  </w:rPr>
                                  <w:t>8</w:t>
                                </w:r>
                              </w:fldSimple>
                              <w:r>
                                <w:t xml:space="preserve"> </w:t>
                              </w:r>
                              <w:proofErr w:type="spellStart"/>
                              <w:r>
                                <w:t>doSync</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4AFE131" id="Group 206" o:spid="_x0000_s1107" style="width:480.25pt;height:410.25pt;mso-position-horizontal-relative:char;mso-position-vertical-relative:line" coordsize="60991,5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">
                <v:shape id="Picture 128" o:spid="_x0000_s1108" type="#_x0000_t75" style="position:absolute;width:60991;height:49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">
                  <v:imagedata r:id="rId71" o:title=""/>
                </v:shape>
                <v:shape id="Text Box 205" o:spid="_x0000_s1109" type="#_x0000_t202" style="position:absolute;top:49625;width:6099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06AE1A4F" w14:textId="6E133F33" w:rsidR="00C33251" w:rsidRPr="00C43CA0" w:rsidRDefault="00C33251" w:rsidP="000A392B">
                        <w:pPr>
                          <w:ind w:firstLine="0"/>
                          <w:jc w:val="center"/>
                          <w:rPr>
                            <w:noProof/>
                          </w:rPr>
                        </w:pPr>
                        <w:r>
                          <w:t xml:space="preserve">Code </w:t>
                        </w:r>
                        <w:fldSimple w:instr=" STYLEREF 1 \s ">
                          <w:r>
                            <w:rPr>
                              <w:noProof/>
                            </w:rPr>
                            <w:t>4</w:t>
                          </w:r>
                        </w:fldSimple>
                        <w:r>
                          <w:noBreakHyphen/>
                        </w:r>
                        <w:fldSimple w:instr=" SEQ Code \* ARABIC \s 1 ">
                          <w:r>
                            <w:rPr>
                              <w:noProof/>
                            </w:rPr>
                            <w:t>8</w:t>
                          </w:r>
                        </w:fldSimple>
                        <w:r>
                          <w:t xml:space="preserve"> </w:t>
                        </w:r>
                        <w:proofErr w:type="spellStart"/>
                        <w:r>
                          <w:t>doSync</w:t>
                        </w:r>
                        <w:proofErr w:type="spellEnd"/>
                        <w:r>
                          <w:t xml:space="preserve"> method</w:t>
                        </w:r>
                      </w:p>
                    </w:txbxContent>
                  </v:textbox>
                </v:shape>
                <w10:anchorlock/>
              </v:group>
            </w:pict>
          </mc:Fallback>
        </mc:AlternateContent>
      </w:r>
    </w:p>
    <w:p w14:paraId="5E3F1EC4" w14:textId="58AF40A6" w:rsidR="0062739D" w:rsidRDefault="00212A00" w:rsidP="00212A00">
      <w:pPr>
        <w:pStyle w:val="NoSpacing"/>
      </w:pPr>
      <w:r>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0E2FB307" w:rsidR="00796D6E" w:rsidRDefault="009B4FEB" w:rsidP="00796D6E">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C33251">
        <w:t xml:space="preserve">Figure </w:t>
      </w:r>
      <w:r w:rsidR="00C33251">
        <w:rPr>
          <w:noProof/>
        </w:rPr>
        <w:t>5</w:t>
      </w:r>
      <w:r w:rsidR="00C33251">
        <w:noBreakHyphen/>
      </w:r>
      <w:r w:rsidR="00C33251">
        <w:rPr>
          <w:noProof/>
        </w:rPr>
        <w:t>1</w:t>
      </w:r>
      <w:r w:rsidR="00A00A52">
        <w:fldChar w:fldCharType="end"/>
      </w:r>
      <w:r w:rsidR="00E51922">
        <w:t>.</w:t>
      </w:r>
    </w:p>
    <w:p w14:paraId="415208A0" w14:textId="77777777" w:rsidR="00796D6E" w:rsidRPr="00796D6E" w:rsidRDefault="00796D6E" w:rsidP="00796D6E"/>
    <w:p w14:paraId="00409794" w14:textId="09007FDE" w:rsidR="00796D6E" w:rsidRPr="00D506E5" w:rsidRDefault="00796D6E" w:rsidP="00796D6E">
      <w:pPr>
        <w:ind w:firstLine="0"/>
        <w:jc w:val="center"/>
      </w:pPr>
      <w:r>
        <w:rPr>
          <w:noProof/>
        </w:rPr>
        <mc:AlternateContent>
          <mc:Choice Requires="wpg">
            <w:drawing>
              <wp:inline distT="0" distB="0" distL="0" distR="0" wp14:anchorId="4F217054" wp14:editId="2D794886">
                <wp:extent cx="5124450" cy="1819275"/>
                <wp:effectExtent l="0" t="0" r="0" b="9525"/>
                <wp:docPr id="208" name="Group 208"/>
                <wp:cNvGraphicFramePr/>
                <a:graphic xmlns:a="http://schemas.openxmlformats.org/drawingml/2006/main">
                  <a:graphicData uri="http://schemas.microsoft.com/office/word/2010/wordprocessingGroup">
                    <wpg:wgp>
                      <wpg:cNvGrpSpPr/>
                      <wpg:grpSpPr>
                        <a:xfrm>
                          <a:off x="0" y="0"/>
                          <a:ext cx="5124450" cy="1819275"/>
                          <a:chOff x="0" y="0"/>
                          <a:chExt cx="5760720" cy="2114550"/>
                        </a:xfrm>
                      </wpg:grpSpPr>
                      <pic:pic xmlns:pic="http://schemas.openxmlformats.org/drawingml/2006/picture">
                        <pic:nvPicPr>
                          <pic:cNvPr id="133" name="Picture 133"/>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760720" cy="1804670"/>
                          </a:xfrm>
                          <a:prstGeom prst="rect">
                            <a:avLst/>
                          </a:prstGeom>
                        </pic:spPr>
                      </pic:pic>
                      <wps:wsp>
                        <wps:cNvPr id="207" name="Text Box 207"/>
                        <wps:cNvSpPr txBox="1"/>
                        <wps:spPr>
                          <a:xfrm>
                            <a:off x="0" y="1866900"/>
                            <a:ext cx="5760720" cy="247650"/>
                          </a:xfrm>
                          <a:prstGeom prst="rect">
                            <a:avLst/>
                          </a:prstGeom>
                          <a:solidFill>
                            <a:prstClr val="white"/>
                          </a:solidFill>
                          <a:ln>
                            <a:noFill/>
                          </a:ln>
                        </wps:spPr>
                        <wps:txbx>
                          <w:txbxContent>
                            <w:p w14:paraId="0EA4FF78" w14:textId="302A1301" w:rsidR="00C33251" w:rsidRPr="006D3406" w:rsidRDefault="00C33251" w:rsidP="00796D6E">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t>askForPermiss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F217054" id="Group 208" o:spid="_x0000_s1110" style="width:403.5pt;height:143.25pt;mso-position-horizontal-relative:char;mso-position-vertical-relative:line" coordsize="57607,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">
                <v:shape id="Picture 133" o:spid="_x0000_s1111" type="#_x0000_t75" style="position:absolute;width:57607;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">
                  <v:imagedata r:id="rId73" o:title=""/>
                </v:shape>
                <v:shape id="Text Box 207" o:spid="_x0000_s1112" type="#_x0000_t202" style="position:absolute;top:1866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0EA4FF78" w14:textId="302A1301" w:rsidR="00C33251" w:rsidRPr="006D3406" w:rsidRDefault="00C33251" w:rsidP="00796D6E">
                        <w:pPr>
                          <w:ind w:firstLine="0"/>
                          <w:jc w:val="center"/>
                          <w:rPr>
                            <w:noProof/>
                          </w:rPr>
                        </w:pPr>
                        <w:r>
                          <w:t xml:space="preserve">Code </w:t>
                        </w:r>
                        <w:fldSimple w:instr=" STYLEREF 1 \s ">
                          <w:r>
                            <w:rPr>
                              <w:noProof/>
                            </w:rPr>
                            <w:t>4</w:t>
                          </w:r>
                        </w:fldSimple>
                        <w:r>
                          <w:noBreakHyphen/>
                        </w:r>
                        <w:fldSimple w:instr=" SEQ Code \* ARABIC \s 1 ">
                          <w:r>
                            <w:rPr>
                              <w:noProof/>
                            </w:rPr>
                            <w:t>9</w:t>
                          </w:r>
                        </w:fldSimple>
                        <w:r>
                          <w:t xml:space="preserve"> </w:t>
                        </w:r>
                        <w:proofErr w:type="spellStart"/>
                        <w:r>
                          <w:t>askForPermissions</w:t>
                        </w:r>
                        <w:proofErr w:type="spellEnd"/>
                        <w:r>
                          <w:t xml:space="preserve"> method</w:t>
                        </w:r>
                      </w:p>
                    </w:txbxContent>
                  </v:textbox>
                </v:shape>
                <w10:anchorlock/>
              </v:group>
            </w:pict>
          </mc:Fallback>
        </mc:AlternateContent>
      </w:r>
    </w:p>
    <w:p w14:paraId="46406D19" w14:textId="0F994102" w:rsidR="00893B5E" w:rsidRDefault="006B5AEC" w:rsidP="00893B5E">
      <w:pPr>
        <w:pStyle w:val="NoSpacing"/>
      </w:pPr>
      <w:r>
        <w:lastRenderedPageBreak/>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in order to catch the response of the User from</w:t>
      </w:r>
      <w:r w:rsidR="00C73751">
        <w:t xml:space="preserve"> </w:t>
      </w:r>
      <w:r w:rsidR="00C73751">
        <w:fldChar w:fldCharType="begin"/>
      </w:r>
      <w:r w:rsidR="00C73751">
        <w:instrText xml:space="preserve"> REF _Ref43447077 \h </w:instrText>
      </w:r>
      <w:r w:rsidR="00C73751">
        <w:fldChar w:fldCharType="separate"/>
      </w:r>
      <w:r w:rsidR="00C33251">
        <w:t xml:space="preserve">Figure </w:t>
      </w:r>
      <w:r w:rsidR="00C33251">
        <w:rPr>
          <w:noProof/>
        </w:rPr>
        <w:t>5</w:t>
      </w:r>
      <w:r w:rsidR="00C33251">
        <w:noBreakHyphen/>
      </w:r>
      <w:r w:rsidR="00C33251">
        <w:rPr>
          <w:noProof/>
        </w:rPr>
        <w:t>1</w:t>
      </w:r>
      <w:r w:rsidR="00C73751">
        <w:fldChar w:fldCharType="end"/>
      </w:r>
      <w:r w:rsidR="006F343E">
        <w:t xml:space="preserve">. If the User denies the access, I am showing a new Dialog where I am explaining that without that permission, he will not be able to use </w:t>
      </w:r>
      <w:r w:rsidR="00D80288">
        <w:t>the “Import transactions from bank accounts” functionality</w:t>
      </w:r>
      <w:r w:rsidR="00491B04">
        <w:t xml:space="preserve"> </w:t>
      </w:r>
      <w:r w:rsidR="0021131F">
        <w:t>(</w:t>
      </w:r>
      <w:r w:rsidR="00861FAE">
        <w:fldChar w:fldCharType="begin"/>
      </w:r>
      <w:r w:rsidR="00861FAE">
        <w:instrText xml:space="preserve"> REF _Ref43470993 \h </w:instrText>
      </w:r>
      <w:r w:rsidR="00861FAE">
        <w:fldChar w:fldCharType="separate"/>
      </w:r>
      <w:r w:rsidR="00861FAE">
        <w:fldChar w:fldCharType="end"/>
      </w:r>
      <w:r w:rsidR="00861FAE">
        <w:fldChar w:fldCharType="begin"/>
      </w:r>
      <w:r w:rsidR="00861FAE">
        <w:instrText xml:space="preserve"> REF _Ref43470999 \h </w:instrText>
      </w:r>
      <w:r w:rsidR="00861FAE">
        <w:fldChar w:fldCharType="separate"/>
      </w:r>
      <w:r w:rsidR="00C33251">
        <w:t xml:space="preserve">Code </w:t>
      </w:r>
      <w:r w:rsidR="00C33251">
        <w:rPr>
          <w:noProof/>
        </w:rPr>
        <w:t>4</w:t>
      </w:r>
      <w:r w:rsidR="00C33251">
        <w:noBreakHyphen/>
      </w:r>
      <w:r w:rsidR="00C33251">
        <w:rPr>
          <w:noProof/>
        </w:rPr>
        <w:t>11</w:t>
      </w:r>
      <w:r w:rsidR="00861FAE">
        <w:fldChar w:fldCharType="end"/>
      </w:r>
      <w:r w:rsidR="0021131F">
        <w:t>)</w:t>
      </w:r>
      <w:r w:rsidR="00D80288">
        <w:t>.</w:t>
      </w:r>
    </w:p>
    <w:p w14:paraId="567862AA" w14:textId="77777777" w:rsidR="00E20817" w:rsidRPr="00E20817" w:rsidRDefault="00E20817" w:rsidP="00E20817"/>
    <w:p w14:paraId="7B835BE0" w14:textId="3AA0A512" w:rsidR="0021131F" w:rsidRPr="0021131F" w:rsidRDefault="0021131F" w:rsidP="0021131F">
      <w:pPr>
        <w:ind w:firstLine="0"/>
      </w:pPr>
      <w:r>
        <w:rPr>
          <w:noProof/>
        </w:rPr>
        <mc:AlternateContent>
          <mc:Choice Requires="wpg">
            <w:drawing>
              <wp:inline distT="0" distB="0" distL="0" distR="0" wp14:anchorId="3FE986F8" wp14:editId="20E00822">
                <wp:extent cx="5760720" cy="2934970"/>
                <wp:effectExtent l="0" t="0" r="0" b="0"/>
                <wp:docPr id="210" name="Group 210"/>
                <wp:cNvGraphicFramePr/>
                <a:graphic xmlns:a="http://schemas.openxmlformats.org/drawingml/2006/main">
                  <a:graphicData uri="http://schemas.microsoft.com/office/word/2010/wordprocessingGroup">
                    <wpg:wgp>
                      <wpg:cNvGrpSpPr/>
                      <wpg:grpSpPr>
                        <a:xfrm>
                          <a:off x="0" y="0"/>
                          <a:ext cx="5760720" cy="2934970"/>
                          <a:chOff x="0" y="0"/>
                          <a:chExt cx="5760720" cy="2934970"/>
                        </a:xfrm>
                      </wpg:grpSpPr>
                      <pic:pic xmlns:pic="http://schemas.openxmlformats.org/drawingml/2006/picture">
                        <pic:nvPicPr>
                          <pic:cNvPr id="137" name="Picture 137"/>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760720" cy="2627630"/>
                          </a:xfrm>
                          <a:prstGeom prst="rect">
                            <a:avLst/>
                          </a:prstGeom>
                        </pic:spPr>
                      </pic:pic>
                      <wps:wsp>
                        <wps:cNvPr id="209" name="Text Box 209"/>
                        <wps:cNvSpPr txBox="1"/>
                        <wps:spPr>
                          <a:xfrm>
                            <a:off x="0" y="2687320"/>
                            <a:ext cx="5760720" cy="247650"/>
                          </a:xfrm>
                          <a:prstGeom prst="rect">
                            <a:avLst/>
                          </a:prstGeom>
                          <a:solidFill>
                            <a:prstClr val="white"/>
                          </a:solidFill>
                          <a:ln>
                            <a:noFill/>
                          </a:ln>
                        </wps:spPr>
                        <wps:txbx>
                          <w:txbxContent>
                            <w:p w14:paraId="79688AC5" w14:textId="7106AB43" w:rsidR="00C33251" w:rsidRPr="00254C2A" w:rsidRDefault="00C33251" w:rsidP="0021131F">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t>onRequestPermissionsResul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FE986F8" id="Group 210" o:spid="_x0000_s1113" style="width:453.6pt;height:231.1pt;mso-position-horizontal-relative:char;mso-position-vertical-relative:line" coordsize="57607,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">
                <v:shape id="Picture 137" o:spid="_x0000_s1114" type="#_x0000_t75" style="position:absolute;width:57607;height:2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">
                  <v:imagedata r:id="rId75" o:title=""/>
                </v:shape>
                <v:shape id="Text Box 209" o:spid="_x0000_s1115" type="#_x0000_t202" style="position:absolute;top:2687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" stroked="f">
                  <v:textbox style="mso-fit-shape-to-text:t" inset="0,0,0,0">
                    <w:txbxContent>
                      <w:p w14:paraId="79688AC5" w14:textId="7106AB43" w:rsidR="00C33251" w:rsidRPr="00254C2A" w:rsidRDefault="00C33251" w:rsidP="0021131F">
                        <w:pPr>
                          <w:ind w:firstLine="0"/>
                          <w:jc w:val="center"/>
                          <w:rPr>
                            <w:noProof/>
                          </w:rPr>
                        </w:pPr>
                        <w:r>
                          <w:t xml:space="preserve">Code </w:t>
                        </w:r>
                        <w:fldSimple w:instr=" STYLEREF 1 \s ">
                          <w:r>
                            <w:rPr>
                              <w:noProof/>
                            </w:rPr>
                            <w:t>4</w:t>
                          </w:r>
                        </w:fldSimple>
                        <w:r>
                          <w:noBreakHyphen/>
                        </w:r>
                        <w:fldSimple w:instr=" SEQ Code \* ARABIC \s 1 ">
                          <w:r>
                            <w:rPr>
                              <w:noProof/>
                            </w:rPr>
                            <w:t>10</w:t>
                          </w:r>
                        </w:fldSimple>
                        <w:r>
                          <w:t xml:space="preserve"> </w:t>
                        </w:r>
                        <w:proofErr w:type="spellStart"/>
                        <w:r>
                          <w:t>onRequestPermissionsResult</w:t>
                        </w:r>
                        <w:proofErr w:type="spellEnd"/>
                        <w:r>
                          <w:t xml:space="preserve"> method</w:t>
                        </w:r>
                      </w:p>
                    </w:txbxContent>
                  </v:textbox>
                </v:shape>
                <w10:anchorlock/>
              </v:group>
            </w:pict>
          </mc:Fallback>
        </mc:AlternateContent>
      </w:r>
    </w:p>
    <w:p w14:paraId="11C5E0B3" w14:textId="10D4FCF2" w:rsidR="00D80288" w:rsidRDefault="0021131F" w:rsidP="006832FB">
      <w:pPr>
        <w:ind w:firstLine="0"/>
      </w:pPr>
      <w:r>
        <w:rPr>
          <w:noProof/>
        </w:rPr>
        <mc:AlternateContent>
          <mc:Choice Requires="wpg">
            <w:drawing>
              <wp:inline distT="0" distB="0" distL="0" distR="0" wp14:anchorId="162FB5E9" wp14:editId="4DA4D6D1">
                <wp:extent cx="5760720" cy="3443605"/>
                <wp:effectExtent l="0" t="0" r="0" b="4445"/>
                <wp:docPr id="212" name="Group 212"/>
                <wp:cNvGraphicFramePr/>
                <a:graphic xmlns:a="http://schemas.openxmlformats.org/drawingml/2006/main">
                  <a:graphicData uri="http://schemas.microsoft.com/office/word/2010/wordprocessingGroup">
                    <wpg:wgp>
                      <wpg:cNvGrpSpPr/>
                      <wpg:grpSpPr>
                        <a:xfrm>
                          <a:off x="0" y="0"/>
                          <a:ext cx="5760720" cy="3443605"/>
                          <a:chOff x="0" y="0"/>
                          <a:chExt cx="5760720" cy="3443605"/>
                        </a:xfrm>
                      </wpg:grpSpPr>
                      <pic:pic xmlns:pic="http://schemas.openxmlformats.org/drawingml/2006/picture">
                        <pic:nvPicPr>
                          <pic:cNvPr id="138" name="Picture 138"/>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760720" cy="3137535"/>
                          </a:xfrm>
                          <a:prstGeom prst="rect">
                            <a:avLst/>
                          </a:prstGeom>
                        </pic:spPr>
                      </pic:pic>
                      <wps:wsp>
                        <wps:cNvPr id="211" name="Text Box 211"/>
                        <wps:cNvSpPr txBox="1"/>
                        <wps:spPr>
                          <a:xfrm>
                            <a:off x="0" y="3195955"/>
                            <a:ext cx="5760720" cy="247650"/>
                          </a:xfrm>
                          <a:prstGeom prst="rect">
                            <a:avLst/>
                          </a:prstGeom>
                          <a:solidFill>
                            <a:prstClr val="white"/>
                          </a:solidFill>
                          <a:ln>
                            <a:noFill/>
                          </a:ln>
                        </wps:spPr>
                        <wps:txbx>
                          <w:txbxContent>
                            <w:p w14:paraId="01BB8CEA" w14:textId="4A2B5668" w:rsidR="00C33251" w:rsidRPr="00AC5640" w:rsidRDefault="00C33251" w:rsidP="0021131F">
                              <w:pPr>
                                <w:ind w:firstLine="0"/>
                                <w:jc w:val="center"/>
                                <w:rPr>
                                  <w:noProof/>
                                </w:rPr>
                              </w:pPr>
                              <w:bookmarkStart w:id="93" w:name="_Ref43470993"/>
                              <w:bookmarkStart w:id="94" w:name="_Ref43470999"/>
                              <w:r>
                                <w:t xml:space="preserve">Code </w:t>
                              </w:r>
                              <w:fldSimple w:instr=" STYLEREF 1 \s ">
                                <w:r>
                                  <w:rPr>
                                    <w:noProof/>
                                  </w:rPr>
                                  <w:t>4</w:t>
                                </w:r>
                              </w:fldSimple>
                              <w:r>
                                <w:noBreakHyphen/>
                              </w:r>
                              <w:fldSimple w:instr=" SEQ Code \* ARABIC \s 1 ">
                                <w:r>
                                  <w:rPr>
                                    <w:noProof/>
                                  </w:rPr>
                                  <w:t>11</w:t>
                                </w:r>
                              </w:fldSimple>
                              <w:bookmarkEnd w:id="94"/>
                              <w:r>
                                <w:t xml:space="preserve"> </w:t>
                              </w:r>
                              <w:proofErr w:type="spellStart"/>
                              <w:r>
                                <w:t>showRationaleExtDev</w:t>
                              </w:r>
                              <w:proofErr w:type="spellEnd"/>
                              <w:r>
                                <w:t xml:space="preserve"> method</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62FB5E9" id="Group 212" o:spid="_x0000_s1116" style="width:453.6pt;height:271.15pt;mso-position-horizontal-relative:char;mso-position-vertical-relative:line" coordsize="57607,34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">
                <v:shape id="Picture 138" o:spid="_x0000_s1117" type="#_x0000_t75" style="position:absolute;width:57607;height:31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">
                  <v:imagedata r:id="rId77" o:title=""/>
                </v:shape>
                <v:shape id="Text Box 211" o:spid="_x0000_s1118" type="#_x0000_t202" style="position:absolute;top:31959;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01BB8CEA" w14:textId="4A2B5668" w:rsidR="00C33251" w:rsidRPr="00AC5640" w:rsidRDefault="00C33251" w:rsidP="0021131F">
                        <w:pPr>
                          <w:ind w:firstLine="0"/>
                          <w:jc w:val="center"/>
                          <w:rPr>
                            <w:noProof/>
                          </w:rPr>
                        </w:pPr>
                        <w:bookmarkStart w:id="95" w:name="_Ref43470993"/>
                        <w:bookmarkStart w:id="96" w:name="_Ref43470999"/>
                        <w:r>
                          <w:t xml:space="preserve">Code </w:t>
                        </w:r>
                        <w:fldSimple w:instr=" STYLEREF 1 \s ">
                          <w:r>
                            <w:rPr>
                              <w:noProof/>
                            </w:rPr>
                            <w:t>4</w:t>
                          </w:r>
                        </w:fldSimple>
                        <w:r>
                          <w:noBreakHyphen/>
                        </w:r>
                        <w:fldSimple w:instr=" SEQ Code \* ARABIC \s 1 ">
                          <w:r>
                            <w:rPr>
                              <w:noProof/>
                            </w:rPr>
                            <w:t>11</w:t>
                          </w:r>
                        </w:fldSimple>
                        <w:bookmarkEnd w:id="96"/>
                        <w:r>
                          <w:t xml:space="preserve"> </w:t>
                        </w:r>
                        <w:proofErr w:type="spellStart"/>
                        <w:r>
                          <w:t>showRationaleExtDev</w:t>
                        </w:r>
                        <w:proofErr w:type="spellEnd"/>
                        <w:r>
                          <w:t xml:space="preserve"> method</w:t>
                        </w:r>
                        <w:bookmarkEnd w:id="95"/>
                      </w:p>
                    </w:txbxContent>
                  </v:textbox>
                </v:shape>
                <w10:anchorlock/>
              </v:group>
            </w:pict>
          </mc:Fallback>
        </mc:AlternateContent>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lastRenderedPageBreak/>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1E3320F7" w14:textId="77777777" w:rsidR="00713B3A" w:rsidRPr="00713B3A" w:rsidRDefault="00713B3A" w:rsidP="00713B3A">
      <w:pPr>
        <w:ind w:firstLine="0"/>
      </w:pPr>
    </w:p>
    <w:p w14:paraId="21869204" w14:textId="45F283BC" w:rsidR="00912CC8" w:rsidRPr="00912CC8" w:rsidRDefault="007F00A9" w:rsidP="00430D8B">
      <w:pPr>
        <w:ind w:firstLine="0"/>
        <w:jc w:val="center"/>
      </w:pPr>
      <w:r>
        <w:rPr>
          <w:noProof/>
        </w:rPr>
        <mc:AlternateContent>
          <mc:Choice Requires="wpg">
            <w:drawing>
              <wp:inline distT="0" distB="0" distL="0" distR="0" wp14:anchorId="03B49B6B" wp14:editId="47D2014B">
                <wp:extent cx="5760579" cy="4095158"/>
                <wp:effectExtent l="0" t="0" r="0" b="635"/>
                <wp:docPr id="214" name="Group 214"/>
                <wp:cNvGraphicFramePr/>
                <a:graphic xmlns:a="http://schemas.openxmlformats.org/drawingml/2006/main">
                  <a:graphicData uri="http://schemas.microsoft.com/office/word/2010/wordprocessingGroup">
                    <wpg:wgp>
                      <wpg:cNvGrpSpPr/>
                      <wpg:grpSpPr>
                        <a:xfrm>
                          <a:off x="0" y="0"/>
                          <a:ext cx="5760579" cy="4095158"/>
                          <a:chOff x="0" y="0"/>
                          <a:chExt cx="5789153" cy="4115471"/>
                        </a:xfrm>
                      </wpg:grpSpPr>
                      <pic:pic xmlns:pic="http://schemas.openxmlformats.org/drawingml/2006/picture">
                        <pic:nvPicPr>
                          <pic:cNvPr id="144" name="Picture 144"/>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5760720" cy="3822700"/>
                          </a:xfrm>
                          <a:prstGeom prst="rect">
                            <a:avLst/>
                          </a:prstGeom>
                        </pic:spPr>
                      </pic:pic>
                      <wps:wsp>
                        <wps:cNvPr id="213" name="Text Box 213"/>
                        <wps:cNvSpPr txBox="1"/>
                        <wps:spPr>
                          <a:xfrm>
                            <a:off x="28575" y="3866593"/>
                            <a:ext cx="5760578" cy="248878"/>
                          </a:xfrm>
                          <a:prstGeom prst="rect">
                            <a:avLst/>
                          </a:prstGeom>
                          <a:solidFill>
                            <a:prstClr val="white"/>
                          </a:solidFill>
                          <a:ln>
                            <a:noFill/>
                          </a:ln>
                        </wps:spPr>
                        <wps:txbx>
                          <w:txbxContent>
                            <w:p w14:paraId="32D23971" w14:textId="1724AA1B" w:rsidR="00C33251" w:rsidRPr="00A811E5" w:rsidRDefault="00C33251" w:rsidP="007F00A9">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t>appAuthentic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3B49B6B" id="Group 214" o:spid="_x0000_s1119" style="width:453.6pt;height:322.45pt;mso-position-horizontal-relative:char;mso-position-vertical-relative:line" coordsize="57891,41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">
                <v:shape id="Picture 144" o:spid="_x0000_s1120" type="#_x0000_t75" style="position:absolute;width:57607;height:3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">
                  <v:imagedata r:id="rId79" o:title=""/>
                </v:shape>
                <v:shape id="Text Box 213" o:spid="_x0000_s1121" type="#_x0000_t202" style="position:absolute;left:285;top:38665;width:5760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" stroked="f">
                  <v:textbox style="mso-fit-shape-to-text:t" inset="0,0,0,0">
                    <w:txbxContent>
                      <w:p w14:paraId="32D23971" w14:textId="1724AA1B" w:rsidR="00C33251" w:rsidRPr="00A811E5" w:rsidRDefault="00C33251" w:rsidP="007F00A9">
                        <w:pPr>
                          <w:ind w:firstLine="0"/>
                          <w:jc w:val="center"/>
                          <w:rPr>
                            <w:noProof/>
                          </w:rPr>
                        </w:pPr>
                        <w:r>
                          <w:t xml:space="preserve">Code </w:t>
                        </w:r>
                        <w:fldSimple w:instr=" STYLEREF 1 \s ">
                          <w:r>
                            <w:rPr>
                              <w:noProof/>
                            </w:rPr>
                            <w:t>4</w:t>
                          </w:r>
                        </w:fldSimple>
                        <w:r>
                          <w:noBreakHyphen/>
                        </w:r>
                        <w:fldSimple w:instr=" SEQ Code \* ARABIC \s 1 ">
                          <w:r>
                            <w:rPr>
                              <w:noProof/>
                            </w:rPr>
                            <w:t>12</w:t>
                          </w:r>
                        </w:fldSimple>
                        <w:r>
                          <w:t xml:space="preserve"> </w:t>
                        </w:r>
                        <w:proofErr w:type="spellStart"/>
                        <w:r>
                          <w:t>appAuthentication</w:t>
                        </w:r>
                        <w:proofErr w:type="spellEnd"/>
                        <w:r>
                          <w:t xml:space="preserve"> method</w:t>
                        </w: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6C6713E1" w:rsidR="00BF7766" w:rsidRPr="00BF7766" w:rsidRDefault="00561868" w:rsidP="004F0877">
      <w:pPr>
        <w:pStyle w:val="NoSpacing"/>
        <w:ind w:firstLine="0"/>
        <w:jc w:val="center"/>
      </w:pPr>
      <w:r>
        <w:rPr>
          <w:noProof/>
        </w:rPr>
        <w:lastRenderedPageBreak/>
        <mc:AlternateContent>
          <mc:Choice Requires="wpg">
            <w:drawing>
              <wp:inline distT="0" distB="0" distL="0" distR="0" wp14:anchorId="42C8923C" wp14:editId="5E886D44">
                <wp:extent cx="4635500" cy="6648450"/>
                <wp:effectExtent l="0" t="0" r="0" b="0"/>
                <wp:docPr id="216" name="Group 216"/>
                <wp:cNvGraphicFramePr/>
                <a:graphic xmlns:a="http://schemas.openxmlformats.org/drawingml/2006/main">
                  <a:graphicData uri="http://schemas.microsoft.com/office/word/2010/wordprocessingGroup">
                    <wpg:wgp>
                      <wpg:cNvGrpSpPr/>
                      <wpg:grpSpPr>
                        <a:xfrm>
                          <a:off x="0" y="0"/>
                          <a:ext cx="4635500" cy="6648450"/>
                          <a:chOff x="0" y="0"/>
                          <a:chExt cx="4635500" cy="6648450"/>
                        </a:xfrm>
                      </wpg:grpSpPr>
                      <pic:pic xmlns:pic="http://schemas.openxmlformats.org/drawingml/2006/picture">
                        <pic:nvPicPr>
                          <pic:cNvPr id="145" name="Picture 145"/>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4635500" cy="6339840"/>
                          </a:xfrm>
                          <a:prstGeom prst="rect">
                            <a:avLst/>
                          </a:prstGeom>
                        </pic:spPr>
                      </pic:pic>
                      <wps:wsp>
                        <wps:cNvPr id="215" name="Text Box 215"/>
                        <wps:cNvSpPr txBox="1"/>
                        <wps:spPr>
                          <a:xfrm>
                            <a:off x="0" y="6400800"/>
                            <a:ext cx="4635500" cy="247650"/>
                          </a:xfrm>
                          <a:prstGeom prst="rect">
                            <a:avLst/>
                          </a:prstGeom>
                          <a:solidFill>
                            <a:prstClr val="white"/>
                          </a:solidFill>
                          <a:ln>
                            <a:noFill/>
                          </a:ln>
                        </wps:spPr>
                        <wps:txbx>
                          <w:txbxContent>
                            <w:p w14:paraId="1A1D90C6" w14:textId="0D7F6ABC" w:rsidR="00C33251" w:rsidRPr="000B4D07" w:rsidRDefault="00C33251" w:rsidP="00561868">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t>biometric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2C8923C" id="Group 216" o:spid="_x0000_s1122" style="width:365pt;height:523.5pt;mso-position-horizontal-relative:char;mso-position-vertical-relative:line" coordsize="46355,66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">
                <v:shape id="Picture 145" o:spid="_x0000_s1123" type="#_x0000_t75" style="position:absolute;width:46355;height:6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">
                  <v:imagedata r:id="rId81" o:title=""/>
                </v:shape>
                <v:shape id="Text Box 215" o:spid="_x0000_s1124" type="#_x0000_t202" style="position:absolute;top:64008;width:4635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1A1D90C6" w14:textId="0D7F6ABC" w:rsidR="00C33251" w:rsidRPr="000B4D07" w:rsidRDefault="00C33251" w:rsidP="00561868">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13</w:t>
                          </w:r>
                        </w:fldSimple>
                        <w:r>
                          <w:t xml:space="preserve"> </w:t>
                        </w:r>
                        <w:proofErr w:type="spellStart"/>
                        <w:r>
                          <w:t>biometricLogin</w:t>
                        </w:r>
                        <w:proofErr w:type="spellEnd"/>
                        <w:r>
                          <w:t xml:space="preserve"> method</w:t>
                        </w:r>
                      </w:p>
                    </w:txbxContent>
                  </v:textbox>
                </v:shape>
                <w10:anchorlock/>
              </v:group>
            </w:pict>
          </mc:Fallback>
        </mc:AlternateContent>
      </w:r>
    </w:p>
    <w:p w14:paraId="54AFEBE0" w14:textId="713DEA56" w:rsidR="00212A00" w:rsidRDefault="009B4FEB" w:rsidP="00430F5A">
      <w:pPr>
        <w:pStyle w:val="NoSpacing"/>
      </w:pPr>
      <w:r>
        <w:t>T</w:t>
      </w:r>
      <w:r w:rsidR="003D7079">
        <w:t xml:space="preserve">he next called method is </w:t>
      </w:r>
      <w:proofErr w:type="spellStart"/>
      <w:r w:rsidR="003D7079">
        <w:t>doLogicOnFirstAppStart</w:t>
      </w:r>
      <w:proofErr w:type="spellEnd"/>
      <w:r w:rsidR="003D7079">
        <w:t>.</w:t>
      </w:r>
    </w:p>
    <w:p w14:paraId="6F53D662" w14:textId="77777777" w:rsidR="00BE76D2" w:rsidRPr="00BE76D2" w:rsidRDefault="00BE76D2" w:rsidP="00BE76D2"/>
    <w:p w14:paraId="2452AFD5" w14:textId="3902238A" w:rsidR="00D5409E" w:rsidRPr="00D5409E" w:rsidRDefault="00561868" w:rsidP="00BE76D2">
      <w:pPr>
        <w:jc w:val="center"/>
      </w:pPr>
      <w:r>
        <w:rPr>
          <w:noProof/>
        </w:rPr>
        <mc:AlternateContent>
          <mc:Choice Requires="wpg">
            <w:drawing>
              <wp:inline distT="0" distB="0" distL="0" distR="0" wp14:anchorId="221A3515" wp14:editId="32D4AD6F">
                <wp:extent cx="3724275" cy="1095375"/>
                <wp:effectExtent l="0" t="0" r="9525" b="9525"/>
                <wp:docPr id="218" name="Group 218"/>
                <wp:cNvGraphicFramePr/>
                <a:graphic xmlns:a="http://schemas.openxmlformats.org/drawingml/2006/main">
                  <a:graphicData uri="http://schemas.microsoft.com/office/word/2010/wordprocessingGroup">
                    <wpg:wgp>
                      <wpg:cNvGrpSpPr/>
                      <wpg:grpSpPr>
                        <a:xfrm>
                          <a:off x="0" y="0"/>
                          <a:ext cx="3724275" cy="1095375"/>
                          <a:chOff x="0" y="0"/>
                          <a:chExt cx="3724275" cy="1095375"/>
                        </a:xfrm>
                      </wpg:grpSpPr>
                      <pic:pic xmlns:pic="http://schemas.openxmlformats.org/drawingml/2006/picture">
                        <pic:nvPicPr>
                          <pic:cNvPr id="9" name="Picture 9"/>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3724275" cy="790575"/>
                          </a:xfrm>
                          <a:prstGeom prst="rect">
                            <a:avLst/>
                          </a:prstGeom>
                        </pic:spPr>
                      </pic:pic>
                      <wps:wsp>
                        <wps:cNvPr id="217" name="Text Box 217"/>
                        <wps:cNvSpPr txBox="1"/>
                        <wps:spPr>
                          <a:xfrm>
                            <a:off x="0" y="847725"/>
                            <a:ext cx="3724275" cy="247650"/>
                          </a:xfrm>
                          <a:prstGeom prst="rect">
                            <a:avLst/>
                          </a:prstGeom>
                          <a:solidFill>
                            <a:prstClr val="white"/>
                          </a:solidFill>
                          <a:ln>
                            <a:noFill/>
                          </a:ln>
                        </wps:spPr>
                        <wps:txbx>
                          <w:txbxContent>
                            <w:p w14:paraId="12ED69D7" w14:textId="1DC0150B" w:rsidR="00C33251" w:rsidRPr="00471C88" w:rsidRDefault="00C33251" w:rsidP="00561868">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t>doLogicOnFirstAppStar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21A3515" id="Group 218" o:spid="_x0000_s1125" style="width:293.25pt;height:86.25pt;mso-position-horizontal-relative:char;mso-position-vertical-relative:line" coordsize="37242,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">
                <v:shape id="Picture 9" o:spid="_x0000_s1126" type="#_x0000_t75" style="position:absolute;width:3724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">
                  <v:imagedata r:id="rId83" o:title=""/>
                </v:shape>
                <v:shape id="Text Box 217" o:spid="_x0000_s1127" type="#_x0000_t202" style="position:absolute;top:8477;width:3724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12ED69D7" w14:textId="1DC0150B" w:rsidR="00C33251" w:rsidRPr="00471C88" w:rsidRDefault="00C33251" w:rsidP="00561868">
                        <w:pPr>
                          <w:ind w:firstLine="0"/>
                          <w:jc w:val="center"/>
                          <w:rPr>
                            <w:noProof/>
                          </w:rPr>
                        </w:pPr>
                        <w:r>
                          <w:t xml:space="preserve">Code </w:t>
                        </w:r>
                        <w:fldSimple w:instr=" STYLEREF 1 \s ">
                          <w:r>
                            <w:rPr>
                              <w:noProof/>
                            </w:rPr>
                            <w:t>4</w:t>
                          </w:r>
                        </w:fldSimple>
                        <w:r>
                          <w:noBreakHyphen/>
                        </w:r>
                        <w:fldSimple w:instr=" SEQ Code \* ARABIC \s 1 ">
                          <w:r>
                            <w:rPr>
                              <w:noProof/>
                            </w:rPr>
                            <w:t>14</w:t>
                          </w:r>
                        </w:fldSimple>
                        <w:r>
                          <w:t xml:space="preserve"> </w:t>
                        </w:r>
                        <w:proofErr w:type="spellStart"/>
                        <w:r>
                          <w:t>doLogicOnFirstAppStart</w:t>
                        </w:r>
                        <w:proofErr w:type="spellEnd"/>
                        <w:r>
                          <w:t xml:space="preserve"> method</w:t>
                        </w:r>
                      </w:p>
                    </w:txbxContent>
                  </v:textbox>
                </v:shape>
                <w10:anchorlock/>
              </v:group>
            </w:pict>
          </mc:Fallback>
        </mc:AlternateContent>
      </w:r>
    </w:p>
    <w:p w14:paraId="62264C2C" w14:textId="4FA5CC1B" w:rsidR="00473DE5" w:rsidRDefault="00D5409E" w:rsidP="00473DE5">
      <w:pPr>
        <w:pStyle w:val="NoSpacing"/>
      </w:pPr>
      <w:r>
        <w:lastRenderedPageBreak/>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69408C5" w14:textId="77777777" w:rsidR="00622B29" w:rsidRPr="00622B29" w:rsidRDefault="00622B29" w:rsidP="00622B29"/>
    <w:p w14:paraId="2EE814B0" w14:textId="55B019DB" w:rsidR="00730CF7" w:rsidRDefault="00622B29" w:rsidP="00622B29">
      <w:pPr>
        <w:ind w:firstLine="0"/>
        <w:jc w:val="center"/>
      </w:pPr>
      <w:r>
        <w:rPr>
          <w:noProof/>
        </w:rPr>
        <mc:AlternateContent>
          <mc:Choice Requires="wpg">
            <w:drawing>
              <wp:inline distT="0" distB="0" distL="0" distR="0" wp14:anchorId="5FDCD154" wp14:editId="240E4C19">
                <wp:extent cx="5760720" cy="4895850"/>
                <wp:effectExtent l="0" t="0" r="0" b="0"/>
                <wp:docPr id="220" name="Group 220"/>
                <wp:cNvGraphicFramePr/>
                <a:graphic xmlns:a="http://schemas.openxmlformats.org/drawingml/2006/main">
                  <a:graphicData uri="http://schemas.microsoft.com/office/word/2010/wordprocessingGroup">
                    <wpg:wgp>
                      <wpg:cNvGrpSpPr/>
                      <wpg:grpSpPr>
                        <a:xfrm>
                          <a:off x="0" y="0"/>
                          <a:ext cx="5760720" cy="4895850"/>
                          <a:chOff x="0" y="0"/>
                          <a:chExt cx="5760720" cy="4895850"/>
                        </a:xfrm>
                      </wpg:grpSpPr>
                      <pic:pic xmlns:pic="http://schemas.openxmlformats.org/drawingml/2006/picture">
                        <pic:nvPicPr>
                          <pic:cNvPr id="10" name="Picture 10"/>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760720" cy="4594225"/>
                          </a:xfrm>
                          <a:prstGeom prst="rect">
                            <a:avLst/>
                          </a:prstGeom>
                        </pic:spPr>
                      </pic:pic>
                      <wps:wsp>
                        <wps:cNvPr id="219" name="Text Box 219"/>
                        <wps:cNvSpPr txBox="1"/>
                        <wps:spPr>
                          <a:xfrm>
                            <a:off x="0" y="4648200"/>
                            <a:ext cx="5760720" cy="247650"/>
                          </a:xfrm>
                          <a:prstGeom prst="rect">
                            <a:avLst/>
                          </a:prstGeom>
                          <a:solidFill>
                            <a:prstClr val="white"/>
                          </a:solidFill>
                          <a:ln>
                            <a:noFill/>
                          </a:ln>
                        </wps:spPr>
                        <wps:txbx>
                          <w:txbxContent>
                            <w:p w14:paraId="1FE6008E" w14:textId="57DC6AEC" w:rsidR="00C33251" w:rsidRPr="003B68C5" w:rsidRDefault="00C33251" w:rsidP="00622B29">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t>appFirstLogicInit</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FDCD154" id="Group 220" o:spid="_x0000_s1128" style="width:453.6pt;height:385.5pt;mso-position-horizontal-relative:char;mso-position-vertical-relative:line" coordsize="57607,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">
                <v:shape id="Picture 10" o:spid="_x0000_s1129" type="#_x0000_t75" style="position:absolute;width:57607;height:45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">
                  <v:imagedata r:id="rId85" o:title=""/>
                </v:shape>
                <v:shape id="Text Box 219" o:spid="_x0000_s1130" type="#_x0000_t202" style="position:absolute;top:46482;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1FE6008E" w14:textId="57DC6AEC" w:rsidR="00C33251" w:rsidRPr="003B68C5" w:rsidRDefault="00C33251" w:rsidP="00622B29">
                        <w:pPr>
                          <w:ind w:firstLine="0"/>
                          <w:jc w:val="center"/>
                          <w:rPr>
                            <w:noProof/>
                          </w:rPr>
                        </w:pPr>
                        <w:r>
                          <w:t xml:space="preserve">Code </w:t>
                        </w:r>
                        <w:fldSimple w:instr=" STYLEREF 1 \s ">
                          <w:r>
                            <w:rPr>
                              <w:noProof/>
                            </w:rPr>
                            <w:t>4</w:t>
                          </w:r>
                        </w:fldSimple>
                        <w:r>
                          <w:noBreakHyphen/>
                        </w:r>
                        <w:fldSimple w:instr=" SEQ Code \* ARABIC \s 1 ">
                          <w:r>
                            <w:rPr>
                              <w:noProof/>
                            </w:rPr>
                            <w:t>15</w:t>
                          </w:r>
                        </w:fldSimple>
                        <w:r>
                          <w:t xml:space="preserve"> </w:t>
                        </w:r>
                        <w:proofErr w:type="spellStart"/>
                        <w:r>
                          <w:t>appFirstLogicInit</w:t>
                        </w:r>
                        <w:proofErr w:type="spellEnd"/>
                        <w:r>
                          <w:t xml:space="preserve"> method</w:t>
                        </w:r>
                      </w:p>
                    </w:txbxContent>
                  </v:textbox>
                </v:shape>
                <w10:anchorlock/>
              </v:group>
            </w:pict>
          </mc:Fallback>
        </mc:AlternateContent>
      </w:r>
    </w:p>
    <w:p w14:paraId="5FA2E692" w14:textId="4D1DCAC2" w:rsidR="00730CF7" w:rsidRDefault="001F7683" w:rsidP="001F7683">
      <w:pPr>
        <w:pStyle w:val="NoSpacing"/>
      </w:pPr>
      <w:r>
        <w:t xml:space="preserve">The next important method in the start-up flow, is </w:t>
      </w:r>
      <w:proofErr w:type="spellStart"/>
      <w:r>
        <w:t>initLogin</w:t>
      </w:r>
      <w:proofErr w:type="spellEnd"/>
      <w:r>
        <w:t xml:space="preserve">. </w:t>
      </w:r>
      <w:r w:rsidR="00CC67EC">
        <w:t xml:space="preserve">This is used to check if the User has already signed-in with a Google account. If there is an account found, we are validating it on our backend server, </w:t>
      </w:r>
      <w:proofErr w:type="gramStart"/>
      <w:r w:rsidR="00CC67EC">
        <w:t>in order to</w:t>
      </w:r>
      <w:proofErr w:type="gramEnd"/>
      <w:r w:rsidR="00CC67EC">
        <w:t xml:space="preserve"> obtain a Session ID. With this Session ID, the user will be able to access the Special Functionalities.</w:t>
      </w:r>
    </w:p>
    <w:p w14:paraId="17A2EC47" w14:textId="2B32E98E" w:rsidR="00CC67EC" w:rsidRDefault="00791E7A" w:rsidP="00CC67EC">
      <w:r>
        <w:rPr>
          <w:noProof/>
        </w:rPr>
        <w:lastRenderedPageBreak/>
        <mc:AlternateContent>
          <mc:Choice Requires="wpg">
            <w:drawing>
              <wp:inline distT="0" distB="0" distL="0" distR="0" wp14:anchorId="5B36B770" wp14:editId="538A2D94">
                <wp:extent cx="5760720" cy="2867025"/>
                <wp:effectExtent l="0" t="0" r="0" b="9525"/>
                <wp:docPr id="222" name="Group 222"/>
                <wp:cNvGraphicFramePr/>
                <a:graphic xmlns:a="http://schemas.openxmlformats.org/drawingml/2006/main">
                  <a:graphicData uri="http://schemas.microsoft.com/office/word/2010/wordprocessingGroup">
                    <wpg:wgp>
                      <wpg:cNvGrpSpPr/>
                      <wpg:grpSpPr>
                        <a:xfrm>
                          <a:off x="0" y="0"/>
                          <a:ext cx="5760720" cy="2867025"/>
                          <a:chOff x="0" y="0"/>
                          <a:chExt cx="5760720" cy="2867025"/>
                        </a:xfrm>
                      </wpg:grpSpPr>
                      <pic:pic xmlns:pic="http://schemas.openxmlformats.org/drawingml/2006/picture">
                        <pic:nvPicPr>
                          <pic:cNvPr id="12" name="Picture 12"/>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760720" cy="2556510"/>
                          </a:xfrm>
                          <a:prstGeom prst="rect">
                            <a:avLst/>
                          </a:prstGeom>
                        </pic:spPr>
                      </pic:pic>
                      <wps:wsp>
                        <wps:cNvPr id="221" name="Text Box 221"/>
                        <wps:cNvSpPr txBox="1"/>
                        <wps:spPr>
                          <a:xfrm>
                            <a:off x="0" y="2619375"/>
                            <a:ext cx="5760720" cy="247650"/>
                          </a:xfrm>
                          <a:prstGeom prst="rect">
                            <a:avLst/>
                          </a:prstGeom>
                          <a:solidFill>
                            <a:prstClr val="white"/>
                          </a:solidFill>
                          <a:ln>
                            <a:noFill/>
                          </a:ln>
                        </wps:spPr>
                        <wps:txbx>
                          <w:txbxContent>
                            <w:p w14:paraId="047DD3E5" w14:textId="43A34F9C" w:rsidR="00C33251" w:rsidRPr="00036EC2" w:rsidRDefault="00C33251" w:rsidP="00791E7A">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t>initLogi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B36B770" id="Group 222" o:spid="_x0000_s1131" style="width:453.6pt;height:225.75pt;mso-position-horizontal-relative:char;mso-position-vertical-relative:line" coordsize="57607,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">
                <v:shape id="Picture 12" o:spid="_x0000_s1132" type="#_x0000_t75" style="position:absolute;width:57607;height:25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">
                  <v:imagedata r:id="rId87" o:title=""/>
                </v:shape>
                <v:shape id="Text Box 221" o:spid="_x0000_s1133" type="#_x0000_t202" style="position:absolute;top:2619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" stroked="f">
                  <v:textbox style="mso-fit-shape-to-text:t" inset="0,0,0,0">
                    <w:txbxContent>
                      <w:p w14:paraId="047DD3E5" w14:textId="43A34F9C" w:rsidR="00C33251" w:rsidRPr="00036EC2" w:rsidRDefault="00C33251" w:rsidP="00791E7A">
                        <w:pPr>
                          <w:ind w:firstLine="0"/>
                          <w:jc w:val="center"/>
                          <w:rPr>
                            <w:noProof/>
                          </w:rPr>
                        </w:pPr>
                        <w:r>
                          <w:t xml:space="preserve">Code </w:t>
                        </w:r>
                        <w:fldSimple w:instr=" STYLEREF 1 \s ">
                          <w:r>
                            <w:rPr>
                              <w:noProof/>
                            </w:rPr>
                            <w:t>4</w:t>
                          </w:r>
                        </w:fldSimple>
                        <w:r>
                          <w:noBreakHyphen/>
                        </w:r>
                        <w:fldSimple w:instr=" SEQ Code \* ARABIC \s 1 ">
                          <w:r>
                            <w:rPr>
                              <w:noProof/>
                            </w:rPr>
                            <w:t>16</w:t>
                          </w:r>
                        </w:fldSimple>
                        <w:r>
                          <w:t xml:space="preserve"> </w:t>
                        </w:r>
                        <w:proofErr w:type="spellStart"/>
                        <w:r>
                          <w:t>initLogin</w:t>
                        </w:r>
                        <w:proofErr w:type="spellEnd"/>
                        <w:r>
                          <w:t xml:space="preserve"> method</w:t>
                        </w:r>
                      </w:p>
                    </w:txbxContent>
                  </v:textbox>
                </v:shape>
                <w10:anchorlock/>
              </v:group>
            </w:pict>
          </mc:Fallback>
        </mc:AlternateContent>
      </w:r>
    </w:p>
    <w:p w14:paraId="11D745CD" w14:textId="77777777" w:rsidR="004F67F3" w:rsidRDefault="00C7474E" w:rsidP="004F67F3">
      <w:pPr>
        <w:pStyle w:val="NoSpacing"/>
      </w:pPr>
      <w:r>
        <w:t xml:space="preserve">In the previous code, we </w:t>
      </w:r>
      <w:proofErr w:type="gramStart"/>
      <w:r>
        <w:t>are able to</w:t>
      </w:r>
      <w:proofErr w:type="gramEnd"/>
      <w:r>
        <w:t xml:space="preserve"> see that we are starting the </w:t>
      </w:r>
      <w:proofErr w:type="spellStart"/>
      <w: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t>serverValidateUser</w:t>
      </w:r>
      <w:proofErr w:type="spellEnd"/>
      <w:r w:rsidR="00D50D3C">
        <w:t xml:space="preserve"> method, activates a loader until the response is received from the server, starts the </w:t>
      </w:r>
      <w:proofErr w:type="spellStart"/>
      <w:r w:rsidR="00D50D3C">
        <w:t>ValidateUserTask</w:t>
      </w:r>
      <w:proofErr w:type="spellEnd"/>
      <w:r w:rsidR="00D50D3C">
        <w:t xml:space="preserve"> and define the </w:t>
      </w:r>
      <w:proofErr w:type="spellStart"/>
      <w:r w:rsidR="00D50D3C">
        <w:t>onTaskCompleted</w:t>
      </w:r>
      <w:proofErr w:type="spellEnd"/>
      <w:r w:rsidR="00D50D3C">
        <w:t xml:space="preserve"> </w:t>
      </w:r>
      <w:r w:rsidR="00325E5B">
        <w:t>callback</w:t>
      </w:r>
      <w:r w:rsidR="00D50D3C">
        <w:t>.</w:t>
      </w:r>
      <w:r w:rsidR="00E76239">
        <w:t xml:space="preserve"> In the </w:t>
      </w:r>
      <w:proofErr w:type="spellStart"/>
      <w:r w:rsidR="00E76239">
        <w:t>onTaskCompleted</w:t>
      </w:r>
      <w:proofErr w:type="spellEnd"/>
      <w:r w:rsidR="00E76239">
        <w:t xml:space="preserve"> method, we are handling different types of responses and we update the UI accordingly.</w:t>
      </w:r>
      <w:r w:rsidR="00856BA1">
        <w:t xml:space="preserve"> </w:t>
      </w:r>
    </w:p>
    <w:p w14:paraId="190CE214" w14:textId="4862D020" w:rsidR="00A91FB3" w:rsidRDefault="004F67F3" w:rsidP="00C3416A">
      <w:pPr>
        <w:pStyle w:val="NoSpacing"/>
        <w:ind w:firstLine="0"/>
      </w:pPr>
      <w:r>
        <w:rPr>
          <w:noProof/>
        </w:rPr>
        <w:lastRenderedPageBreak/>
        <mc:AlternateContent>
          <mc:Choice Requires="wpg">
            <w:drawing>
              <wp:inline distT="0" distB="0" distL="0" distR="0" wp14:anchorId="6DE29174" wp14:editId="77036014">
                <wp:extent cx="5694680" cy="5448300"/>
                <wp:effectExtent l="0" t="0" r="1270" b="0"/>
                <wp:docPr id="224" name="Group 224"/>
                <wp:cNvGraphicFramePr/>
                <a:graphic xmlns:a="http://schemas.openxmlformats.org/drawingml/2006/main">
                  <a:graphicData uri="http://schemas.microsoft.com/office/word/2010/wordprocessingGroup">
                    <wpg:wgp>
                      <wpg:cNvGrpSpPr/>
                      <wpg:grpSpPr>
                        <a:xfrm>
                          <a:off x="0" y="0"/>
                          <a:ext cx="5694680" cy="5448300"/>
                          <a:chOff x="0" y="0"/>
                          <a:chExt cx="6456680" cy="5791200"/>
                        </a:xfrm>
                      </wpg:grpSpPr>
                      <pic:pic xmlns:pic="http://schemas.openxmlformats.org/drawingml/2006/picture">
                        <pic:nvPicPr>
                          <pic:cNvPr id="13" name="Picture 13"/>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6456680" cy="5486400"/>
                          </a:xfrm>
                          <a:prstGeom prst="rect">
                            <a:avLst/>
                          </a:prstGeom>
                        </pic:spPr>
                      </pic:pic>
                      <wps:wsp>
                        <wps:cNvPr id="223" name="Text Box 223"/>
                        <wps:cNvSpPr txBox="1"/>
                        <wps:spPr>
                          <a:xfrm>
                            <a:off x="0" y="5543550"/>
                            <a:ext cx="6456680" cy="247650"/>
                          </a:xfrm>
                          <a:prstGeom prst="rect">
                            <a:avLst/>
                          </a:prstGeom>
                          <a:solidFill>
                            <a:prstClr val="white"/>
                          </a:solidFill>
                          <a:ln>
                            <a:noFill/>
                          </a:ln>
                        </wps:spPr>
                        <wps:txbx>
                          <w:txbxContent>
                            <w:p w14:paraId="138A264B" w14:textId="4F9B65E6" w:rsidR="00C33251" w:rsidRPr="00B84B13" w:rsidRDefault="00C33251" w:rsidP="004F67F3">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t>serverValidateUser</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DE29174" id="Group 224" o:spid="_x0000_s1134" style="width:448.4pt;height:429pt;mso-position-horizontal-relative:char;mso-position-vertical-relative:line" coordsize="64566,57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">
                <v:shape id="Picture 13" o:spid="_x0000_s1135" type="#_x0000_t75" style="position:absolute;width:64566;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">
                  <v:imagedata r:id="rId89" o:title=""/>
                </v:shape>
                <v:shape id="Text Box 223" o:spid="_x0000_s1136" type="#_x0000_t202" style="position:absolute;top:55435;width:645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VgxAAAANwAAAAPAAAAZHJzL2Rvd25yZXYueG1sRI9Pi8Iw&#10;FMTvgt8hPMGLrKkV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BElFWDEAAAA3AAAAA8A&#10;AAAAAAAAAAAAAAAABwIAAGRycy9kb3ducmV2LnhtbFBLBQYAAAAAAwADALcAAAD4AgAAAAA=&#10;" stroked="f">
                  <v:textbox inset="0,0,0,0">
                    <w:txbxContent>
                      <w:p w14:paraId="138A264B" w14:textId="4F9B65E6" w:rsidR="00C33251" w:rsidRPr="00B84B13" w:rsidRDefault="00C33251" w:rsidP="004F67F3">
                        <w:pPr>
                          <w:ind w:firstLine="0"/>
                          <w:jc w:val="center"/>
                          <w:rPr>
                            <w:noProof/>
                          </w:rPr>
                        </w:pPr>
                        <w:r>
                          <w:t xml:space="preserve">Code </w:t>
                        </w:r>
                        <w:fldSimple w:instr=" STYLEREF 1 \s ">
                          <w:r>
                            <w:rPr>
                              <w:noProof/>
                            </w:rPr>
                            <w:t>4</w:t>
                          </w:r>
                        </w:fldSimple>
                        <w:r>
                          <w:noBreakHyphen/>
                        </w:r>
                        <w:fldSimple w:instr=" SEQ Code \* ARABIC \s 1 ">
                          <w:r>
                            <w:rPr>
                              <w:noProof/>
                            </w:rPr>
                            <w:t>17</w:t>
                          </w:r>
                        </w:fldSimple>
                        <w:r>
                          <w:t xml:space="preserve"> </w:t>
                        </w:r>
                        <w:proofErr w:type="spellStart"/>
                        <w:r>
                          <w:t>serverValidateUser</w:t>
                        </w:r>
                        <w:proofErr w:type="spellEnd"/>
                        <w:r>
                          <w:t xml:space="preserve"> method</w:t>
                        </w:r>
                      </w:p>
                    </w:txbxContent>
                  </v:textbox>
                </v:shape>
                <w10:anchorlock/>
              </v:group>
            </w:pict>
          </mc:Fallback>
        </mc:AlternateContent>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1ECF1D0" w:rsidR="00730CF7" w:rsidRDefault="00570B7A" w:rsidP="00A55E4B">
      <w:r>
        <w:rPr>
          <w:noProof/>
        </w:rPr>
        <w:lastRenderedPageBreak/>
        <mc:AlternateContent>
          <mc:Choice Requires="wpg">
            <w:drawing>
              <wp:inline distT="0" distB="0" distL="0" distR="0" wp14:anchorId="3A057F85" wp14:editId="5789CCE2">
                <wp:extent cx="5181600" cy="7400925"/>
                <wp:effectExtent l="0" t="0" r="0" b="9525"/>
                <wp:docPr id="226" name="Group 226"/>
                <wp:cNvGraphicFramePr/>
                <a:graphic xmlns:a="http://schemas.openxmlformats.org/drawingml/2006/main">
                  <a:graphicData uri="http://schemas.microsoft.com/office/word/2010/wordprocessingGroup">
                    <wpg:wgp>
                      <wpg:cNvGrpSpPr/>
                      <wpg:grpSpPr>
                        <a:xfrm>
                          <a:off x="0" y="0"/>
                          <a:ext cx="5181600" cy="7400925"/>
                          <a:chOff x="0" y="0"/>
                          <a:chExt cx="5181600" cy="7400925"/>
                        </a:xfrm>
                      </wpg:grpSpPr>
                      <pic:pic xmlns:pic="http://schemas.openxmlformats.org/drawingml/2006/picture">
                        <pic:nvPicPr>
                          <pic:cNvPr id="33" name="Picture 33"/>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181600" cy="7090410"/>
                          </a:xfrm>
                          <a:prstGeom prst="rect">
                            <a:avLst/>
                          </a:prstGeom>
                        </pic:spPr>
                      </pic:pic>
                      <wps:wsp>
                        <wps:cNvPr id="225" name="Text Box 225"/>
                        <wps:cNvSpPr txBox="1"/>
                        <wps:spPr>
                          <a:xfrm>
                            <a:off x="0" y="7153275"/>
                            <a:ext cx="5181600" cy="247650"/>
                          </a:xfrm>
                          <a:prstGeom prst="rect">
                            <a:avLst/>
                          </a:prstGeom>
                          <a:solidFill>
                            <a:prstClr val="white"/>
                          </a:solidFill>
                          <a:ln>
                            <a:noFill/>
                          </a:ln>
                        </wps:spPr>
                        <wps:txbx>
                          <w:txbxContent>
                            <w:p w14:paraId="0E84CA30" w14:textId="49978CB5" w:rsidR="00C33251" w:rsidRPr="00ED4D4E"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8</w:t>
                                </w:r>
                              </w:fldSimple>
                              <w:r>
                                <w:t xml:space="preserve"> </w:t>
                              </w:r>
                              <w:proofErr w:type="spellStart"/>
                              <w:r>
                                <w:t>onTaskCompleted</w:t>
                              </w:r>
                              <w:proofErr w:type="spellEnd"/>
                              <w:r>
                                <w:t xml:space="preserve"> callback and </w:t>
                              </w:r>
                              <w:proofErr w:type="spellStart"/>
                              <w:r>
                                <w:t>ValidateUserTask</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057F85" id="Group 226" o:spid="_x0000_s1137" style="width:408pt;height:582.75pt;mso-position-horizontal-relative:char;mso-position-vertical-relative:line" coordsize="51816,7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">
                <v:shape id="Picture 33" o:spid="_x0000_s1138" type="#_x0000_t75" style="position:absolute;width:51816;height:70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">
                  <v:imagedata r:id="rId91" o:title=""/>
                </v:shape>
                <v:shape id="Text Box 225" o:spid="_x0000_s1139" type="#_x0000_t202" style="position:absolute;top:71532;width:5181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fyxwAAANwAAAAPAAAAZHJzL2Rvd25yZXYueG1sRI9BawIx&#10;FITvQv9DeIVepGa7tVK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BNRt/LHAAAA3AAA&#10;AA8AAAAAAAAAAAAAAAAABwIAAGRycy9kb3ducmV2LnhtbFBLBQYAAAAAAwADALcAAAD7AgAAAAA=&#10;" stroked="f">
                  <v:textbox style="mso-fit-shape-to-text:t" inset="0,0,0,0">
                    <w:txbxContent>
                      <w:p w14:paraId="0E84CA30" w14:textId="49978CB5" w:rsidR="00C33251" w:rsidRPr="00ED4D4E"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8</w:t>
                          </w:r>
                        </w:fldSimple>
                        <w:r>
                          <w:t xml:space="preserve"> </w:t>
                        </w:r>
                        <w:proofErr w:type="spellStart"/>
                        <w:r>
                          <w:t>onTaskCompleted</w:t>
                        </w:r>
                        <w:proofErr w:type="spellEnd"/>
                        <w:r>
                          <w:t xml:space="preserve"> callback and </w:t>
                        </w:r>
                        <w:proofErr w:type="spellStart"/>
                        <w:r>
                          <w:t>ValidateUserTask</w:t>
                        </w:r>
                        <w:proofErr w:type="spellEnd"/>
                        <w:r>
                          <w:t xml:space="preserve"> class</w:t>
                        </w:r>
                      </w:p>
                    </w:txbxContent>
                  </v:textbox>
                </v:shape>
                <w10:anchorlock/>
              </v:group>
            </w:pict>
          </mc:Fallback>
        </mc:AlternateContent>
      </w:r>
    </w:p>
    <w:p w14:paraId="4AD5A199" w14:textId="3A427D0C" w:rsidR="00EC4884" w:rsidRDefault="00D27BDD" w:rsidP="00D27BDD">
      <w:pPr>
        <w:pStyle w:val="NoSpacing"/>
      </w:pPr>
      <w:r>
        <w:t xml:space="preserve">In the last called method from </w:t>
      </w:r>
      <w:proofErr w:type="spellStart"/>
      <w:r>
        <w:t>onCreate</w:t>
      </w:r>
      <w:proofErr w:type="spellEnd"/>
      <w:r>
        <w:t>, we prepare an empty screen, in the case the User does not have any Wallet created.</w:t>
      </w:r>
    </w:p>
    <w:p w14:paraId="7E07D982" w14:textId="6ABE07E5" w:rsidR="002B3F8C" w:rsidRDefault="00570B7A" w:rsidP="00F80EC9">
      <w:pPr>
        <w:ind w:firstLine="0"/>
      </w:pPr>
      <w:r>
        <w:rPr>
          <w:noProof/>
        </w:rPr>
        <w:lastRenderedPageBreak/>
        <mc:AlternateContent>
          <mc:Choice Requires="wpg">
            <w:drawing>
              <wp:inline distT="0" distB="0" distL="0" distR="0" wp14:anchorId="1741C864" wp14:editId="5C85F069">
                <wp:extent cx="4896485" cy="1009650"/>
                <wp:effectExtent l="0" t="0" r="0" b="0"/>
                <wp:docPr id="228" name="Group 228"/>
                <wp:cNvGraphicFramePr/>
                <a:graphic xmlns:a="http://schemas.openxmlformats.org/drawingml/2006/main">
                  <a:graphicData uri="http://schemas.microsoft.com/office/word/2010/wordprocessingGroup">
                    <wpg:wgp>
                      <wpg:cNvGrpSpPr/>
                      <wpg:grpSpPr>
                        <a:xfrm>
                          <a:off x="0" y="0"/>
                          <a:ext cx="4896485" cy="1009650"/>
                          <a:chOff x="0" y="0"/>
                          <a:chExt cx="4896485" cy="1009650"/>
                        </a:xfrm>
                      </wpg:grpSpPr>
                      <pic:pic xmlns:pic="http://schemas.openxmlformats.org/drawingml/2006/picture">
                        <pic:nvPicPr>
                          <pic:cNvPr id="38" name="Picture 38"/>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4896485" cy="704850"/>
                          </a:xfrm>
                          <a:prstGeom prst="rect">
                            <a:avLst/>
                          </a:prstGeom>
                        </pic:spPr>
                      </pic:pic>
                      <wps:wsp>
                        <wps:cNvPr id="227" name="Text Box 227"/>
                        <wps:cNvSpPr txBox="1"/>
                        <wps:spPr>
                          <a:xfrm>
                            <a:off x="0" y="762000"/>
                            <a:ext cx="4896485" cy="247650"/>
                          </a:xfrm>
                          <a:prstGeom prst="rect">
                            <a:avLst/>
                          </a:prstGeom>
                          <a:solidFill>
                            <a:prstClr val="white"/>
                          </a:solidFill>
                          <a:ln>
                            <a:noFill/>
                          </a:ln>
                        </wps:spPr>
                        <wps:txbx>
                          <w:txbxContent>
                            <w:p w14:paraId="5998F48D" w14:textId="32AA8C9F" w:rsidR="00C33251" w:rsidRPr="00D65BAB"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9</w:t>
                                </w:r>
                              </w:fldSimple>
                              <w:r>
                                <w:t xml:space="preserve"> </w:t>
                              </w:r>
                              <w:proofErr w:type="spellStart"/>
                              <w:r>
                                <w:t>initIntroScree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41C864" id="Group 228" o:spid="_x0000_s1140" style="width:385.55pt;height:79.5pt;mso-position-horizontal-relative:char;mso-position-vertical-relative:line" coordsize="4896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">
                <v:shape id="Picture 38" o:spid="_x0000_s1141" type="#_x0000_t75" style="position:absolute;width:48964;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">
                  <v:imagedata r:id="rId93" o:title=""/>
                </v:shape>
                <v:shape id="Text Box 227" o:spid="_x0000_s1142" type="#_x0000_t202" style="position:absolute;top:7620;width:4896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4we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IzPjB7HAAAA3AAA&#10;AA8AAAAAAAAAAAAAAAAABwIAAGRycy9kb3ducmV2LnhtbFBLBQYAAAAAAwADALcAAAD7AgAAAAA=&#10;" stroked="f">
                  <v:textbox style="mso-fit-shape-to-text:t" inset="0,0,0,0">
                    <w:txbxContent>
                      <w:p w14:paraId="5998F48D" w14:textId="32AA8C9F" w:rsidR="00C33251" w:rsidRPr="00D65BAB" w:rsidRDefault="00C33251" w:rsidP="00570B7A">
                        <w:pPr>
                          <w:ind w:firstLine="0"/>
                          <w:jc w:val="center"/>
                          <w:rPr>
                            <w:noProof/>
                          </w:rPr>
                        </w:pPr>
                        <w:r>
                          <w:t xml:space="preserve">Code </w:t>
                        </w:r>
                        <w:fldSimple w:instr=" STYLEREF 1 \s ">
                          <w:r>
                            <w:rPr>
                              <w:noProof/>
                            </w:rPr>
                            <w:t>4</w:t>
                          </w:r>
                        </w:fldSimple>
                        <w:r>
                          <w:noBreakHyphen/>
                        </w:r>
                        <w:fldSimple w:instr=" SEQ Code \* ARABIC \s 1 ">
                          <w:r>
                            <w:rPr>
                              <w:noProof/>
                            </w:rPr>
                            <w:t>19</w:t>
                          </w:r>
                        </w:fldSimple>
                        <w:r>
                          <w:t xml:space="preserve"> </w:t>
                        </w:r>
                        <w:proofErr w:type="spellStart"/>
                        <w:r>
                          <w:t>initIntroScreen</w:t>
                        </w:r>
                        <w:proofErr w:type="spellEnd"/>
                        <w:r>
                          <w:t xml:space="preserve"> method</w:t>
                        </w:r>
                      </w:p>
                    </w:txbxContent>
                  </v:textbox>
                </v:shape>
                <w10:anchorlock/>
              </v:group>
            </w:pict>
          </mc:Fallback>
        </mc:AlternateContent>
      </w:r>
    </w:p>
    <w:p w14:paraId="17C596A4" w14:textId="001ACE6D" w:rsidR="00F43CB1" w:rsidRPr="00F43CB1" w:rsidRDefault="009E28E0" w:rsidP="00F43CB1">
      <w:pPr>
        <w:pStyle w:val="NoSpacing"/>
      </w:pPr>
      <w:r>
        <w:t xml:space="preserve">After the </w:t>
      </w:r>
      <w:proofErr w:type="spellStart"/>
      <w:r>
        <w:t>onCreate</w:t>
      </w:r>
      <w:proofErr w:type="spellEnd"/>
      <w:r>
        <w:t xml:space="preserve">, </w:t>
      </w:r>
      <w:proofErr w:type="spellStart"/>
      <w:r>
        <w:t>onResume</w:t>
      </w:r>
      <w:proofErr w:type="spellEnd"/>
      <w:r>
        <w:t xml:space="preserve"> method will be called.</w:t>
      </w:r>
      <w:r w:rsidR="00F43CB1">
        <w:t xml:space="preserve"> In this method, we initialize the </w:t>
      </w:r>
      <w:proofErr w:type="spellStart"/>
      <w:r w:rsidR="00F43CB1">
        <w:t>ViewPager</w:t>
      </w:r>
      <w:proofErr w:type="spellEnd"/>
      <w:r w:rsidR="00F43CB1">
        <w:t>, the wallet list observer and we register the observer to detect changes on the wallets table from the Room Database.</w:t>
      </w:r>
    </w:p>
    <w:p w14:paraId="3D29EA4F" w14:textId="54BD7174" w:rsidR="00730CF7" w:rsidRDefault="00B43BD6" w:rsidP="00F80EC9">
      <w:pPr>
        <w:ind w:firstLine="0"/>
        <w:jc w:val="center"/>
      </w:pPr>
      <w:r>
        <w:rPr>
          <w:noProof/>
        </w:rPr>
        <mc:AlternateContent>
          <mc:Choice Requires="wpg">
            <w:drawing>
              <wp:inline distT="0" distB="0" distL="0" distR="0" wp14:anchorId="02B65F76" wp14:editId="1964E515">
                <wp:extent cx="5760720" cy="4849731"/>
                <wp:effectExtent l="0" t="0" r="0" b="8255"/>
                <wp:docPr id="230" name="Group 230"/>
                <wp:cNvGraphicFramePr/>
                <a:graphic xmlns:a="http://schemas.openxmlformats.org/drawingml/2006/main">
                  <a:graphicData uri="http://schemas.microsoft.com/office/word/2010/wordprocessingGroup">
                    <wpg:wgp>
                      <wpg:cNvGrpSpPr/>
                      <wpg:grpSpPr>
                        <a:xfrm>
                          <a:off x="0" y="0"/>
                          <a:ext cx="5760720" cy="4849731"/>
                          <a:chOff x="0" y="0"/>
                          <a:chExt cx="5770245" cy="4857750"/>
                        </a:xfrm>
                      </wpg:grpSpPr>
                      <pic:pic xmlns:pic="http://schemas.openxmlformats.org/drawingml/2006/picture">
                        <pic:nvPicPr>
                          <pic:cNvPr id="39" name="Picture 39"/>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760720" cy="4531995"/>
                          </a:xfrm>
                          <a:prstGeom prst="rect">
                            <a:avLst/>
                          </a:prstGeom>
                        </pic:spPr>
                      </pic:pic>
                      <wps:wsp>
                        <wps:cNvPr id="229" name="Text Box 229"/>
                        <wps:cNvSpPr txBox="1"/>
                        <wps:spPr>
                          <a:xfrm>
                            <a:off x="9525" y="4610100"/>
                            <a:ext cx="5760720" cy="247650"/>
                          </a:xfrm>
                          <a:prstGeom prst="rect">
                            <a:avLst/>
                          </a:prstGeom>
                          <a:solidFill>
                            <a:prstClr val="white"/>
                          </a:solidFill>
                          <a:ln>
                            <a:noFill/>
                          </a:ln>
                        </wps:spPr>
                        <wps:txbx>
                          <w:txbxContent>
                            <w:p w14:paraId="1F6DDCD4" w14:textId="20764F82" w:rsidR="00C33251" w:rsidRPr="00112AA5" w:rsidRDefault="00C33251" w:rsidP="00B43BD6">
                              <w:pPr>
                                <w:ind w:firstLine="0"/>
                                <w:jc w:val="center"/>
                                <w:rPr>
                                  <w:noProof/>
                                </w:rPr>
                              </w:pPr>
                              <w:r>
                                <w:t xml:space="preserve">Code </w:t>
                              </w:r>
                              <w:fldSimple w:instr=" STYLEREF 1 \s ">
                                <w:r>
                                  <w:rPr>
                                    <w:noProof/>
                                  </w:rPr>
                                  <w:t>4</w:t>
                                </w:r>
                              </w:fldSimple>
                              <w:r>
                                <w:noBreakHyphen/>
                              </w:r>
                              <w:fldSimple w:instr=" SEQ Code \* ARABIC \s 1 ">
                                <w:r>
                                  <w:rPr>
                                    <w:noProof/>
                                  </w:rPr>
                                  <w:t>20</w:t>
                                </w:r>
                              </w:fldSimple>
                              <w:r>
                                <w:t xml:space="preserve"> </w:t>
                              </w:r>
                              <w:proofErr w:type="spellStart"/>
                              <w:r>
                                <w:t>onResum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65F76" id="Group 230" o:spid="_x0000_s1143" style="width:453.6pt;height:381.85pt;mso-position-horizontal-relative:char;mso-position-vertical-relative:line" coordsize="57702,48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">
                <v:shape id="Picture 39" o:spid="_x0000_s1144" type="#_x0000_t75" style="position:absolute;width:57607;height:45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">
                  <v:imagedata r:id="rId95" o:title=""/>
                </v:shape>
                <v:shape id="Text Box 229" o:spid="_x0000_s1145" type="#_x0000_t202" style="position:absolute;left:95;top:4610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1F6DDCD4" w14:textId="20764F82" w:rsidR="00C33251" w:rsidRPr="00112AA5" w:rsidRDefault="00C33251" w:rsidP="00B43BD6">
                        <w:pPr>
                          <w:ind w:firstLine="0"/>
                          <w:jc w:val="center"/>
                          <w:rPr>
                            <w:noProof/>
                          </w:rPr>
                        </w:pPr>
                        <w:r>
                          <w:t xml:space="preserve">Code </w:t>
                        </w:r>
                        <w:fldSimple w:instr=" STYLEREF 1 \s ">
                          <w:r>
                            <w:rPr>
                              <w:noProof/>
                            </w:rPr>
                            <w:t>4</w:t>
                          </w:r>
                        </w:fldSimple>
                        <w:r>
                          <w:noBreakHyphen/>
                        </w:r>
                        <w:fldSimple w:instr=" SEQ Code \* ARABIC \s 1 ">
                          <w:r>
                            <w:rPr>
                              <w:noProof/>
                            </w:rPr>
                            <w:t>20</w:t>
                          </w:r>
                        </w:fldSimple>
                        <w:r>
                          <w:t xml:space="preserve"> </w:t>
                        </w:r>
                        <w:proofErr w:type="spellStart"/>
                        <w:r>
                          <w:t>onResume</w:t>
                        </w:r>
                        <w:proofErr w:type="spellEnd"/>
                        <w:r>
                          <w:t xml:space="preserve"> method</w:t>
                        </w:r>
                      </w:p>
                    </w:txbxContent>
                  </v:textbox>
                </v:shape>
                <w10:anchorlock/>
              </v:group>
            </w:pict>
          </mc:Fallback>
        </mc:AlternateContent>
      </w:r>
    </w:p>
    <w:p w14:paraId="630D4228" w14:textId="70E2291F"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t>appFirstStartLogicInit</w:t>
      </w:r>
      <w:proofErr w:type="spellEnd"/>
      <w:r w:rsidR="004608E0">
        <w:t xml:space="preserve"> method, which is already attached, and continues by calling </w:t>
      </w:r>
      <w:proofErr w:type="spellStart"/>
      <w:r w:rsidR="004608E0">
        <w:t>getTransactions</w:t>
      </w:r>
      <w:proofErr w:type="spellEnd"/>
      <w:r w:rsidR="004608E0">
        <w:t xml:space="preserve"> method. This method takes as parameters the </w:t>
      </w:r>
      <w:proofErr w:type="spellStart"/>
      <w:r w:rsidR="004608E0">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t>obpBankID</w:t>
      </w:r>
      <w:proofErr w:type="spellEnd"/>
      <w:r w:rsidR="004608E0">
        <w:t xml:space="preserve"> and </w:t>
      </w:r>
      <w:proofErr w:type="spellStart"/>
      <w:r w:rsidR="004608E0">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1321ABAA" w:rsidR="004608E0" w:rsidRDefault="00FA1F5E" w:rsidP="004608E0">
      <w:r>
        <w:rPr>
          <w:noProof/>
        </w:rPr>
        <w:lastRenderedPageBreak/>
        <mc:AlternateContent>
          <mc:Choice Requires="wpg">
            <w:drawing>
              <wp:inline distT="0" distB="0" distL="0" distR="0" wp14:anchorId="0DC36005" wp14:editId="4EB5108C">
                <wp:extent cx="5191760" cy="1057275"/>
                <wp:effectExtent l="0" t="0" r="8890" b="9525"/>
                <wp:docPr id="232" name="Group 232"/>
                <wp:cNvGraphicFramePr/>
                <a:graphic xmlns:a="http://schemas.openxmlformats.org/drawingml/2006/main">
                  <a:graphicData uri="http://schemas.microsoft.com/office/word/2010/wordprocessingGroup">
                    <wpg:wgp>
                      <wpg:cNvGrpSpPr/>
                      <wpg:grpSpPr>
                        <a:xfrm>
                          <a:off x="0" y="0"/>
                          <a:ext cx="5191760" cy="1057275"/>
                          <a:chOff x="0" y="0"/>
                          <a:chExt cx="5191760" cy="1057275"/>
                        </a:xfrm>
                      </wpg:grpSpPr>
                      <pic:pic xmlns:pic="http://schemas.openxmlformats.org/drawingml/2006/picture">
                        <pic:nvPicPr>
                          <pic:cNvPr id="40" name="Picture 40"/>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191760" cy="752475"/>
                          </a:xfrm>
                          <a:prstGeom prst="rect">
                            <a:avLst/>
                          </a:prstGeom>
                        </pic:spPr>
                      </pic:pic>
                      <wps:wsp>
                        <wps:cNvPr id="231" name="Text Box 231"/>
                        <wps:cNvSpPr txBox="1"/>
                        <wps:spPr>
                          <a:xfrm>
                            <a:off x="0" y="809625"/>
                            <a:ext cx="5191760" cy="247650"/>
                          </a:xfrm>
                          <a:prstGeom prst="rect">
                            <a:avLst/>
                          </a:prstGeom>
                          <a:solidFill>
                            <a:prstClr val="white"/>
                          </a:solidFill>
                          <a:ln>
                            <a:noFill/>
                          </a:ln>
                        </wps:spPr>
                        <wps:txbx>
                          <w:txbxContent>
                            <w:p w14:paraId="62B6A2C7" w14:textId="590C87F1" w:rsidR="00C33251" w:rsidRPr="00E65368" w:rsidRDefault="00C33251" w:rsidP="00FA1F5E">
                              <w:pPr>
                                <w:ind w:firstLine="0"/>
                                <w:jc w:val="center"/>
                                <w:rPr>
                                  <w:noProof/>
                                </w:rPr>
                              </w:pPr>
                              <w:r>
                                <w:t xml:space="preserve">Code </w:t>
                              </w:r>
                              <w:fldSimple w:instr=" STYLEREF 1 \s ">
                                <w:r>
                                  <w:rPr>
                                    <w:noProof/>
                                  </w:rPr>
                                  <w:t>4</w:t>
                                </w:r>
                              </w:fldSimple>
                              <w:r>
                                <w:noBreakHyphen/>
                              </w:r>
                              <w:fldSimple w:instr=" SEQ Code \* ARABIC \s 1 ">
                                <w:r>
                                  <w:rPr>
                                    <w:noProof/>
                                  </w:rPr>
                                  <w:t>21</w:t>
                                </w:r>
                              </w:fldSimple>
                              <w:r>
                                <w:t xml:space="preserve"> </w:t>
                              </w:r>
                              <w:proofErr w:type="spellStart"/>
                              <w:r>
                                <w:t>getTransactions</w:t>
                              </w:r>
                              <w:proofErr w:type="spellEnd"/>
                              <w:r>
                                <w:t xml:space="preserve"> method from the mode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C36005" id="Group 232" o:spid="_x0000_s1146" style="width:408.8pt;height:83.25pt;mso-position-horizontal-relative:char;mso-position-vertical-relative:line" coordsize="51917,10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">
                <v:shape id="Picture 40" o:spid="_x0000_s1147" type="#_x0000_t75" style="position:absolute;width:51917;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">
                  <v:imagedata r:id="rId97" o:title=""/>
                </v:shape>
                <v:shape id="Text Box 231" o:spid="_x0000_s1148" type="#_x0000_t202" style="position:absolute;top:8096;width:5191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" stroked="f">
                  <v:textbox style="mso-fit-shape-to-text:t" inset="0,0,0,0">
                    <w:txbxContent>
                      <w:p w14:paraId="62B6A2C7" w14:textId="590C87F1" w:rsidR="00C33251" w:rsidRPr="00E65368" w:rsidRDefault="00C33251" w:rsidP="00FA1F5E">
                        <w:pPr>
                          <w:ind w:firstLine="0"/>
                          <w:jc w:val="center"/>
                          <w:rPr>
                            <w:noProof/>
                          </w:rPr>
                        </w:pPr>
                        <w:r>
                          <w:t xml:space="preserve">Code </w:t>
                        </w:r>
                        <w:fldSimple w:instr=" STYLEREF 1 \s ">
                          <w:r>
                            <w:rPr>
                              <w:noProof/>
                            </w:rPr>
                            <w:t>4</w:t>
                          </w:r>
                        </w:fldSimple>
                        <w:r>
                          <w:noBreakHyphen/>
                        </w:r>
                        <w:fldSimple w:instr=" SEQ Code \* ARABIC \s 1 ">
                          <w:r>
                            <w:rPr>
                              <w:noProof/>
                            </w:rPr>
                            <w:t>21</w:t>
                          </w:r>
                        </w:fldSimple>
                        <w:r>
                          <w:t xml:space="preserve"> </w:t>
                        </w:r>
                        <w:proofErr w:type="spellStart"/>
                        <w:r>
                          <w:t>getTransactions</w:t>
                        </w:r>
                        <w:proofErr w:type="spellEnd"/>
                        <w:r>
                          <w:t xml:space="preserve"> method from the model view</w:t>
                        </w:r>
                      </w:p>
                    </w:txbxContent>
                  </v:textbox>
                </v:shape>
                <w10:anchorlock/>
              </v:group>
            </w:pict>
          </mc:Fallback>
        </mc:AlternateContent>
      </w:r>
    </w:p>
    <w:p w14:paraId="569B58FF" w14:textId="40663AAC" w:rsidR="0043656A" w:rsidRDefault="0043656A" w:rsidP="0043656A">
      <w:pPr>
        <w:pStyle w:val="NoSpacing"/>
      </w:pPr>
      <w:r>
        <w:t xml:space="preserve">From the </w:t>
      </w:r>
      <w:proofErr w:type="spellStart"/>
      <w:r>
        <w:t>DataRepository</w:t>
      </w:r>
      <w:proofErr w:type="spellEnd"/>
      <w:r>
        <w:t xml:space="preserve"> class, we call </w:t>
      </w:r>
      <w:proofErr w:type="spellStart"/>
      <w:r>
        <w:t>getAllTransactions</w:t>
      </w:r>
      <w:proofErr w:type="spellEnd"/>
      <w:r>
        <w:t xml:space="preserve"> method from the </w:t>
      </w:r>
      <w:proofErr w:type="spellStart"/>
      <w:r>
        <w:t>OBPRetroClass</w:t>
      </w:r>
      <w:proofErr w:type="spellEnd"/>
      <w:r>
        <w:t xml:space="preserve"> with the same parameters.</w:t>
      </w:r>
    </w:p>
    <w:p w14:paraId="0E71F13C" w14:textId="0008AD95" w:rsidR="007A6A40" w:rsidRDefault="00FA1F5E" w:rsidP="0043656A">
      <w:pPr>
        <w:pStyle w:val="NoSpacing"/>
      </w:pPr>
      <w:r>
        <w:rPr>
          <w:noProof/>
        </w:rPr>
        <mc:AlternateContent>
          <mc:Choice Requires="wpg">
            <w:drawing>
              <wp:inline distT="0" distB="0" distL="0" distR="0" wp14:anchorId="67F7E194" wp14:editId="1348B45D">
                <wp:extent cx="5639435" cy="1143000"/>
                <wp:effectExtent l="0" t="0" r="0" b="0"/>
                <wp:docPr id="234" name="Group 234"/>
                <wp:cNvGraphicFramePr/>
                <a:graphic xmlns:a="http://schemas.openxmlformats.org/drawingml/2006/main">
                  <a:graphicData uri="http://schemas.microsoft.com/office/word/2010/wordprocessingGroup">
                    <wpg:wgp>
                      <wpg:cNvGrpSpPr/>
                      <wpg:grpSpPr>
                        <a:xfrm>
                          <a:off x="0" y="0"/>
                          <a:ext cx="5639435" cy="1143000"/>
                          <a:chOff x="0" y="0"/>
                          <a:chExt cx="5639435" cy="1143000"/>
                        </a:xfrm>
                      </wpg:grpSpPr>
                      <pic:pic xmlns:pic="http://schemas.openxmlformats.org/drawingml/2006/picture">
                        <pic:nvPicPr>
                          <pic:cNvPr id="42" name="Picture 42"/>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639435" cy="838200"/>
                          </a:xfrm>
                          <a:prstGeom prst="rect">
                            <a:avLst/>
                          </a:prstGeom>
                        </pic:spPr>
                      </pic:pic>
                      <wps:wsp>
                        <wps:cNvPr id="233" name="Text Box 233"/>
                        <wps:cNvSpPr txBox="1"/>
                        <wps:spPr>
                          <a:xfrm>
                            <a:off x="0" y="895350"/>
                            <a:ext cx="5639435" cy="247650"/>
                          </a:xfrm>
                          <a:prstGeom prst="rect">
                            <a:avLst/>
                          </a:prstGeom>
                          <a:solidFill>
                            <a:prstClr val="white"/>
                          </a:solidFill>
                          <a:ln>
                            <a:noFill/>
                          </a:ln>
                        </wps:spPr>
                        <wps:txbx>
                          <w:txbxContent>
                            <w:p w14:paraId="2CE59EC5" w14:textId="040AEC09" w:rsidR="00C33251" w:rsidRPr="00FB315A" w:rsidRDefault="00C33251" w:rsidP="00FA1F5E">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22</w:t>
                                </w:r>
                              </w:fldSimple>
                              <w:r>
                                <w:t xml:space="preserve"> </w:t>
                              </w:r>
                              <w:proofErr w:type="spellStart"/>
                              <w:r>
                                <w:t>getTransactions</w:t>
                              </w:r>
                              <w:proofErr w:type="spellEnd"/>
                              <w:r>
                                <w:t xml:space="preserve"> method from the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7F7E194" id="Group 234" o:spid="_x0000_s1149" style="width:444.05pt;height:90pt;mso-position-horizontal-relative:char;mso-position-vertical-relative:line" coordsize="56394,11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">
                <v:shape id="Picture 42" o:spid="_x0000_s1150" type="#_x0000_t75" style="position:absolute;width:5639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">
                  <v:imagedata r:id="rId99" o:title=""/>
                </v:shape>
                <v:shape id="Text Box 233" o:spid="_x0000_s1151" type="#_x0000_t202" style="position:absolute;top:8953;width:5639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z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pnsPvmXQE5PIOAAD//wMAUEsBAi0AFAAGAAgAAAAhANvh9svuAAAAhQEAABMAAAAAAAAA&#10;AAAAAAAAAAAAAFtDb250ZW50X1R5cGVzXS54bWxQSwECLQAUAAYACAAAACEAWvQsW78AAAAVAQAA&#10;CwAAAAAAAAAAAAAAAAAfAQAAX3JlbHMvLnJlbHNQSwECLQAUAAYACAAAACEAdi0cwMYAAADcAAAA&#10;DwAAAAAAAAAAAAAAAAAHAgAAZHJzL2Rvd25yZXYueG1sUEsFBgAAAAADAAMAtwAAAPoCAAAAAA==&#10;" stroked="f">
                  <v:textbox style="mso-fit-shape-to-text:t" inset="0,0,0,0">
                    <w:txbxContent>
                      <w:p w14:paraId="2CE59EC5" w14:textId="040AEC09" w:rsidR="00C33251" w:rsidRPr="00FB315A" w:rsidRDefault="00C33251" w:rsidP="00FA1F5E">
                        <w:pPr>
                          <w:ind w:firstLine="0"/>
                          <w:jc w:val="center"/>
                          <w:rPr>
                            <w:noProof/>
                            <w:color w:val="000000" w:themeColor="text1"/>
                            <w:sz w:val="24"/>
                          </w:rPr>
                        </w:pPr>
                        <w:r>
                          <w:t xml:space="preserve">Code </w:t>
                        </w:r>
                        <w:fldSimple w:instr=" STYLEREF 1 \s ">
                          <w:r>
                            <w:rPr>
                              <w:noProof/>
                            </w:rPr>
                            <w:t>4</w:t>
                          </w:r>
                        </w:fldSimple>
                        <w:r>
                          <w:noBreakHyphen/>
                        </w:r>
                        <w:fldSimple w:instr=" SEQ Code \* ARABIC \s 1 ">
                          <w:r>
                            <w:rPr>
                              <w:noProof/>
                            </w:rPr>
                            <w:t>22</w:t>
                          </w:r>
                        </w:fldSimple>
                        <w:r>
                          <w:t xml:space="preserve"> </w:t>
                        </w:r>
                        <w:proofErr w:type="spellStart"/>
                        <w:r>
                          <w:t>getTransactions</w:t>
                        </w:r>
                        <w:proofErr w:type="spellEnd"/>
                        <w:r>
                          <w:t xml:space="preserve"> method from the Repository class</w:t>
                        </w:r>
                      </w:p>
                    </w:txbxContent>
                  </v:textbox>
                </v:shape>
                <w10:anchorlock/>
              </v:group>
            </w:pict>
          </mc:Fallback>
        </mc:AlternateContent>
      </w:r>
    </w:p>
    <w:p w14:paraId="510CF68A" w14:textId="69C47B2A" w:rsidR="00557276" w:rsidRDefault="0043656A" w:rsidP="0043656A">
      <w:pPr>
        <w:pStyle w:val="NoSpacing"/>
      </w:pPr>
      <w:r>
        <w:t xml:space="preserve"> </w:t>
      </w:r>
      <w:r w:rsidR="005A2211">
        <w:t xml:space="preserve">In </w:t>
      </w:r>
      <w:proofErr w:type="spellStart"/>
      <w:r w:rsidR="005A2211">
        <w:t>getAllTransaction</w:t>
      </w:r>
      <w:proofErr w:type="spellEnd"/>
      <w:r w:rsidR="005A2211">
        <w:t xml:space="preserve"> method from </w:t>
      </w:r>
      <w:proofErr w:type="spellStart"/>
      <w:r w:rsidR="005A2211">
        <w:t>OBPRetroClass</w:t>
      </w:r>
      <w:proofErr w:type="spellEnd"/>
      <w:r w:rsidR="005A2211">
        <w:t xml:space="preserve"> we have an </w:t>
      </w:r>
      <w:proofErr w:type="spellStart"/>
      <w:r w:rsidR="005A2211">
        <w:t>AsyncTask</w:t>
      </w:r>
      <w:proofErr w:type="spellEnd"/>
      <w:r w:rsidR="005A2211">
        <w:t xml:space="preserve"> which starts by retrieving a JSON of all transactions from Open Bank Project API.</w:t>
      </w:r>
    </w:p>
    <w:p w14:paraId="31B5E076" w14:textId="77777777" w:rsidR="00284221" w:rsidRPr="00284221" w:rsidRDefault="00284221" w:rsidP="00284221"/>
    <w:p w14:paraId="5A1DBAFF" w14:textId="751E534E" w:rsidR="005A2211" w:rsidRPr="005A2211" w:rsidRDefault="00284221" w:rsidP="005A2211">
      <w:r>
        <w:rPr>
          <w:noProof/>
        </w:rPr>
        <mc:AlternateContent>
          <mc:Choice Requires="wpg">
            <w:drawing>
              <wp:inline distT="0" distB="0" distL="0" distR="0" wp14:anchorId="276ECC4D" wp14:editId="673BFDAB">
                <wp:extent cx="5760720" cy="2209800"/>
                <wp:effectExtent l="0" t="0" r="0" b="0"/>
                <wp:docPr id="236" name="Group 236"/>
                <wp:cNvGraphicFramePr/>
                <a:graphic xmlns:a="http://schemas.openxmlformats.org/drawingml/2006/main">
                  <a:graphicData uri="http://schemas.microsoft.com/office/word/2010/wordprocessingGroup">
                    <wpg:wgp>
                      <wpg:cNvGrpSpPr/>
                      <wpg:grpSpPr>
                        <a:xfrm>
                          <a:off x="0" y="0"/>
                          <a:ext cx="5760720" cy="2209800"/>
                          <a:chOff x="0" y="0"/>
                          <a:chExt cx="5760720" cy="2209800"/>
                        </a:xfrm>
                      </wpg:grpSpPr>
                      <pic:pic xmlns:pic="http://schemas.openxmlformats.org/drawingml/2006/picture">
                        <pic:nvPicPr>
                          <pic:cNvPr id="45" name="Picture 45"/>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wps:wsp>
                        <wps:cNvPr id="235" name="Text Box 235"/>
                        <wps:cNvSpPr txBox="1"/>
                        <wps:spPr>
                          <a:xfrm>
                            <a:off x="0" y="1962150"/>
                            <a:ext cx="5760720" cy="247650"/>
                          </a:xfrm>
                          <a:prstGeom prst="rect">
                            <a:avLst/>
                          </a:prstGeom>
                          <a:solidFill>
                            <a:prstClr val="white"/>
                          </a:solidFill>
                          <a:ln>
                            <a:noFill/>
                          </a:ln>
                        </wps:spPr>
                        <wps:txbx>
                          <w:txbxContent>
                            <w:p w14:paraId="51564192" w14:textId="5ED60C5D" w:rsidR="00C33251" w:rsidRPr="00A57659" w:rsidRDefault="00C33251" w:rsidP="00284221">
                              <w:pPr>
                                <w:ind w:firstLine="0"/>
                                <w:jc w:val="center"/>
                                <w:rPr>
                                  <w:noProof/>
                                </w:rPr>
                              </w:pPr>
                              <w:r>
                                <w:t xml:space="preserve">Code </w:t>
                              </w:r>
                              <w:fldSimple w:instr=" STYLEREF 1 \s ">
                                <w:r>
                                  <w:rPr>
                                    <w:noProof/>
                                  </w:rPr>
                                  <w:t>4</w:t>
                                </w:r>
                              </w:fldSimple>
                              <w:r>
                                <w:noBreakHyphen/>
                              </w:r>
                              <w:fldSimple w:instr=" SEQ Code \* ARABIC \s 1 ">
                                <w:r>
                                  <w:rPr>
                                    <w:noProof/>
                                  </w:rPr>
                                  <w:t>23</w:t>
                                </w:r>
                              </w:fldSimple>
                              <w:r>
                                <w:t xml:space="preserve"> </w:t>
                              </w:r>
                              <w:proofErr w:type="spellStart"/>
                              <w:r>
                                <w:t>getAll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76ECC4D" id="Group 236" o:spid="_x0000_s1152" style="width:453.6pt;height:174pt;mso-position-horizontal-relative:char;mso-position-vertical-relative:line" coordsize="57607,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">
                <v:shape id="Picture 45" o:spid="_x0000_s1153" type="#_x0000_t75" style="position:absolute;width:57607;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">
                  <v:imagedata r:id="rId101" o:title=""/>
                </v:shape>
                <v:shape id="Text Box 235" o:spid="_x0000_s1154" type="#_x0000_t202" style="position:absolute;top:1962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51564192" w14:textId="5ED60C5D" w:rsidR="00C33251" w:rsidRPr="00A57659" w:rsidRDefault="00C33251" w:rsidP="00284221">
                        <w:pPr>
                          <w:ind w:firstLine="0"/>
                          <w:jc w:val="center"/>
                          <w:rPr>
                            <w:noProof/>
                          </w:rPr>
                        </w:pPr>
                        <w:r>
                          <w:t xml:space="preserve">Code </w:t>
                        </w:r>
                        <w:fldSimple w:instr=" STYLEREF 1 \s ">
                          <w:r>
                            <w:rPr>
                              <w:noProof/>
                            </w:rPr>
                            <w:t>4</w:t>
                          </w:r>
                        </w:fldSimple>
                        <w:r>
                          <w:noBreakHyphen/>
                        </w:r>
                        <w:fldSimple w:instr=" SEQ Code \* ARABIC \s 1 ">
                          <w:r>
                            <w:rPr>
                              <w:noProof/>
                            </w:rPr>
                            <w:t>23</w:t>
                          </w:r>
                        </w:fldSimple>
                        <w:r>
                          <w:t xml:space="preserve"> </w:t>
                        </w:r>
                        <w:proofErr w:type="spellStart"/>
                        <w:r>
                          <w:t>getAllTransactions</w:t>
                        </w:r>
                        <w:proofErr w:type="spellEnd"/>
                        <w:r>
                          <w:t xml:space="preserve"> method</w:t>
                        </w:r>
                      </w:p>
                    </w:txbxContent>
                  </v:textbox>
                </v:shape>
                <w10:anchorlock/>
              </v:group>
            </w:pict>
          </mc:Fallback>
        </mc:AlternateContent>
      </w:r>
    </w:p>
    <w:p w14:paraId="29CA767B" w14:textId="486D85A8" w:rsidR="00730CF7" w:rsidRDefault="00451D79" w:rsidP="00451D79">
      <w:pPr>
        <w:pStyle w:val="NoSpacing"/>
      </w:pPr>
      <w:r>
        <w:t>We get that JSON by making an authorized request to the bellow endpoint.</w:t>
      </w:r>
    </w:p>
    <w:p w14:paraId="671C2632" w14:textId="1030A1C6" w:rsidR="00451D79" w:rsidRPr="00451D79" w:rsidRDefault="00167E8B" w:rsidP="00451D79">
      <w:r>
        <w:rPr>
          <w:noProof/>
        </w:rPr>
        <mc:AlternateContent>
          <mc:Choice Requires="wpg">
            <w:drawing>
              <wp:inline distT="0" distB="0" distL="0" distR="0" wp14:anchorId="34BAEA7E" wp14:editId="037F7792">
                <wp:extent cx="5760720" cy="1200150"/>
                <wp:effectExtent l="0" t="0" r="0" b="0"/>
                <wp:docPr id="238" name="Group 238"/>
                <wp:cNvGraphicFramePr/>
                <a:graphic xmlns:a="http://schemas.openxmlformats.org/drawingml/2006/main">
                  <a:graphicData uri="http://schemas.microsoft.com/office/word/2010/wordprocessingGroup">
                    <wpg:wgp>
                      <wpg:cNvGrpSpPr/>
                      <wpg:grpSpPr>
                        <a:xfrm>
                          <a:off x="0" y="0"/>
                          <a:ext cx="5760720" cy="1200150"/>
                          <a:chOff x="0" y="0"/>
                          <a:chExt cx="5760720" cy="1200150"/>
                        </a:xfrm>
                      </wpg:grpSpPr>
                      <pic:pic xmlns:pic="http://schemas.openxmlformats.org/drawingml/2006/picture">
                        <pic:nvPicPr>
                          <pic:cNvPr id="47" name="Picture 47"/>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5760720" cy="890905"/>
                          </a:xfrm>
                          <a:prstGeom prst="rect">
                            <a:avLst/>
                          </a:prstGeom>
                        </pic:spPr>
                      </pic:pic>
                      <wps:wsp>
                        <wps:cNvPr id="237" name="Text Box 237"/>
                        <wps:cNvSpPr txBox="1"/>
                        <wps:spPr>
                          <a:xfrm>
                            <a:off x="0" y="952500"/>
                            <a:ext cx="5760720" cy="247650"/>
                          </a:xfrm>
                          <a:prstGeom prst="rect">
                            <a:avLst/>
                          </a:prstGeom>
                          <a:solidFill>
                            <a:prstClr val="white"/>
                          </a:solidFill>
                          <a:ln>
                            <a:noFill/>
                          </a:ln>
                        </wps:spPr>
                        <wps:txbx>
                          <w:txbxContent>
                            <w:p w14:paraId="2CAD5207" w14:textId="77A70370" w:rsidR="00C33251" w:rsidRPr="00F92A04" w:rsidRDefault="00C33251" w:rsidP="004D42F6">
                              <w:pPr>
                                <w:ind w:firstLine="0"/>
                                <w:jc w:val="center"/>
                                <w:rPr>
                                  <w:noProof/>
                                </w:rPr>
                              </w:pPr>
                              <w:r>
                                <w:t xml:space="preserve">Code </w:t>
                              </w:r>
                              <w:fldSimple w:instr=" STYLEREF 1 \s ">
                                <w:r>
                                  <w:rPr>
                                    <w:noProof/>
                                  </w:rPr>
                                  <w:t>4</w:t>
                                </w:r>
                              </w:fldSimple>
                              <w:r>
                                <w:noBreakHyphen/>
                              </w:r>
                              <w:fldSimple w:instr=" SEQ Code \* ARABIC \s 1 ">
                                <w:r>
                                  <w:rPr>
                                    <w:noProof/>
                                  </w:rPr>
                                  <w:t>24</w:t>
                                </w:r>
                              </w:fldSimple>
                              <w:r>
                                <w:t xml:space="preserve"> </w:t>
                              </w:r>
                              <w:proofErr w:type="spellStart"/>
                              <w:r>
                                <w:t>get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AEA7E" id="Group 238" o:spid="_x0000_s1155" style="width:453.6pt;height:94.5pt;mso-position-horizontal-relative:char;mso-position-vertical-relative:line" coordsize="57607,12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">
                <v:shape id="Picture 47" o:spid="_x0000_s1156" type="#_x0000_t75" style="position:absolute;width:57607;height:8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">
                  <v:imagedata r:id="rId103" o:title=""/>
                </v:shape>
                <v:shape id="Text Box 237" o:spid="_x0000_s1157" type="#_x0000_t202" style="position:absolute;top:9525;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" stroked="f">
                  <v:textbox style="mso-fit-shape-to-text:t" inset="0,0,0,0">
                    <w:txbxContent>
                      <w:p w14:paraId="2CAD5207" w14:textId="77A70370" w:rsidR="00C33251" w:rsidRPr="00F92A04" w:rsidRDefault="00C33251" w:rsidP="004D42F6">
                        <w:pPr>
                          <w:ind w:firstLine="0"/>
                          <w:jc w:val="center"/>
                          <w:rPr>
                            <w:noProof/>
                          </w:rPr>
                        </w:pPr>
                        <w:r>
                          <w:t xml:space="preserve">Code </w:t>
                        </w:r>
                        <w:fldSimple w:instr=" STYLEREF 1 \s ">
                          <w:r>
                            <w:rPr>
                              <w:noProof/>
                            </w:rPr>
                            <w:t>4</w:t>
                          </w:r>
                        </w:fldSimple>
                        <w:r>
                          <w:noBreakHyphen/>
                        </w:r>
                        <w:fldSimple w:instr=" SEQ Code \* ARABIC \s 1 ">
                          <w:r>
                            <w:rPr>
                              <w:noProof/>
                            </w:rPr>
                            <w:t>24</w:t>
                          </w:r>
                        </w:fldSimple>
                        <w:r>
                          <w:t xml:space="preserve"> </w:t>
                        </w:r>
                        <w:proofErr w:type="spellStart"/>
                        <w:r>
                          <w:t>getTransactions</w:t>
                        </w:r>
                        <w:proofErr w:type="spellEnd"/>
                        <w:r>
                          <w:t xml:space="preserve"> method</w:t>
                        </w:r>
                      </w:p>
                    </w:txbxContent>
                  </v:textbox>
                </v:shape>
                <w10:anchorlock/>
              </v:group>
            </w:pict>
          </mc:Fallback>
        </mc:AlternateContent>
      </w:r>
    </w:p>
    <w:p w14:paraId="74552422" w14:textId="52657D78" w:rsidR="002B01EB" w:rsidRDefault="002B01EB" w:rsidP="00B007C2">
      <w:pPr>
        <w:pStyle w:val="NoSpacing"/>
      </w:pPr>
      <w:r>
        <w:t xml:space="preserve">When the </w:t>
      </w:r>
      <w:proofErr w:type="spellStart"/>
      <w:r>
        <w:t>JSONObject</w:t>
      </w:r>
      <w:proofErr w:type="spellEnd"/>
      <w:r>
        <w:t xml:space="preserve"> is received, we unpack it to obtain an </w:t>
      </w:r>
      <w:proofErr w:type="spellStart"/>
      <w:r>
        <w:t>JSONArray</w:t>
      </w:r>
      <w:proofErr w:type="spellEnd"/>
      <w:r>
        <w:t xml:space="preserve"> of transactions. This array is parsed and using GSON we map each JSON transaction to the Transaction Java object</w:t>
      </w:r>
      <w:r w:rsidR="000F76A0">
        <w:t xml:space="preserve"> and add it to an </w:t>
      </w:r>
      <w:proofErr w:type="spellStart"/>
      <w:r w:rsidR="000F76A0">
        <w:t>ArrayList</w:t>
      </w:r>
      <w:proofErr w:type="spellEnd"/>
      <w:r w:rsidR="000F76A0">
        <w:t>.</w:t>
      </w:r>
    </w:p>
    <w:p w14:paraId="1A8B457B" w14:textId="37EC66C0" w:rsidR="00EB6740" w:rsidRPr="00EB6740" w:rsidRDefault="00EB6740" w:rsidP="00EB6740">
      <w:r>
        <w:rPr>
          <w:noProof/>
        </w:rPr>
        <w:lastRenderedPageBreak/>
        <mc:AlternateContent>
          <mc:Choice Requires="wpg">
            <w:drawing>
              <wp:anchor distT="0" distB="0" distL="114300" distR="114300" simplePos="0" relativeHeight="251654144" behindDoc="0" locked="0" layoutInCell="1" allowOverlap="1" wp14:anchorId="032E9EE8" wp14:editId="4C1AC579">
                <wp:simplePos x="0" y="0"/>
                <wp:positionH relativeFrom="column">
                  <wp:posOffset>0</wp:posOffset>
                </wp:positionH>
                <wp:positionV relativeFrom="paragraph">
                  <wp:posOffset>419735</wp:posOffset>
                </wp:positionV>
                <wp:extent cx="5760720" cy="1447800"/>
                <wp:effectExtent l="0" t="0" r="0" b="0"/>
                <wp:wrapSquare wrapText="bothSides"/>
                <wp:docPr id="240" name="Group 240"/>
                <wp:cNvGraphicFramePr/>
                <a:graphic xmlns:a="http://schemas.openxmlformats.org/drawingml/2006/main">
                  <a:graphicData uri="http://schemas.microsoft.com/office/word/2010/wordprocessingGroup">
                    <wpg:wgp>
                      <wpg:cNvGrpSpPr/>
                      <wpg:grpSpPr>
                        <a:xfrm>
                          <a:off x="0" y="0"/>
                          <a:ext cx="5760720" cy="1447800"/>
                          <a:chOff x="0" y="0"/>
                          <a:chExt cx="5760720" cy="1447800"/>
                        </a:xfrm>
                      </wpg:grpSpPr>
                      <pic:pic xmlns:pic="http://schemas.openxmlformats.org/drawingml/2006/picture">
                        <pic:nvPicPr>
                          <pic:cNvPr id="48" name="Picture 48"/>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760720" cy="1139190"/>
                          </a:xfrm>
                          <a:prstGeom prst="rect">
                            <a:avLst/>
                          </a:prstGeom>
                        </pic:spPr>
                      </pic:pic>
                      <wps:wsp>
                        <wps:cNvPr id="239" name="Text Box 239"/>
                        <wps:cNvSpPr txBox="1"/>
                        <wps:spPr>
                          <a:xfrm>
                            <a:off x="0" y="1200150"/>
                            <a:ext cx="5760720" cy="247650"/>
                          </a:xfrm>
                          <a:prstGeom prst="rect">
                            <a:avLst/>
                          </a:prstGeom>
                          <a:solidFill>
                            <a:prstClr val="white"/>
                          </a:solidFill>
                          <a:ln>
                            <a:noFill/>
                          </a:ln>
                        </wps:spPr>
                        <wps:txbx>
                          <w:txbxContent>
                            <w:p w14:paraId="6BF52DD6" w14:textId="168D2AE9" w:rsidR="00C33251" w:rsidRPr="005E5921" w:rsidRDefault="00C33251" w:rsidP="00EB6740">
                              <w:pPr>
                                <w:ind w:firstLine="0"/>
                                <w:jc w:val="center"/>
                                <w:rPr>
                                  <w:noProof/>
                                </w:rPr>
                              </w:pPr>
                              <w:r>
                                <w:t xml:space="preserve">Code </w:t>
                              </w:r>
                              <w:fldSimple w:instr=" STYLEREF 1 \s ">
                                <w:r>
                                  <w:rPr>
                                    <w:noProof/>
                                  </w:rPr>
                                  <w:t>4</w:t>
                                </w:r>
                              </w:fldSimple>
                              <w:r>
                                <w:noBreakHyphen/>
                              </w:r>
                              <w:fldSimple w:instr=" SEQ Code \* ARABIC \s 1 ">
                                <w:r>
                                  <w:rPr>
                                    <w:noProof/>
                                  </w:rPr>
                                  <w:t>25</w:t>
                                </w:r>
                              </w:fldSimple>
                              <w:r>
                                <w:t xml:space="preserve"> unpack J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2E9EE8" id="Group 240" o:spid="_x0000_s1158" style="position:absolute;left:0;text-align:left;margin-left:0;margin-top:33.05pt;width:453.6pt;height:114pt;z-index:251654144;mso-position-horizontal-relative:text;mso-position-vertical-relative:text" coordsize="57607,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">
                <v:shape id="Picture 48" o:spid="_x0000_s1159" type="#_x0000_t75" style="position:absolute;width:57607;height:1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">
                  <v:imagedata r:id="rId105" o:title=""/>
                </v:shape>
                <v:shape id="Text Box 239" o:spid="_x0000_s1160" type="#_x0000_t202" style="position:absolute;top:1200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6BF52DD6" w14:textId="168D2AE9" w:rsidR="00C33251" w:rsidRPr="005E5921" w:rsidRDefault="00C33251" w:rsidP="00EB6740">
                        <w:pPr>
                          <w:ind w:firstLine="0"/>
                          <w:jc w:val="center"/>
                          <w:rPr>
                            <w:noProof/>
                          </w:rPr>
                        </w:pPr>
                        <w:r>
                          <w:t xml:space="preserve">Code </w:t>
                        </w:r>
                        <w:fldSimple w:instr=" STYLEREF 1 \s ">
                          <w:r>
                            <w:rPr>
                              <w:noProof/>
                            </w:rPr>
                            <w:t>4</w:t>
                          </w:r>
                        </w:fldSimple>
                        <w:r>
                          <w:noBreakHyphen/>
                        </w:r>
                        <w:fldSimple w:instr=" SEQ Code \* ARABIC \s 1 ">
                          <w:r>
                            <w:rPr>
                              <w:noProof/>
                            </w:rPr>
                            <w:t>25</w:t>
                          </w:r>
                        </w:fldSimple>
                        <w:r>
                          <w:t xml:space="preserve"> unpack JSON</w:t>
                        </w:r>
                      </w:p>
                    </w:txbxContent>
                  </v:textbox>
                </v:shape>
                <w10:wrap type="square"/>
              </v:group>
            </w:pict>
          </mc:Fallback>
        </mc:AlternateContent>
      </w:r>
    </w:p>
    <w:p w14:paraId="18C55979" w14:textId="53994C55" w:rsidR="002B01EB" w:rsidRDefault="0061387C" w:rsidP="0061387C">
      <w:pPr>
        <w:pStyle w:val="NoSpacing"/>
      </w:pPr>
      <w:r>
        <w:t xml:space="preserve">Then we need to convert these Transaction objects to our internal Objects. </w:t>
      </w:r>
      <w:proofErr w:type="gramStart"/>
      <w:r>
        <w:t>In order to</w:t>
      </w:r>
      <w:proofErr w:type="gramEnd"/>
      <w:r>
        <w:t xml:space="preserve"> do that, we first check the </w:t>
      </w:r>
      <w:proofErr w:type="spellStart"/>
      <w:r>
        <w:t>transactionsArrayList</w:t>
      </w:r>
      <w:proofErr w:type="spellEnd"/>
      <w:r>
        <w:t xml:space="preserve"> size to make sure we retrieved any transaction from OBP. Then we parse the array and we extract only the needed data from the Transaction object. We create </w:t>
      </w:r>
      <w:proofErr w:type="spellStart"/>
      <w:r>
        <w:t>AccountTransaction</w:t>
      </w:r>
      <w:proofErr w:type="spellEnd"/>
      <w:r>
        <w:t xml:space="preserve"> objects adding that data and we add all these objects to an a new </w:t>
      </w:r>
      <w:proofErr w:type="spellStart"/>
      <w:r>
        <w:t>ArrayList</w:t>
      </w:r>
      <w:proofErr w:type="spellEnd"/>
      <w:r>
        <w:t xml:space="preserve">. This </w:t>
      </w:r>
      <w:proofErr w:type="spellStart"/>
      <w:r>
        <w:t>ArrayList</w:t>
      </w:r>
      <w:proofErr w:type="spellEnd"/>
      <w:r>
        <w:t xml:space="preserve"> will be inserted into our local Room Database.</w:t>
      </w:r>
    </w:p>
    <w:p w14:paraId="3B122DB3" w14:textId="77777777" w:rsidR="00981CDF" w:rsidRPr="00981CDF" w:rsidRDefault="00981CDF" w:rsidP="00981CDF"/>
    <w:p w14:paraId="14D05EEC" w14:textId="68191C41" w:rsidR="002B01EB" w:rsidRDefault="00011EC9" w:rsidP="00011EC9">
      <w:pPr>
        <w:ind w:firstLine="0"/>
      </w:pPr>
      <w:r>
        <w:rPr>
          <w:noProof/>
        </w:rPr>
        <mc:AlternateContent>
          <mc:Choice Requires="wpg">
            <w:drawing>
              <wp:inline distT="0" distB="0" distL="0" distR="0" wp14:anchorId="265DE6E5" wp14:editId="3A169DF5">
                <wp:extent cx="5760470" cy="5139495"/>
                <wp:effectExtent l="0" t="0" r="0" b="4445"/>
                <wp:docPr id="242" name="Group 242"/>
                <wp:cNvGraphicFramePr/>
                <a:graphic xmlns:a="http://schemas.openxmlformats.org/drawingml/2006/main">
                  <a:graphicData uri="http://schemas.microsoft.com/office/word/2010/wordprocessingGroup">
                    <wpg:wgp>
                      <wpg:cNvGrpSpPr/>
                      <wpg:grpSpPr>
                        <a:xfrm>
                          <a:off x="0" y="0"/>
                          <a:ext cx="5760470" cy="5139495"/>
                          <a:chOff x="0" y="0"/>
                          <a:chExt cx="5798568" cy="5173486"/>
                        </a:xfrm>
                      </wpg:grpSpPr>
                      <pic:pic xmlns:pic="http://schemas.openxmlformats.org/drawingml/2006/picture">
                        <pic:nvPicPr>
                          <pic:cNvPr id="49" name="Picture 49"/>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5760720" cy="4824095"/>
                          </a:xfrm>
                          <a:prstGeom prst="rect">
                            <a:avLst/>
                          </a:prstGeom>
                        </pic:spPr>
                      </pic:pic>
                      <wps:wsp>
                        <wps:cNvPr id="241" name="Text Box 241"/>
                        <wps:cNvSpPr txBox="1"/>
                        <wps:spPr>
                          <a:xfrm>
                            <a:off x="38100" y="4924198"/>
                            <a:ext cx="5760468" cy="249288"/>
                          </a:xfrm>
                          <a:prstGeom prst="rect">
                            <a:avLst/>
                          </a:prstGeom>
                          <a:solidFill>
                            <a:prstClr val="white"/>
                          </a:solidFill>
                          <a:ln>
                            <a:noFill/>
                          </a:ln>
                        </wps:spPr>
                        <wps:txbx>
                          <w:txbxContent>
                            <w:p w14:paraId="0094D0C1" w14:textId="58C51AAC" w:rsidR="00C33251" w:rsidRPr="00B96F87" w:rsidRDefault="00C33251" w:rsidP="00011EC9">
                              <w:pPr>
                                <w:ind w:firstLine="0"/>
                                <w:jc w:val="center"/>
                                <w:rPr>
                                  <w:noProof/>
                                </w:rPr>
                              </w:pPr>
                              <w:r>
                                <w:t xml:space="preserve">Code </w:t>
                              </w:r>
                              <w:fldSimple w:instr=" STYLEREF 1 \s ">
                                <w:r>
                                  <w:rPr>
                                    <w:noProof/>
                                  </w:rPr>
                                  <w:t>4</w:t>
                                </w:r>
                              </w:fldSimple>
                              <w:r>
                                <w:noBreakHyphen/>
                              </w:r>
                              <w:fldSimple w:instr=" SEQ Code \* ARABIC \s 1 ">
                                <w:r>
                                  <w:rPr>
                                    <w:noProof/>
                                  </w:rPr>
                                  <w:t>26</w:t>
                                </w:r>
                              </w:fldSimple>
                              <w:r>
                                <w:t xml:space="preserve"> </w:t>
                              </w:r>
                              <w:proofErr w:type="spellStart"/>
                              <w:r>
                                <w:t>convertion</w:t>
                              </w:r>
                              <w:proofErr w:type="spellEnd"/>
                              <w:r>
                                <w:t xml:space="preserve"> to </w:t>
                              </w:r>
                              <w:proofErr w:type="spellStart"/>
                              <w:r>
                                <w:t>AccountTransaction</w:t>
                              </w:r>
                              <w:proofErr w:type="spellEnd"/>
                              <w:r>
                                <w:t xml:space="preserve"> objects and insertion into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5DE6E5" id="Group 242" o:spid="_x0000_s1161" style="width:453.6pt;height:404.7pt;mso-position-horizontal-relative:char;mso-position-vertical-relative:line" coordsize="57985,5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">
                <v:shape id="Picture 49" o:spid="_x0000_s1162" type="#_x0000_t75" style="position:absolute;width:57607;height:48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">
                  <v:imagedata r:id="rId107" o:title=""/>
                </v:shape>
                <v:shape id="Text Box 241" o:spid="_x0000_s1163" type="#_x0000_t202" style="position:absolute;left:381;top:49241;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094D0C1" w14:textId="58C51AAC" w:rsidR="00C33251" w:rsidRPr="00B96F87" w:rsidRDefault="00C33251" w:rsidP="00011EC9">
                        <w:pPr>
                          <w:ind w:firstLine="0"/>
                          <w:jc w:val="center"/>
                          <w:rPr>
                            <w:noProof/>
                          </w:rPr>
                        </w:pPr>
                        <w:r>
                          <w:t xml:space="preserve">Code </w:t>
                        </w:r>
                        <w:fldSimple w:instr=" STYLEREF 1 \s ">
                          <w:r>
                            <w:rPr>
                              <w:noProof/>
                            </w:rPr>
                            <w:t>4</w:t>
                          </w:r>
                        </w:fldSimple>
                        <w:r>
                          <w:noBreakHyphen/>
                        </w:r>
                        <w:fldSimple w:instr=" SEQ Code \* ARABIC \s 1 ">
                          <w:r>
                            <w:rPr>
                              <w:noProof/>
                            </w:rPr>
                            <w:t>26</w:t>
                          </w:r>
                        </w:fldSimple>
                        <w:r>
                          <w:t xml:space="preserve"> </w:t>
                        </w:r>
                        <w:proofErr w:type="spellStart"/>
                        <w:r>
                          <w:t>convertion</w:t>
                        </w:r>
                        <w:proofErr w:type="spellEnd"/>
                        <w:r>
                          <w:t xml:space="preserve"> to </w:t>
                        </w:r>
                        <w:proofErr w:type="spellStart"/>
                        <w:r>
                          <w:t>AccountTransaction</w:t>
                        </w:r>
                        <w:proofErr w:type="spellEnd"/>
                        <w:r>
                          <w:t xml:space="preserve"> objects and insertion into the Database</w:t>
                        </w:r>
                      </w:p>
                    </w:txbxContent>
                  </v:textbox>
                </v:shape>
                <w10:anchorlock/>
              </v:group>
            </w:pict>
          </mc:Fallback>
        </mc:AlternateContent>
      </w:r>
    </w:p>
    <w:p w14:paraId="6C1DE2EB" w14:textId="04834DDF" w:rsidR="001D2FD0" w:rsidRDefault="001D2FD0" w:rsidP="001D2FD0">
      <w:pPr>
        <w:pStyle w:val="NoSpacing"/>
      </w:pPr>
      <w:r>
        <w:lastRenderedPageBreak/>
        <w:t xml:space="preserve">To insert that </w:t>
      </w:r>
      <w:proofErr w:type="spellStart"/>
      <w:r>
        <w:t>ArrayList</w:t>
      </w:r>
      <w:proofErr w:type="spellEnd"/>
      <w:r>
        <w:t xml:space="preserve"> into our local Room Database we need to call the </w:t>
      </w:r>
      <w:proofErr w:type="spellStart"/>
      <w:r>
        <w:t>insertAllAccounTransactions</w:t>
      </w:r>
      <w:proofErr w:type="spellEnd"/>
      <w:r>
        <w:t xml:space="preserve"> method from the </w:t>
      </w:r>
      <w:proofErr w:type="spellStart"/>
      <w:r>
        <w:t>DataRepository</w:t>
      </w:r>
      <w:proofErr w:type="spellEnd"/>
      <w:r>
        <w:t xml:space="preserve">. This method will call the </w:t>
      </w:r>
      <w:proofErr w:type="spellStart"/>
      <w:r w:rsidR="003A20EC">
        <w:t>insertAllAccountTransactions</w:t>
      </w:r>
      <w:proofErr w:type="spellEnd"/>
      <w:r w:rsidR="003A20EC">
        <w:t xml:space="preserve"> from</w:t>
      </w:r>
      <w:r>
        <w:t xml:space="preserve"> the </w:t>
      </w:r>
      <w:proofErr w:type="spellStart"/>
      <w:r>
        <w:t>AccountTransactionDao</w:t>
      </w:r>
      <w:proofErr w:type="spellEnd"/>
      <w:r>
        <w:t xml:space="preserve"> interface.</w:t>
      </w:r>
    </w:p>
    <w:p w14:paraId="665C38DB" w14:textId="3E650931" w:rsidR="00081236" w:rsidRDefault="00A70BCC" w:rsidP="00081236">
      <w:r>
        <w:rPr>
          <w:noProof/>
        </w:rPr>
        <mc:AlternateContent>
          <mc:Choice Requires="wpg">
            <w:drawing>
              <wp:inline distT="0" distB="0" distL="0" distR="0" wp14:anchorId="451E6302" wp14:editId="10B6822B">
                <wp:extent cx="5760720" cy="1095375"/>
                <wp:effectExtent l="0" t="0" r="0" b="9525"/>
                <wp:docPr id="244" name="Group 244"/>
                <wp:cNvGraphicFramePr/>
                <a:graphic xmlns:a="http://schemas.openxmlformats.org/drawingml/2006/main">
                  <a:graphicData uri="http://schemas.microsoft.com/office/word/2010/wordprocessingGroup">
                    <wpg:wgp>
                      <wpg:cNvGrpSpPr/>
                      <wpg:grpSpPr>
                        <a:xfrm>
                          <a:off x="0" y="0"/>
                          <a:ext cx="5760720" cy="1095375"/>
                          <a:chOff x="0" y="0"/>
                          <a:chExt cx="5760720" cy="1095375"/>
                        </a:xfrm>
                      </wpg:grpSpPr>
                      <pic:pic xmlns:pic="http://schemas.openxmlformats.org/drawingml/2006/picture">
                        <pic:nvPicPr>
                          <pic:cNvPr id="50" name="Picture 50"/>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5760720" cy="787400"/>
                          </a:xfrm>
                          <a:prstGeom prst="rect">
                            <a:avLst/>
                          </a:prstGeom>
                        </pic:spPr>
                      </pic:pic>
                      <wps:wsp>
                        <wps:cNvPr id="243" name="Text Box 243"/>
                        <wps:cNvSpPr txBox="1"/>
                        <wps:spPr>
                          <a:xfrm>
                            <a:off x="0" y="847725"/>
                            <a:ext cx="5760720" cy="247650"/>
                          </a:xfrm>
                          <a:prstGeom prst="rect">
                            <a:avLst/>
                          </a:prstGeom>
                          <a:solidFill>
                            <a:prstClr val="white"/>
                          </a:solidFill>
                          <a:ln>
                            <a:noFill/>
                          </a:ln>
                        </wps:spPr>
                        <wps:txbx>
                          <w:txbxContent>
                            <w:p w14:paraId="3C4F044E" w14:textId="167BCBAD" w:rsidR="00C33251" w:rsidRPr="00C7303D" w:rsidRDefault="00C33251" w:rsidP="00A70BCC">
                              <w:pPr>
                                <w:ind w:firstLine="0"/>
                                <w:jc w:val="center"/>
                                <w:rPr>
                                  <w:noProof/>
                                </w:rPr>
                              </w:pPr>
                              <w:r>
                                <w:t xml:space="preserve">Code </w:t>
                              </w:r>
                              <w:fldSimple w:instr=" STYLEREF 1 \s ">
                                <w:r>
                                  <w:rPr>
                                    <w:noProof/>
                                  </w:rPr>
                                  <w:t>4</w:t>
                                </w:r>
                              </w:fldSimple>
                              <w:r>
                                <w:noBreakHyphen/>
                              </w:r>
                              <w:fldSimple w:instr=" SEQ Code \* ARABIC \s 1 ">
                                <w:r>
                                  <w:rPr>
                                    <w:noProof/>
                                  </w:rPr>
                                  <w:t>27</w:t>
                                </w:r>
                              </w:fldSimple>
                              <w:r>
                                <w:t xml:space="preserve"> </w:t>
                              </w:r>
                              <w:proofErr w:type="spellStart"/>
                              <w:r>
                                <w:t>insertAllAccountTransactions</w:t>
                              </w:r>
                              <w:proofErr w:type="spellEnd"/>
                              <w:r>
                                <w:t xml:space="preserve"> method from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51E6302" id="Group 244" o:spid="_x0000_s1164" style="width:453.6pt;height:86.25pt;mso-position-horizontal-relative:char;mso-position-vertical-relative:line" coordsize="57607,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">
                <v:shape id="Picture 50" o:spid="_x0000_s1165" type="#_x0000_t75" style="position:absolute;width:57607;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">
                  <v:imagedata r:id="rId109" o:title=""/>
                </v:shape>
                <v:shape id="Text Box 243" o:spid="_x0000_s1166" type="#_x0000_t202" style="position:absolute;top:8477;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" stroked="f">
                  <v:textbox style="mso-fit-shape-to-text:t" inset="0,0,0,0">
                    <w:txbxContent>
                      <w:p w14:paraId="3C4F044E" w14:textId="167BCBAD" w:rsidR="00C33251" w:rsidRPr="00C7303D" w:rsidRDefault="00C33251" w:rsidP="00A70BCC">
                        <w:pPr>
                          <w:ind w:firstLine="0"/>
                          <w:jc w:val="center"/>
                          <w:rPr>
                            <w:noProof/>
                          </w:rPr>
                        </w:pPr>
                        <w:r>
                          <w:t xml:space="preserve">Code </w:t>
                        </w:r>
                        <w:fldSimple w:instr=" STYLEREF 1 \s ">
                          <w:r>
                            <w:rPr>
                              <w:noProof/>
                            </w:rPr>
                            <w:t>4</w:t>
                          </w:r>
                        </w:fldSimple>
                        <w:r>
                          <w:noBreakHyphen/>
                        </w:r>
                        <w:fldSimple w:instr=" SEQ Code \* ARABIC \s 1 ">
                          <w:r>
                            <w:rPr>
                              <w:noProof/>
                            </w:rPr>
                            <w:t>27</w:t>
                          </w:r>
                        </w:fldSimple>
                        <w:r>
                          <w:t xml:space="preserve"> </w:t>
                        </w:r>
                        <w:proofErr w:type="spellStart"/>
                        <w:r>
                          <w:t>insertAllAccountTransactions</w:t>
                        </w:r>
                        <w:proofErr w:type="spellEnd"/>
                        <w:r>
                          <w:t xml:space="preserve"> method from Repository class</w:t>
                        </w:r>
                      </w:p>
                    </w:txbxContent>
                  </v:textbox>
                </v:shape>
                <w10:anchorlock/>
              </v:group>
            </w:pict>
          </mc:Fallback>
        </mc:AlternateContent>
      </w:r>
    </w:p>
    <w:p w14:paraId="5CF0CE0F" w14:textId="6735E46B" w:rsidR="00081236" w:rsidRDefault="00081236" w:rsidP="00081236">
      <w:pPr>
        <w:pStyle w:val="NoSpacing"/>
      </w:pPr>
      <w:r>
        <w:t xml:space="preserve">In </w:t>
      </w:r>
      <w:proofErr w:type="spellStart"/>
      <w:r>
        <w:t>AccountTransactionDao</w:t>
      </w:r>
      <w:proofErr w:type="spellEnd"/>
      <w:r>
        <w:t xml:space="preserve"> we have the Insert annotation with the ignore strategy on conflict. This annotation will try to insert the parameter received, in our case </w:t>
      </w:r>
      <w:proofErr w:type="spellStart"/>
      <w:r>
        <w:t>accountTransactions</w:t>
      </w:r>
      <w:proofErr w:type="spellEnd"/>
      <w:r>
        <w:t xml:space="preserve"> ignoring the duplicates.</w:t>
      </w:r>
    </w:p>
    <w:p w14:paraId="61D72C05" w14:textId="3D15961C" w:rsidR="003A20EC" w:rsidRPr="001D2FD0" w:rsidRDefault="003A20EC" w:rsidP="001D2FD0"/>
    <w:p w14:paraId="4264CB53" w14:textId="2FCD13A6" w:rsidR="00541FD0" w:rsidRDefault="00EA3D58" w:rsidP="00075E9F">
      <w:pPr>
        <w:pStyle w:val="NoSpacing"/>
      </w:pPr>
      <w:r>
        <w:rPr>
          <w:noProof/>
        </w:rPr>
        <mc:AlternateContent>
          <mc:Choice Requires="wpg">
            <w:drawing>
              <wp:inline distT="0" distB="0" distL="0" distR="0" wp14:anchorId="697792E8" wp14:editId="44AC6E02">
                <wp:extent cx="5760720" cy="739612"/>
                <wp:effectExtent l="0" t="0" r="0" b="3810"/>
                <wp:docPr id="246" name="Group 246"/>
                <wp:cNvGraphicFramePr/>
                <a:graphic xmlns:a="http://schemas.openxmlformats.org/drawingml/2006/main">
                  <a:graphicData uri="http://schemas.microsoft.com/office/word/2010/wordprocessingGroup">
                    <wpg:wgp>
                      <wpg:cNvGrpSpPr/>
                      <wpg:grpSpPr>
                        <a:xfrm>
                          <a:off x="0" y="0"/>
                          <a:ext cx="5760720" cy="739612"/>
                          <a:chOff x="0" y="0"/>
                          <a:chExt cx="5798820" cy="744503"/>
                        </a:xfrm>
                      </wpg:grpSpPr>
                      <pic:pic xmlns:pic="http://schemas.openxmlformats.org/drawingml/2006/picture">
                        <pic:nvPicPr>
                          <pic:cNvPr id="52" name="Picture 52"/>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38100" y="0"/>
                            <a:ext cx="5760720" cy="457200"/>
                          </a:xfrm>
                          <a:prstGeom prst="rect">
                            <a:avLst/>
                          </a:prstGeom>
                        </pic:spPr>
                      </pic:pic>
                      <wps:wsp>
                        <wps:cNvPr id="245" name="Text Box 245"/>
                        <wps:cNvSpPr txBox="1"/>
                        <wps:spPr>
                          <a:xfrm>
                            <a:off x="0" y="495215"/>
                            <a:ext cx="5760468" cy="249288"/>
                          </a:xfrm>
                          <a:prstGeom prst="rect">
                            <a:avLst/>
                          </a:prstGeom>
                          <a:solidFill>
                            <a:prstClr val="white"/>
                          </a:solidFill>
                          <a:ln>
                            <a:noFill/>
                          </a:ln>
                        </wps:spPr>
                        <wps:txbx>
                          <w:txbxContent>
                            <w:p w14:paraId="1988CA7E" w14:textId="4DEFE20E" w:rsidR="00C33251" w:rsidRPr="00BD3B3F" w:rsidRDefault="00C33251" w:rsidP="001D5915">
                              <w:pPr>
                                <w:ind w:firstLine="0"/>
                                <w:jc w:val="center"/>
                                <w:rPr>
                                  <w:noProof/>
                                </w:rPr>
                              </w:pPr>
                              <w:r>
                                <w:t xml:space="preserve">Code </w:t>
                              </w:r>
                              <w:fldSimple w:instr=" STYLEREF 1 \s ">
                                <w:r>
                                  <w:rPr>
                                    <w:noProof/>
                                  </w:rPr>
                                  <w:t>4</w:t>
                                </w:r>
                              </w:fldSimple>
                              <w:r>
                                <w:noBreakHyphen/>
                              </w:r>
                              <w:fldSimple w:instr=" SEQ Code \* ARABIC \s 1 ">
                                <w:r>
                                  <w:rPr>
                                    <w:noProof/>
                                  </w:rPr>
                                  <w:t>28</w:t>
                                </w:r>
                              </w:fldSimple>
                              <w:r>
                                <w:t xml:space="preserve"> </w:t>
                              </w:r>
                              <w:proofErr w:type="spellStart"/>
                              <w:r>
                                <w:t>insertAllAccountsTransaction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97792E8" id="Group 246" o:spid="_x0000_s1167" style="width:453.6pt;height:58.25pt;mso-position-horizontal-relative:char;mso-position-vertical-relative:line" coordsize="57988,7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">
                <v:shape id="Picture 52" o:spid="_x0000_s1168" type="#_x0000_t75" style="position:absolute;left:381;width:57607;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">
                  <v:imagedata r:id="rId111" o:title=""/>
                </v:shape>
                <v:shape id="Text Box 245" o:spid="_x0000_s1169" type="#_x0000_t202" style="position:absolute;top:4952;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1988CA7E" w14:textId="4DEFE20E" w:rsidR="00C33251" w:rsidRPr="00BD3B3F" w:rsidRDefault="00C33251" w:rsidP="001D5915">
                        <w:pPr>
                          <w:ind w:firstLine="0"/>
                          <w:jc w:val="center"/>
                          <w:rPr>
                            <w:noProof/>
                          </w:rPr>
                        </w:pPr>
                        <w:r>
                          <w:t xml:space="preserve">Code </w:t>
                        </w:r>
                        <w:fldSimple w:instr=" STYLEREF 1 \s ">
                          <w:r>
                            <w:rPr>
                              <w:noProof/>
                            </w:rPr>
                            <w:t>4</w:t>
                          </w:r>
                        </w:fldSimple>
                        <w:r>
                          <w:noBreakHyphen/>
                        </w:r>
                        <w:fldSimple w:instr=" SEQ Code \* ARABIC \s 1 ">
                          <w:r>
                            <w:rPr>
                              <w:noProof/>
                            </w:rPr>
                            <w:t>28</w:t>
                          </w:r>
                        </w:fldSimple>
                        <w:r>
                          <w:t xml:space="preserve"> </w:t>
                        </w:r>
                        <w:proofErr w:type="spellStart"/>
                        <w:r>
                          <w:t>insertAllAccountsTransactions</w:t>
                        </w:r>
                        <w:proofErr w:type="spellEnd"/>
                        <w:r>
                          <w:t xml:space="preserve"> method</w:t>
                        </w:r>
                      </w:p>
                    </w:txbxContent>
                  </v:textbox>
                </v:shape>
                <w10:anchorlock/>
              </v:group>
            </w:pict>
          </mc:Fallback>
        </mc:AlternateContent>
      </w:r>
    </w:p>
    <w:p w14:paraId="61466679" w14:textId="77777777" w:rsidR="005C04C4" w:rsidRPr="005C04C4" w:rsidRDefault="005C04C4" w:rsidP="00CB4331">
      <w:pPr>
        <w:ind w:firstLine="0"/>
      </w:pPr>
    </w:p>
    <w:p w14:paraId="2BCE2B64" w14:textId="51029CD0" w:rsidR="00541FD0" w:rsidRPr="00A054A8" w:rsidRDefault="00541FD0" w:rsidP="00075E9F">
      <w:pPr>
        <w:pStyle w:val="NoSpacing"/>
        <w:rPr>
          <w:sz w:val="36"/>
          <w:szCs w:val="36"/>
        </w:rPr>
      </w:pPr>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sidR="00A054A8">
        <w:rPr>
          <w:sz w:val="36"/>
          <w:szCs w:val="36"/>
        </w:rPr>
        <w:t xml:space="preserve"> Sau </w:t>
      </w:r>
      <w:proofErr w:type="spellStart"/>
      <w:r w:rsidR="00A054A8">
        <w:rPr>
          <w:sz w:val="36"/>
          <w:szCs w:val="36"/>
        </w:rPr>
        <w:t>sa</w:t>
      </w:r>
      <w:proofErr w:type="spellEnd"/>
      <w:r w:rsidR="00A054A8">
        <w:rPr>
          <w:sz w:val="36"/>
          <w:szCs w:val="36"/>
        </w:rPr>
        <w:t xml:space="preserve"> o scot?</w:t>
      </w:r>
      <w:r w:rsidRPr="00A054A8">
        <w:rPr>
          <w:sz w:val="36"/>
          <w:szCs w:val="36"/>
        </w:rPr>
        <w:t>]</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23C20A78"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sidR="005E1236">
            <w:rPr>
              <w:noProof/>
            </w:rPr>
            <w:t xml:space="preserve"> </w:t>
          </w:r>
          <w:r w:rsidR="005E1236" w:rsidRPr="005E1236">
            <w:rPr>
              <w:noProof/>
            </w:rPr>
            <w:t>[49]</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63D84F8E"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005E1236" w:rsidRPr="005E1236">
            <w:rPr>
              <w:noProof/>
            </w:rPr>
            <w:t>[50]</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31ECDDF7" w:rsidR="00850027"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005E1236" w:rsidRPr="005E1236">
            <w:rPr>
              <w:noProof/>
            </w:rPr>
            <w:t>[51]</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7FFBD1EF" w14:textId="1581B52B" w:rsidR="00A054A8" w:rsidRPr="00A054A8" w:rsidRDefault="00A054A8" w:rsidP="00A054A8">
      <w:pPr>
        <w:pStyle w:val="NoSpacing"/>
        <w:rPr>
          <w:sz w:val="36"/>
          <w:szCs w:val="36"/>
        </w:rPr>
      </w:pPr>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Pr>
          <w:sz w:val="36"/>
          <w:szCs w:val="36"/>
        </w:rPr>
        <w:t xml:space="preserve"> Sau </w:t>
      </w:r>
      <w:proofErr w:type="spellStart"/>
      <w:r>
        <w:rPr>
          <w:sz w:val="36"/>
          <w:szCs w:val="36"/>
        </w:rPr>
        <w:t>sa</w:t>
      </w:r>
      <w:proofErr w:type="spellEnd"/>
      <w:r>
        <w:rPr>
          <w:sz w:val="36"/>
          <w:szCs w:val="36"/>
        </w:rPr>
        <w:t xml:space="preserve"> o scot?</w:t>
      </w:r>
      <w:r w:rsidRPr="00A054A8">
        <w:rPr>
          <w:sz w:val="36"/>
          <w:szCs w:val="36"/>
        </w:rPr>
        <w:t>]</w:t>
      </w:r>
    </w:p>
    <w:p w14:paraId="06ECEAE1" w14:textId="183D4558" w:rsidR="00126F27" w:rsidRDefault="00126F27" w:rsidP="00126F27">
      <w:pPr>
        <w:pStyle w:val="Heading2"/>
      </w:pPr>
      <w:bookmarkStart w:id="97" w:name="_Toc43473653"/>
      <w:r>
        <w:t>Testing</w:t>
      </w:r>
      <w:bookmarkEnd w:id="97"/>
    </w:p>
    <w:p w14:paraId="16D39987" w14:textId="6317B3C2" w:rsidR="00CD05C2" w:rsidRDefault="00CD05C2" w:rsidP="00850027">
      <w:pPr>
        <w:pStyle w:val="NoSpacing"/>
      </w:pPr>
      <w:r>
        <w:t xml:space="preserve">For testing the android application, I used two libraries. Those libraries helped me in manually testing the application. Also, for easing the manual process of testing the application, at the build time, this happens only at the first access of the application, I am seeding the </w:t>
      </w:r>
      <w:r>
        <w:lastRenderedPageBreak/>
        <w:t>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18CB011F"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3EF6BB5C" w14:textId="77777777" w:rsidR="00AC1BED" w:rsidRPr="00AC1BED" w:rsidRDefault="00AC1BED" w:rsidP="00AC1BED"/>
    <w:p w14:paraId="4E4BE0A2" w14:textId="02B49EE4" w:rsidR="00126F27" w:rsidRDefault="00AC1BED" w:rsidP="00AC1BED">
      <w:pPr>
        <w:ind w:firstLine="0"/>
      </w:pPr>
      <w:r>
        <w:rPr>
          <w:noProof/>
        </w:rPr>
        <mc:AlternateContent>
          <mc:Choice Requires="wpg">
            <w:drawing>
              <wp:inline distT="0" distB="0" distL="0" distR="0" wp14:anchorId="66403817" wp14:editId="26051A05">
                <wp:extent cx="5760720" cy="3252287"/>
                <wp:effectExtent l="0" t="0" r="0" b="5715"/>
                <wp:docPr id="248" name="Group 248"/>
                <wp:cNvGraphicFramePr/>
                <a:graphic xmlns:a="http://schemas.openxmlformats.org/drawingml/2006/main">
                  <a:graphicData uri="http://schemas.microsoft.com/office/word/2010/wordprocessingGroup">
                    <wpg:wgp>
                      <wpg:cNvGrpSpPr/>
                      <wpg:grpSpPr>
                        <a:xfrm>
                          <a:off x="0" y="0"/>
                          <a:ext cx="5760720" cy="3252287"/>
                          <a:chOff x="0" y="0"/>
                          <a:chExt cx="5770245" cy="3257664"/>
                        </a:xfrm>
                      </wpg:grpSpPr>
                      <pic:pic xmlns:pic="http://schemas.openxmlformats.org/drawingml/2006/picture">
                        <pic:nvPicPr>
                          <pic:cNvPr id="108" name="Picture 108"/>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9525" y="0"/>
                            <a:ext cx="5760720" cy="2947035"/>
                          </a:xfrm>
                          <a:prstGeom prst="rect">
                            <a:avLst/>
                          </a:prstGeom>
                        </pic:spPr>
                      </pic:pic>
                      <wps:wsp>
                        <wps:cNvPr id="247" name="Text Box 247"/>
                        <wps:cNvSpPr txBox="1"/>
                        <wps:spPr>
                          <a:xfrm>
                            <a:off x="0" y="3009605"/>
                            <a:ext cx="5760704" cy="248059"/>
                          </a:xfrm>
                          <a:prstGeom prst="rect">
                            <a:avLst/>
                          </a:prstGeom>
                          <a:solidFill>
                            <a:prstClr val="white"/>
                          </a:solidFill>
                          <a:ln>
                            <a:noFill/>
                          </a:ln>
                        </wps:spPr>
                        <wps:txbx>
                          <w:txbxContent>
                            <w:p w14:paraId="315E1E13" w14:textId="6E2E31EB" w:rsidR="00C33251" w:rsidRPr="00387958" w:rsidRDefault="00C33251" w:rsidP="00AC1BED">
                              <w:pPr>
                                <w:ind w:firstLine="0"/>
                                <w:jc w:val="center"/>
                                <w:rPr>
                                  <w:noProof/>
                                </w:rPr>
                              </w:pPr>
                              <w:r>
                                <w:t xml:space="preserve">Code </w:t>
                              </w:r>
                              <w:fldSimple w:instr=" STYLEREF 1 \s ">
                                <w:r>
                                  <w:rPr>
                                    <w:noProof/>
                                  </w:rPr>
                                  <w:t>4</w:t>
                                </w:r>
                              </w:fldSimple>
                              <w:r>
                                <w:noBreakHyphen/>
                              </w:r>
                              <w:fldSimple w:instr=" SEQ Code \* ARABIC \s 1 ">
                                <w:r>
                                  <w:rPr>
                                    <w:noProof/>
                                  </w:rPr>
                                  <w:t>29</w:t>
                                </w:r>
                              </w:fldSimple>
                              <w:r>
                                <w:t xml:space="preserve"> </w:t>
                              </w:r>
                              <w:proofErr w:type="spellStart"/>
                              <w:r>
                                <w:t>buildDatabas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03817" id="Group 248" o:spid="_x0000_s1170" style="width:453.6pt;height:256.1pt;mso-position-horizontal-relative:char;mso-position-vertical-relative:line" coordsize="57702,32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">
                <v:shape id="Picture 108" o:spid="_x0000_s1171" type="#_x0000_t75" style="position:absolute;left:95;width:57607;height:29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">
                  <v:imagedata r:id="rId113" o:title=""/>
                </v:shape>
                <v:shape id="Text Box 247" o:spid="_x0000_s1172" type="#_x0000_t202" style="position:absolute;top:30096;width:57607;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315E1E13" w14:textId="6E2E31EB" w:rsidR="00C33251" w:rsidRPr="00387958" w:rsidRDefault="00C33251" w:rsidP="00AC1BED">
                        <w:pPr>
                          <w:ind w:firstLine="0"/>
                          <w:jc w:val="center"/>
                          <w:rPr>
                            <w:noProof/>
                          </w:rPr>
                        </w:pPr>
                        <w:r>
                          <w:t xml:space="preserve">Code </w:t>
                        </w:r>
                        <w:fldSimple w:instr=" STYLEREF 1 \s ">
                          <w:r>
                            <w:rPr>
                              <w:noProof/>
                            </w:rPr>
                            <w:t>4</w:t>
                          </w:r>
                        </w:fldSimple>
                        <w:r>
                          <w:noBreakHyphen/>
                        </w:r>
                        <w:fldSimple w:instr=" SEQ Code \* ARABIC \s 1 ">
                          <w:r>
                            <w:rPr>
                              <w:noProof/>
                            </w:rPr>
                            <w:t>29</w:t>
                          </w:r>
                        </w:fldSimple>
                        <w:r>
                          <w:t xml:space="preserve"> </w:t>
                        </w:r>
                        <w:proofErr w:type="spellStart"/>
                        <w:r>
                          <w:t>buildDatabase</w:t>
                        </w:r>
                        <w:proofErr w:type="spellEnd"/>
                        <w:r>
                          <w:t xml:space="preserve"> method</w:t>
                        </w:r>
                      </w:p>
                    </w:txbxContent>
                  </v:textbox>
                </v:shape>
                <w10:anchorlock/>
              </v:group>
            </w:pict>
          </mc:Fallback>
        </mc:AlternateContent>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128CDB5" w:rsidR="0058745A" w:rsidRDefault="0058745A" w:rsidP="0058745A">
      <w:r w:rsidRPr="0058745A">
        <w:rPr>
          <w:noProof/>
        </w:rPr>
        <w:drawing>
          <wp:inline distT="0" distB="0" distL="0" distR="0" wp14:anchorId="02218D2B" wp14:editId="2CC3FCBF">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17119628" w:rsidR="0058745A" w:rsidRDefault="0058745A" w:rsidP="0058745A">
      <w:r w:rsidRPr="0058745A">
        <w:rPr>
          <w:noProof/>
        </w:rPr>
        <w:drawing>
          <wp:inline distT="0" distB="0" distL="0" distR="0" wp14:anchorId="31F34E39" wp14:editId="75C3F770">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43795" cy="133369"/>
                    </a:xfrm>
                    <a:prstGeom prst="rect">
                      <a:avLst/>
                    </a:prstGeom>
                  </pic:spPr>
                </pic:pic>
              </a:graphicData>
            </a:graphic>
          </wp:inline>
        </w:drawing>
      </w:r>
    </w:p>
    <w:p w14:paraId="48C6E01C" w14:textId="53BE77AA"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rsidR="00315464">
        <w:t xml:space="preserve"> (</w:t>
      </w:r>
      <w:r w:rsidR="00315464">
        <w:fldChar w:fldCharType="begin"/>
      </w:r>
      <w:r w:rsidR="00315464">
        <w:instrText xml:space="preserve"> REF _Ref43473216 \h </w:instrText>
      </w:r>
      <w:r w:rsidR="00315464">
        <w:fldChar w:fldCharType="separate"/>
      </w:r>
      <w:r w:rsidR="00C33251">
        <w:t xml:space="preserve">Code </w:t>
      </w:r>
      <w:r w:rsidR="00C33251">
        <w:rPr>
          <w:noProof/>
        </w:rPr>
        <w:t>4</w:t>
      </w:r>
      <w:r w:rsidR="00C33251">
        <w:noBreakHyphen/>
      </w:r>
      <w:r w:rsidR="00C33251">
        <w:rPr>
          <w:noProof/>
        </w:rPr>
        <w:t>30</w:t>
      </w:r>
      <w:r w:rsidR="00315464">
        <w:fldChar w:fldCharType="end"/>
      </w:r>
      <w:r w:rsidR="00315464">
        <w:t>)</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C33251">
        <w:t xml:space="preserve">Figure </w:t>
      </w:r>
      <w:r w:rsidR="00C33251">
        <w:rPr>
          <w:noProof/>
        </w:rPr>
        <w:t>4</w:t>
      </w:r>
      <w:r w:rsidR="00C33251">
        <w:noBreakHyphen/>
      </w:r>
      <w:r w:rsidR="00C33251">
        <w:rPr>
          <w:noProof/>
        </w:rPr>
        <w:t>9</w:t>
      </w:r>
      <w:r w:rsidR="00073BF6">
        <w:fldChar w:fldCharType="end"/>
      </w:r>
      <w:r w:rsidR="0021627D">
        <w:t>)</w:t>
      </w:r>
      <w:r w:rsidR="0094490A">
        <w:t>.</w:t>
      </w:r>
    </w:p>
    <w:p w14:paraId="63B93724" w14:textId="0D325C07" w:rsidR="00354136" w:rsidRDefault="00917CFA" w:rsidP="00354136">
      <w:r>
        <w:rPr>
          <w:noProof/>
        </w:rPr>
        <w:lastRenderedPageBreak/>
        <mc:AlternateContent>
          <mc:Choice Requires="wpg">
            <w:drawing>
              <wp:inline distT="0" distB="0" distL="0" distR="0" wp14:anchorId="60013037" wp14:editId="3272DD6F">
                <wp:extent cx="5314950" cy="2809875"/>
                <wp:effectExtent l="0" t="0" r="0" b="9525"/>
                <wp:docPr id="250" name="Group 250"/>
                <wp:cNvGraphicFramePr/>
                <a:graphic xmlns:a="http://schemas.openxmlformats.org/drawingml/2006/main">
                  <a:graphicData uri="http://schemas.microsoft.com/office/word/2010/wordprocessingGroup">
                    <wpg:wgp>
                      <wpg:cNvGrpSpPr/>
                      <wpg:grpSpPr>
                        <a:xfrm>
                          <a:off x="0" y="0"/>
                          <a:ext cx="5314950" cy="2809875"/>
                          <a:chOff x="0" y="0"/>
                          <a:chExt cx="5760720" cy="3248025"/>
                        </a:xfrm>
                      </wpg:grpSpPr>
                      <pic:pic xmlns:pic="http://schemas.openxmlformats.org/drawingml/2006/picture">
                        <pic:nvPicPr>
                          <pic:cNvPr id="112" name="Picture 112"/>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5760720" cy="2938780"/>
                          </a:xfrm>
                          <a:prstGeom prst="rect">
                            <a:avLst/>
                          </a:prstGeom>
                        </pic:spPr>
                      </pic:pic>
                      <wps:wsp>
                        <wps:cNvPr id="249" name="Text Box 249"/>
                        <wps:cNvSpPr txBox="1"/>
                        <wps:spPr>
                          <a:xfrm>
                            <a:off x="0" y="3000375"/>
                            <a:ext cx="5760720" cy="247650"/>
                          </a:xfrm>
                          <a:prstGeom prst="rect">
                            <a:avLst/>
                          </a:prstGeom>
                          <a:solidFill>
                            <a:prstClr val="white"/>
                          </a:solidFill>
                          <a:ln>
                            <a:noFill/>
                          </a:ln>
                        </wps:spPr>
                        <wps:txbx>
                          <w:txbxContent>
                            <w:p w14:paraId="40116C32" w14:textId="03D7EFF4" w:rsidR="00C33251" w:rsidRPr="00DC7C25" w:rsidRDefault="00C33251" w:rsidP="00917CFA">
                              <w:pPr>
                                <w:ind w:firstLine="0"/>
                                <w:jc w:val="center"/>
                                <w:rPr>
                                  <w:noProof/>
                                </w:rPr>
                              </w:pPr>
                              <w:bookmarkStart w:id="98" w:name="_Ref43473212"/>
                              <w:bookmarkStart w:id="99" w:name="_Ref43473216"/>
                              <w:r>
                                <w:t xml:space="preserve">Code </w:t>
                              </w:r>
                              <w:fldSimple w:instr=" STYLEREF 1 \s ">
                                <w:r>
                                  <w:rPr>
                                    <w:noProof/>
                                  </w:rPr>
                                  <w:t>4</w:t>
                                </w:r>
                              </w:fldSimple>
                              <w:r>
                                <w:noBreakHyphen/>
                              </w:r>
                              <w:fldSimple w:instr=" SEQ Code \* ARABIC \s 1 ">
                                <w:r>
                                  <w:rPr>
                                    <w:noProof/>
                                  </w:rPr>
                                  <w:t>30</w:t>
                                </w:r>
                              </w:fldSimple>
                              <w:bookmarkEnd w:id="99"/>
                              <w:r>
                                <w:t xml:space="preserve"> </w:t>
                              </w:r>
                              <w:proofErr w:type="spellStart"/>
                              <w:r>
                                <w:t>dispatchKeyEvent</w:t>
                              </w:r>
                              <w:proofErr w:type="spellEnd"/>
                              <w:r>
                                <w:t xml:space="preserve"> method</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013037" id="Group 250" o:spid="_x0000_s1173" style="width:418.5pt;height:221.25pt;mso-position-horizontal-relative:char;mso-position-vertical-relative:line" coordsize="57607,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">
                <v:shape id="Picture 112" o:spid="_x0000_s1174" type="#_x0000_t75" style="position:absolute;width:57607;height:29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">
                  <v:imagedata r:id="rId117" o:title=""/>
                </v:shape>
                <v:shape id="Text Box 249" o:spid="_x0000_s1175" type="#_x0000_t202" style="position:absolute;top:3000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40116C32" w14:textId="03D7EFF4" w:rsidR="00C33251" w:rsidRPr="00DC7C25" w:rsidRDefault="00C33251" w:rsidP="00917CFA">
                        <w:pPr>
                          <w:ind w:firstLine="0"/>
                          <w:jc w:val="center"/>
                          <w:rPr>
                            <w:noProof/>
                          </w:rPr>
                        </w:pPr>
                        <w:bookmarkStart w:id="100" w:name="_Ref43473212"/>
                        <w:bookmarkStart w:id="101" w:name="_Ref43473216"/>
                        <w:r>
                          <w:t xml:space="preserve">Code </w:t>
                        </w:r>
                        <w:fldSimple w:instr=" STYLEREF 1 \s ">
                          <w:r>
                            <w:rPr>
                              <w:noProof/>
                            </w:rPr>
                            <w:t>4</w:t>
                          </w:r>
                        </w:fldSimple>
                        <w:r>
                          <w:noBreakHyphen/>
                        </w:r>
                        <w:fldSimple w:instr=" SEQ Code \* ARABIC \s 1 ">
                          <w:r>
                            <w:rPr>
                              <w:noProof/>
                            </w:rPr>
                            <w:t>30</w:t>
                          </w:r>
                        </w:fldSimple>
                        <w:bookmarkEnd w:id="101"/>
                        <w:r>
                          <w:t xml:space="preserve"> </w:t>
                        </w:r>
                        <w:proofErr w:type="spellStart"/>
                        <w:r>
                          <w:t>dispatchKeyEvent</w:t>
                        </w:r>
                        <w:proofErr w:type="spellEnd"/>
                        <w:r>
                          <w:t xml:space="preserve"> method</w:t>
                        </w:r>
                        <w:bookmarkEnd w:id="100"/>
                      </w:p>
                    </w:txbxContent>
                  </v:textbox>
                </v:shape>
                <w10:anchorlock/>
              </v:group>
            </w:pict>
          </mc:Fallback>
        </mc:AlternateContent>
      </w:r>
    </w:p>
    <w:p w14:paraId="6A381F2C" w14:textId="77777777" w:rsidR="009E084E" w:rsidRDefault="009E084E" w:rsidP="00567C87">
      <w:pPr>
        <w:pStyle w:val="NoSpacing"/>
      </w:pPr>
    </w:p>
    <w:p w14:paraId="0B5DF4BE" w14:textId="6141FC5F"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C33251">
        <w:t xml:space="preserve">Figure </w:t>
      </w:r>
      <w:r w:rsidR="00C33251">
        <w:rPr>
          <w:noProof/>
        </w:rPr>
        <w:t>4</w:t>
      </w:r>
      <w:r w:rsidR="00C33251">
        <w:noBreakHyphen/>
      </w:r>
      <w:r w:rsidR="00C33251">
        <w:rPr>
          <w:noProof/>
        </w:rPr>
        <w:t>10</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mc:AlternateContent>
          <mc:Choice Requires="wpg">
            <w:drawing>
              <wp:inline distT="0" distB="0" distL="0" distR="0" wp14:anchorId="34113CDC" wp14:editId="67599C36">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118"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3A4D1211" w:rsidR="00C33251" w:rsidRPr="00F700D4" w:rsidRDefault="00C33251" w:rsidP="00117496">
                              <w:pPr>
                                <w:ind w:firstLine="0"/>
                                <w:jc w:val="center"/>
                              </w:pPr>
                              <w:bookmarkStart w:id="102" w:name="_Ref43473077"/>
                              <w:r>
                                <w:t xml:space="preserve">Figure </w:t>
                              </w:r>
                              <w:fldSimple w:instr=" STYLEREF 1 \s ">
                                <w:r>
                                  <w:rPr>
                                    <w:noProof/>
                                  </w:rPr>
                                  <w:t>4</w:t>
                                </w:r>
                              </w:fldSimple>
                              <w:r>
                                <w:noBreakHyphen/>
                              </w:r>
                              <w:fldSimple w:instr=" SEQ Figure \* ARABIC \s 1 ">
                                <w:r>
                                  <w:rPr>
                                    <w:noProof/>
                                  </w:rPr>
                                  <w:t>9</w:t>
                                </w:r>
                              </w:fldSimple>
                              <w:bookmarkEnd w:id="102"/>
                              <w:r>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176"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">
                <v:shape id="Picture 252" o:spid="_x0000_s1177"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119" o:title=""/>
                </v:shape>
                <v:shape id="Text Box 253" o:spid="_x0000_s1178"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3A4D1211" w:rsidR="00C33251" w:rsidRPr="00F700D4" w:rsidRDefault="00C33251" w:rsidP="00117496">
                        <w:pPr>
                          <w:ind w:firstLine="0"/>
                          <w:jc w:val="center"/>
                        </w:pPr>
                        <w:bookmarkStart w:id="103" w:name="_Ref43473077"/>
                        <w:r>
                          <w:t xml:space="preserve">Figure </w:t>
                        </w:r>
                        <w:fldSimple w:instr=" STYLEREF 1 \s ">
                          <w:r>
                            <w:rPr>
                              <w:noProof/>
                            </w:rPr>
                            <w:t>4</w:t>
                          </w:r>
                        </w:fldSimple>
                        <w:r>
                          <w:noBreakHyphen/>
                        </w:r>
                        <w:fldSimple w:instr=" SEQ Figure \* ARABIC \s 1 ">
                          <w:r>
                            <w:rPr>
                              <w:noProof/>
                            </w:rPr>
                            <w:t>9</w:t>
                          </w:r>
                        </w:fldSimple>
                        <w:bookmarkEnd w:id="103"/>
                        <w:r>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0432CC65">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12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12A76B3B" w:rsidR="00C33251" w:rsidRPr="00F700D4" w:rsidRDefault="00C33251" w:rsidP="00117496">
                              <w:pPr>
                                <w:ind w:firstLine="0"/>
                                <w:jc w:val="center"/>
                              </w:pPr>
                              <w:bookmarkStart w:id="104" w:name="_Ref43473089"/>
                              <w:r>
                                <w:t xml:space="preserve">Figure </w:t>
                              </w:r>
                              <w:fldSimple w:instr=" STYLEREF 1 \s ">
                                <w:r>
                                  <w:rPr>
                                    <w:noProof/>
                                  </w:rPr>
                                  <w:t>4</w:t>
                                </w:r>
                              </w:fldSimple>
                              <w:r>
                                <w:noBreakHyphen/>
                              </w:r>
                              <w:fldSimple w:instr=" SEQ Figure \* ARABIC \s 1 ">
                                <w:r>
                                  <w:rPr>
                                    <w:noProof/>
                                  </w:rPr>
                                  <w:t>10</w:t>
                                </w:r>
                              </w:fldSimple>
                              <w:bookmarkEnd w:id="104"/>
                              <w:r>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179"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">
                <v:shape id="Picture 255" o:spid="_x0000_s1180"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121" o:title=""/>
                </v:shape>
                <v:shape id="Text Box 256" o:spid="_x0000_s1181"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12A76B3B" w:rsidR="00C33251" w:rsidRPr="00F700D4" w:rsidRDefault="00C33251" w:rsidP="00117496">
                        <w:pPr>
                          <w:ind w:firstLine="0"/>
                          <w:jc w:val="center"/>
                        </w:pPr>
                        <w:bookmarkStart w:id="105" w:name="_Ref43473089"/>
                        <w:r>
                          <w:t xml:space="preserve">Figure </w:t>
                        </w:r>
                        <w:fldSimple w:instr=" STYLEREF 1 \s ">
                          <w:r>
                            <w:rPr>
                              <w:noProof/>
                            </w:rPr>
                            <w:t>4</w:t>
                          </w:r>
                        </w:fldSimple>
                        <w:r>
                          <w:noBreakHyphen/>
                        </w:r>
                        <w:fldSimple w:instr=" SEQ Figure \* ARABIC \s 1 ">
                          <w:r>
                            <w:rPr>
                              <w:noProof/>
                            </w:rPr>
                            <w:t>10</w:t>
                          </w:r>
                        </w:fldSimple>
                        <w:bookmarkEnd w:id="105"/>
                        <w:r>
                          <w:t xml:space="preserve"> Room Explorer Custom Query Example</w:t>
                        </w:r>
                      </w:p>
                    </w:txbxContent>
                  </v:textbox>
                </v:shape>
                <w10:anchorlock/>
              </v:group>
            </w:pict>
          </mc:Fallback>
        </mc:AlternateContent>
      </w:r>
    </w:p>
    <w:p w14:paraId="6C11E244" w14:textId="7D614C41"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p>
    <w:p w14:paraId="0E4584B0" w14:textId="5E7B0EB9" w:rsidR="00126F27" w:rsidRDefault="00126F27" w:rsidP="00126F27">
      <w:pPr>
        <w:pStyle w:val="Heading1"/>
      </w:pPr>
      <w:bookmarkStart w:id="106" w:name="_Toc43473654"/>
      <w:r>
        <w:lastRenderedPageBreak/>
        <w:t>User Guide and Experimental Results</w:t>
      </w:r>
      <w:bookmarkEnd w:id="106"/>
    </w:p>
    <w:p w14:paraId="3B0312A9" w14:textId="12B17BA3" w:rsidR="00A95AA1" w:rsidRDefault="00A95AA1" w:rsidP="00A95AA1">
      <w:pPr>
        <w:pStyle w:val="Heading2"/>
      </w:pPr>
      <w:bookmarkStart w:id="107" w:name="_Toc43473655"/>
      <w:r>
        <w:t>Usage</w:t>
      </w:r>
      <w:bookmarkEnd w:id="107"/>
    </w:p>
    <w:p w14:paraId="516DA059" w14:textId="67DDDEDE"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C33251">
        <w:t xml:space="preserve">Figure </w:t>
      </w:r>
      <w:r w:rsidR="00C33251">
        <w:rPr>
          <w:noProof/>
        </w:rPr>
        <w:t>5</w:t>
      </w:r>
      <w:r w:rsidR="00C33251">
        <w:noBreakHyphen/>
      </w:r>
      <w:r w:rsidR="00C33251">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C33251">
        <w:t xml:space="preserve">Figure </w:t>
      </w:r>
      <w:r w:rsidR="00C33251">
        <w:rPr>
          <w:noProof/>
        </w:rPr>
        <w:t>5</w:t>
      </w:r>
      <w:r w:rsidR="00C33251">
        <w:noBreakHyphen/>
      </w:r>
      <w:r w:rsidR="00C33251">
        <w:rPr>
          <w:noProof/>
        </w:rPr>
        <w:t>2</w:t>
      </w:r>
      <w:r w:rsidR="00393DBE">
        <w:fldChar w:fldCharType="end"/>
      </w:r>
      <w:r w:rsidR="007C1799">
        <w:t>)</w:t>
      </w:r>
      <w:r>
        <w:t>. Then the user has access to the application.</w:t>
      </w:r>
    </w:p>
    <w:p w14:paraId="6FB59BA3" w14:textId="22FFA189" w:rsidR="00B82BDB" w:rsidRDefault="00671AE2" w:rsidP="00B82BDB">
      <w:pPr>
        <w:keepNext/>
        <w:ind w:firstLine="0"/>
      </w:pPr>
      <w:r>
        <w:rPr>
          <w:noProof/>
        </w:rPr>
        <mc:AlternateContent>
          <mc:Choice Requires="wpg">
            <w:drawing>
              <wp:inline distT="0" distB="0" distL="0" distR="0" wp14:anchorId="54037FBE" wp14:editId="6C4572A3">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74FBA5A5" w:rsidR="00C33251" w:rsidRPr="00F700D4" w:rsidRDefault="00C33251" w:rsidP="00623225">
                              <w:bookmarkStart w:id="108" w:name="_Ref43447077"/>
                              <w:r>
                                <w:t xml:space="preserve">Figure </w:t>
                              </w:r>
                              <w:fldSimple w:instr=" STYLEREF 1 \s ">
                                <w:r>
                                  <w:rPr>
                                    <w:noProof/>
                                  </w:rPr>
                                  <w:t>5</w:t>
                                </w:r>
                              </w:fldSimple>
                              <w:r>
                                <w:noBreakHyphen/>
                              </w:r>
                              <w:fldSimple w:instr=" SEQ Figure \* ARABIC \s 1 ">
                                <w:r>
                                  <w:rPr>
                                    <w:noProof/>
                                  </w:rPr>
                                  <w:t>1</w:t>
                                </w:r>
                              </w:fldSimple>
                              <w:bookmarkEnd w:id="108"/>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182"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">
                <v:shape id="Picture 60" o:spid="_x0000_s1183"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123" o:title=""/>
                </v:shape>
                <v:shape id="Text Box 63" o:spid="_x0000_s1184"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74FBA5A5" w:rsidR="00C33251" w:rsidRPr="00F700D4" w:rsidRDefault="00C33251" w:rsidP="00623225">
                        <w:bookmarkStart w:id="109" w:name="_Ref43447077"/>
                        <w:r>
                          <w:t xml:space="preserve">Figure </w:t>
                        </w:r>
                        <w:fldSimple w:instr=" STYLEREF 1 \s ">
                          <w:r>
                            <w:rPr>
                              <w:noProof/>
                            </w:rPr>
                            <w:t>5</w:t>
                          </w:r>
                        </w:fldSimple>
                        <w:r>
                          <w:noBreakHyphen/>
                        </w:r>
                        <w:fldSimple w:instr=" SEQ Figure \* ARABIC \s 1 ">
                          <w:r>
                            <w:rPr>
                              <w:noProof/>
                            </w:rPr>
                            <w:t>1</w:t>
                          </w:r>
                        </w:fldSimple>
                        <w:bookmarkEnd w:id="109"/>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55472CB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12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1E90536E" w:rsidR="00C33251" w:rsidRPr="0095684C" w:rsidRDefault="00C33251" w:rsidP="00623225">
                              <w:bookmarkStart w:id="110" w:name="_Ref43447239"/>
                              <w:r>
                                <w:t xml:space="preserve">Figure </w:t>
                              </w:r>
                              <w:fldSimple w:instr=" STYLEREF 1 \s ">
                                <w:r>
                                  <w:rPr>
                                    <w:noProof/>
                                  </w:rPr>
                                  <w:t>5</w:t>
                                </w:r>
                              </w:fldSimple>
                              <w:r>
                                <w:noBreakHyphen/>
                              </w:r>
                              <w:fldSimple w:instr=" SEQ Figure \* ARABIC \s 1 ">
                                <w:r>
                                  <w:rPr>
                                    <w:noProof/>
                                  </w:rPr>
                                  <w:t>2</w:t>
                                </w:r>
                              </w:fldSimple>
                              <w:bookmarkEnd w:id="110"/>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185"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">
                <v:shape id="Picture 61" o:spid="_x0000_s1186"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125" o:title=""/>
                </v:shape>
                <v:shape id="Text Box 65" o:spid="_x0000_s1187"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1E90536E" w:rsidR="00C33251" w:rsidRPr="0095684C" w:rsidRDefault="00C33251" w:rsidP="00623225">
                        <w:bookmarkStart w:id="111" w:name="_Ref43447239"/>
                        <w:r>
                          <w:t xml:space="preserve">Figure </w:t>
                        </w:r>
                        <w:fldSimple w:instr=" STYLEREF 1 \s ">
                          <w:r>
                            <w:rPr>
                              <w:noProof/>
                            </w:rPr>
                            <w:t>5</w:t>
                          </w:r>
                        </w:fldSimple>
                        <w:r>
                          <w:noBreakHyphen/>
                        </w:r>
                        <w:fldSimple w:instr=" SEQ Figure \* ARABIC \s 1 ">
                          <w:r>
                            <w:rPr>
                              <w:noProof/>
                            </w:rPr>
                            <w:t>2</w:t>
                          </w:r>
                        </w:fldSimple>
                        <w:bookmarkEnd w:id="111"/>
                        <w:r>
                          <w:t xml:space="preserve"> Biometric Login Screen</w:t>
                        </w:r>
                      </w:p>
                    </w:txbxContent>
                  </v:textbox>
                </v:shape>
                <w10:anchorlock/>
              </v:group>
            </w:pict>
          </mc:Fallback>
        </mc:AlternateContent>
      </w:r>
    </w:p>
    <w:p w14:paraId="75AD5F74" w14:textId="67327130"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C33251">
        <w:t xml:space="preserve">Figure </w:t>
      </w:r>
      <w:r w:rsidR="00C33251">
        <w:rPr>
          <w:noProof/>
        </w:rPr>
        <w:t>5</w:t>
      </w:r>
      <w:r w:rsidR="00C33251">
        <w:noBreakHyphen/>
      </w:r>
      <w:r w:rsidR="00C33251">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C33251">
        <w:t xml:space="preserve">Figure </w:t>
      </w:r>
      <w:r w:rsidR="00C33251">
        <w:rPr>
          <w:noProof/>
        </w:rPr>
        <w:t>5</w:t>
      </w:r>
      <w:r w:rsidR="00C33251">
        <w:noBreakHyphen/>
      </w:r>
      <w:r w:rsidR="00C33251">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2364B748" w:rsidR="00E75624" w:rsidRDefault="00E62405" w:rsidP="00E75624">
      <w:r>
        <w:rPr>
          <w:noProof/>
        </w:rPr>
        <w:lastRenderedPageBreak/>
        <mc:AlternateContent>
          <mc:Choice Requires="wpg">
            <w:drawing>
              <wp:inline distT="0" distB="0" distL="0" distR="0" wp14:anchorId="6AD0C928" wp14:editId="5BB0B453">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74D1C459" w:rsidR="00C33251" w:rsidRPr="00CA5AE5" w:rsidRDefault="00C33251" w:rsidP="00623225">
                              <w:pPr>
                                <w:rPr>
                                  <w:noProof/>
                                </w:rPr>
                              </w:pPr>
                              <w:bookmarkStart w:id="112" w:name="_Ref43447309"/>
                              <w:r>
                                <w:t xml:space="preserve">Figure </w:t>
                              </w:r>
                              <w:fldSimple w:instr=" STYLEREF 1 \s ">
                                <w:r>
                                  <w:rPr>
                                    <w:noProof/>
                                  </w:rPr>
                                  <w:t>5</w:t>
                                </w:r>
                              </w:fldSimple>
                              <w:r>
                                <w:noBreakHyphen/>
                              </w:r>
                              <w:fldSimple w:instr=" SEQ Figure \* ARABIC \s 1 ">
                                <w:r>
                                  <w:rPr>
                                    <w:noProof/>
                                  </w:rPr>
                                  <w:t>3</w:t>
                                </w:r>
                              </w:fldSimple>
                              <w:bookmarkEnd w:id="112"/>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188"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">
                <v:shape id="Picture 62" o:spid="_x0000_s1189"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127" o:title=""/>
                </v:shape>
                <v:shape id="Text Box 68" o:spid="_x0000_s1190"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74D1C459" w:rsidR="00C33251" w:rsidRPr="00CA5AE5" w:rsidRDefault="00C33251" w:rsidP="00623225">
                        <w:pPr>
                          <w:rPr>
                            <w:noProof/>
                          </w:rPr>
                        </w:pPr>
                        <w:bookmarkStart w:id="113" w:name="_Ref43447309"/>
                        <w:r>
                          <w:t xml:space="preserve">Figure </w:t>
                        </w:r>
                        <w:fldSimple w:instr=" STYLEREF 1 \s ">
                          <w:r>
                            <w:rPr>
                              <w:noProof/>
                            </w:rPr>
                            <w:t>5</w:t>
                          </w:r>
                        </w:fldSimple>
                        <w:r>
                          <w:noBreakHyphen/>
                        </w:r>
                        <w:fldSimple w:instr=" SEQ Figure \* ARABIC \s 1 ">
                          <w:r>
                            <w:rPr>
                              <w:noProof/>
                            </w:rPr>
                            <w:t>3</w:t>
                          </w:r>
                        </w:fldSimple>
                        <w:bookmarkEnd w:id="113"/>
                        <w:r>
                          <w:t xml:space="preserve"> Main Screen</w:t>
                        </w:r>
                      </w:p>
                    </w:txbxContent>
                  </v:textbox>
                </v:shape>
                <w10:anchorlock/>
              </v:group>
            </w:pict>
          </mc:Fallback>
        </mc:AlternateContent>
      </w:r>
      <w:r w:rsidR="00393DBE">
        <w:tab/>
      </w:r>
      <w:r w:rsidR="00393DBE">
        <w:tab/>
      </w:r>
      <w:r w:rsidR="00393DBE">
        <w:tab/>
      </w:r>
      <w:r>
        <w:rPr>
          <w:noProof/>
        </w:rPr>
        <mc:AlternateContent>
          <mc:Choice Requires="wpg">
            <w:drawing>
              <wp:inline distT="0" distB="0" distL="0" distR="0" wp14:anchorId="418C7734" wp14:editId="2502B1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46C92A62" w:rsidR="00C33251" w:rsidRPr="009E6F36" w:rsidRDefault="00C33251" w:rsidP="00623225">
                              <w:pPr>
                                <w:rPr>
                                  <w:noProof/>
                                </w:rPr>
                              </w:pPr>
                              <w:bookmarkStart w:id="114" w:name="_Ref43447381"/>
                              <w:r>
                                <w:t xml:space="preserve">Figure </w:t>
                              </w:r>
                              <w:fldSimple w:instr=" STYLEREF 1 \s ">
                                <w:r>
                                  <w:rPr>
                                    <w:noProof/>
                                  </w:rPr>
                                  <w:t>5</w:t>
                                </w:r>
                              </w:fldSimple>
                              <w:r>
                                <w:noBreakHyphen/>
                              </w:r>
                              <w:fldSimple w:instr=" SEQ Figure \* ARABIC \s 1 ">
                                <w:r>
                                  <w:rPr>
                                    <w:noProof/>
                                  </w:rPr>
                                  <w:t>4</w:t>
                                </w:r>
                              </w:fldSimple>
                              <w:bookmarkEnd w:id="114"/>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191"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">
                <v:shape id="Picture 59" o:spid="_x0000_s1192"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129" o:title=""/>
                </v:shape>
                <v:shape id="Text Box 67" o:spid="_x0000_s1193"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46C92A62" w:rsidR="00C33251" w:rsidRPr="009E6F36" w:rsidRDefault="00C33251" w:rsidP="00623225">
                        <w:pPr>
                          <w:rPr>
                            <w:noProof/>
                          </w:rPr>
                        </w:pPr>
                        <w:bookmarkStart w:id="115" w:name="_Ref43447381"/>
                        <w:r>
                          <w:t xml:space="preserve">Figure </w:t>
                        </w:r>
                        <w:fldSimple w:instr=" STYLEREF 1 \s ">
                          <w:r>
                            <w:rPr>
                              <w:noProof/>
                            </w:rPr>
                            <w:t>5</w:t>
                          </w:r>
                        </w:fldSimple>
                        <w:r>
                          <w:noBreakHyphen/>
                        </w:r>
                        <w:fldSimple w:instr=" SEQ Figure \* ARABIC \s 1 ">
                          <w:r>
                            <w:rPr>
                              <w:noProof/>
                            </w:rPr>
                            <w:t>4</w:t>
                          </w:r>
                        </w:fldSimple>
                        <w:bookmarkEnd w:id="115"/>
                        <w:r>
                          <w:t xml:space="preserve"> Biometric Login Screen</w:t>
                        </w:r>
                      </w:p>
                    </w:txbxContent>
                  </v:textbox>
                </v:shape>
                <w10:anchorlock/>
              </v:group>
            </w:pict>
          </mc:Fallback>
        </mc:AlternateContent>
      </w:r>
      <w:r w:rsidR="00216855">
        <w:t xml:space="preserve">                                 </w:t>
      </w:r>
    </w:p>
    <w:p w14:paraId="1733DF47" w14:textId="04CEB2C1"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C33251">
        <w:t xml:space="preserve">Figure </w:t>
      </w:r>
      <w:r w:rsidR="00C33251">
        <w:rPr>
          <w:noProof/>
        </w:rPr>
        <w:t>5</w:t>
      </w:r>
      <w:r w:rsidR="00C33251">
        <w:noBreakHyphen/>
      </w:r>
      <w:r w:rsidR="00C33251">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C33251">
        <w:t xml:space="preserve">Figure </w:t>
      </w:r>
      <w:r w:rsidR="00C33251">
        <w:rPr>
          <w:noProof/>
        </w:rPr>
        <w:t>5</w:t>
      </w:r>
      <w:r w:rsidR="00C33251">
        <w:noBreakHyphen/>
      </w:r>
      <w:r w:rsidR="00C33251">
        <w:rPr>
          <w:noProof/>
        </w:rPr>
        <w:t>5</w:t>
      </w:r>
      <w:r w:rsidR="00294CE3">
        <w:fldChar w:fldCharType="end"/>
      </w:r>
      <w:r w:rsidR="00294CE3">
        <w:t>)</w:t>
      </w:r>
      <w:r>
        <w:t>. At the creation step, he must</w:t>
      </w:r>
      <w:r w:rsidR="00F0633B">
        <w:t xml:space="preserve"> select the currency of the Wallet,</w:t>
      </w:r>
      <w:r>
        <w:t xml:space="preserve"> provide a W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C33251">
        <w:t xml:space="preserve">Figure </w:t>
      </w:r>
      <w:r w:rsidR="00C33251">
        <w:rPr>
          <w:noProof/>
        </w:rPr>
        <w:t>5</w:t>
      </w:r>
      <w:r w:rsidR="00C33251">
        <w:noBreakHyphen/>
      </w:r>
      <w:r w:rsidR="00C33251">
        <w:rPr>
          <w:noProof/>
        </w:rPr>
        <w:t>6</w:t>
      </w:r>
      <w:r w:rsidR="00F0633B">
        <w:fldChar w:fldCharType="end"/>
      </w:r>
      <w:r w:rsidR="00F0633B">
        <w:t>)</w:t>
      </w:r>
      <w:r>
        <w:t>. After the “Add”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C33251">
        <w:t xml:space="preserve">Figure </w:t>
      </w:r>
      <w:r w:rsidR="00C33251">
        <w:rPr>
          <w:noProof/>
        </w:rPr>
        <w:t>5</w:t>
      </w:r>
      <w:r w:rsidR="00C33251">
        <w:noBreakHyphen/>
      </w:r>
      <w:r w:rsidR="00C33251">
        <w:rPr>
          <w:noProof/>
        </w:rPr>
        <w:t>7</w:t>
      </w:r>
      <w:r w:rsidR="00090C34">
        <w:fldChar w:fldCharType="end"/>
      </w:r>
      <w:r w:rsidR="00090C34">
        <w:t>)</w:t>
      </w:r>
      <w:r>
        <w:t xml:space="preserve">.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w:t>
      </w:r>
    </w:p>
    <w:p w14:paraId="743C69D8" w14:textId="7818789B" w:rsidR="00294CE3" w:rsidRPr="00294CE3" w:rsidRDefault="00294CE3" w:rsidP="00294CE3">
      <w:r>
        <w:rPr>
          <w:noProof/>
        </w:rPr>
        <w:lastRenderedPageBreak/>
        <mc:AlternateContent>
          <mc:Choice Requires="wpg">
            <w:drawing>
              <wp:inline distT="0" distB="0" distL="0" distR="0" wp14:anchorId="7C590EE5" wp14:editId="7366949B">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52DF4999" w:rsidR="00C33251" w:rsidRPr="00EE6064" w:rsidRDefault="00C33251" w:rsidP="00623225">
                              <w:pPr>
                                <w:rPr>
                                  <w:noProof/>
                                  <w:sz w:val="24"/>
                                </w:rPr>
                              </w:pPr>
                              <w:bookmarkStart w:id="116" w:name="_Ref43447678"/>
                              <w:r>
                                <w:t xml:space="preserve">Figure </w:t>
                              </w:r>
                              <w:fldSimple w:instr=" STYLEREF 1 \s ">
                                <w:r>
                                  <w:rPr>
                                    <w:noProof/>
                                  </w:rPr>
                                  <w:t>5</w:t>
                                </w:r>
                              </w:fldSimple>
                              <w:r>
                                <w:noBreakHyphen/>
                              </w:r>
                              <w:fldSimple w:instr=" SEQ Figure \* ARABIC \s 1 ">
                                <w:r>
                                  <w:rPr>
                                    <w:noProof/>
                                  </w:rPr>
                                  <w:t>5</w:t>
                                </w:r>
                              </w:fldSimple>
                              <w:bookmarkEnd w:id="116"/>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194"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">
                <v:shape id="Picture 8" o:spid="_x0000_s1195"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131" o:title=""/>
                </v:shape>
                <v:shape id="Text Box 11" o:spid="_x0000_s1196"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52DF4999" w:rsidR="00C33251" w:rsidRPr="00EE6064" w:rsidRDefault="00C33251" w:rsidP="00623225">
                        <w:pPr>
                          <w:rPr>
                            <w:noProof/>
                            <w:sz w:val="24"/>
                          </w:rPr>
                        </w:pPr>
                        <w:bookmarkStart w:id="117" w:name="_Ref43447678"/>
                        <w:r>
                          <w:t xml:space="preserve">Figure </w:t>
                        </w:r>
                        <w:fldSimple w:instr=" STYLEREF 1 \s ">
                          <w:r>
                            <w:rPr>
                              <w:noProof/>
                            </w:rPr>
                            <w:t>5</w:t>
                          </w:r>
                        </w:fldSimple>
                        <w:r>
                          <w:noBreakHyphen/>
                        </w:r>
                        <w:fldSimple w:instr=" SEQ Figure \* ARABIC \s 1 ">
                          <w:r>
                            <w:rPr>
                              <w:noProof/>
                            </w:rPr>
                            <w:t>5</w:t>
                          </w:r>
                        </w:fldSimple>
                        <w:bookmarkEnd w:id="117"/>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172334">
        <w:rPr>
          <w:noProof/>
        </w:rPr>
        <mc:AlternateContent>
          <mc:Choice Requires="wpg">
            <w:drawing>
              <wp:inline distT="0" distB="0" distL="0" distR="0" wp14:anchorId="02B02E2F" wp14:editId="415FF3F2">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010BE098" w:rsidR="00C33251" w:rsidRPr="00D42054" w:rsidRDefault="00C33251" w:rsidP="00623225">
                              <w:pPr>
                                <w:rPr>
                                  <w:noProof/>
                                  <w:sz w:val="24"/>
                                </w:rPr>
                              </w:pPr>
                              <w:bookmarkStart w:id="118" w:name="_Ref43447783"/>
                              <w:r>
                                <w:t xml:space="preserve">Figure </w:t>
                              </w:r>
                              <w:fldSimple w:instr=" STYLEREF 1 \s ">
                                <w:r>
                                  <w:rPr>
                                    <w:noProof/>
                                  </w:rPr>
                                  <w:t>5</w:t>
                                </w:r>
                              </w:fldSimple>
                              <w:r>
                                <w:noBreakHyphen/>
                              </w:r>
                              <w:fldSimple w:instr=" SEQ Figure \* ARABIC \s 1 ">
                                <w:r>
                                  <w:rPr>
                                    <w:noProof/>
                                  </w:rPr>
                                  <w:t>6</w:t>
                                </w:r>
                              </w:fldSimple>
                              <w:bookmarkEnd w:id="118"/>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197"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">
                <v:shape id="Picture 32" o:spid="_x0000_s1198"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133" o:title=""/>
                </v:shape>
                <v:shape id="Text Box 35" o:spid="_x0000_s1199"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010BE098" w:rsidR="00C33251" w:rsidRPr="00D42054" w:rsidRDefault="00C33251" w:rsidP="00623225">
                        <w:pPr>
                          <w:rPr>
                            <w:noProof/>
                            <w:sz w:val="24"/>
                          </w:rPr>
                        </w:pPr>
                        <w:bookmarkStart w:id="119" w:name="_Ref43447783"/>
                        <w:r>
                          <w:t xml:space="preserve">Figure </w:t>
                        </w:r>
                        <w:fldSimple w:instr=" STYLEREF 1 \s ">
                          <w:r>
                            <w:rPr>
                              <w:noProof/>
                            </w:rPr>
                            <w:t>5</w:t>
                          </w:r>
                        </w:fldSimple>
                        <w:r>
                          <w:noBreakHyphen/>
                        </w:r>
                        <w:fldSimple w:instr=" SEQ Figure \* ARABIC \s 1 ">
                          <w:r>
                            <w:rPr>
                              <w:noProof/>
                            </w:rPr>
                            <w:t>6</w:t>
                          </w:r>
                        </w:fldSimple>
                        <w:bookmarkEnd w:id="119"/>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161335A">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557522DF" w:rsidR="00C33251" w:rsidRPr="00942375" w:rsidRDefault="00C33251" w:rsidP="00623225">
                              <w:pPr>
                                <w:rPr>
                                  <w:noProof/>
                                  <w:sz w:val="24"/>
                                </w:rPr>
                              </w:pPr>
                              <w:bookmarkStart w:id="120" w:name="_Ref43448114"/>
                              <w:r>
                                <w:t xml:space="preserve">Figure </w:t>
                              </w:r>
                              <w:fldSimple w:instr=" STYLEREF 1 \s ">
                                <w:r>
                                  <w:rPr>
                                    <w:noProof/>
                                  </w:rPr>
                                  <w:t>5</w:t>
                                </w:r>
                              </w:fldSimple>
                              <w:r>
                                <w:noBreakHyphen/>
                              </w:r>
                              <w:fldSimple w:instr=" SEQ Figure \* ARABIC \s 1 ">
                                <w:r>
                                  <w:rPr>
                                    <w:noProof/>
                                  </w:rPr>
                                  <w:t>7</w:t>
                                </w:r>
                              </w:fldSimple>
                              <w:bookmarkEnd w:id="120"/>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00"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&#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">
                <v:shape id="Picture 41" o:spid="_x0000_s1201"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135" o:title=""/>
                </v:shape>
                <v:shape id="Text Box 71" o:spid="_x0000_s1202"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557522DF" w:rsidR="00C33251" w:rsidRPr="00942375" w:rsidRDefault="00C33251" w:rsidP="00623225">
                        <w:pPr>
                          <w:rPr>
                            <w:noProof/>
                            <w:sz w:val="24"/>
                          </w:rPr>
                        </w:pPr>
                        <w:bookmarkStart w:id="121" w:name="_Ref43448114"/>
                        <w:r>
                          <w:t xml:space="preserve">Figure </w:t>
                        </w:r>
                        <w:fldSimple w:instr=" STYLEREF 1 \s ">
                          <w:r>
                            <w:rPr>
                              <w:noProof/>
                            </w:rPr>
                            <w:t>5</w:t>
                          </w:r>
                        </w:fldSimple>
                        <w:r>
                          <w:noBreakHyphen/>
                        </w:r>
                        <w:fldSimple w:instr=" SEQ Figure \* ARABIC \s 1 ">
                          <w:r>
                            <w:rPr>
                              <w:noProof/>
                            </w:rPr>
                            <w:t>7</w:t>
                          </w:r>
                        </w:fldSimple>
                        <w:bookmarkEnd w:id="121"/>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74A40DAE">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136"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4FEDFBB0" w:rsidR="00C33251" w:rsidRPr="001D1B0A" w:rsidRDefault="00C33251" w:rsidP="00623225">
                              <w:pPr>
                                <w:rPr>
                                  <w:noProof/>
                                  <w:sz w:val="24"/>
                                </w:rPr>
                              </w:pPr>
                              <w:bookmarkStart w:id="122" w:name="_Ref43448376"/>
                              <w:r>
                                <w:t xml:space="preserve">Figure </w:t>
                              </w:r>
                              <w:fldSimple w:instr=" STYLEREF 1 \s ">
                                <w:r>
                                  <w:rPr>
                                    <w:noProof/>
                                  </w:rPr>
                                  <w:t>5</w:t>
                                </w:r>
                              </w:fldSimple>
                              <w:r>
                                <w:noBreakHyphen/>
                              </w:r>
                              <w:fldSimple w:instr=" SEQ Figure \* ARABIC \s 1 ">
                                <w:r>
                                  <w:rPr>
                                    <w:noProof/>
                                  </w:rPr>
                                  <w:t>8</w:t>
                                </w:r>
                              </w:fldSimple>
                              <w:bookmarkEnd w:id="122"/>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03"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1szx1wAwAAJw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04"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137" o:title=""/>
                </v:shape>
                <v:shape id="Text Box 74" o:spid="_x0000_s1205"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4FEDFBB0" w:rsidR="00C33251" w:rsidRPr="001D1B0A" w:rsidRDefault="00C33251" w:rsidP="00623225">
                        <w:pPr>
                          <w:rPr>
                            <w:noProof/>
                            <w:sz w:val="24"/>
                          </w:rPr>
                        </w:pPr>
                        <w:bookmarkStart w:id="123" w:name="_Ref43448376"/>
                        <w:r>
                          <w:t xml:space="preserve">Figure </w:t>
                        </w:r>
                        <w:fldSimple w:instr=" STYLEREF 1 \s ">
                          <w:r>
                            <w:rPr>
                              <w:noProof/>
                            </w:rPr>
                            <w:t>5</w:t>
                          </w:r>
                        </w:fldSimple>
                        <w:r>
                          <w:noBreakHyphen/>
                        </w:r>
                        <w:fldSimple w:instr=" SEQ Figure \* ARABIC \s 1 ">
                          <w:r>
                            <w:rPr>
                              <w:noProof/>
                            </w:rPr>
                            <w:t>8</w:t>
                          </w:r>
                        </w:fldSimple>
                        <w:bookmarkEnd w:id="123"/>
                        <w:r>
                          <w:t xml:space="preserve"> Delete Wallet Dialog</w:t>
                        </w:r>
                      </w:p>
                    </w:txbxContent>
                  </v:textbox>
                </v:shape>
                <w10:anchorlock/>
              </v:group>
            </w:pict>
          </mc:Fallback>
        </mc:AlternateContent>
      </w:r>
    </w:p>
    <w:p w14:paraId="3C095D44" w14:textId="1F425E0A"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C33251">
        <w:t xml:space="preserve">Figure </w:t>
      </w:r>
      <w:r w:rsidR="00C33251">
        <w:rPr>
          <w:noProof/>
        </w:rPr>
        <w:t>5</w:t>
      </w:r>
      <w:r w:rsidR="00C33251">
        <w:noBreakHyphen/>
      </w:r>
      <w:r w:rsidR="00C33251">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557A4E3E" w:rsidR="00A95AA1" w:rsidRDefault="00A95AA1" w:rsidP="00A95AA1">
      <w:pPr>
        <w:pStyle w:val="NoSpacing"/>
      </w:pPr>
      <w:r>
        <w:t>In the right upper part of the</w:t>
      </w:r>
      <w:r w:rsidR="00D60A94">
        <w:t xml:space="preserve"> main</w:t>
      </w:r>
      <w:r>
        <w:t xml:space="preserve"> screen is a crossed cloud icon which when is pressed, it starts the google sign in process</w:t>
      </w:r>
      <w:r w:rsidR="008B6528">
        <w:t xml:space="preserve"> (</w:t>
      </w:r>
      <w:r w:rsidR="008B6528">
        <w:fldChar w:fldCharType="begin"/>
      </w:r>
      <w:r w:rsidR="008B6528">
        <w:instrText xml:space="preserve"> REF _Ref43449219 \h </w:instrText>
      </w:r>
      <w:r w:rsidR="008B6528">
        <w:fldChar w:fldCharType="separate"/>
      </w:r>
      <w:r w:rsidR="00C33251">
        <w:t xml:space="preserve">Figure </w:t>
      </w:r>
      <w:r w:rsidR="00C33251">
        <w:rPr>
          <w:noProof/>
        </w:rPr>
        <w:t>5</w:t>
      </w:r>
      <w:r w:rsidR="00C33251">
        <w:noBreakHyphen/>
      </w:r>
      <w:r w:rsidR="00C33251">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24B1461F" w:rsidR="0095684C" w:rsidRDefault="0095684C" w:rsidP="0095684C">
      <w:pPr>
        <w:keepNext/>
      </w:pPr>
      <w:r>
        <w:rPr>
          <w:noProof/>
        </w:rPr>
        <w:lastRenderedPageBreak/>
        <mc:AlternateContent>
          <mc:Choice Requires="wpg">
            <w:drawing>
              <wp:inline distT="0" distB="0" distL="0" distR="0" wp14:anchorId="25C0A325" wp14:editId="707932F0">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13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738EB8F0" w:rsidR="00C33251" w:rsidRPr="0095684C" w:rsidRDefault="00C33251" w:rsidP="00623225">
                              <w:bookmarkStart w:id="124" w:name="_Ref43449219"/>
                              <w:r>
                                <w:t xml:space="preserve">Figure </w:t>
                              </w:r>
                              <w:fldSimple w:instr=" STYLEREF 1 \s ">
                                <w:r>
                                  <w:rPr>
                                    <w:noProof/>
                                  </w:rPr>
                                  <w:t>5</w:t>
                                </w:r>
                              </w:fldSimple>
                              <w:r>
                                <w:noBreakHyphen/>
                              </w:r>
                              <w:fldSimple w:instr=" SEQ Figure \* ARABIC \s 1 ">
                                <w:r>
                                  <w:rPr>
                                    <w:noProof/>
                                  </w:rPr>
                                  <w:t>9</w:t>
                                </w:r>
                              </w:fldSimple>
                              <w:bookmarkEnd w:id="124"/>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0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">
                <v:shape id="Picture 79" o:spid="_x0000_s120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139" o:title=""/>
                </v:shape>
                <v:shape id="Text Box 80" o:spid="_x0000_s120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738EB8F0" w:rsidR="00C33251" w:rsidRPr="0095684C" w:rsidRDefault="00C33251" w:rsidP="00623225">
                        <w:bookmarkStart w:id="125" w:name="_Ref43449219"/>
                        <w:r>
                          <w:t xml:space="preserve">Figure </w:t>
                        </w:r>
                        <w:fldSimple w:instr=" STYLEREF 1 \s ">
                          <w:r>
                            <w:rPr>
                              <w:noProof/>
                            </w:rPr>
                            <w:t>5</w:t>
                          </w:r>
                        </w:fldSimple>
                        <w:r>
                          <w:noBreakHyphen/>
                        </w:r>
                        <w:fldSimple w:instr=" SEQ Figure \* ARABIC \s 1 ">
                          <w:r>
                            <w:rPr>
                              <w:noProof/>
                            </w:rPr>
                            <w:t>9</w:t>
                          </w:r>
                        </w:fldSimple>
                        <w:bookmarkEnd w:id="125"/>
                        <w:r>
                          <w:t xml:space="preserve"> Google </w:t>
                        </w:r>
                        <w:proofErr w:type="spellStart"/>
                        <w:r>
                          <w:t>Signin</w:t>
                        </w:r>
                        <w:proofErr w:type="spellEnd"/>
                        <w:r>
                          <w:t xml:space="preserve"> Screen</w:t>
                        </w:r>
                      </w:p>
                    </w:txbxContent>
                  </v:textbox>
                </v:shape>
                <w10:anchorlock/>
              </v:group>
            </w:pict>
          </mc:Fallback>
        </mc:AlternateContent>
      </w:r>
      <w:r>
        <w:tab/>
      </w:r>
      <w:r>
        <w:tab/>
      </w:r>
      <w:r>
        <w:tab/>
      </w:r>
      <w:r>
        <w:rPr>
          <w:noProof/>
        </w:rPr>
        <mc:AlternateContent>
          <mc:Choice Requires="wpg">
            <w:drawing>
              <wp:inline distT="0" distB="0" distL="0" distR="0" wp14:anchorId="24668047" wp14:editId="7581588F">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14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398E615A" w:rsidR="00C33251" w:rsidRPr="0095684C" w:rsidRDefault="00C33251" w:rsidP="00623225">
                              <w:bookmarkStart w:id="126" w:name="_Ref43451934"/>
                              <w:r>
                                <w:t xml:space="preserve">Figure </w:t>
                              </w:r>
                              <w:fldSimple w:instr=" STYLEREF 1 \s ">
                                <w:r>
                                  <w:rPr>
                                    <w:noProof/>
                                  </w:rPr>
                                  <w:t>5</w:t>
                                </w:r>
                              </w:fldSimple>
                              <w:r>
                                <w:noBreakHyphen/>
                              </w:r>
                              <w:fldSimple w:instr=" SEQ Figure \* ARABIC \s 1 ">
                                <w:r>
                                  <w:rPr>
                                    <w:noProof/>
                                  </w:rPr>
                                  <w:t>10</w:t>
                                </w:r>
                              </w:fldSimple>
                              <w:bookmarkEnd w:id="126"/>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09"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">
                <v:shape id="Picture 82" o:spid="_x0000_s121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141" o:title=""/>
                </v:shape>
                <v:shape id="Text Box 83" o:spid="_x0000_s1211"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398E615A" w:rsidR="00C33251" w:rsidRPr="0095684C" w:rsidRDefault="00C33251" w:rsidP="00623225">
                        <w:bookmarkStart w:id="127" w:name="_Ref43451934"/>
                        <w:r>
                          <w:t xml:space="preserve">Figure </w:t>
                        </w:r>
                        <w:fldSimple w:instr=" STYLEREF 1 \s ">
                          <w:r>
                            <w:rPr>
                              <w:noProof/>
                            </w:rPr>
                            <w:t>5</w:t>
                          </w:r>
                        </w:fldSimple>
                        <w:r>
                          <w:noBreakHyphen/>
                        </w:r>
                        <w:fldSimple w:instr=" SEQ Figure \* ARABIC \s 1 ">
                          <w:r>
                            <w:rPr>
                              <w:noProof/>
                            </w:rPr>
                            <w:t>10</w:t>
                          </w:r>
                        </w:fldSimple>
                        <w:bookmarkEnd w:id="127"/>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208292DF" w:rsidR="00A95AA1" w:rsidRDefault="00A95AA1" w:rsidP="00A95AA1">
      <w:pPr>
        <w:pStyle w:val="NoSpacing"/>
      </w:pPr>
      <w:r>
        <w:t>If we press inside the progress-bar, more exactly on the displayed transaction calculation</w:t>
      </w:r>
      <w:r w:rsidR="008B6528">
        <w:t xml:space="preserve"> (</w:t>
      </w:r>
      <w:r w:rsidR="00B060A2">
        <w:fldChar w:fldCharType="begin"/>
      </w:r>
      <w:r w:rsidR="00B060A2">
        <w:instrText xml:space="preserve"> REF _Ref43447309 \h </w:instrText>
      </w:r>
      <w:r w:rsidR="00B060A2">
        <w:fldChar w:fldCharType="separate"/>
      </w:r>
      <w:r w:rsidR="00C33251">
        <w:t xml:space="preserve">Figure </w:t>
      </w:r>
      <w:r w:rsidR="00C33251">
        <w:rPr>
          <w:noProof/>
        </w:rPr>
        <w:t>5</w:t>
      </w:r>
      <w:r w:rsidR="00C33251">
        <w:noBreakHyphen/>
      </w:r>
      <w:r w:rsidR="00C33251">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allet name we have the Date </w:t>
      </w:r>
      <w:r w:rsidR="00E9166D">
        <w:t>Filter,</w:t>
      </w:r>
      <w:r w:rsidR="008E3659">
        <w:t xml:space="preserve">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C33251">
        <w:t xml:space="preserve">Figure </w:t>
      </w:r>
      <w:r w:rsidR="00C33251">
        <w:rPr>
          <w:noProof/>
        </w:rPr>
        <w:t>5</w:t>
      </w:r>
      <w:r w:rsidR="00C33251">
        <w:noBreakHyphen/>
      </w:r>
      <w:r w:rsidR="00C33251">
        <w:rPr>
          <w:noProof/>
        </w:rPr>
        <w:t>13</w:t>
      </w:r>
      <w:r w:rsidR="0079744E">
        <w:fldChar w:fldCharType="end"/>
      </w:r>
      <w:r w:rsidR="0079744E">
        <w:t>)</w:t>
      </w:r>
      <w:r>
        <w:t>. The first sub-button allow</w:t>
      </w:r>
      <w:r w:rsidR="0079744E">
        <w:t>s</w:t>
      </w:r>
      <w:r>
        <w:t xml:space="preserve"> the user to create a new</w:t>
      </w:r>
      <w:r w:rsidR="0079744E">
        <w:t xml:space="preserve"> Transaction</w:t>
      </w:r>
      <w:r>
        <w:t>, the second one a new</w:t>
      </w:r>
      <w:r w:rsidR="0079744E">
        <w:t xml:space="preserve"> Category</w:t>
      </w:r>
      <w:r>
        <w:t xml:space="preserve">,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0B289622" w14:textId="46E5972E" w:rsidR="00033C23" w:rsidRDefault="00033C23" w:rsidP="00033C23">
      <w:pPr>
        <w:pStyle w:val="NoSpacing"/>
      </w:pPr>
      <w:r>
        <w:t>By pressing on the Create Transaction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C33251">
        <w:t xml:space="preserve">Figure </w:t>
      </w:r>
      <w:r w:rsidR="00C33251">
        <w:rPr>
          <w:noProof/>
        </w:rPr>
        <w:t>5</w:t>
      </w:r>
      <w:r w:rsidR="00C33251">
        <w:noBreakHyphen/>
      </w:r>
      <w:r w:rsidR="00C33251">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C33251">
        <w:t xml:space="preserve">Figure </w:t>
      </w:r>
      <w:r w:rsidR="00C33251">
        <w:rPr>
          <w:noProof/>
        </w:rPr>
        <w:t>5</w:t>
      </w:r>
      <w:r w:rsidR="00C33251">
        <w:noBreakHyphen/>
      </w:r>
      <w:r w:rsidR="00C33251">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w:t>
      </w:r>
      <w:proofErr w:type="gramStart"/>
      <w:r w:rsidR="007738FB">
        <w:t>application, in case</w:t>
      </w:r>
      <w:proofErr w:type="gramEnd"/>
      <w:r w:rsidR="007738FB">
        <w:t xml:space="preserve"> the user forgets </w:t>
      </w:r>
      <w:r w:rsidR="009F2ABF">
        <w:t>to set it manually.</w:t>
      </w:r>
    </w:p>
    <w:p w14:paraId="5BECB7C7" w14:textId="00A7359E" w:rsidR="005479DE" w:rsidRDefault="005479DE" w:rsidP="005479DE">
      <w:pPr>
        <w:keepNext/>
      </w:pPr>
      <w:r>
        <w:rPr>
          <w:noProof/>
        </w:rPr>
        <w:lastRenderedPageBreak/>
        <mc:AlternateContent>
          <mc:Choice Requires="wpg">
            <w:drawing>
              <wp:inline distT="0" distB="0" distL="0" distR="0" wp14:anchorId="34B68AA3" wp14:editId="45544DA3">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14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75982541" w:rsidR="00C33251" w:rsidRPr="0095684C" w:rsidRDefault="00C33251" w:rsidP="00623225">
                              <w:bookmarkStart w:id="128" w:name="_Ref43452435"/>
                              <w:r>
                                <w:t xml:space="preserve">Figure </w:t>
                              </w:r>
                              <w:fldSimple w:instr=" STYLEREF 1 \s ">
                                <w:r>
                                  <w:rPr>
                                    <w:noProof/>
                                  </w:rPr>
                                  <w:t>5</w:t>
                                </w:r>
                              </w:fldSimple>
                              <w:r>
                                <w:noBreakHyphen/>
                              </w:r>
                              <w:fldSimple w:instr=" SEQ Figure \* ARABIC \s 1 ">
                                <w:r>
                                  <w:rPr>
                                    <w:noProof/>
                                  </w:rPr>
                                  <w:t>11</w:t>
                                </w:r>
                              </w:fldSimple>
                              <w:bookmarkEnd w:id="128"/>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1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">
                <v:shape id="Picture 92" o:spid="_x0000_s121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143" o:title=""/>
                </v:shape>
                <v:shape id="Text Box 93" o:spid="_x0000_s121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75982541" w:rsidR="00C33251" w:rsidRPr="0095684C" w:rsidRDefault="00C33251" w:rsidP="00623225">
                        <w:bookmarkStart w:id="129" w:name="_Ref43452435"/>
                        <w:r>
                          <w:t xml:space="preserve">Figure </w:t>
                        </w:r>
                        <w:fldSimple w:instr=" STYLEREF 1 \s ">
                          <w:r>
                            <w:rPr>
                              <w:noProof/>
                            </w:rPr>
                            <w:t>5</w:t>
                          </w:r>
                        </w:fldSimple>
                        <w:r>
                          <w:noBreakHyphen/>
                        </w:r>
                        <w:fldSimple w:instr=" SEQ Figure \* ARABIC \s 1 ">
                          <w:r>
                            <w:rPr>
                              <w:noProof/>
                            </w:rPr>
                            <w:t>11</w:t>
                          </w:r>
                        </w:fldSimple>
                        <w:bookmarkEnd w:id="129"/>
                        <w:r>
                          <w:t xml:space="preserve"> Create Transaction Screen</w:t>
                        </w:r>
                      </w:p>
                    </w:txbxContent>
                  </v:textbox>
                </v:shape>
                <w10:anchorlock/>
              </v:group>
            </w:pict>
          </mc:Fallback>
        </mc:AlternateContent>
      </w:r>
      <w:r w:rsidR="00356C9E">
        <w:tab/>
      </w:r>
      <w:r w:rsidR="00356C9E">
        <w:tab/>
      </w:r>
      <w:r w:rsidR="00356C9E">
        <w:tab/>
      </w:r>
      <w:r w:rsidR="00356C9E">
        <w:rPr>
          <w:noProof/>
        </w:rPr>
        <mc:AlternateContent>
          <mc:Choice Requires="wpg">
            <w:drawing>
              <wp:inline distT="0" distB="0" distL="0" distR="0" wp14:anchorId="3AD015AA" wp14:editId="29A03A0F">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14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446EB599" w:rsidR="00C33251" w:rsidRPr="0095684C" w:rsidRDefault="00C33251" w:rsidP="00623225">
                              <w:bookmarkStart w:id="130" w:name="_Ref43452844"/>
                              <w:r>
                                <w:t xml:space="preserve">Figure </w:t>
                              </w:r>
                              <w:fldSimple w:instr=" STYLEREF 1 \s ">
                                <w:r>
                                  <w:rPr>
                                    <w:noProof/>
                                  </w:rPr>
                                  <w:t>5</w:t>
                                </w:r>
                              </w:fldSimple>
                              <w:r>
                                <w:noBreakHyphen/>
                              </w:r>
                              <w:fldSimple w:instr=" SEQ Figure \* ARABIC \s 1 ">
                                <w:r>
                                  <w:rPr>
                                    <w:noProof/>
                                  </w:rPr>
                                  <w:t>12</w:t>
                                </w:r>
                              </w:fldSimple>
                              <w:bookmarkEnd w:id="130"/>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15"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">
                <v:shape id="Picture 95" o:spid="_x0000_s121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145" o:title=""/>
                </v:shape>
                <v:shape id="Text Box 96" o:spid="_x0000_s1217"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446EB599" w:rsidR="00C33251" w:rsidRPr="0095684C" w:rsidRDefault="00C33251" w:rsidP="00623225">
                        <w:bookmarkStart w:id="131" w:name="_Ref43452844"/>
                        <w:r>
                          <w:t xml:space="preserve">Figure </w:t>
                        </w:r>
                        <w:fldSimple w:instr=" STYLEREF 1 \s ">
                          <w:r>
                            <w:rPr>
                              <w:noProof/>
                            </w:rPr>
                            <w:t>5</w:t>
                          </w:r>
                        </w:fldSimple>
                        <w:r>
                          <w:noBreakHyphen/>
                        </w:r>
                        <w:fldSimple w:instr=" SEQ Figure \* ARABIC \s 1 ">
                          <w:r>
                            <w:rPr>
                              <w:noProof/>
                            </w:rPr>
                            <w:t>12</w:t>
                          </w:r>
                        </w:fldSimple>
                        <w:bookmarkEnd w:id="131"/>
                        <w:r>
                          <w:t xml:space="preserve"> Create Category Screen</w:t>
                        </w:r>
                      </w:p>
                    </w:txbxContent>
                  </v:textbox>
                </v:shape>
                <w10:anchorlock/>
              </v:group>
            </w:pict>
          </mc:Fallback>
        </mc:AlternateContent>
      </w:r>
    </w:p>
    <w:p w14:paraId="5933CF3D" w14:textId="04F80EDC" w:rsidR="00356C9E" w:rsidRDefault="00356C9E" w:rsidP="00356C9E">
      <w:pPr>
        <w:keepNext/>
      </w:pPr>
    </w:p>
    <w:p w14:paraId="333F8BBC" w14:textId="5D4B3DFA" w:rsidR="0079744E" w:rsidRDefault="00B060A2" w:rsidP="0079744E">
      <w:pPr>
        <w:keepNext/>
      </w:pPr>
      <w:r>
        <w:rPr>
          <w:noProof/>
        </w:rPr>
        <w:lastRenderedPageBreak/>
        <mc:AlternateContent>
          <mc:Choice Requires="wpg">
            <w:drawing>
              <wp:inline distT="0" distB="0" distL="0" distR="0" wp14:anchorId="51A44529" wp14:editId="4A10CC4B">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14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7F608232" w:rsidR="00C33251" w:rsidRPr="0095684C" w:rsidRDefault="00C33251" w:rsidP="00623225">
                              <w:bookmarkStart w:id="132" w:name="_Ref43451274"/>
                              <w:r>
                                <w:t xml:space="preserve">Figure </w:t>
                              </w:r>
                              <w:fldSimple w:instr=" STYLEREF 1 \s ">
                                <w:r>
                                  <w:rPr>
                                    <w:noProof/>
                                  </w:rPr>
                                  <w:t>5</w:t>
                                </w:r>
                              </w:fldSimple>
                              <w:r>
                                <w:noBreakHyphen/>
                              </w:r>
                              <w:fldSimple w:instr=" SEQ Figure \* ARABIC \s 1 ">
                                <w:r>
                                  <w:rPr>
                                    <w:noProof/>
                                  </w:rPr>
                                  <w:t>13</w:t>
                                </w:r>
                              </w:fldSimple>
                              <w:bookmarkEnd w:id="132"/>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1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">
                <v:shape id="Picture 86" o:spid="_x0000_s121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147" o:title=""/>
                </v:shape>
                <v:shape id="Text Box 87" o:spid="_x0000_s122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7F608232" w:rsidR="00C33251" w:rsidRPr="0095684C" w:rsidRDefault="00C33251" w:rsidP="00623225">
                        <w:bookmarkStart w:id="133" w:name="_Ref43451274"/>
                        <w:r>
                          <w:t xml:space="preserve">Figure </w:t>
                        </w:r>
                        <w:fldSimple w:instr=" STYLEREF 1 \s ">
                          <w:r>
                            <w:rPr>
                              <w:noProof/>
                            </w:rPr>
                            <w:t>5</w:t>
                          </w:r>
                        </w:fldSimple>
                        <w:r>
                          <w:noBreakHyphen/>
                        </w:r>
                        <w:fldSimple w:instr=" SEQ Figure \* ARABIC \s 1 ">
                          <w:r>
                            <w:rPr>
                              <w:noProof/>
                            </w:rPr>
                            <w:t>13</w:t>
                          </w:r>
                        </w:fldSimple>
                        <w:bookmarkEnd w:id="133"/>
                        <w:r>
                          <w:t xml:space="preserve"> Create Buttons</w:t>
                        </w:r>
                      </w:p>
                    </w:txbxContent>
                  </v:textbox>
                </v:shape>
                <w10:anchorlock/>
              </v:group>
            </w:pict>
          </mc:Fallback>
        </mc:AlternateContent>
      </w:r>
      <w:r w:rsidR="0079744E">
        <w:tab/>
      </w:r>
      <w:r w:rsidR="0079744E">
        <w:tab/>
      </w:r>
      <w:r w:rsidR="0079744E">
        <w:tab/>
      </w:r>
      <w:r w:rsidR="0079744E">
        <w:rPr>
          <w:noProof/>
        </w:rPr>
        <mc:AlternateContent>
          <mc:Choice Requires="wpg">
            <w:drawing>
              <wp:inline distT="0" distB="0" distL="0" distR="0" wp14:anchorId="2D2CEEEA" wp14:editId="29772F38">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14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4674C428" w:rsidR="00C33251" w:rsidRPr="0095684C" w:rsidRDefault="00C33251"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21"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">
                <v:shape id="Picture 89" o:spid="_x0000_s122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149" o:title=""/>
                </v:shape>
                <v:shape id="Text Box 90" o:spid="_x0000_s1223"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4674C428" w:rsidR="00C33251" w:rsidRPr="0095684C" w:rsidRDefault="00C33251" w:rsidP="00623225">
                        <w:r>
                          <w:t xml:space="preserve">Figure </w:t>
                        </w:r>
                        <w:fldSimple w:instr=" STYLEREF 1 \s ">
                          <w:r>
                            <w:rPr>
                              <w:noProof/>
                            </w:rPr>
                            <w:t>5</w:t>
                          </w:r>
                        </w:fldSimple>
                        <w:r>
                          <w:noBreakHyphen/>
                        </w:r>
                        <w:fldSimple w:instr=" SEQ Figure \* ARABIC \s 1 ">
                          <w:r>
                            <w:rPr>
                              <w:noProof/>
                            </w:rPr>
                            <w:t>14</w:t>
                          </w:r>
                        </w:fldSimple>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w:t>
      </w:r>
      <w:proofErr w:type="gramStart"/>
      <w:r w:rsidR="00691A50">
        <w:t>is able to</w:t>
      </w:r>
      <w:proofErr w:type="gramEnd"/>
      <w:r w:rsidR="00691A50">
        <w:t xml:space="preserve"> filter the transactions selecting the date and the time frame. For example, </w:t>
      </w:r>
      <w:proofErr w:type="gramStart"/>
      <w:r w:rsidR="00691A50">
        <w:t>in order to</w:t>
      </w:r>
      <w:proofErr w:type="gramEnd"/>
      <w:r w:rsidR="00691A50">
        <w:t xml:space="preserve"> see all the incomes and expenses from June 2020, the user needs to pick any day from June, and select the Monthly time frame.</w:t>
      </w:r>
    </w:p>
    <w:p w14:paraId="156C1145" w14:textId="385257A5"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 xml:space="preserve">first transaction from </w:t>
      </w:r>
      <w:r w:rsidR="00714654">
        <w:fldChar w:fldCharType="begin"/>
      </w:r>
      <w:r w:rsidR="00714654">
        <w:instrText xml:space="preserve"> REF _Ref43451934 \h </w:instrText>
      </w:r>
      <w:r w:rsidR="00714654">
        <w:fldChar w:fldCharType="separate"/>
      </w:r>
      <w:r w:rsidR="00C33251">
        <w:t xml:space="preserve">Figure </w:t>
      </w:r>
      <w:r w:rsidR="00C33251">
        <w:rPr>
          <w:noProof/>
        </w:rPr>
        <w:t>5</w:t>
      </w:r>
      <w:r w:rsidR="00C33251">
        <w:noBreakHyphen/>
      </w:r>
      <w:r w:rsidR="00C33251">
        <w:rPr>
          <w:noProof/>
        </w:rPr>
        <w:t>10</w:t>
      </w:r>
      <w:r w:rsidR="00714654">
        <w:fldChar w:fldCharType="end"/>
      </w:r>
      <w:r w:rsidR="00691434">
        <w:t>)</w:t>
      </w:r>
      <w:r w:rsidR="00691A50">
        <w:t xml:space="preserve">, while the transactions can have any icon chosen by the user. </w:t>
      </w:r>
      <w:proofErr w:type="gramStart"/>
      <w:r>
        <w:t>In order to</w:t>
      </w:r>
      <w:proofErr w:type="gramEnd"/>
      <w:r>
        <w:t xml:space="preserve"> view the transactions from a category, we can simply press the Category’s icon. The Category will expand and display all the attached transactions.</w:t>
      </w:r>
    </w:p>
    <w:p w14:paraId="3BCAED5B" w14:textId="124B2C63" w:rsidR="00231D49" w:rsidRDefault="00231D49" w:rsidP="00231D49">
      <w:pPr>
        <w:keepNext/>
      </w:pPr>
      <w:r>
        <w:rPr>
          <w:noProof/>
        </w:rPr>
        <w:lastRenderedPageBreak/>
        <mc:AlternateContent>
          <mc:Choice Requires="wpg">
            <w:drawing>
              <wp:inline distT="0" distB="0" distL="0" distR="0" wp14:anchorId="730B6F2D" wp14:editId="3A2BF252">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15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11926616" w:rsidR="00C33251" w:rsidRPr="0095684C" w:rsidRDefault="00C33251" w:rsidP="00623225">
                              <w:bookmarkStart w:id="134" w:name="_Ref43453375"/>
                              <w:r>
                                <w:t xml:space="preserve">Figure </w:t>
                              </w:r>
                              <w:fldSimple w:instr=" STYLEREF 1 \s ">
                                <w:r>
                                  <w:rPr>
                                    <w:noProof/>
                                  </w:rPr>
                                  <w:t>5</w:t>
                                </w:r>
                              </w:fldSimple>
                              <w:r>
                                <w:noBreakHyphen/>
                              </w:r>
                              <w:fldSimple w:instr=" SEQ Figure \* ARABIC \s 1 ">
                                <w:r>
                                  <w:rPr>
                                    <w:noProof/>
                                  </w:rPr>
                                  <w:t>15</w:t>
                                </w:r>
                              </w:fldSimple>
                              <w:bookmarkEnd w:id="134"/>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2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QAA8CdDAADgT4YAAMCfDAEAgD8Z&#10;AgAAfzIEAAD+ZAgAAPzJEAAA+JMhAADwJ0MAAOBPhgAAwJ8MAQCAPxkCAAB/MgQAAP5kCAAA/MkQ&#10;AAD4kyEAAPAnQwAA4E+GAADAnwwBAIA/GQIAAH8yBAAA/mQIAAD8yRAAAPiTIQAA8CdDAADgT4YA&#10;AMCfDAEAgD8ZAgAAfzIEAAD+ZAgAAPzJEAAA+JMhAADwJ0MAAOBPhgAAwJ8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">
                <v:shape id="Picture 107" o:spid="_x0000_s122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151" o:title=""/>
                </v:shape>
                <v:shape id="Text Box 111" o:spid="_x0000_s122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11926616" w:rsidR="00C33251" w:rsidRPr="0095684C" w:rsidRDefault="00C33251" w:rsidP="00623225">
                        <w:bookmarkStart w:id="135" w:name="_Ref43453375"/>
                        <w:r>
                          <w:t xml:space="preserve">Figure </w:t>
                        </w:r>
                        <w:fldSimple w:instr=" STYLEREF 1 \s ">
                          <w:r>
                            <w:rPr>
                              <w:noProof/>
                            </w:rPr>
                            <w:t>5</w:t>
                          </w:r>
                        </w:fldSimple>
                        <w:r>
                          <w:noBreakHyphen/>
                        </w:r>
                        <w:fldSimple w:instr=" SEQ Figure \* ARABIC \s 1 ">
                          <w:r>
                            <w:rPr>
                              <w:noProof/>
                            </w:rPr>
                            <w:t>15</w:t>
                          </w:r>
                        </w:fldSimple>
                        <w:bookmarkEnd w:id="135"/>
                        <w:r>
                          <w:t xml:space="preserve"> Main Screen After Google Sign in</w:t>
                        </w:r>
                      </w:p>
                    </w:txbxContent>
                  </v:textbox>
                </v:shape>
                <w10:anchorlock/>
              </v:group>
            </w:pict>
          </mc:Fallback>
        </mc:AlternateContent>
      </w:r>
      <w:r>
        <w:tab/>
      </w:r>
      <w:r>
        <w:tab/>
      </w:r>
      <w:r>
        <w:tab/>
      </w:r>
      <w:r>
        <w:rPr>
          <w:noProof/>
        </w:rPr>
        <mc:AlternateContent>
          <mc:Choice Requires="wpg">
            <w:drawing>
              <wp:inline distT="0" distB="0" distL="0" distR="0" wp14:anchorId="53A5793A" wp14:editId="02E18FDA">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15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0C186FFF" w:rsidR="00C33251" w:rsidRPr="0095684C" w:rsidRDefault="00C33251"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27"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">
                <v:shape id="Picture 116" o:spid="_x0000_s122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153" o:title=""/>
                </v:shape>
                <v:shape id="Text Box 117" o:spid="_x0000_s1229"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0C186FFF" w:rsidR="00C33251" w:rsidRPr="0095684C" w:rsidRDefault="00C33251" w:rsidP="00623225">
                        <w:r>
                          <w:t xml:space="preserve">Figure </w:t>
                        </w:r>
                        <w:fldSimple w:instr=" STYLEREF 1 \s ">
                          <w:r>
                            <w:rPr>
                              <w:noProof/>
                            </w:rPr>
                            <w:t>5</w:t>
                          </w:r>
                        </w:fldSimple>
                        <w:r>
                          <w:noBreakHyphen/>
                        </w:r>
                        <w:fldSimple w:instr=" SEQ Figure \* ARABIC \s 1 ">
                          <w:r>
                            <w:rPr>
                              <w:noProof/>
                            </w:rPr>
                            <w:t>16</w:t>
                          </w:r>
                        </w:fldSimple>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240FDF26"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 xml:space="preserve">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C33251">
        <w:t xml:space="preserve">Figure </w:t>
      </w:r>
      <w:r w:rsidR="00C33251">
        <w:rPr>
          <w:noProof/>
        </w:rPr>
        <w:t>5</w:t>
      </w:r>
      <w:r w:rsidR="00C33251">
        <w:noBreakHyphen/>
      </w:r>
      <w:r w:rsidR="00C33251">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C33251">
        <w:t xml:space="preserve">Figure </w:t>
      </w:r>
      <w:r w:rsidR="00C33251">
        <w:rPr>
          <w:noProof/>
        </w:rPr>
        <w:t>5</w:t>
      </w:r>
      <w:r w:rsidR="00C33251">
        <w:noBreakHyphen/>
      </w:r>
      <w:r w:rsidR="00C33251">
        <w:rPr>
          <w:noProof/>
        </w:rPr>
        <w:t>15</w:t>
      </w:r>
      <w:r w:rsidR="00526BB8">
        <w:fldChar w:fldCharType="end"/>
      </w:r>
      <w:r w:rsidR="00526BB8">
        <w:t>)</w:t>
      </w:r>
      <w:r>
        <w:t>.</w:t>
      </w:r>
    </w:p>
    <w:p w14:paraId="5EFF080A" w14:textId="60DF032F"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t xml:space="preserve">. </w:t>
      </w:r>
    </w:p>
    <w:p w14:paraId="27C0546B" w14:textId="5A3313D3" w:rsidR="001A4F60" w:rsidRDefault="001A4F60" w:rsidP="001A4F60">
      <w:pPr>
        <w:pStyle w:val="NoSpacing"/>
        <w:keepNext/>
      </w:pPr>
      <w:r>
        <w:rPr>
          <w:noProof/>
        </w:rPr>
        <w:lastRenderedPageBreak/>
        <mc:AlternateContent>
          <mc:Choice Requires="wpg">
            <w:drawing>
              <wp:inline distT="0" distB="0" distL="0" distR="0" wp14:anchorId="28F7E10D" wp14:editId="08F2FDBD">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15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74ED08EB" w:rsidR="00C33251" w:rsidRPr="0095684C" w:rsidRDefault="00C33251" w:rsidP="00623225">
                              <w:bookmarkStart w:id="136" w:name="_Ref43453824"/>
                              <w:r>
                                <w:t xml:space="preserve">Figure </w:t>
                              </w:r>
                              <w:fldSimple w:instr=" STYLEREF 1 \s ">
                                <w:r>
                                  <w:rPr>
                                    <w:noProof/>
                                  </w:rPr>
                                  <w:t>5</w:t>
                                </w:r>
                              </w:fldSimple>
                              <w:r>
                                <w:noBreakHyphen/>
                              </w:r>
                              <w:fldSimple w:instr=" SEQ Figure \* ARABIC \s 1 ">
                                <w:r>
                                  <w:rPr>
                                    <w:noProof/>
                                  </w:rPr>
                                  <w:t>17</w:t>
                                </w:r>
                              </w:fldSimple>
                              <w:bookmarkEnd w:id="136"/>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30"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">
                <v:shape id="Picture 119" o:spid="_x0000_s123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155" o:title=""/>
                </v:shape>
                <v:shape id="Text Box 123" o:spid="_x0000_s1232"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74ED08EB" w:rsidR="00C33251" w:rsidRPr="0095684C" w:rsidRDefault="00C33251" w:rsidP="00623225">
                        <w:bookmarkStart w:id="137" w:name="_Ref43453824"/>
                        <w:r>
                          <w:t xml:space="preserve">Figure </w:t>
                        </w:r>
                        <w:fldSimple w:instr=" STYLEREF 1 \s ">
                          <w:r>
                            <w:rPr>
                              <w:noProof/>
                            </w:rPr>
                            <w:t>5</w:t>
                          </w:r>
                        </w:fldSimple>
                        <w:r>
                          <w:noBreakHyphen/>
                        </w:r>
                        <w:fldSimple w:instr=" SEQ Figure \* ARABIC \s 1 ">
                          <w:r>
                            <w:rPr>
                              <w:noProof/>
                            </w:rPr>
                            <w:t>17</w:t>
                          </w:r>
                        </w:fldSimple>
                        <w:bookmarkEnd w:id="137"/>
                        <w:r>
                          <w:t xml:space="preserve"> Available Banks Screen</w:t>
                        </w:r>
                      </w:p>
                    </w:txbxContent>
                  </v:textbox>
                </v:shape>
                <w10:anchorlock/>
              </v:group>
            </w:pict>
          </mc:Fallback>
        </mc:AlternateContent>
      </w:r>
      <w:r>
        <w:tab/>
      </w:r>
      <w:r>
        <w:tab/>
      </w:r>
      <w:r>
        <w:tab/>
      </w:r>
      <w:r>
        <w:rPr>
          <w:noProof/>
        </w:rPr>
        <mc:AlternateContent>
          <mc:Choice Requires="wpg">
            <w:drawing>
              <wp:inline distT="0" distB="0" distL="0" distR="0" wp14:anchorId="7B6224DE" wp14:editId="748C707F">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15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2D977CC6" w:rsidR="00C33251" w:rsidRPr="0095684C" w:rsidRDefault="00C33251" w:rsidP="00623225">
                              <w:bookmarkStart w:id="138" w:name="_Ref43453891"/>
                              <w:r>
                                <w:t xml:space="preserve">Figure </w:t>
                              </w:r>
                              <w:fldSimple w:instr=" STYLEREF 1 \s ">
                                <w:r>
                                  <w:rPr>
                                    <w:noProof/>
                                  </w:rPr>
                                  <w:t>5</w:t>
                                </w:r>
                              </w:fldSimple>
                              <w:r>
                                <w:noBreakHyphen/>
                              </w:r>
                              <w:fldSimple w:instr=" SEQ Figure \* ARABIC \s 1 ">
                                <w:r>
                                  <w:rPr>
                                    <w:noProof/>
                                  </w:rPr>
                                  <w:t>18</w:t>
                                </w:r>
                              </w:fldSimple>
                              <w:bookmarkEnd w:id="138"/>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33"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H2usicQMAAC4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157" o:title=""/>
                </v:shape>
                <v:shape id="Text Box 130" o:spid="_x0000_s1235"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2D977CC6" w:rsidR="00C33251" w:rsidRPr="0095684C" w:rsidRDefault="00C33251" w:rsidP="00623225">
                        <w:bookmarkStart w:id="139" w:name="_Ref43453891"/>
                        <w:r>
                          <w:t xml:space="preserve">Figure </w:t>
                        </w:r>
                        <w:fldSimple w:instr=" STYLEREF 1 \s ">
                          <w:r>
                            <w:rPr>
                              <w:noProof/>
                            </w:rPr>
                            <w:t>5</w:t>
                          </w:r>
                        </w:fldSimple>
                        <w:r>
                          <w:noBreakHyphen/>
                        </w:r>
                        <w:fldSimple w:instr=" SEQ Figure \* ARABIC \s 1 ">
                          <w:r>
                            <w:rPr>
                              <w:noProof/>
                            </w:rPr>
                            <w:t>18</w:t>
                          </w:r>
                        </w:fldSimple>
                        <w:bookmarkEnd w:id="139"/>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1E014D82" w14:textId="061D8C18" w:rsidR="008038AF" w:rsidRDefault="00A95AA1" w:rsidP="00A95AA1">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C33251">
        <w:t xml:space="preserve">Figure </w:t>
      </w:r>
      <w:r w:rsidR="00C33251">
        <w:rPr>
          <w:noProof/>
        </w:rPr>
        <w:t>5</w:t>
      </w:r>
      <w:r w:rsidR="00C33251">
        <w:noBreakHyphen/>
      </w:r>
      <w:r w:rsidR="00C33251">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C33251">
        <w:t xml:space="preserve">Figure </w:t>
      </w:r>
      <w:r w:rsidR="00C33251">
        <w:rPr>
          <w:noProof/>
        </w:rPr>
        <w:t>5</w:t>
      </w:r>
      <w:r w:rsidR="00C33251">
        <w:noBreakHyphen/>
      </w:r>
      <w:r w:rsidR="00C33251">
        <w:rPr>
          <w:noProof/>
        </w:rPr>
        <w:t>18</w:t>
      </w:r>
      <w:r w:rsidR="004228C5">
        <w:fldChar w:fldCharType="end"/>
      </w:r>
      <w:r w:rsidR="004228C5">
        <w:t>)</w:t>
      </w:r>
      <w:r>
        <w:t xml:space="preserve">. </w:t>
      </w:r>
    </w:p>
    <w:p w14:paraId="38A706BB" w14:textId="75647CCD" w:rsidR="008038AF" w:rsidRPr="008038AF" w:rsidRDefault="008038AF" w:rsidP="000F1DA8">
      <w:pPr>
        <w:keepNext/>
      </w:pPr>
      <w:r>
        <w:rPr>
          <w:noProof/>
        </w:rPr>
        <w:lastRenderedPageBreak/>
        <mc:AlternateContent>
          <mc:Choice Requires="wpg">
            <w:drawing>
              <wp:inline distT="0" distB="0" distL="0" distR="0" wp14:anchorId="7C9D459C" wp14:editId="1E2A9FE7">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15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7335C627" w:rsidR="00C33251" w:rsidRPr="0095684C" w:rsidRDefault="00C33251" w:rsidP="009222A8">
                              <w:bookmarkStart w:id="140" w:name="_Ref43455031"/>
                              <w:r>
                                <w:t xml:space="preserve">Figure </w:t>
                              </w:r>
                              <w:fldSimple w:instr=" STYLEREF 1 \s ">
                                <w:r>
                                  <w:rPr>
                                    <w:noProof/>
                                  </w:rPr>
                                  <w:t>5</w:t>
                                </w:r>
                              </w:fldSimple>
                              <w:r>
                                <w:noBreakHyphen/>
                              </w:r>
                              <w:fldSimple w:instr=" SEQ Figure \* ARABIC \s 1 ">
                                <w:r>
                                  <w:rPr>
                                    <w:noProof/>
                                  </w:rPr>
                                  <w:t>19</w:t>
                                </w:r>
                              </w:fldSimple>
                              <w:bookmarkEnd w:id="140"/>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3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">
                <v:shape id="Picture 134"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159" o:title=""/>
                </v:shape>
                <v:shape id="Text Box 135" o:spid="_x0000_s123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7335C627" w:rsidR="00C33251" w:rsidRPr="0095684C" w:rsidRDefault="00C33251" w:rsidP="009222A8">
                        <w:bookmarkStart w:id="141" w:name="_Ref43455031"/>
                        <w:r>
                          <w:t xml:space="preserve">Figure </w:t>
                        </w:r>
                        <w:fldSimple w:instr=" STYLEREF 1 \s ">
                          <w:r>
                            <w:rPr>
                              <w:noProof/>
                            </w:rPr>
                            <w:t>5</w:t>
                          </w:r>
                        </w:fldSimple>
                        <w:r>
                          <w:noBreakHyphen/>
                        </w:r>
                        <w:fldSimple w:instr=" SEQ Figure \* ARABIC \s 1 ">
                          <w:r>
                            <w:rPr>
                              <w:noProof/>
                            </w:rPr>
                            <w:t>19</w:t>
                          </w:r>
                        </w:fldSimple>
                        <w:bookmarkEnd w:id="141"/>
                        <w:r>
                          <w:t xml:space="preserve"> Bank Login Webpage</w:t>
                        </w:r>
                      </w:p>
                    </w:txbxContent>
                  </v:textbox>
                </v:shape>
                <w10:anchorlock/>
              </v:group>
            </w:pict>
          </mc:Fallback>
        </mc:AlternateContent>
      </w:r>
      <w:r w:rsidR="000F1DA8">
        <w:tab/>
      </w:r>
      <w:r w:rsidR="000F1DA8">
        <w:tab/>
      </w:r>
      <w:r w:rsidR="000F1DA8">
        <w:tab/>
      </w:r>
      <w:r>
        <w:rPr>
          <w:noProof/>
        </w:rPr>
        <mc:AlternateContent>
          <mc:Choice Requires="wpg">
            <w:drawing>
              <wp:inline distT="0" distB="0" distL="0" distR="0" wp14:anchorId="6832A2F9" wp14:editId="47A9A9FB">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6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25DF2263" w:rsidR="00C33251" w:rsidRPr="0095684C" w:rsidRDefault="00C33251" w:rsidP="009222A8">
                              <w:bookmarkStart w:id="142" w:name="_Ref43455139"/>
                              <w:r>
                                <w:t xml:space="preserve">Figure </w:t>
                              </w:r>
                              <w:fldSimple w:instr=" STYLEREF 1 \s ">
                                <w:r>
                                  <w:rPr>
                                    <w:noProof/>
                                  </w:rPr>
                                  <w:t>5</w:t>
                                </w:r>
                              </w:fldSimple>
                              <w:r>
                                <w:noBreakHyphen/>
                              </w:r>
                              <w:fldSimple w:instr=" SEQ Figure \* ARABIC \s 1 ">
                                <w:r>
                                  <w:rPr>
                                    <w:noProof/>
                                  </w:rPr>
                                  <w:t>20</w:t>
                                </w:r>
                              </w:fldSimple>
                              <w:bookmarkEnd w:id="142"/>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3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">
                <v:shape id="Picture 142"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61" o:title=""/>
                </v:shape>
                <v:shape id="Text Box 143" o:spid="_x0000_s124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25DF2263" w:rsidR="00C33251" w:rsidRPr="0095684C" w:rsidRDefault="00C33251" w:rsidP="009222A8">
                        <w:bookmarkStart w:id="143" w:name="_Ref43455139"/>
                        <w:r>
                          <w:t xml:space="preserve">Figure </w:t>
                        </w:r>
                        <w:fldSimple w:instr=" STYLEREF 1 \s ">
                          <w:r>
                            <w:rPr>
                              <w:noProof/>
                            </w:rPr>
                            <w:t>5</w:t>
                          </w:r>
                        </w:fldSimple>
                        <w:r>
                          <w:noBreakHyphen/>
                        </w:r>
                        <w:fldSimple w:instr=" SEQ Figure \* ARABIC \s 1 ">
                          <w:r>
                            <w:rPr>
                              <w:noProof/>
                            </w:rPr>
                            <w:t>20</w:t>
                          </w:r>
                        </w:fldSimple>
                        <w:bookmarkEnd w:id="143"/>
                        <w:r>
                          <w:t xml:space="preserve"> Bank Accounts Screen With A Linked Bank Account</w:t>
                        </w:r>
                      </w:p>
                    </w:txbxContent>
                  </v:textbox>
                </v:shape>
                <w10:anchorlock/>
              </v:group>
            </w:pict>
          </mc:Fallback>
        </mc:AlternateContent>
      </w:r>
    </w:p>
    <w:p w14:paraId="22E40853" w14:textId="3BE6812C" w:rsidR="00A95AA1" w:rsidRDefault="00A95AA1" w:rsidP="00A95AA1">
      <w:pPr>
        <w:pStyle w:val="NoSpacing"/>
      </w:pPr>
      <w:r>
        <w:t>Initially, this button will have the text “</w:t>
      </w:r>
      <w:r w:rsidR="00D42C5D">
        <w:t>Link Bank Account</w:t>
      </w:r>
      <w:r>
        <w:t>”. Pressing it, the browser application will start, redirecting the U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C33251">
        <w:t xml:space="preserve">Figure </w:t>
      </w:r>
      <w:r w:rsidR="00C33251">
        <w:rPr>
          <w:noProof/>
        </w:rPr>
        <w:t>5</w:t>
      </w:r>
      <w:r w:rsidR="00C33251">
        <w:noBreakHyphen/>
      </w:r>
      <w:r w:rsidR="00C33251">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On the bank account screen, after a successfully bank account linkage, the button from the card view will have th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C33251">
        <w:t xml:space="preserve">Figure </w:t>
      </w:r>
      <w:r w:rsidR="00C33251">
        <w:rPr>
          <w:noProof/>
        </w:rPr>
        <w:t>5</w:t>
      </w:r>
      <w:r w:rsidR="00C33251">
        <w:noBreakHyphen/>
      </w:r>
      <w:r w:rsidR="00C33251">
        <w:rPr>
          <w:noProof/>
        </w:rPr>
        <w:t>20</w:t>
      </w:r>
      <w:r w:rsidR="003F630A">
        <w:fldChar w:fldCharType="end"/>
      </w:r>
      <w:r w:rsidR="003F630A">
        <w:t>)</w:t>
      </w:r>
      <w:r>
        <w:t xml:space="preserve">.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0E22BCC2" w:rsidR="007313EF" w:rsidRDefault="007313EF" w:rsidP="007313EF">
      <w:pPr>
        <w:keepNext/>
      </w:pPr>
      <w:r>
        <w:rPr>
          <w:noProof/>
        </w:rPr>
        <w:lastRenderedPageBreak/>
        <mc:AlternateContent>
          <mc:Choice Requires="wpg">
            <w:drawing>
              <wp:inline distT="0" distB="0" distL="0" distR="0" wp14:anchorId="2CEB1C4D" wp14:editId="24AD61CD">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6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707F6AB2" w:rsidR="00C33251" w:rsidRPr="0095684C" w:rsidRDefault="00C33251" w:rsidP="009222A8">
                              <w:bookmarkStart w:id="144" w:name="_Ref43456211"/>
                              <w:r>
                                <w:t xml:space="preserve">Figure </w:t>
                              </w:r>
                              <w:fldSimple w:instr=" STYLEREF 1 \s ">
                                <w:r>
                                  <w:rPr>
                                    <w:noProof/>
                                  </w:rPr>
                                  <w:t>5</w:t>
                                </w:r>
                              </w:fldSimple>
                              <w:r>
                                <w:noBreakHyphen/>
                              </w:r>
                              <w:fldSimple w:instr=" SEQ Figure \* ARABIC \s 1 ">
                                <w:r>
                                  <w:rPr>
                                    <w:noProof/>
                                  </w:rPr>
                                  <w:t>21</w:t>
                                </w:r>
                              </w:fldSimple>
                              <w:bookmarkEnd w:id="144"/>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4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D8&#10;bO/uXrO+7z+Ov3NvMjdLL1lnICtjkLJSqGVMSHYizaHmsJEdLTvq/yAb/EBPs0OPW+g25kEpaMEe&#10;lPVEU/RgCS3biB2Bxuoci8QRcn+zg1JZf2rXasz3etXHAzxSc70OL575fL5f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dBvdTwAAE1ZJREFU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6qmq36REAAAAAj8MJ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">
                <v:shape id="Picture 147"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63" o:title=""/>
                </v:shape>
                <v:shape id="Text Box 148" o:spid="_x0000_s124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707F6AB2" w:rsidR="00C33251" w:rsidRPr="0095684C" w:rsidRDefault="00C33251" w:rsidP="009222A8">
                        <w:bookmarkStart w:id="145" w:name="_Ref43456211"/>
                        <w:r>
                          <w:t xml:space="preserve">Figure </w:t>
                        </w:r>
                        <w:fldSimple w:instr=" STYLEREF 1 \s ">
                          <w:r>
                            <w:rPr>
                              <w:noProof/>
                            </w:rPr>
                            <w:t>5</w:t>
                          </w:r>
                        </w:fldSimple>
                        <w:r>
                          <w:noBreakHyphen/>
                        </w:r>
                        <w:fldSimple w:instr=" SEQ Figure \* ARABIC \s 1 ">
                          <w:r>
                            <w:rPr>
                              <w:noProof/>
                            </w:rPr>
                            <w:t>21</w:t>
                          </w:r>
                        </w:fldSimple>
                        <w:bookmarkEnd w:id="145"/>
                        <w:r>
                          <w:t xml:space="preserve"> Import Transactions’ Screen</w:t>
                        </w:r>
                      </w:p>
                    </w:txbxContent>
                  </v:textbox>
                </v:shape>
                <w10:anchorlock/>
              </v:group>
            </w:pict>
          </mc:Fallback>
        </mc:AlternateContent>
      </w:r>
      <w:r>
        <w:tab/>
      </w:r>
      <w:r>
        <w:tab/>
      </w:r>
      <w:r>
        <w:tab/>
      </w:r>
      <w:r>
        <w:rPr>
          <w:noProof/>
        </w:rPr>
        <mc:AlternateContent>
          <mc:Choice Requires="wpg">
            <w:drawing>
              <wp:inline distT="0" distB="0" distL="0" distR="0" wp14:anchorId="2EB8EB9E" wp14:editId="1565A399">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6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453484BA" w:rsidR="00C33251" w:rsidRPr="00B131D7" w:rsidRDefault="00C33251" w:rsidP="009222A8">
                              <w:bookmarkStart w:id="146" w:name="_Ref43456292"/>
                              <w:r>
                                <w:t xml:space="preserve">Figure </w:t>
                              </w:r>
                              <w:fldSimple w:instr=" STYLEREF 1 \s ">
                                <w:r>
                                  <w:rPr>
                                    <w:noProof/>
                                  </w:rPr>
                                  <w:t>5</w:t>
                                </w:r>
                              </w:fldSimple>
                              <w:r>
                                <w:noBreakHyphen/>
                              </w:r>
                              <w:fldSimple w:instr=" SEQ Figure \* ARABIC \s 1 ">
                                <w:r>
                                  <w:rPr>
                                    <w:noProof/>
                                  </w:rPr>
                                  <w:t>22</w:t>
                                </w:r>
                              </w:fldSimple>
                              <w:bookmarkEnd w:id="146"/>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45"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">
                <v:shape id="Picture 150"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65" o:title=""/>
                </v:shape>
                <v:shape id="Text Box 151" o:spid="_x0000_s1247"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453484BA" w:rsidR="00C33251" w:rsidRPr="00B131D7" w:rsidRDefault="00C33251" w:rsidP="009222A8">
                        <w:bookmarkStart w:id="147" w:name="_Ref43456292"/>
                        <w:r>
                          <w:t xml:space="preserve">Figure </w:t>
                        </w:r>
                        <w:fldSimple w:instr=" STYLEREF 1 \s ">
                          <w:r>
                            <w:rPr>
                              <w:noProof/>
                            </w:rPr>
                            <w:t>5</w:t>
                          </w:r>
                        </w:fldSimple>
                        <w:r>
                          <w:noBreakHyphen/>
                        </w:r>
                        <w:fldSimple w:instr=" SEQ Figure \* ARABIC \s 1 ">
                          <w:r>
                            <w:rPr>
                              <w:noProof/>
                            </w:rPr>
                            <w:t>22</w:t>
                          </w:r>
                        </w:fldSimple>
                        <w:bookmarkEnd w:id="147"/>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398E330F"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C33251">
        <w:t xml:space="preserve">Figure </w:t>
      </w:r>
      <w:r w:rsidR="00C33251">
        <w:rPr>
          <w:noProof/>
        </w:rPr>
        <w:t>5</w:t>
      </w:r>
      <w:r w:rsidR="00C33251">
        <w:noBreakHyphen/>
      </w:r>
      <w:r w:rsidR="00C33251">
        <w:rPr>
          <w:noProof/>
        </w:rPr>
        <w:t>21</w:t>
      </w:r>
      <w:r w:rsidR="00127444">
        <w:fldChar w:fldCharType="end"/>
      </w:r>
      <w:r w:rsidR="00127444">
        <w:t>)</w:t>
      </w:r>
      <w:r>
        <w:t xml:space="preserve">. The User </w:t>
      </w:r>
      <w:proofErr w:type="gramStart"/>
      <w:r>
        <w:t>has the ability to</w:t>
      </w:r>
      <w:proofErr w:type="gramEnd"/>
      <w:r>
        <w:t xml:space="preserve">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C33251">
        <w:t xml:space="preserve">Figure </w:t>
      </w:r>
      <w:r w:rsidR="00C33251">
        <w:rPr>
          <w:noProof/>
        </w:rPr>
        <w:t>5</w:t>
      </w:r>
      <w:r w:rsidR="00C33251">
        <w:noBreakHyphen/>
      </w:r>
      <w:r w:rsidR="00C33251">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8F7638">
      <w:pPr>
        <w:keepNext/>
      </w:pPr>
      <w:r>
        <w:rPr>
          <w:noProof/>
        </w:rPr>
        <w:lastRenderedPageBreak/>
        <mc:AlternateContent>
          <mc:Choice Requires="wpg">
            <w:drawing>
              <wp:inline distT="0" distB="0" distL="0" distR="0" wp14:anchorId="1715E0EF" wp14:editId="1DCB9642">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6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69058B22" w:rsidR="00C33251" w:rsidRPr="007757A9" w:rsidRDefault="00C33251" w:rsidP="004A273C">
                              <w:pPr>
                                <w:rPr>
                                  <w:rFonts w:cstheme="majorHAnsi"/>
                                </w:rPr>
                              </w:pPr>
                              <w:bookmarkStart w:id="148"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48"/>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48"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">
                <v:shape id="Picture 153"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67" o:title=""/>
                </v:shape>
                <v:shape id="Text Box 154" o:spid="_x0000_s1250"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69058B22" w:rsidR="00C33251" w:rsidRPr="007757A9" w:rsidRDefault="00C33251" w:rsidP="004A273C">
                        <w:pPr>
                          <w:rPr>
                            <w:rFonts w:cstheme="majorHAnsi"/>
                          </w:rPr>
                        </w:pPr>
                        <w:bookmarkStart w:id="149"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149"/>
                        <w:r w:rsidRPr="007757A9">
                          <w:rPr>
                            <w:rFonts w:cstheme="majorHAnsi"/>
                          </w:rPr>
                          <w:t xml:space="preserve"> Transactions’ Screen With Imported Bank Accounts’ Transactions</w:t>
                        </w:r>
                      </w:p>
                    </w:txbxContent>
                  </v:textbox>
                </v:shape>
                <w10:anchorlock/>
              </v:group>
            </w:pict>
          </mc:Fallback>
        </mc:AlternateContent>
      </w:r>
    </w:p>
    <w:p w14:paraId="212011ED" w14:textId="18E460DE" w:rsidR="00A95AA1" w:rsidRPr="004C3320" w:rsidRDefault="00A95AA1" w:rsidP="00A95AA1">
      <w:pPr>
        <w:pStyle w:val="NoSpacing"/>
      </w:pPr>
      <w:r>
        <w:t>More precisely, a new category will be created, having the color of gold, for each bank account, containing all the transactions</w:t>
      </w:r>
      <w:r w:rsidR="008F7638">
        <w:t xml:space="preserve"> (</w:t>
      </w:r>
      <w:r w:rsidR="008F7638">
        <w:fldChar w:fldCharType="begin"/>
      </w:r>
      <w:r w:rsidR="008F7638">
        <w:instrText xml:space="preserve"> REF _Ref43456522 \h </w:instrText>
      </w:r>
      <w:r w:rsidR="008F7638">
        <w:fldChar w:fldCharType="separate"/>
      </w:r>
      <w:r w:rsidR="00C33251" w:rsidRPr="007757A9">
        <w:rPr>
          <w:rFonts w:cstheme="majorHAnsi"/>
        </w:rPr>
        <w:t xml:space="preserve">Figure </w:t>
      </w:r>
      <w:r w:rsidR="00C33251">
        <w:rPr>
          <w:rFonts w:cstheme="majorHAnsi"/>
          <w:noProof/>
        </w:rPr>
        <w:t>5</w:t>
      </w:r>
      <w:r w:rsidR="00C33251">
        <w:rPr>
          <w:rFonts w:cstheme="majorHAnsi"/>
        </w:rPr>
        <w:noBreakHyphen/>
      </w:r>
      <w:r w:rsidR="00C33251">
        <w:rPr>
          <w:rFonts w:cstheme="majorHAnsi"/>
          <w:noProof/>
        </w:rPr>
        <w:t>23</w:t>
      </w:r>
      <w:r w:rsidR="008F7638">
        <w:fldChar w:fldCharType="end"/>
      </w:r>
      <w:r w:rsidR="008F7638">
        <w:t>)</w:t>
      </w:r>
      <w:r>
        <w:t>. This has been done in order the user to easily differentiate the imported transactions from the manually added.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150" w:name="_Toc43473656"/>
      <w:r>
        <w:t>Experimental Results</w:t>
      </w:r>
      <w:bookmarkEnd w:id="150"/>
    </w:p>
    <w:p w14:paraId="50BFA0C6" w14:textId="298D77BE"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 horizontal axis. On the vertical axis, we have the measured time in milliseconds.</w:t>
      </w:r>
      <w:r w:rsidR="000C23F3">
        <w:t xml:space="preserve"> All the real devices are connected to a 4G mobile network with a full signal.</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55AE7E18" w:rsidR="00134594" w:rsidRDefault="00893AA4" w:rsidP="00134594">
      <w:pPr>
        <w:pStyle w:val="NoSpacing"/>
      </w:pPr>
      <w:r>
        <w:lastRenderedPageBreak/>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t>onCreate</w:t>
      </w:r>
      <w:proofErr w:type="spellEnd"/>
      <w:r w:rsidR="001019FF">
        <w:t xml:space="preserve"> and </w:t>
      </w:r>
      <w:proofErr w:type="spellStart"/>
      <w:r w:rsidR="001019FF">
        <w:t>onResume</w:t>
      </w:r>
      <w:proofErr w:type="spellEnd"/>
      <w:r w:rsidR="001019FF">
        <w:t xml:space="preserve"> methods from the </w:t>
      </w:r>
      <w:proofErr w:type="spellStart"/>
      <w:r w:rsidR="001019FF">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 xml:space="preserve">how much time the user </w:t>
      </w:r>
      <w:proofErr w:type="gramStart"/>
      <w:r w:rsidR="00A73871">
        <w:t>has to</w:t>
      </w:r>
      <w:proofErr w:type="gramEnd"/>
      <w:r w:rsidR="00A73871">
        <w:t xml:space="preserve"> wait until</w:t>
      </w:r>
      <w:r w:rsidR="005D4FD1">
        <w:t xml:space="preserve"> the main screen </w:t>
      </w:r>
      <w:r w:rsidR="00A9408A">
        <w:t>is displayed</w:t>
      </w:r>
      <w:r w:rsidR="005D4FD1">
        <w:t>.</w:t>
      </w:r>
    </w:p>
    <w:p w14:paraId="7228CFF8" w14:textId="1AAE2E84" w:rsidR="006B6F80" w:rsidRDefault="00330125" w:rsidP="006B6F80">
      <w:r>
        <w:rPr>
          <w:noProof/>
        </w:rPr>
        <w:drawing>
          <wp:inline distT="0" distB="0" distL="0" distR="0" wp14:anchorId="273B4211" wp14:editId="0775B236">
            <wp:extent cx="5760720" cy="41192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60720" cy="4119245"/>
                    </a:xfrm>
                    <a:prstGeom prst="rect">
                      <a:avLst/>
                    </a:prstGeom>
                  </pic:spPr>
                </pic:pic>
              </a:graphicData>
            </a:graphic>
          </wp:inline>
        </w:drawing>
      </w:r>
    </w:p>
    <w:p w14:paraId="45C2F272" w14:textId="3581B2F9" w:rsidR="00485E31" w:rsidRDefault="00485E31" w:rsidP="00330125">
      <w:pPr>
        <w:pStyle w:val="NoSpacing"/>
        <w:jc w:val="center"/>
      </w:pPr>
      <w:r>
        <w:t xml:space="preserve">Figure </w:t>
      </w:r>
      <w:fldSimple w:instr=" STYLEREF 1 \s ">
        <w:r w:rsidR="00C33251">
          <w:rPr>
            <w:noProof/>
          </w:rPr>
          <w:t>5</w:t>
        </w:r>
      </w:fldSimple>
      <w:r w:rsidR="00117496">
        <w:noBreakHyphen/>
      </w:r>
      <w:fldSimple w:instr=" SEQ Figure \* ARABIC \s 1 ">
        <w:r w:rsidR="00C33251">
          <w:rPr>
            <w:noProof/>
          </w:rPr>
          <w:t>24</w:t>
        </w:r>
      </w:fldSimple>
    </w:p>
    <w:p w14:paraId="5ADFE692" w14:textId="77777777" w:rsidR="00485E31" w:rsidRPr="006B6F80" w:rsidRDefault="00485E31" w:rsidP="006B6F80"/>
    <w:p w14:paraId="3394231C" w14:textId="6F24F189" w:rsidR="00BF1B57" w:rsidRPr="00BF1B57" w:rsidRDefault="000165F9" w:rsidP="00573A48">
      <w:pPr>
        <w:pStyle w:val="NoSpacing"/>
      </w:pPr>
      <w:r>
        <w:t xml:space="preserve">The longest time registered to perform that flow </w:t>
      </w:r>
      <w:r w:rsidR="00EE7501">
        <w:t>was</w:t>
      </w:r>
      <w:r>
        <w:t xml:space="preserve"> </w:t>
      </w:r>
      <w:r w:rsidR="00EE7501">
        <w:t>780</w:t>
      </w:r>
      <w:r>
        <w:t xml:space="preserve"> milliseconds on </w:t>
      </w:r>
      <w:r w:rsidR="00EE7501">
        <w:t>a</w:t>
      </w:r>
      <w:r>
        <w:t xml:space="preserve"> </w:t>
      </w:r>
      <w:r w:rsidR="00EE7501">
        <w:t>Huawei P20 Lite on a 2G network</w:t>
      </w:r>
      <w:r>
        <w:t xml:space="preserve">. Considering that the user must firstly authenticate with </w:t>
      </w:r>
      <w:r w:rsidR="00854B81">
        <w:t>his biometrics, the main screen will be display after that almost instantaneous</w:t>
      </w:r>
      <w:r w:rsidR="002F2CD6">
        <w:t>, even the user is on a 2G network</w:t>
      </w:r>
      <w:r w:rsidR="00854B81">
        <w:t>.</w:t>
      </w:r>
    </w:p>
    <w:p w14:paraId="6225CB97" w14:textId="21A6667D"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r w:rsidR="00AE4FA3">
        <w:t xml:space="preserve"> (</w:t>
      </w:r>
      <w:r w:rsidR="00AE4FA3">
        <w:fldChar w:fldCharType="begin"/>
      </w:r>
      <w:r w:rsidR="00AE4FA3">
        <w:instrText xml:space="preserve"> REF _Ref43479478 \h </w:instrText>
      </w:r>
      <w:r w:rsidR="00AE4FA3">
        <w:fldChar w:fldCharType="separate"/>
      </w:r>
      <w:r w:rsidR="00AE4FA3">
        <w:t xml:space="preserve">Figure </w:t>
      </w:r>
      <w:r w:rsidR="00AE4FA3">
        <w:rPr>
          <w:noProof/>
        </w:rPr>
        <w:t>5</w:t>
      </w:r>
      <w:r w:rsidR="00AE4FA3">
        <w:noBreakHyphen/>
      </w:r>
      <w:r w:rsidR="00AE4FA3">
        <w:rPr>
          <w:noProof/>
        </w:rPr>
        <w:t>25</w:t>
      </w:r>
      <w:r w:rsidR="00AE4FA3">
        <w:fldChar w:fldCharType="end"/>
      </w:r>
      <w:r w:rsidR="00AE4FA3">
        <w:t>)</w:t>
      </w:r>
      <w:r>
        <w:t>.</w:t>
      </w:r>
    </w:p>
    <w:p w14:paraId="79E0083C" w14:textId="7F7A3081" w:rsidR="00FC5610" w:rsidRDefault="00330125" w:rsidP="00FC5610">
      <w:r>
        <w:rPr>
          <w:noProof/>
        </w:rPr>
        <w:lastRenderedPageBreak/>
        <w:drawing>
          <wp:inline distT="0" distB="0" distL="0" distR="0" wp14:anchorId="308D4B50" wp14:editId="6091563D">
            <wp:extent cx="5760720" cy="4091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60720" cy="4091940"/>
                    </a:xfrm>
                    <a:prstGeom prst="rect">
                      <a:avLst/>
                    </a:prstGeom>
                  </pic:spPr>
                </pic:pic>
              </a:graphicData>
            </a:graphic>
          </wp:inline>
        </w:drawing>
      </w:r>
    </w:p>
    <w:p w14:paraId="0DA3C884" w14:textId="6379BA30" w:rsidR="00330125" w:rsidRDefault="00330125" w:rsidP="00330125">
      <w:pPr>
        <w:pStyle w:val="NoSpacing"/>
        <w:jc w:val="center"/>
      </w:pPr>
      <w:bookmarkStart w:id="151" w:name="_Ref43479478"/>
      <w:r>
        <w:t xml:space="preserve">Figure </w:t>
      </w:r>
      <w:fldSimple w:instr=" STYLEREF 1 \s ">
        <w:r w:rsidR="00C33251">
          <w:rPr>
            <w:noProof/>
          </w:rPr>
          <w:t>5</w:t>
        </w:r>
      </w:fldSimple>
      <w:r w:rsidR="00117496">
        <w:noBreakHyphen/>
      </w:r>
      <w:fldSimple w:instr=" SEQ Figure \* ARABIC \s 1 ">
        <w:r w:rsidR="00C33251">
          <w:rPr>
            <w:noProof/>
          </w:rPr>
          <w:t>25</w:t>
        </w:r>
      </w:fldSimple>
      <w:bookmarkEnd w:id="151"/>
    </w:p>
    <w:p w14:paraId="6C79AC77" w14:textId="781AB935" w:rsidR="00573A48" w:rsidRPr="00573A48" w:rsidRDefault="00763D1E" w:rsidP="00AE4FA3">
      <w:pPr>
        <w:pStyle w:val="NoSpacing"/>
      </w:pPr>
      <w:proofErr w:type="gramStart"/>
      <w:r>
        <w:t>It can be seen that</w:t>
      </w:r>
      <w:r w:rsidR="00573A48">
        <w:t xml:space="preserve"> the</w:t>
      </w:r>
      <w:proofErr w:type="gramEnd"/>
      <w:r w:rsidR="00573A48">
        <w:t xml:space="preserve"> longest time to download and save all the bank logos has been registered on the Huawei P20 Lite</w:t>
      </w:r>
      <w:r>
        <w:t xml:space="preserve"> on a 2G network</w:t>
      </w:r>
      <w:r w:rsidR="00573A48">
        <w:t xml:space="preserve">. It took around </w:t>
      </w:r>
      <w:r>
        <w:t>5</w:t>
      </w:r>
      <w:r w:rsidR="00573A48">
        <w:t xml:space="preserve"> minute and </w:t>
      </w:r>
      <w:r>
        <w:t>31</w:t>
      </w:r>
      <w:r w:rsidR="00573A48">
        <w:t xml:space="preserve"> seconds, time in which the user could have Sign in with google and access the “Available Banks” screen. This may result in a negative user experience, as banks could be missing from the list or still loading.</w:t>
      </w:r>
      <w:r>
        <w:t xml:space="preserve"> Using a better network, the bank logos are downloaded in just 1 minute and 7 seconds, which is still not as desired.</w:t>
      </w:r>
      <w:r w:rsidR="00AE4FA3">
        <w:t xml:space="preserve"> </w:t>
      </w:r>
      <w:r w:rsidR="00573A48">
        <w:t>As a solution, I made this task to run on multiple threads and we can see the results</w:t>
      </w:r>
      <w:r w:rsidR="00AE4FA3">
        <w:t xml:space="preserve"> in </w:t>
      </w:r>
      <w:r w:rsidR="00AE4FA3">
        <w:fldChar w:fldCharType="begin"/>
      </w:r>
      <w:r w:rsidR="00AE4FA3">
        <w:instrText xml:space="preserve"> REF _Ref43479491 \h </w:instrText>
      </w:r>
      <w:r w:rsidR="00AE4FA3">
        <w:fldChar w:fldCharType="separate"/>
      </w:r>
      <w:r w:rsidR="00AE4FA3">
        <w:t xml:space="preserve">Figure </w:t>
      </w:r>
      <w:r w:rsidR="00AE4FA3">
        <w:rPr>
          <w:noProof/>
        </w:rPr>
        <w:t>5</w:t>
      </w:r>
      <w:r w:rsidR="00AE4FA3">
        <w:noBreakHyphen/>
      </w:r>
      <w:r w:rsidR="00AE4FA3">
        <w:rPr>
          <w:noProof/>
        </w:rPr>
        <w:t>26</w:t>
      </w:r>
      <w:r w:rsidR="00AE4FA3">
        <w:fldChar w:fldCharType="end"/>
      </w:r>
      <w:r w:rsidR="00573A48">
        <w:t>.</w:t>
      </w:r>
    </w:p>
    <w:p w14:paraId="3CF96BA7" w14:textId="7D8B900E" w:rsidR="004B0633" w:rsidRDefault="00330125" w:rsidP="004B0633">
      <w:r>
        <w:rPr>
          <w:noProof/>
        </w:rPr>
        <w:lastRenderedPageBreak/>
        <w:drawing>
          <wp:inline distT="0" distB="0" distL="0" distR="0" wp14:anchorId="48A444C0" wp14:editId="7AE19268">
            <wp:extent cx="5760720" cy="41014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60720" cy="4101465"/>
                    </a:xfrm>
                    <a:prstGeom prst="rect">
                      <a:avLst/>
                    </a:prstGeom>
                  </pic:spPr>
                </pic:pic>
              </a:graphicData>
            </a:graphic>
          </wp:inline>
        </w:drawing>
      </w:r>
    </w:p>
    <w:p w14:paraId="6E2262EB" w14:textId="71AA7C74" w:rsidR="00330125" w:rsidRDefault="00330125" w:rsidP="00330125">
      <w:pPr>
        <w:pStyle w:val="NoSpacing"/>
        <w:jc w:val="center"/>
      </w:pPr>
      <w:bookmarkStart w:id="152" w:name="_Ref43479491"/>
      <w:r>
        <w:t xml:space="preserve">Figure </w:t>
      </w:r>
      <w:fldSimple w:instr=" STYLEREF 1 \s ">
        <w:r w:rsidR="00C33251">
          <w:rPr>
            <w:noProof/>
          </w:rPr>
          <w:t>5</w:t>
        </w:r>
      </w:fldSimple>
      <w:r w:rsidR="00117496">
        <w:noBreakHyphen/>
      </w:r>
      <w:fldSimple w:instr=" SEQ Figure \* ARABIC \s 1 ">
        <w:r w:rsidR="00C33251">
          <w:rPr>
            <w:noProof/>
          </w:rPr>
          <w:t>26</w:t>
        </w:r>
      </w:fldSimple>
      <w:bookmarkEnd w:id="152"/>
    </w:p>
    <w:p w14:paraId="1B538059" w14:textId="2CEDD82B" w:rsidR="003B4EA3" w:rsidRPr="003B4EA3" w:rsidRDefault="00AE4FA3" w:rsidP="00352A2E">
      <w:pPr>
        <w:pStyle w:val="NoSpacing"/>
      </w:pPr>
      <w:r>
        <w:t xml:space="preserve">On a 2G network, the task is performed 2 minutes faster, a big improvement, </w:t>
      </w:r>
      <w:proofErr w:type="gramStart"/>
      <w:r>
        <w:t>but yet</w:t>
      </w:r>
      <w:proofErr w:type="gramEnd"/>
      <w:r>
        <w:t xml:space="preserve"> not ideal. For the 2G network there can be realized a series of optimizations, but the </w:t>
      </w:r>
      <w:proofErr w:type="gramStart"/>
      <w:r>
        <w:t>main focus</w:t>
      </w:r>
      <w:proofErr w:type="gramEnd"/>
      <w:r>
        <w:t xml:space="preserve"> at the initial development time was on the 3G and 4G </w:t>
      </w:r>
      <w:r w:rsidR="00657FA9">
        <w:t xml:space="preserve">networks. On 3G and 4G, the results are </w:t>
      </w:r>
      <w:proofErr w:type="gramStart"/>
      <w:r w:rsidR="00657FA9">
        <w:t>really impressive</w:t>
      </w:r>
      <w:proofErr w:type="gramEnd"/>
      <w:r w:rsidR="00657FA9">
        <w:t>, compared to the 2G and to the Pixel 3 Virtual Device</w:t>
      </w:r>
      <w:r w:rsidR="00DB2636">
        <w:t>. For example, the fastest download time of 7 seconds on a 3G/4G network was achieved by the Huawei P20 Lite, meanwhile the slowest time of 9.4 seconds was achieved by the Sony Xperia XZ</w:t>
      </w:r>
      <w:r>
        <w:t>.</w:t>
      </w:r>
      <w:r w:rsidR="009B7190">
        <w:t xml:space="preserve"> My fastest trial to access </w:t>
      </w:r>
      <w:r w:rsidR="009C7B60">
        <w:t>the available banks</w:t>
      </w:r>
      <w:r w:rsidR="002402BB">
        <w:t>’</w:t>
      </w:r>
      <w:r w:rsidR="009B7190">
        <w:t xml:space="preserve"> screen on a fresh installed application was around 11 seconds</w:t>
      </w:r>
      <w:r w:rsidR="002402BB">
        <w:t xml:space="preserve">, so the results on the 3G/4G network </w:t>
      </w:r>
      <w:r w:rsidR="00F65D1A">
        <w:t>are just in time.</w:t>
      </w:r>
      <w:r w:rsidR="00426220">
        <w:t xml:space="preserve"> </w:t>
      </w:r>
      <w:r w:rsidR="004C3CC0">
        <w:t>This is a significant improvement which results in a better user experience.</w:t>
      </w:r>
    </w:p>
    <w:p w14:paraId="78FA4D1F" w14:textId="4844C8C7" w:rsidR="007B09F7" w:rsidRDefault="003B4EA3" w:rsidP="003B4EA3">
      <w:pPr>
        <w:pStyle w:val="NoSpacing"/>
      </w:pPr>
      <w:r>
        <w:t>On an already installed application, to refresh the bank logos and to try download again the unsuccessful ones</w:t>
      </w:r>
      <w:r w:rsidR="00215398">
        <w:t xml:space="preserve"> on a single thread</w:t>
      </w:r>
      <w:r>
        <w:t>, the results are shown in the</w:t>
      </w:r>
      <w:r w:rsidR="00776A11">
        <w:t xml:space="preserve"> </w:t>
      </w:r>
      <w:r w:rsidR="00A073C8">
        <w:fldChar w:fldCharType="begin"/>
      </w:r>
      <w:r w:rsidR="00A073C8">
        <w:instrText xml:space="preserve"> REF _Ref43480094 \h </w:instrText>
      </w:r>
      <w:r w:rsidR="00A073C8">
        <w:fldChar w:fldCharType="separate"/>
      </w:r>
      <w:r w:rsidR="00A073C8">
        <w:t xml:space="preserve">Figure </w:t>
      </w:r>
      <w:r w:rsidR="00A073C8">
        <w:rPr>
          <w:noProof/>
        </w:rPr>
        <w:t>5</w:t>
      </w:r>
      <w:r w:rsidR="00A073C8">
        <w:noBreakHyphen/>
      </w:r>
      <w:r w:rsidR="00A073C8">
        <w:rPr>
          <w:noProof/>
        </w:rPr>
        <w:t>27</w:t>
      </w:r>
      <w:r w:rsidR="00A073C8">
        <w:fldChar w:fldCharType="end"/>
      </w:r>
      <w:r>
        <w:t>.</w:t>
      </w:r>
    </w:p>
    <w:p w14:paraId="2BD62B75" w14:textId="5F8160CE" w:rsidR="003B4EA3" w:rsidRDefault="003B4EA3" w:rsidP="003B4EA3">
      <w:pPr>
        <w:pStyle w:val="NoSpacing"/>
      </w:pPr>
      <w:r>
        <w:lastRenderedPageBreak/>
        <w:t xml:space="preserve"> </w:t>
      </w:r>
      <w:r w:rsidR="00330125">
        <w:rPr>
          <w:noProof/>
        </w:rPr>
        <w:drawing>
          <wp:inline distT="0" distB="0" distL="0" distR="0" wp14:anchorId="17F26FC2" wp14:editId="34491AD2">
            <wp:extent cx="5095875" cy="356857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136733" cy="3597185"/>
                    </a:xfrm>
                    <a:prstGeom prst="rect">
                      <a:avLst/>
                    </a:prstGeom>
                  </pic:spPr>
                </pic:pic>
              </a:graphicData>
            </a:graphic>
          </wp:inline>
        </w:drawing>
      </w:r>
    </w:p>
    <w:p w14:paraId="016BAC4F" w14:textId="50F211B6" w:rsidR="00330125" w:rsidRPr="00330125" w:rsidRDefault="00330125" w:rsidP="00330125">
      <w:pPr>
        <w:pStyle w:val="NoSpacing"/>
        <w:jc w:val="center"/>
      </w:pPr>
      <w:bookmarkStart w:id="153" w:name="_Ref43480094"/>
      <w:r>
        <w:t xml:space="preserve">Figure </w:t>
      </w:r>
      <w:fldSimple w:instr=" STYLEREF 1 \s ">
        <w:r w:rsidR="00C33251">
          <w:rPr>
            <w:noProof/>
          </w:rPr>
          <w:t>5</w:t>
        </w:r>
      </w:fldSimple>
      <w:r w:rsidR="00117496">
        <w:noBreakHyphen/>
      </w:r>
      <w:fldSimple w:instr=" SEQ Figure \* ARABIC \s 1 ">
        <w:r w:rsidR="00C33251">
          <w:rPr>
            <w:noProof/>
          </w:rPr>
          <w:t>27</w:t>
        </w:r>
      </w:fldSimple>
      <w:bookmarkEnd w:id="153"/>
    </w:p>
    <w:p w14:paraId="49E51295" w14:textId="26A45820" w:rsidR="00BF2278" w:rsidRPr="00BF2278" w:rsidRDefault="00BF2278" w:rsidP="00BF2278">
      <w:pPr>
        <w:pStyle w:val="NoSpacing"/>
      </w:pPr>
      <w:r>
        <w:t xml:space="preserve">And the same test but on </w:t>
      </w:r>
      <w:r w:rsidR="00701006">
        <w:t>multiple threads</w:t>
      </w:r>
      <w:r>
        <w:t xml:space="preserve"> can be seen in the </w:t>
      </w:r>
      <w:r w:rsidR="00A073C8">
        <w:fldChar w:fldCharType="begin"/>
      </w:r>
      <w:r w:rsidR="00A073C8">
        <w:instrText xml:space="preserve"> REF _Ref43480105 \h </w:instrText>
      </w:r>
      <w:r w:rsidR="00A073C8">
        <w:fldChar w:fldCharType="separate"/>
      </w:r>
      <w:r w:rsidR="00A073C8">
        <w:t xml:space="preserve">Figure </w:t>
      </w:r>
      <w:r w:rsidR="00A073C8">
        <w:rPr>
          <w:noProof/>
        </w:rPr>
        <w:t>5</w:t>
      </w:r>
      <w:r w:rsidR="00A073C8">
        <w:noBreakHyphen/>
      </w:r>
      <w:r w:rsidR="00A073C8">
        <w:rPr>
          <w:noProof/>
        </w:rPr>
        <w:t>28</w:t>
      </w:r>
      <w:r w:rsidR="00A073C8">
        <w:fldChar w:fldCharType="end"/>
      </w:r>
      <w:r>
        <w:t>.</w:t>
      </w:r>
    </w:p>
    <w:p w14:paraId="739EBD6E" w14:textId="5B06762B" w:rsidR="003B4EA3" w:rsidRDefault="00330125" w:rsidP="003B4EA3">
      <w:r>
        <w:rPr>
          <w:noProof/>
        </w:rPr>
        <w:drawing>
          <wp:inline distT="0" distB="0" distL="0" distR="0" wp14:anchorId="2C02F1E5" wp14:editId="3A7D0A13">
            <wp:extent cx="5105400" cy="364052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126093" cy="3655280"/>
                    </a:xfrm>
                    <a:prstGeom prst="rect">
                      <a:avLst/>
                    </a:prstGeom>
                  </pic:spPr>
                </pic:pic>
              </a:graphicData>
            </a:graphic>
          </wp:inline>
        </w:drawing>
      </w:r>
    </w:p>
    <w:p w14:paraId="21F02DBC" w14:textId="2031B17F" w:rsidR="00330125" w:rsidRPr="003B4EA3" w:rsidRDefault="00330125" w:rsidP="00330125">
      <w:pPr>
        <w:pStyle w:val="NoSpacing"/>
        <w:jc w:val="center"/>
      </w:pPr>
      <w:bookmarkStart w:id="154" w:name="_Ref43480105"/>
      <w:r>
        <w:t xml:space="preserve">Figure </w:t>
      </w:r>
      <w:fldSimple w:instr=" STYLEREF 1 \s ">
        <w:r w:rsidR="00C33251">
          <w:rPr>
            <w:noProof/>
          </w:rPr>
          <w:t>5</w:t>
        </w:r>
      </w:fldSimple>
      <w:r w:rsidR="00117496">
        <w:noBreakHyphen/>
      </w:r>
      <w:fldSimple w:instr=" SEQ Figure \* ARABIC \s 1 ">
        <w:r w:rsidR="00C33251">
          <w:rPr>
            <w:noProof/>
          </w:rPr>
          <w:t>28</w:t>
        </w:r>
      </w:fldSimple>
      <w:bookmarkEnd w:id="154"/>
    </w:p>
    <w:p w14:paraId="75B3B072" w14:textId="1267C402" w:rsidR="003B4EA3" w:rsidRPr="003B4EA3" w:rsidRDefault="00BF2278" w:rsidP="00BF2278">
      <w:pPr>
        <w:pStyle w:val="NoSpacing"/>
      </w:pPr>
      <w:r>
        <w:t>We can see</w:t>
      </w:r>
      <w:r w:rsidR="00A9451B">
        <w:t xml:space="preserve"> that</w:t>
      </w:r>
      <w:r>
        <w:t xml:space="preserve"> even there is a difference of at least 20 seconds</w:t>
      </w:r>
      <w:r w:rsidR="009517E9">
        <w:t xml:space="preserve"> on the 3G/4G networks, and 30-40 seconds on the 2G network.</w:t>
      </w:r>
    </w:p>
    <w:p w14:paraId="32DC3DCC" w14:textId="3B38F4BD" w:rsidR="00820227" w:rsidRDefault="00440964" w:rsidP="00440964">
      <w:pPr>
        <w:pStyle w:val="NoSpacing"/>
      </w:pPr>
      <w:r>
        <w:lastRenderedPageBreak/>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49D7EAAC" w:rsidR="00A675A7" w:rsidRDefault="00330125" w:rsidP="00A675A7">
      <w:pPr>
        <w:pStyle w:val="NoSpacing"/>
      </w:pPr>
      <w:r>
        <w:rPr>
          <w:noProof/>
        </w:rPr>
        <w:drawing>
          <wp:inline distT="0" distB="0" distL="0" distR="0" wp14:anchorId="7B52AAF0" wp14:editId="24DD5B5B">
            <wp:extent cx="5760720" cy="40627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60720" cy="4062730"/>
                    </a:xfrm>
                    <a:prstGeom prst="rect">
                      <a:avLst/>
                    </a:prstGeom>
                  </pic:spPr>
                </pic:pic>
              </a:graphicData>
            </a:graphic>
          </wp:inline>
        </w:drawing>
      </w:r>
    </w:p>
    <w:p w14:paraId="2AA9C8A8" w14:textId="27A445BF" w:rsidR="00485E31" w:rsidRPr="00485E31" w:rsidRDefault="00485E31" w:rsidP="00330125">
      <w:pPr>
        <w:pStyle w:val="NoSpacing"/>
        <w:jc w:val="center"/>
      </w:pPr>
      <w:bookmarkStart w:id="155" w:name="_Ref43480442"/>
      <w:r>
        <w:t xml:space="preserve">Figure </w:t>
      </w:r>
      <w:fldSimple w:instr=" STYLEREF 1 \s ">
        <w:r w:rsidR="00C33251">
          <w:rPr>
            <w:noProof/>
          </w:rPr>
          <w:t>5</w:t>
        </w:r>
      </w:fldSimple>
      <w:r w:rsidR="00117496">
        <w:noBreakHyphen/>
      </w:r>
      <w:fldSimple w:instr=" SEQ Figure \* ARABIC \s 1 ">
        <w:r w:rsidR="00C33251">
          <w:rPr>
            <w:noProof/>
          </w:rPr>
          <w:t>29</w:t>
        </w:r>
      </w:fldSimple>
      <w:bookmarkEnd w:id="155"/>
    </w:p>
    <w:p w14:paraId="460CFB98" w14:textId="02B569BB" w:rsidR="00820227" w:rsidRDefault="000E54CD" w:rsidP="000E54CD">
      <w:pPr>
        <w:pStyle w:val="NoSpacing"/>
      </w:pPr>
      <w:r>
        <w:t>All the results are under 0.5 seconds for a good internet connection</w:t>
      </w:r>
      <w:r w:rsidR="00CF5AC3">
        <w:t xml:space="preserve"> (</w:t>
      </w:r>
      <w:r w:rsidR="00CF5AC3">
        <w:fldChar w:fldCharType="begin"/>
      </w:r>
      <w:r w:rsidR="00CF5AC3">
        <w:instrText xml:space="preserve"> REF _Ref43480442 \h </w:instrText>
      </w:r>
      <w:r w:rsidR="00CF5AC3">
        <w:fldChar w:fldCharType="separate"/>
      </w:r>
      <w:r w:rsidR="00CF5AC3">
        <w:t xml:space="preserve">Figure </w:t>
      </w:r>
      <w:r w:rsidR="00CF5AC3">
        <w:rPr>
          <w:noProof/>
        </w:rPr>
        <w:t>5</w:t>
      </w:r>
      <w:r w:rsidR="00CF5AC3">
        <w:noBreakHyphen/>
      </w:r>
      <w:r w:rsidR="00CF5AC3">
        <w:rPr>
          <w:noProof/>
        </w:rPr>
        <w:t>29</w:t>
      </w:r>
      <w:r w:rsidR="00CF5AC3">
        <w:fldChar w:fldCharType="end"/>
      </w:r>
      <w:r w:rsidR="00CF5AC3">
        <w:t>)</w:t>
      </w:r>
      <w:r>
        <w:t>. Al</w:t>
      </w:r>
      <w:r w:rsidR="0084185F">
        <w:t>though, from a user experience perspective, the registered waiting time is insignificant.</w:t>
      </w:r>
      <w:r w:rsidR="00105F5C">
        <w:t xml:space="preserve"> Even for a 2G, the results are under 800 milliseconds, but we are having a loading progress bar in any case, to let the user know that the request is being processed. Also, there is a safe timeout after 10 seconds, avoiding other crashes and errors or generating the user</w:t>
      </w:r>
      <w:r w:rsidR="008E7D77">
        <w:t xml:space="preserve"> a</w:t>
      </w:r>
      <w:r w:rsidR="00105F5C">
        <w:t xml:space="preserve"> bad experience</w:t>
      </w:r>
      <w:r w:rsidR="008E7D77">
        <w:t>.</w:t>
      </w:r>
    </w:p>
    <w:p w14:paraId="0B1E6F95" w14:textId="1C5E24D9" w:rsidR="00126F27" w:rsidRDefault="00126F27" w:rsidP="00126F27">
      <w:pPr>
        <w:pStyle w:val="Heading1"/>
      </w:pPr>
      <w:bookmarkStart w:id="156" w:name="_Toc43473657"/>
      <w:r>
        <w:lastRenderedPageBreak/>
        <w:t>Conclusions</w:t>
      </w:r>
      <w:bookmarkEnd w:id="156"/>
    </w:p>
    <w:p w14:paraId="3552D4D2" w14:textId="5EAF7C7C" w:rsidR="00A1002D" w:rsidRDefault="00A1002D" w:rsidP="00A1002D">
      <w:pPr>
        <w:pStyle w:val="NoSpacing"/>
        <w:ind w:firstLine="432"/>
      </w:pPr>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w:t>
      </w:r>
      <w:r w:rsidR="00985AAD">
        <w:t xml:space="preserve">the ability to insert transactions manually, and to categorize them in a </w:t>
      </w:r>
      <w:r w:rsidR="00F6290A">
        <w:t>simple</w:t>
      </w:r>
      <w:r w:rsidR="00985AAD">
        <w:t xml:space="preserve"> way, but not least to personalize them as close as possible to the reality. This was achieved by allowing the user to set the date, the occurrence, the </w:t>
      </w:r>
      <w:proofErr w:type="gramStart"/>
      <w:r w:rsidR="00985AAD">
        <w:t>type</w:t>
      </w:r>
      <w:proofErr w:type="gramEnd"/>
      <w:r w:rsidR="00985AAD">
        <w:t xml:space="preserve"> and</w:t>
      </w:r>
      <w:r w:rsidR="00DB0549">
        <w:t xml:space="preserve"> a</w:t>
      </w:r>
      <w:r w:rsidR="00985AAD">
        <w:t xml:space="preserve"> different currency for each transaction. Also</w:t>
      </w:r>
      <w:r w:rsidR="00D44EE3">
        <w:t>,</w:t>
      </w:r>
      <w:r w:rsidR="00985AAD">
        <w:t xml:space="preserve"> the </w:t>
      </w:r>
      <w:r w:rsidR="00D44EE3">
        <w:t>a</w:t>
      </w:r>
      <w:r w:rsidR="00985AAD">
        <w:t>uto category icon chooser, eases user’s life, by automatically picking a suggestive icon for the category, based on the</w:t>
      </w:r>
      <w:r w:rsidR="00D44EE3">
        <w:t xml:space="preserve"> set</w:t>
      </w:r>
      <w:r w:rsidR="00985AAD">
        <w:t xml:space="preserve"> category name</w:t>
      </w:r>
      <w:r w:rsidR="00D44EE3">
        <w:t>.</w:t>
      </w:r>
      <w:r w:rsidR="009458F9">
        <w:t xml:space="preserve"> Another important realized feature is the ability to view in a pleasant and simple way the transactions, filtering by the date and the timeframe, and choosing the currency</w:t>
      </w:r>
      <w:r w:rsidR="00BE163D">
        <w:t xml:space="preserve"> of the entire wallet</w:t>
      </w:r>
      <w:r w:rsidR="009458F9">
        <w:t>.</w:t>
      </w:r>
      <w:r w:rsidR="00D44EE3">
        <w:t xml:space="preserve"> </w:t>
      </w:r>
      <w:r w:rsidR="00D44EE3" w:rsidRPr="00D44EE3">
        <w:t>A</w:t>
      </w:r>
      <w:r w:rsidR="00D44EE3">
        <w:t xml:space="preserve"> </w:t>
      </w:r>
      <w:r w:rsidRPr="00D44EE3">
        <w:t>very</w:t>
      </w:r>
      <w:r>
        <w:t xml:space="preserve"> important principle</w:t>
      </w:r>
      <w:r w:rsidR="00E45FBA">
        <w:t xml:space="preserve"> I followed</w:t>
      </w:r>
      <w:r w:rsidR="00D44EE3">
        <w:t xml:space="preserve"> </w:t>
      </w:r>
      <w:proofErr w:type="gramStart"/>
      <w:r w:rsidR="00D44EE3">
        <w:t>in order to</w:t>
      </w:r>
      <w:proofErr w:type="gramEnd"/>
      <w:r>
        <w:t xml:space="preserve"> develop the application </w:t>
      </w:r>
      <w:r w:rsidR="00E45FBA">
        <w:t>was</w:t>
      </w:r>
      <w:r>
        <w:t xml:space="preserve"> to have a simplistic, intuitive, </w:t>
      </w:r>
      <w:r w:rsidR="0062125F">
        <w:t>good-looking</w:t>
      </w:r>
      <w:r w:rsidR="00A65322">
        <w:t xml:space="preserve"> design.</w:t>
      </w:r>
    </w:p>
    <w:p w14:paraId="3EC7863C" w14:textId="277D3DEB"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w:t>
      </w:r>
      <w:proofErr w:type="gramStart"/>
      <w:r w:rsidR="00DF6FA5">
        <w:t>in order to</w:t>
      </w:r>
      <w:proofErr w:type="gramEnd"/>
      <w:r w:rsidR="00DF6FA5">
        <w:t xml:space="preserve">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w:t>
      </w:r>
      <w:r w:rsidR="006E7081">
        <w:t>from</w:t>
      </w:r>
      <w:r w:rsidR="00ED5C69">
        <w:t xml:space="preserve"> linking a bank account until import</w:t>
      </w:r>
      <w:r w:rsidR="006E7081">
        <w:t>ing</w:t>
      </w:r>
      <w:r w:rsidR="00ED5C69">
        <w:t xml:space="preserve"> transaction</w:t>
      </w:r>
      <w:r w:rsidR="006E7081">
        <w:t>s</w:t>
      </w:r>
      <w:r w:rsidR="00ED5C69">
        <w:t>.</w:t>
      </w:r>
      <w:r w:rsidR="00000C61">
        <w:t xml:space="preserve"> I also tried to make the implementation</w:t>
      </w:r>
      <w:r w:rsidR="00702A6F">
        <w:t xml:space="preserve"> as</w:t>
      </w:r>
      <w:r w:rsidR="00000C61">
        <w:t xml:space="preserve"> modular</w:t>
      </w:r>
      <w:r w:rsidR="00702A6F">
        <w:t xml:space="preserve"> as possible</w:t>
      </w:r>
      <w:r w:rsidR="00000C61">
        <w:t xml:space="preserve">, </w:t>
      </w:r>
      <w:proofErr w:type="gramStart"/>
      <w:r w:rsidR="00000C61">
        <w:t>in order to</w:t>
      </w:r>
      <w:proofErr w:type="gramEnd"/>
      <w:r w:rsidR="00000C61">
        <w:t xml:space="preserve"> be able to use the same code t</w:t>
      </w:r>
      <w:r w:rsidR="00947DD4">
        <w:t xml:space="preserve">o access multiple banks. Finally, I managed to simulate the link process of multiple banks, by allowing to connect multiple </w:t>
      </w:r>
      <w:r w:rsidR="00A026BB">
        <w:t>bank accounts</w:t>
      </w:r>
      <w:r w:rsidR="00947DD4">
        <w:t xml:space="preserve"> from the Open Bank Project API Sandbox to the application.</w:t>
      </w:r>
    </w:p>
    <w:p w14:paraId="6CA4071E" w14:textId="12F7D06E"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ideas on the </w:t>
      </w:r>
      <w:r w:rsidR="00A026BB">
        <w:t>paper,</w:t>
      </w:r>
      <w:r>
        <w:t xml:space="preserve"> and trying to transpose them into the application.</w:t>
      </w:r>
      <w:r w:rsidR="00E45FBA">
        <w:t xml:space="preserve"> At the beginning it </w:t>
      </w:r>
      <w:r w:rsidR="00A026BB">
        <w:t>was not</w:t>
      </w:r>
      <w:r w:rsidR="00E45FBA">
        <w:t xml:space="preserve"> easy to work with UI elements like </w:t>
      </w:r>
      <w:proofErr w:type="spellStart"/>
      <w:r w:rsidR="00E45FBA">
        <w:t>ViewPagers</w:t>
      </w:r>
      <w:proofErr w:type="spellEnd"/>
      <w:r w:rsidR="00E45FBA">
        <w:t xml:space="preserve">, </w:t>
      </w:r>
      <w:proofErr w:type="spellStart"/>
      <w:r w:rsidR="00E45FBA">
        <w:t>CardViews</w:t>
      </w:r>
      <w:proofErr w:type="spellEnd"/>
      <w:r w:rsidR="00E45FBA">
        <w:t xml:space="preserve">, </w:t>
      </w:r>
      <w:proofErr w:type="spellStart"/>
      <w:r w:rsidR="00E45FBA">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157" w:name="_Toc43473658"/>
      <w:r>
        <w:t>Future improvements</w:t>
      </w:r>
      <w:bookmarkEnd w:id="157"/>
    </w:p>
    <w:p w14:paraId="4749A4F6" w14:textId="483146B1"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34AF04B5" w:rsidR="00001467" w:rsidRDefault="00001467" w:rsidP="00E84B89">
      <w:pPr>
        <w:pStyle w:val="NoSpacing"/>
      </w:pPr>
      <w:r>
        <w:t>Referring to the next features, a screen with different statistics about the incomes and expenses</w:t>
      </w:r>
      <w:r w:rsidR="005A34F1">
        <w:t xml:space="preserve"> should be</w:t>
      </w:r>
      <w:r>
        <w:t xml:space="preserve"> developed. Also, </w:t>
      </w:r>
      <w:r w:rsidR="006A4482">
        <w:t xml:space="preserve">I would like to implement a personal assistant using </w:t>
      </w:r>
      <w:r w:rsidR="006A4482">
        <w:lastRenderedPageBreak/>
        <w:t>artificial intelligence</w:t>
      </w:r>
      <w:r w:rsidR="00B05A6D">
        <w:t>, which will make smart</w:t>
      </w:r>
      <w:r w:rsidR="00851DB1">
        <w:t xml:space="preserve"> recommendations</w:t>
      </w:r>
      <w:r w:rsidR="00B05A6D">
        <w:t xml:space="preserve"> on what expenses to reduce</w:t>
      </w:r>
      <w:r w:rsidR="005A7C70">
        <w:t xml:space="preserve"> and how those suggestions will </w:t>
      </w:r>
      <w:r w:rsidR="009C731C">
        <w:t xml:space="preserve">improve </w:t>
      </w:r>
      <w:r w:rsidR="00E84B89">
        <w:t>user’s</w:t>
      </w:r>
      <w:r w:rsidR="009C731C">
        <w:t xml:space="preserve"> budget</w:t>
      </w:r>
      <w:r w:rsidR="005A7C70">
        <w:t xml:space="preserve"> on a long term.</w:t>
      </w:r>
    </w:p>
    <w:p w14:paraId="260E36BC" w14:textId="4E00CC17"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0FA272FD" w14:textId="0EBC28AE" w:rsidR="000C464A" w:rsidRDefault="000C464A" w:rsidP="000C464A">
      <w:pPr>
        <w:pStyle w:val="NoSpacing"/>
      </w:pPr>
      <w:r>
        <w:t xml:space="preserve">We have a back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 in</w:t>
      </w:r>
      <w:r w:rsidR="00C71B82">
        <w:t xml:space="preserve"> </w:t>
      </w:r>
      <w:r w:rsidR="00C71B82">
        <w:fldChar w:fldCharType="begin"/>
      </w:r>
      <w:r w:rsidR="00C71B82">
        <w:instrText xml:space="preserve"> REF _Ref43466335 \h </w:instrText>
      </w:r>
      <w:r w:rsidR="00C71B82">
        <w:fldChar w:fldCharType="separate"/>
      </w:r>
      <w:r w:rsidR="00C71B82">
        <w:t xml:space="preserve">Figure </w:t>
      </w:r>
      <w:r w:rsidR="00C71B82">
        <w:rPr>
          <w:noProof/>
        </w:rPr>
        <w:t>4</w:t>
      </w:r>
      <w:r w:rsidR="00C71B82">
        <w:noBreakHyphen/>
      </w:r>
      <w:r w:rsidR="00C71B82">
        <w:rPr>
          <w:noProof/>
        </w:rPr>
        <w:t>2</w:t>
      </w:r>
      <w:r w:rsidR="00C71B82">
        <w:fldChar w:fldCharType="end"/>
      </w:r>
      <w:r>
        <w:t>, the cloud data saving feature can be implemented effortless.</w:t>
      </w:r>
    </w:p>
    <w:p w14:paraId="63715C9F" w14:textId="7F28F445" w:rsidR="00BD66DD" w:rsidRPr="00BD66DD" w:rsidRDefault="00BD66DD" w:rsidP="00BD66DD">
      <w:pPr>
        <w:pStyle w:val="NoSpacing"/>
      </w:pPr>
      <w:r>
        <w:t xml:space="preserve">The </w:t>
      </w:r>
      <w:proofErr w:type="gramStart"/>
      <w:r>
        <w:t>last but not least</w:t>
      </w:r>
      <w:proofErr w:type="gramEnd"/>
      <w:r>
        <w:t>, all amount</w:t>
      </w:r>
      <w:r w:rsidR="00E86EF8">
        <w:t>s</w:t>
      </w:r>
      <w:r>
        <w:t xml:space="preserve"> variables’ type needs to be changed from double to </w:t>
      </w:r>
      <w:proofErr w:type="spellStart"/>
      <w:r>
        <w:t>BigDecimal</w:t>
      </w:r>
      <w:proofErr w:type="spellEnd"/>
      <w:r>
        <w:t>.</w:t>
      </w:r>
    </w:p>
    <w:bookmarkStart w:id="158" w:name="_Toc43473659"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158"/>
        </w:p>
        <w:sdt>
          <w:sdtPr>
            <w:id w:val="-573587230"/>
            <w:bibliography/>
          </w:sdtPr>
          <w:sdtContent>
            <w:p w14:paraId="53564EA4" w14:textId="77777777" w:rsidR="005E1236" w:rsidRDefault="00A25097">
              <w:pPr>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5E1236" w14:paraId="266ECFEA" w14:textId="77777777">
                <w:trPr>
                  <w:divId w:val="326791763"/>
                  <w:tblCellSpacing w:w="15" w:type="dxa"/>
                </w:trPr>
                <w:tc>
                  <w:tcPr>
                    <w:tcW w:w="50" w:type="pct"/>
                    <w:hideMark/>
                  </w:tcPr>
                  <w:p w14:paraId="0EC8FB5C" w14:textId="12E0C0EF" w:rsidR="005E1236" w:rsidRDefault="005E1236">
                    <w:pPr>
                      <w:pStyle w:val="Bibliography"/>
                      <w:rPr>
                        <w:noProof/>
                        <w:sz w:val="24"/>
                      </w:rPr>
                    </w:pPr>
                    <w:r>
                      <w:rPr>
                        <w:noProof/>
                      </w:rPr>
                      <w:t xml:space="preserve">[1] </w:t>
                    </w:r>
                  </w:p>
                </w:tc>
                <w:tc>
                  <w:tcPr>
                    <w:tcW w:w="0" w:type="auto"/>
                    <w:hideMark/>
                  </w:tcPr>
                  <w:p w14:paraId="4F5FB9FC" w14:textId="77777777" w:rsidR="005E1236" w:rsidRDefault="005E1236">
                    <w:pPr>
                      <w:pStyle w:val="Bibliography"/>
                      <w:rPr>
                        <w:noProof/>
                      </w:rPr>
                    </w:pPr>
                    <w:r>
                      <w:rPr>
                        <w:noProof/>
                      </w:rPr>
                      <w:t>J. MacKay, "RescueTime:blog," 21 March 2019. [Online]. Available: https://blog.rescuetime.com/screen-time-stats-2018/. [Accessed 20 May 2020].</w:t>
                    </w:r>
                  </w:p>
                </w:tc>
              </w:tr>
              <w:tr w:rsidR="005E1236" w14:paraId="497758D8" w14:textId="77777777">
                <w:trPr>
                  <w:divId w:val="326791763"/>
                  <w:tblCellSpacing w:w="15" w:type="dxa"/>
                </w:trPr>
                <w:tc>
                  <w:tcPr>
                    <w:tcW w:w="50" w:type="pct"/>
                    <w:hideMark/>
                  </w:tcPr>
                  <w:p w14:paraId="042B15E9" w14:textId="77777777" w:rsidR="005E1236" w:rsidRDefault="005E1236">
                    <w:pPr>
                      <w:pStyle w:val="Bibliography"/>
                      <w:rPr>
                        <w:noProof/>
                      </w:rPr>
                    </w:pPr>
                    <w:r>
                      <w:rPr>
                        <w:noProof/>
                      </w:rPr>
                      <w:t xml:space="preserve">[2] </w:t>
                    </w:r>
                  </w:p>
                </w:tc>
                <w:tc>
                  <w:tcPr>
                    <w:tcW w:w="0" w:type="auto"/>
                    <w:hideMark/>
                  </w:tcPr>
                  <w:p w14:paraId="03F42D37" w14:textId="77777777" w:rsidR="005E1236" w:rsidRDefault="005E1236">
                    <w:pPr>
                      <w:pStyle w:val="Bibliography"/>
                      <w:rPr>
                        <w:noProof/>
                      </w:rPr>
                    </w:pPr>
                    <w:r>
                      <w:rPr>
                        <w:noProof/>
                      </w:rPr>
                      <w:t>S. O'Dea, "Statista," 28 Feb 2020. [Online]. Available: https://www.statista.com/statistics/330695/number-of-smartphone-users-worldwide/.</w:t>
                    </w:r>
                  </w:p>
                </w:tc>
              </w:tr>
              <w:tr w:rsidR="005E1236" w14:paraId="4B583ED2" w14:textId="77777777">
                <w:trPr>
                  <w:divId w:val="326791763"/>
                  <w:tblCellSpacing w:w="15" w:type="dxa"/>
                </w:trPr>
                <w:tc>
                  <w:tcPr>
                    <w:tcW w:w="50" w:type="pct"/>
                    <w:hideMark/>
                  </w:tcPr>
                  <w:p w14:paraId="02982359" w14:textId="77777777" w:rsidR="005E1236" w:rsidRDefault="005E1236">
                    <w:pPr>
                      <w:pStyle w:val="Bibliography"/>
                      <w:rPr>
                        <w:noProof/>
                      </w:rPr>
                    </w:pPr>
                    <w:r>
                      <w:rPr>
                        <w:noProof/>
                      </w:rPr>
                      <w:t xml:space="preserve">[3] </w:t>
                    </w:r>
                  </w:p>
                </w:tc>
                <w:tc>
                  <w:tcPr>
                    <w:tcW w:w="0" w:type="auto"/>
                    <w:hideMark/>
                  </w:tcPr>
                  <w:p w14:paraId="2190CEBF" w14:textId="77777777" w:rsidR="005E1236" w:rsidRDefault="005E1236">
                    <w:pPr>
                      <w:pStyle w:val="Bibliography"/>
                      <w:rPr>
                        <w:noProof/>
                      </w:rPr>
                    </w:pPr>
                    <w:r>
                      <w:rPr>
                        <w:noProof/>
                      </w:rPr>
                      <w:t>"Mobile Operating System Market Share Worldwide - April 2020," GlobalStats, April 2020. [Online]. Available: https://gs.statcounter.com/os-market-share/mobile/worldwide. [Accessed 21 March 2020].</w:t>
                    </w:r>
                  </w:p>
                </w:tc>
              </w:tr>
              <w:tr w:rsidR="005E1236" w14:paraId="3DC277C3" w14:textId="77777777">
                <w:trPr>
                  <w:divId w:val="326791763"/>
                  <w:tblCellSpacing w:w="15" w:type="dxa"/>
                </w:trPr>
                <w:tc>
                  <w:tcPr>
                    <w:tcW w:w="50" w:type="pct"/>
                    <w:hideMark/>
                  </w:tcPr>
                  <w:p w14:paraId="136EC912" w14:textId="77777777" w:rsidR="005E1236" w:rsidRDefault="005E1236">
                    <w:pPr>
                      <w:pStyle w:val="Bibliography"/>
                      <w:rPr>
                        <w:noProof/>
                      </w:rPr>
                    </w:pPr>
                    <w:r>
                      <w:rPr>
                        <w:noProof/>
                      </w:rPr>
                      <w:t xml:space="preserve">[4] </w:t>
                    </w:r>
                  </w:p>
                </w:tc>
                <w:tc>
                  <w:tcPr>
                    <w:tcW w:w="0" w:type="auto"/>
                    <w:hideMark/>
                  </w:tcPr>
                  <w:p w14:paraId="1C2475A8" w14:textId="77777777" w:rsidR="005E1236" w:rsidRDefault="005E1236">
                    <w:pPr>
                      <w:pStyle w:val="Bibliography"/>
                      <w:rPr>
                        <w:noProof/>
                      </w:rPr>
                    </w:pPr>
                    <w:r>
                      <w:rPr>
                        <w:noProof/>
                      </w:rPr>
                      <w:t>"Google Play," Google, [Online]. Available: https://play.google.com/store/apps/details?id=com.cleevio.spendee&amp;hl=ro. [Accessed 23 May 2020].</w:t>
                    </w:r>
                  </w:p>
                </w:tc>
              </w:tr>
              <w:tr w:rsidR="005E1236" w14:paraId="30D5BF5D" w14:textId="77777777">
                <w:trPr>
                  <w:divId w:val="326791763"/>
                  <w:tblCellSpacing w:w="15" w:type="dxa"/>
                </w:trPr>
                <w:tc>
                  <w:tcPr>
                    <w:tcW w:w="50" w:type="pct"/>
                    <w:hideMark/>
                  </w:tcPr>
                  <w:p w14:paraId="6879437D" w14:textId="77777777" w:rsidR="005E1236" w:rsidRDefault="005E1236">
                    <w:pPr>
                      <w:pStyle w:val="Bibliography"/>
                      <w:rPr>
                        <w:noProof/>
                      </w:rPr>
                    </w:pPr>
                    <w:r>
                      <w:rPr>
                        <w:noProof/>
                      </w:rPr>
                      <w:t xml:space="preserve">[5] </w:t>
                    </w:r>
                  </w:p>
                </w:tc>
                <w:tc>
                  <w:tcPr>
                    <w:tcW w:w="0" w:type="auto"/>
                    <w:hideMark/>
                  </w:tcPr>
                  <w:p w14:paraId="0F1EEF79" w14:textId="77777777" w:rsidR="005E1236" w:rsidRDefault="005E1236">
                    <w:pPr>
                      <w:pStyle w:val="Bibliography"/>
                      <w:rPr>
                        <w:noProof/>
                      </w:rPr>
                    </w:pPr>
                    <w:r>
                      <w:rPr>
                        <w:noProof/>
                      </w:rPr>
                      <w:t>M. Rouse, "TechTarget," [Online]. Available: https://searchapparchitecture.techtarget.com/definition/object-oriented-programming-OOP. [Accessed 05 May 2020].</w:t>
                    </w:r>
                  </w:p>
                </w:tc>
              </w:tr>
              <w:tr w:rsidR="005E1236" w14:paraId="2EA51BD1" w14:textId="77777777">
                <w:trPr>
                  <w:divId w:val="326791763"/>
                  <w:tblCellSpacing w:w="15" w:type="dxa"/>
                </w:trPr>
                <w:tc>
                  <w:tcPr>
                    <w:tcW w:w="50" w:type="pct"/>
                    <w:hideMark/>
                  </w:tcPr>
                  <w:p w14:paraId="131B146D" w14:textId="77777777" w:rsidR="005E1236" w:rsidRDefault="005E1236">
                    <w:pPr>
                      <w:pStyle w:val="Bibliography"/>
                      <w:rPr>
                        <w:noProof/>
                      </w:rPr>
                    </w:pPr>
                    <w:r>
                      <w:rPr>
                        <w:noProof/>
                      </w:rPr>
                      <w:t xml:space="preserve">[6] </w:t>
                    </w:r>
                  </w:p>
                </w:tc>
                <w:tc>
                  <w:tcPr>
                    <w:tcW w:w="0" w:type="auto"/>
                    <w:hideMark/>
                  </w:tcPr>
                  <w:p w14:paraId="10EB5193" w14:textId="77777777" w:rsidR="005E1236" w:rsidRDefault="005E1236">
                    <w:pPr>
                      <w:pStyle w:val="Bibliography"/>
                      <w:rPr>
                        <w:noProof/>
                      </w:rPr>
                    </w:pPr>
                    <w:r>
                      <w:rPr>
                        <w:noProof/>
                      </w:rPr>
                      <w:t>R. Half, "Robert Half," 13 July 2017. [Online]. Available: https://www.roberthalf.com/blog/salaries-and-skills/4-advantages-of-object-oriented-programming. [Accessed 05 May 2020].</w:t>
                    </w:r>
                  </w:p>
                </w:tc>
              </w:tr>
              <w:tr w:rsidR="005E1236" w14:paraId="1E035A5A" w14:textId="77777777">
                <w:trPr>
                  <w:divId w:val="326791763"/>
                  <w:tblCellSpacing w:w="15" w:type="dxa"/>
                </w:trPr>
                <w:tc>
                  <w:tcPr>
                    <w:tcW w:w="50" w:type="pct"/>
                    <w:hideMark/>
                  </w:tcPr>
                  <w:p w14:paraId="0F28E93C" w14:textId="77777777" w:rsidR="005E1236" w:rsidRDefault="005E1236">
                    <w:pPr>
                      <w:pStyle w:val="Bibliography"/>
                      <w:rPr>
                        <w:noProof/>
                      </w:rPr>
                    </w:pPr>
                    <w:r>
                      <w:rPr>
                        <w:noProof/>
                      </w:rPr>
                      <w:t xml:space="preserve">[7] </w:t>
                    </w:r>
                  </w:p>
                </w:tc>
                <w:tc>
                  <w:tcPr>
                    <w:tcW w:w="0" w:type="auto"/>
                    <w:hideMark/>
                  </w:tcPr>
                  <w:p w14:paraId="2F886123" w14:textId="77777777" w:rsidR="005E1236" w:rsidRDefault="005E1236">
                    <w:pPr>
                      <w:pStyle w:val="Bibliography"/>
                      <w:rPr>
                        <w:noProof/>
                      </w:rPr>
                    </w:pPr>
                    <w:r>
                      <w:rPr>
                        <w:noProof/>
                      </w:rPr>
                      <w:t>D. Bolton, "ThoughCo.," 10 February 2019. [Online]. Available: https://www.thoughtco.com/definition-of-encapsulation-958068. [Accessed 24 May 2020].</w:t>
                    </w:r>
                  </w:p>
                </w:tc>
              </w:tr>
              <w:tr w:rsidR="005E1236" w14:paraId="0632E45B" w14:textId="77777777">
                <w:trPr>
                  <w:divId w:val="326791763"/>
                  <w:tblCellSpacing w:w="15" w:type="dxa"/>
                </w:trPr>
                <w:tc>
                  <w:tcPr>
                    <w:tcW w:w="50" w:type="pct"/>
                    <w:hideMark/>
                  </w:tcPr>
                  <w:p w14:paraId="01ADF1FC" w14:textId="77777777" w:rsidR="005E1236" w:rsidRDefault="005E1236">
                    <w:pPr>
                      <w:pStyle w:val="Bibliography"/>
                      <w:rPr>
                        <w:noProof/>
                      </w:rPr>
                    </w:pPr>
                    <w:r>
                      <w:rPr>
                        <w:noProof/>
                      </w:rPr>
                      <w:t xml:space="preserve">[8] </w:t>
                    </w:r>
                  </w:p>
                </w:tc>
                <w:tc>
                  <w:tcPr>
                    <w:tcW w:w="0" w:type="auto"/>
                    <w:hideMark/>
                  </w:tcPr>
                  <w:p w14:paraId="0929085F" w14:textId="77777777" w:rsidR="005E1236" w:rsidRDefault="005E1236">
                    <w:pPr>
                      <w:pStyle w:val="Bibliography"/>
                      <w:rPr>
                        <w:noProof/>
                      </w:rPr>
                    </w:pPr>
                    <w:r>
                      <w:rPr>
                        <w:noProof/>
                      </w:rPr>
                      <w:t>G. Miglani, "GeeksforGeeks," GeeksforGeeks, [Online]. Available: https://www.geeksforgeeks.org/abstraction-in-java-2/. [Accessed 05 May 2020].</w:t>
                    </w:r>
                  </w:p>
                </w:tc>
              </w:tr>
              <w:tr w:rsidR="005E1236" w14:paraId="6047FC34" w14:textId="77777777">
                <w:trPr>
                  <w:divId w:val="326791763"/>
                  <w:tblCellSpacing w:w="15" w:type="dxa"/>
                </w:trPr>
                <w:tc>
                  <w:tcPr>
                    <w:tcW w:w="50" w:type="pct"/>
                    <w:hideMark/>
                  </w:tcPr>
                  <w:p w14:paraId="696F383C" w14:textId="77777777" w:rsidR="005E1236" w:rsidRDefault="005E1236">
                    <w:pPr>
                      <w:pStyle w:val="Bibliography"/>
                      <w:rPr>
                        <w:noProof/>
                      </w:rPr>
                    </w:pPr>
                    <w:r>
                      <w:rPr>
                        <w:noProof/>
                      </w:rPr>
                      <w:t xml:space="preserve">[9] </w:t>
                    </w:r>
                  </w:p>
                </w:tc>
                <w:tc>
                  <w:tcPr>
                    <w:tcW w:w="0" w:type="auto"/>
                    <w:hideMark/>
                  </w:tcPr>
                  <w:p w14:paraId="6ACD47CA" w14:textId="77777777" w:rsidR="005E1236" w:rsidRDefault="005E1236">
                    <w:pPr>
                      <w:pStyle w:val="Bibliography"/>
                      <w:rPr>
                        <w:noProof/>
                      </w:rPr>
                    </w:pPr>
                    <w:r>
                      <w:rPr>
                        <w:noProof/>
                      </w:rPr>
                      <w:t>"Android Developers," Google, [Online]. Available: https://developer.android.com/guide/components/activities/activity-lifecycle. [Accessed 25 May 2020].</w:t>
                    </w:r>
                  </w:p>
                </w:tc>
              </w:tr>
              <w:tr w:rsidR="005E1236" w14:paraId="255DF145" w14:textId="77777777">
                <w:trPr>
                  <w:divId w:val="326791763"/>
                  <w:tblCellSpacing w:w="15" w:type="dxa"/>
                </w:trPr>
                <w:tc>
                  <w:tcPr>
                    <w:tcW w:w="50" w:type="pct"/>
                    <w:hideMark/>
                  </w:tcPr>
                  <w:p w14:paraId="44A33F6A" w14:textId="77777777" w:rsidR="005E1236" w:rsidRDefault="005E1236">
                    <w:pPr>
                      <w:pStyle w:val="Bibliography"/>
                      <w:rPr>
                        <w:noProof/>
                      </w:rPr>
                    </w:pPr>
                    <w:r>
                      <w:rPr>
                        <w:noProof/>
                      </w:rPr>
                      <w:t xml:space="preserve">[10] </w:t>
                    </w:r>
                  </w:p>
                </w:tc>
                <w:tc>
                  <w:tcPr>
                    <w:tcW w:w="0" w:type="auto"/>
                    <w:hideMark/>
                  </w:tcPr>
                  <w:p w14:paraId="45C4AE42" w14:textId="77777777" w:rsidR="005E1236" w:rsidRDefault="005E1236">
                    <w:pPr>
                      <w:pStyle w:val="Bibliography"/>
                      <w:rPr>
                        <w:noProof/>
                      </w:rPr>
                    </w:pPr>
                    <w:r>
                      <w:rPr>
                        <w:noProof/>
                      </w:rPr>
                      <w:t>"Android Developers," Google, [Online]. Available: https://developer.android.com/topic/libraries/architecture/livedata. [Accessed 25 May 2020].</w:t>
                    </w:r>
                  </w:p>
                </w:tc>
              </w:tr>
              <w:tr w:rsidR="005E1236" w14:paraId="489E9FCA" w14:textId="77777777">
                <w:trPr>
                  <w:divId w:val="326791763"/>
                  <w:tblCellSpacing w:w="15" w:type="dxa"/>
                </w:trPr>
                <w:tc>
                  <w:tcPr>
                    <w:tcW w:w="50" w:type="pct"/>
                    <w:hideMark/>
                  </w:tcPr>
                  <w:p w14:paraId="1FFDAEFF" w14:textId="77777777" w:rsidR="005E1236" w:rsidRDefault="005E1236">
                    <w:pPr>
                      <w:pStyle w:val="Bibliography"/>
                      <w:rPr>
                        <w:noProof/>
                      </w:rPr>
                    </w:pPr>
                    <w:r>
                      <w:rPr>
                        <w:noProof/>
                      </w:rPr>
                      <w:t xml:space="preserve">[11] </w:t>
                    </w:r>
                  </w:p>
                </w:tc>
                <w:tc>
                  <w:tcPr>
                    <w:tcW w:w="0" w:type="auto"/>
                    <w:hideMark/>
                  </w:tcPr>
                  <w:p w14:paraId="622F38B0" w14:textId="77777777" w:rsidR="005E1236" w:rsidRDefault="005E1236">
                    <w:pPr>
                      <w:pStyle w:val="Bibliography"/>
                      <w:rPr>
                        <w:noProof/>
                      </w:rPr>
                    </w:pPr>
                    <w:r>
                      <w:rPr>
                        <w:noProof/>
                      </w:rPr>
                      <w:t>"https://en.wikipedia.org/wiki/SQL," Wikipedia, [Online]. Available: https://en.wikipedia.org/wiki/SQL. [Accessed 26 May 2020].</w:t>
                    </w:r>
                  </w:p>
                </w:tc>
              </w:tr>
              <w:tr w:rsidR="005E1236" w14:paraId="06ED2268" w14:textId="77777777">
                <w:trPr>
                  <w:divId w:val="326791763"/>
                  <w:tblCellSpacing w:w="15" w:type="dxa"/>
                </w:trPr>
                <w:tc>
                  <w:tcPr>
                    <w:tcW w:w="50" w:type="pct"/>
                    <w:hideMark/>
                  </w:tcPr>
                  <w:p w14:paraId="0864D8C9" w14:textId="77777777" w:rsidR="005E1236" w:rsidRDefault="005E1236">
                    <w:pPr>
                      <w:pStyle w:val="Bibliography"/>
                      <w:rPr>
                        <w:noProof/>
                      </w:rPr>
                    </w:pPr>
                    <w:r>
                      <w:rPr>
                        <w:noProof/>
                      </w:rPr>
                      <w:t xml:space="preserve">[12] </w:t>
                    </w:r>
                  </w:p>
                </w:tc>
                <w:tc>
                  <w:tcPr>
                    <w:tcW w:w="0" w:type="auto"/>
                    <w:hideMark/>
                  </w:tcPr>
                  <w:p w14:paraId="1FDD46AD" w14:textId="77777777" w:rsidR="005E1236" w:rsidRDefault="005E1236">
                    <w:pPr>
                      <w:pStyle w:val="Bibliography"/>
                      <w:rPr>
                        <w:noProof/>
                      </w:rPr>
                    </w:pPr>
                    <w:r>
                      <w:rPr>
                        <w:noProof/>
                      </w:rPr>
                      <w:t>"codecademy," CODECADEMY, [Online]. Available: https://www.codecademy.com/articles/what-is-crud. [Accessed 26 May 2020].</w:t>
                    </w:r>
                  </w:p>
                </w:tc>
              </w:tr>
              <w:tr w:rsidR="005E1236" w14:paraId="524C5190" w14:textId="77777777">
                <w:trPr>
                  <w:divId w:val="326791763"/>
                  <w:tblCellSpacing w:w="15" w:type="dxa"/>
                </w:trPr>
                <w:tc>
                  <w:tcPr>
                    <w:tcW w:w="50" w:type="pct"/>
                    <w:hideMark/>
                  </w:tcPr>
                  <w:p w14:paraId="524DB52A" w14:textId="77777777" w:rsidR="005E1236" w:rsidRDefault="005E1236">
                    <w:pPr>
                      <w:pStyle w:val="Bibliography"/>
                      <w:rPr>
                        <w:noProof/>
                      </w:rPr>
                    </w:pPr>
                    <w:r>
                      <w:rPr>
                        <w:noProof/>
                      </w:rPr>
                      <w:t xml:space="preserve">[13] </w:t>
                    </w:r>
                  </w:p>
                </w:tc>
                <w:tc>
                  <w:tcPr>
                    <w:tcW w:w="0" w:type="auto"/>
                    <w:hideMark/>
                  </w:tcPr>
                  <w:p w14:paraId="0A2BEDBE" w14:textId="77777777" w:rsidR="005E1236" w:rsidRDefault="005E1236">
                    <w:pPr>
                      <w:pStyle w:val="Bibliography"/>
                      <w:rPr>
                        <w:noProof/>
                      </w:rPr>
                    </w:pPr>
                    <w:r>
                      <w:rPr>
                        <w:noProof/>
                      </w:rPr>
                      <w:t>"Wikipedia," Wikipedia, [Online]. Available: https://en.wikipedia.org/wiki/Create,_read,_update_and_delete. [Accessed 26 May 2020].</w:t>
                    </w:r>
                  </w:p>
                </w:tc>
              </w:tr>
              <w:tr w:rsidR="005E1236" w14:paraId="637507BE" w14:textId="77777777">
                <w:trPr>
                  <w:divId w:val="326791763"/>
                  <w:tblCellSpacing w:w="15" w:type="dxa"/>
                </w:trPr>
                <w:tc>
                  <w:tcPr>
                    <w:tcW w:w="50" w:type="pct"/>
                    <w:hideMark/>
                  </w:tcPr>
                  <w:p w14:paraId="54E1DC59" w14:textId="77777777" w:rsidR="005E1236" w:rsidRDefault="005E1236">
                    <w:pPr>
                      <w:pStyle w:val="Bibliography"/>
                      <w:rPr>
                        <w:noProof/>
                      </w:rPr>
                    </w:pPr>
                    <w:r>
                      <w:rPr>
                        <w:noProof/>
                      </w:rPr>
                      <w:t xml:space="preserve">[14] </w:t>
                    </w:r>
                  </w:p>
                </w:tc>
                <w:tc>
                  <w:tcPr>
                    <w:tcW w:w="0" w:type="auto"/>
                    <w:hideMark/>
                  </w:tcPr>
                  <w:p w14:paraId="77CF36C4" w14:textId="77777777" w:rsidR="005E1236" w:rsidRDefault="005E1236">
                    <w:pPr>
                      <w:pStyle w:val="Bibliography"/>
                      <w:rPr>
                        <w:noProof/>
                      </w:rPr>
                    </w:pPr>
                    <w:r>
                      <w:rPr>
                        <w:noProof/>
                      </w:rPr>
                      <w:t>"Wikipedia," Wikipedia, [Online]. Available: https://en.wikipedia.org/wiki/Application_programming_interface. [Accessed 26 May 2020].</w:t>
                    </w:r>
                  </w:p>
                </w:tc>
              </w:tr>
              <w:tr w:rsidR="005E1236" w14:paraId="1F911482" w14:textId="77777777">
                <w:trPr>
                  <w:divId w:val="326791763"/>
                  <w:tblCellSpacing w:w="15" w:type="dxa"/>
                </w:trPr>
                <w:tc>
                  <w:tcPr>
                    <w:tcW w:w="50" w:type="pct"/>
                    <w:hideMark/>
                  </w:tcPr>
                  <w:p w14:paraId="1BB6FEAF" w14:textId="77777777" w:rsidR="005E1236" w:rsidRDefault="005E1236">
                    <w:pPr>
                      <w:pStyle w:val="Bibliography"/>
                      <w:rPr>
                        <w:noProof/>
                      </w:rPr>
                    </w:pPr>
                    <w:r>
                      <w:rPr>
                        <w:noProof/>
                      </w:rPr>
                      <w:t xml:space="preserve">[15] </w:t>
                    </w:r>
                  </w:p>
                </w:tc>
                <w:tc>
                  <w:tcPr>
                    <w:tcW w:w="0" w:type="auto"/>
                    <w:hideMark/>
                  </w:tcPr>
                  <w:p w14:paraId="56554050" w14:textId="77777777" w:rsidR="005E1236" w:rsidRDefault="005E1236">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5E1236" w14:paraId="18C21FA0" w14:textId="77777777">
                <w:trPr>
                  <w:divId w:val="326791763"/>
                  <w:tblCellSpacing w:w="15" w:type="dxa"/>
                </w:trPr>
                <w:tc>
                  <w:tcPr>
                    <w:tcW w:w="50" w:type="pct"/>
                    <w:hideMark/>
                  </w:tcPr>
                  <w:p w14:paraId="1BCC71BB" w14:textId="77777777" w:rsidR="005E1236" w:rsidRDefault="005E1236">
                    <w:pPr>
                      <w:pStyle w:val="Bibliography"/>
                      <w:rPr>
                        <w:noProof/>
                      </w:rPr>
                    </w:pPr>
                    <w:r>
                      <w:rPr>
                        <w:noProof/>
                      </w:rPr>
                      <w:lastRenderedPageBreak/>
                      <w:t xml:space="preserve">[16] </w:t>
                    </w:r>
                  </w:p>
                </w:tc>
                <w:tc>
                  <w:tcPr>
                    <w:tcW w:w="0" w:type="auto"/>
                    <w:hideMark/>
                  </w:tcPr>
                  <w:p w14:paraId="0D33D6BF" w14:textId="77777777" w:rsidR="005E1236" w:rsidRDefault="005E1236">
                    <w:pPr>
                      <w:pStyle w:val="Bibliography"/>
                      <w:rPr>
                        <w:noProof/>
                      </w:rPr>
                    </w:pPr>
                    <w:r>
                      <w:rPr>
                        <w:noProof/>
                      </w:rPr>
                      <w:t>"Wikipedia," Wikipedia, [Online]. Available: https://en.wikipedia.org/wiki/Java_(programming_language). [Accessed 26 May 2020].</w:t>
                    </w:r>
                  </w:p>
                </w:tc>
              </w:tr>
              <w:tr w:rsidR="005E1236" w14:paraId="3B04EFDD" w14:textId="77777777">
                <w:trPr>
                  <w:divId w:val="326791763"/>
                  <w:tblCellSpacing w:w="15" w:type="dxa"/>
                </w:trPr>
                <w:tc>
                  <w:tcPr>
                    <w:tcW w:w="50" w:type="pct"/>
                    <w:hideMark/>
                  </w:tcPr>
                  <w:p w14:paraId="6A44067A" w14:textId="77777777" w:rsidR="005E1236" w:rsidRDefault="005E1236">
                    <w:pPr>
                      <w:pStyle w:val="Bibliography"/>
                      <w:rPr>
                        <w:noProof/>
                      </w:rPr>
                    </w:pPr>
                    <w:r>
                      <w:rPr>
                        <w:noProof/>
                      </w:rPr>
                      <w:t xml:space="preserve">[17] </w:t>
                    </w:r>
                  </w:p>
                </w:tc>
                <w:tc>
                  <w:tcPr>
                    <w:tcW w:w="0" w:type="auto"/>
                    <w:hideMark/>
                  </w:tcPr>
                  <w:p w14:paraId="4EB96FDA" w14:textId="77777777" w:rsidR="005E1236" w:rsidRDefault="005E1236">
                    <w:pPr>
                      <w:pStyle w:val="Bibliography"/>
                      <w:rPr>
                        <w:noProof/>
                      </w:rPr>
                    </w:pPr>
                    <w:r>
                      <w:rPr>
                        <w:noProof/>
                      </w:rPr>
                      <w:t>"Oracle," Oracle, [Online]. Available: https://www.oracle.com/technetwork/java/intro-141325.html. [Accessed 26 May 2020].</w:t>
                    </w:r>
                  </w:p>
                </w:tc>
              </w:tr>
              <w:tr w:rsidR="005E1236" w14:paraId="5A431C41" w14:textId="77777777">
                <w:trPr>
                  <w:divId w:val="326791763"/>
                  <w:tblCellSpacing w:w="15" w:type="dxa"/>
                </w:trPr>
                <w:tc>
                  <w:tcPr>
                    <w:tcW w:w="50" w:type="pct"/>
                    <w:hideMark/>
                  </w:tcPr>
                  <w:p w14:paraId="4772B9D1" w14:textId="77777777" w:rsidR="005E1236" w:rsidRDefault="005E1236">
                    <w:pPr>
                      <w:pStyle w:val="Bibliography"/>
                      <w:rPr>
                        <w:noProof/>
                      </w:rPr>
                    </w:pPr>
                    <w:r>
                      <w:rPr>
                        <w:noProof/>
                      </w:rPr>
                      <w:t xml:space="preserve">[18] </w:t>
                    </w:r>
                  </w:p>
                </w:tc>
                <w:tc>
                  <w:tcPr>
                    <w:tcW w:w="0" w:type="auto"/>
                    <w:hideMark/>
                  </w:tcPr>
                  <w:p w14:paraId="174F5A2D" w14:textId="77777777" w:rsidR="005E1236" w:rsidRDefault="005E1236">
                    <w:pPr>
                      <w:pStyle w:val="Bibliography"/>
                      <w:rPr>
                        <w:noProof/>
                      </w:rPr>
                    </w:pPr>
                    <w:r>
                      <w:rPr>
                        <w:noProof/>
                      </w:rPr>
                      <w:t>"Wikipedia," Wikipedia, [Online]. Available: https://en.wikipedia.org/wiki/Java_(programming_language). [Accessed 26 May 2020].</w:t>
                    </w:r>
                  </w:p>
                </w:tc>
              </w:tr>
              <w:tr w:rsidR="005E1236" w14:paraId="2B47223E" w14:textId="77777777">
                <w:trPr>
                  <w:divId w:val="326791763"/>
                  <w:tblCellSpacing w:w="15" w:type="dxa"/>
                </w:trPr>
                <w:tc>
                  <w:tcPr>
                    <w:tcW w:w="50" w:type="pct"/>
                    <w:hideMark/>
                  </w:tcPr>
                  <w:p w14:paraId="5B9FD462" w14:textId="77777777" w:rsidR="005E1236" w:rsidRDefault="005E1236">
                    <w:pPr>
                      <w:pStyle w:val="Bibliography"/>
                      <w:rPr>
                        <w:noProof/>
                      </w:rPr>
                    </w:pPr>
                    <w:r>
                      <w:rPr>
                        <w:noProof/>
                      </w:rPr>
                      <w:t xml:space="preserve">[19] </w:t>
                    </w:r>
                  </w:p>
                </w:tc>
                <w:tc>
                  <w:tcPr>
                    <w:tcW w:w="0" w:type="auto"/>
                    <w:hideMark/>
                  </w:tcPr>
                  <w:p w14:paraId="1DA3AD96" w14:textId="77777777" w:rsidR="005E1236" w:rsidRDefault="005E1236">
                    <w:pPr>
                      <w:pStyle w:val="Bibliography"/>
                      <w:rPr>
                        <w:noProof/>
                      </w:rPr>
                    </w:pPr>
                    <w:r>
                      <w:rPr>
                        <w:noProof/>
                      </w:rPr>
                      <w:t>"Wikipedia," Wikipedia, [Online]. Available: https://en.wikipedia.org/wiki/XML_Schema_(W3C). [Accessed 26 May 2020].</w:t>
                    </w:r>
                  </w:p>
                </w:tc>
              </w:tr>
              <w:tr w:rsidR="005E1236" w14:paraId="3AEC2840" w14:textId="77777777">
                <w:trPr>
                  <w:divId w:val="326791763"/>
                  <w:tblCellSpacing w:w="15" w:type="dxa"/>
                </w:trPr>
                <w:tc>
                  <w:tcPr>
                    <w:tcW w:w="50" w:type="pct"/>
                    <w:hideMark/>
                  </w:tcPr>
                  <w:p w14:paraId="62F97AB0" w14:textId="77777777" w:rsidR="005E1236" w:rsidRDefault="005E1236">
                    <w:pPr>
                      <w:pStyle w:val="Bibliography"/>
                      <w:rPr>
                        <w:noProof/>
                      </w:rPr>
                    </w:pPr>
                    <w:r>
                      <w:rPr>
                        <w:noProof/>
                      </w:rPr>
                      <w:t xml:space="preserve">[20] </w:t>
                    </w:r>
                  </w:p>
                </w:tc>
                <w:tc>
                  <w:tcPr>
                    <w:tcW w:w="0" w:type="auto"/>
                    <w:hideMark/>
                  </w:tcPr>
                  <w:p w14:paraId="17E4ADCC" w14:textId="77777777" w:rsidR="005E1236" w:rsidRDefault="005E1236">
                    <w:pPr>
                      <w:pStyle w:val="Bibliography"/>
                      <w:rPr>
                        <w:noProof/>
                      </w:rPr>
                    </w:pPr>
                    <w:r>
                      <w:rPr>
                        <w:noProof/>
                      </w:rPr>
                      <w:t>"Wikipedia," Wikipedia, [Online]. Available: https://en.wikipedia.org/wiki/Gradle. [Accessed 26 May 2020].</w:t>
                    </w:r>
                  </w:p>
                </w:tc>
              </w:tr>
              <w:tr w:rsidR="005E1236" w14:paraId="5BC56EAF" w14:textId="77777777">
                <w:trPr>
                  <w:divId w:val="326791763"/>
                  <w:tblCellSpacing w:w="15" w:type="dxa"/>
                </w:trPr>
                <w:tc>
                  <w:tcPr>
                    <w:tcW w:w="50" w:type="pct"/>
                    <w:hideMark/>
                  </w:tcPr>
                  <w:p w14:paraId="10D1017C" w14:textId="77777777" w:rsidR="005E1236" w:rsidRDefault="005E1236">
                    <w:pPr>
                      <w:pStyle w:val="Bibliography"/>
                      <w:rPr>
                        <w:noProof/>
                      </w:rPr>
                    </w:pPr>
                    <w:r>
                      <w:rPr>
                        <w:noProof/>
                      </w:rPr>
                      <w:t xml:space="preserve">[21] </w:t>
                    </w:r>
                  </w:p>
                </w:tc>
                <w:tc>
                  <w:tcPr>
                    <w:tcW w:w="0" w:type="auto"/>
                    <w:hideMark/>
                  </w:tcPr>
                  <w:p w14:paraId="3D32AA8B" w14:textId="77777777" w:rsidR="005E1236" w:rsidRDefault="005E1236">
                    <w:pPr>
                      <w:pStyle w:val="Bibliography"/>
                      <w:rPr>
                        <w:noProof/>
                      </w:rPr>
                    </w:pPr>
                    <w:r>
                      <w:rPr>
                        <w:noProof/>
                      </w:rPr>
                      <w:t>"Gradle," Gradle Inc., [Online]. Available: https://docs.gradle.org/current/userguide/what_is_gradle.html. [Accessed 26 May 2020].</w:t>
                    </w:r>
                  </w:p>
                </w:tc>
              </w:tr>
              <w:tr w:rsidR="005E1236" w14:paraId="371EB8D2" w14:textId="77777777">
                <w:trPr>
                  <w:divId w:val="326791763"/>
                  <w:tblCellSpacing w:w="15" w:type="dxa"/>
                </w:trPr>
                <w:tc>
                  <w:tcPr>
                    <w:tcW w:w="50" w:type="pct"/>
                    <w:hideMark/>
                  </w:tcPr>
                  <w:p w14:paraId="403427C2" w14:textId="77777777" w:rsidR="005E1236" w:rsidRDefault="005E1236">
                    <w:pPr>
                      <w:pStyle w:val="Bibliography"/>
                      <w:rPr>
                        <w:noProof/>
                      </w:rPr>
                    </w:pPr>
                    <w:r>
                      <w:rPr>
                        <w:noProof/>
                      </w:rPr>
                      <w:t xml:space="preserve">[22] </w:t>
                    </w:r>
                  </w:p>
                </w:tc>
                <w:tc>
                  <w:tcPr>
                    <w:tcW w:w="0" w:type="auto"/>
                    <w:hideMark/>
                  </w:tcPr>
                  <w:p w14:paraId="2BE624CE" w14:textId="77777777" w:rsidR="005E1236" w:rsidRDefault="005E1236">
                    <w:pPr>
                      <w:pStyle w:val="Bibliography"/>
                      <w:rPr>
                        <w:noProof/>
                      </w:rPr>
                    </w:pPr>
                    <w:r>
                      <w:rPr>
                        <w:noProof/>
                      </w:rPr>
                      <w:t>"Gradle," Gradle Inc., [Online]. Available: https://gradle.org/. [Accessed 26 May 2020].</w:t>
                    </w:r>
                  </w:p>
                </w:tc>
              </w:tr>
              <w:tr w:rsidR="005E1236" w14:paraId="5E465D3F" w14:textId="77777777">
                <w:trPr>
                  <w:divId w:val="326791763"/>
                  <w:tblCellSpacing w:w="15" w:type="dxa"/>
                </w:trPr>
                <w:tc>
                  <w:tcPr>
                    <w:tcW w:w="50" w:type="pct"/>
                    <w:hideMark/>
                  </w:tcPr>
                  <w:p w14:paraId="30A51CCB" w14:textId="77777777" w:rsidR="005E1236" w:rsidRDefault="005E1236">
                    <w:pPr>
                      <w:pStyle w:val="Bibliography"/>
                      <w:rPr>
                        <w:noProof/>
                      </w:rPr>
                    </w:pPr>
                    <w:r>
                      <w:rPr>
                        <w:noProof/>
                      </w:rPr>
                      <w:t xml:space="preserve">[23] </w:t>
                    </w:r>
                  </w:p>
                </w:tc>
                <w:tc>
                  <w:tcPr>
                    <w:tcW w:w="0" w:type="auto"/>
                    <w:hideMark/>
                  </w:tcPr>
                  <w:p w14:paraId="494E5CAE" w14:textId="77777777" w:rsidR="005E1236" w:rsidRDefault="005E1236">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5E1236" w14:paraId="5D87AC35" w14:textId="77777777">
                <w:trPr>
                  <w:divId w:val="326791763"/>
                  <w:tblCellSpacing w:w="15" w:type="dxa"/>
                </w:trPr>
                <w:tc>
                  <w:tcPr>
                    <w:tcW w:w="50" w:type="pct"/>
                    <w:hideMark/>
                  </w:tcPr>
                  <w:p w14:paraId="4C741227" w14:textId="77777777" w:rsidR="005E1236" w:rsidRDefault="005E1236">
                    <w:pPr>
                      <w:pStyle w:val="Bibliography"/>
                      <w:rPr>
                        <w:noProof/>
                      </w:rPr>
                    </w:pPr>
                    <w:r>
                      <w:rPr>
                        <w:noProof/>
                      </w:rPr>
                      <w:t xml:space="preserve">[24] </w:t>
                    </w:r>
                  </w:p>
                </w:tc>
                <w:tc>
                  <w:tcPr>
                    <w:tcW w:w="0" w:type="auto"/>
                    <w:hideMark/>
                  </w:tcPr>
                  <w:p w14:paraId="1BE93AF6" w14:textId="77777777" w:rsidR="005E1236" w:rsidRDefault="005E1236">
                    <w:pPr>
                      <w:pStyle w:val="Bibliography"/>
                      <w:rPr>
                        <w:noProof/>
                      </w:rPr>
                    </w:pPr>
                    <w:r>
                      <w:rPr>
                        <w:noProof/>
                      </w:rPr>
                      <w:t>"Source Android," Android, [Online]. Available: https://source.android.com/devices/tech/dalvik/. [Accessed 27 May 2020].</w:t>
                    </w:r>
                  </w:p>
                </w:tc>
              </w:tr>
              <w:tr w:rsidR="005E1236" w14:paraId="1557532B" w14:textId="77777777">
                <w:trPr>
                  <w:divId w:val="326791763"/>
                  <w:tblCellSpacing w:w="15" w:type="dxa"/>
                </w:trPr>
                <w:tc>
                  <w:tcPr>
                    <w:tcW w:w="50" w:type="pct"/>
                    <w:hideMark/>
                  </w:tcPr>
                  <w:p w14:paraId="38E659FA" w14:textId="77777777" w:rsidR="005E1236" w:rsidRDefault="005E1236">
                    <w:pPr>
                      <w:pStyle w:val="Bibliography"/>
                      <w:rPr>
                        <w:noProof/>
                      </w:rPr>
                    </w:pPr>
                    <w:r>
                      <w:rPr>
                        <w:noProof/>
                      </w:rPr>
                      <w:t xml:space="preserve">[25] </w:t>
                    </w:r>
                  </w:p>
                </w:tc>
                <w:tc>
                  <w:tcPr>
                    <w:tcW w:w="0" w:type="auto"/>
                    <w:hideMark/>
                  </w:tcPr>
                  <w:p w14:paraId="781694CC" w14:textId="77777777" w:rsidR="005E1236" w:rsidRDefault="005E1236">
                    <w:pPr>
                      <w:pStyle w:val="Bibliography"/>
                      <w:rPr>
                        <w:noProof/>
                      </w:rPr>
                    </w:pPr>
                    <w:r>
                      <w:rPr>
                        <w:noProof/>
                      </w:rPr>
                      <w:t>"Source Android," Google, [Online]. Available: https://source.android.com/devices/tech/dalvik/jit-compiler. [Accessed 27 May 2020].</w:t>
                    </w:r>
                  </w:p>
                </w:tc>
              </w:tr>
              <w:tr w:rsidR="005E1236" w14:paraId="4401AC8A" w14:textId="77777777">
                <w:trPr>
                  <w:divId w:val="326791763"/>
                  <w:tblCellSpacing w:w="15" w:type="dxa"/>
                </w:trPr>
                <w:tc>
                  <w:tcPr>
                    <w:tcW w:w="50" w:type="pct"/>
                    <w:hideMark/>
                  </w:tcPr>
                  <w:p w14:paraId="521E523D" w14:textId="77777777" w:rsidR="005E1236" w:rsidRDefault="005E1236">
                    <w:pPr>
                      <w:pStyle w:val="Bibliography"/>
                      <w:rPr>
                        <w:noProof/>
                      </w:rPr>
                    </w:pPr>
                    <w:r>
                      <w:rPr>
                        <w:noProof/>
                      </w:rPr>
                      <w:t xml:space="preserve">[26] </w:t>
                    </w:r>
                  </w:p>
                </w:tc>
                <w:tc>
                  <w:tcPr>
                    <w:tcW w:w="0" w:type="auto"/>
                    <w:hideMark/>
                  </w:tcPr>
                  <w:p w14:paraId="7045E226" w14:textId="77777777" w:rsidR="005E1236" w:rsidRDefault="005E1236">
                    <w:pPr>
                      <w:pStyle w:val="Bibliography"/>
                      <w:rPr>
                        <w:noProof/>
                      </w:rPr>
                    </w:pPr>
                    <w:r>
                      <w:rPr>
                        <w:noProof/>
                      </w:rPr>
                      <w:t>"Android Developers," Google, [Online]. Available: https://developer.android.com/guide/platform. [Accessed 27 May 2020].</w:t>
                    </w:r>
                  </w:p>
                </w:tc>
              </w:tr>
              <w:tr w:rsidR="005E1236" w14:paraId="54509C5E" w14:textId="77777777">
                <w:trPr>
                  <w:divId w:val="326791763"/>
                  <w:tblCellSpacing w:w="15" w:type="dxa"/>
                </w:trPr>
                <w:tc>
                  <w:tcPr>
                    <w:tcW w:w="50" w:type="pct"/>
                    <w:hideMark/>
                  </w:tcPr>
                  <w:p w14:paraId="0F44F0CB" w14:textId="77777777" w:rsidR="005E1236" w:rsidRDefault="005E1236">
                    <w:pPr>
                      <w:pStyle w:val="Bibliography"/>
                      <w:rPr>
                        <w:noProof/>
                      </w:rPr>
                    </w:pPr>
                    <w:r>
                      <w:rPr>
                        <w:noProof/>
                      </w:rPr>
                      <w:t xml:space="preserve">[27] </w:t>
                    </w:r>
                  </w:p>
                </w:tc>
                <w:tc>
                  <w:tcPr>
                    <w:tcW w:w="0" w:type="auto"/>
                    <w:hideMark/>
                  </w:tcPr>
                  <w:p w14:paraId="62D65A3C" w14:textId="77777777" w:rsidR="005E1236" w:rsidRDefault="005E1236">
                    <w:pPr>
                      <w:pStyle w:val="Bibliography"/>
                      <w:rPr>
                        <w:noProof/>
                      </w:rPr>
                    </w:pPr>
                    <w:r>
                      <w:rPr>
                        <w:noProof/>
                      </w:rPr>
                      <w:t>"Android Developers," Google, [Online]. Available: https://developer.android.com/ndk. [Accessed 27 May 2020].</w:t>
                    </w:r>
                  </w:p>
                </w:tc>
              </w:tr>
              <w:tr w:rsidR="005E1236" w14:paraId="3526967A" w14:textId="77777777">
                <w:trPr>
                  <w:divId w:val="326791763"/>
                  <w:tblCellSpacing w:w="15" w:type="dxa"/>
                </w:trPr>
                <w:tc>
                  <w:tcPr>
                    <w:tcW w:w="50" w:type="pct"/>
                    <w:hideMark/>
                  </w:tcPr>
                  <w:p w14:paraId="338BA38E" w14:textId="77777777" w:rsidR="005E1236" w:rsidRDefault="005E1236">
                    <w:pPr>
                      <w:pStyle w:val="Bibliography"/>
                      <w:rPr>
                        <w:noProof/>
                      </w:rPr>
                    </w:pPr>
                    <w:r>
                      <w:rPr>
                        <w:noProof/>
                      </w:rPr>
                      <w:t xml:space="preserve">[28] </w:t>
                    </w:r>
                  </w:p>
                </w:tc>
                <w:tc>
                  <w:tcPr>
                    <w:tcW w:w="0" w:type="auto"/>
                    <w:hideMark/>
                  </w:tcPr>
                  <w:p w14:paraId="0F0E5D86" w14:textId="77777777" w:rsidR="005E1236" w:rsidRDefault="005E1236">
                    <w:pPr>
                      <w:pStyle w:val="Bibliography"/>
                      <w:rPr>
                        <w:noProof/>
                      </w:rPr>
                    </w:pPr>
                    <w:r>
                      <w:rPr>
                        <w:noProof/>
                      </w:rPr>
                      <w:t>"TutorialsPoint," TutorialsPoint, [Online]. Available: https://www.tutorialspoint.com/spring_boot/spring_boot_introduction.htm. [Accessed 28 May 2020].</w:t>
                    </w:r>
                  </w:p>
                </w:tc>
              </w:tr>
              <w:tr w:rsidR="005E1236" w14:paraId="6F778FC6" w14:textId="77777777">
                <w:trPr>
                  <w:divId w:val="326791763"/>
                  <w:tblCellSpacing w:w="15" w:type="dxa"/>
                </w:trPr>
                <w:tc>
                  <w:tcPr>
                    <w:tcW w:w="50" w:type="pct"/>
                    <w:hideMark/>
                  </w:tcPr>
                  <w:p w14:paraId="24679406" w14:textId="77777777" w:rsidR="005E1236" w:rsidRDefault="005E1236">
                    <w:pPr>
                      <w:pStyle w:val="Bibliography"/>
                      <w:rPr>
                        <w:noProof/>
                      </w:rPr>
                    </w:pPr>
                    <w:r>
                      <w:rPr>
                        <w:noProof/>
                      </w:rPr>
                      <w:t xml:space="preserve">[29] </w:t>
                    </w:r>
                  </w:p>
                </w:tc>
                <w:tc>
                  <w:tcPr>
                    <w:tcW w:w="0" w:type="auto"/>
                    <w:hideMark/>
                  </w:tcPr>
                  <w:p w14:paraId="34A66B85" w14:textId="77777777" w:rsidR="005E1236" w:rsidRDefault="005E1236">
                    <w:pPr>
                      <w:pStyle w:val="Bibliography"/>
                      <w:rPr>
                        <w:noProof/>
                      </w:rPr>
                    </w:pPr>
                    <w:r>
                      <w:rPr>
                        <w:noProof/>
                      </w:rPr>
                      <w:t>"Wikipedia," Wikipedia, [Online]. Available: https://en.wikipedia.org/wiki/IntelliJ_IDEA. [Accessed 27 May 2020].</w:t>
                    </w:r>
                  </w:p>
                </w:tc>
              </w:tr>
              <w:tr w:rsidR="005E1236" w14:paraId="1F16BFDD" w14:textId="77777777">
                <w:trPr>
                  <w:divId w:val="326791763"/>
                  <w:tblCellSpacing w:w="15" w:type="dxa"/>
                </w:trPr>
                <w:tc>
                  <w:tcPr>
                    <w:tcW w:w="50" w:type="pct"/>
                    <w:hideMark/>
                  </w:tcPr>
                  <w:p w14:paraId="58D3A38D" w14:textId="77777777" w:rsidR="005E1236" w:rsidRDefault="005E1236">
                    <w:pPr>
                      <w:pStyle w:val="Bibliography"/>
                      <w:rPr>
                        <w:noProof/>
                      </w:rPr>
                    </w:pPr>
                    <w:r>
                      <w:rPr>
                        <w:noProof/>
                      </w:rPr>
                      <w:t xml:space="preserve">[30] </w:t>
                    </w:r>
                  </w:p>
                </w:tc>
                <w:tc>
                  <w:tcPr>
                    <w:tcW w:w="0" w:type="auto"/>
                    <w:hideMark/>
                  </w:tcPr>
                  <w:p w14:paraId="4A36458B" w14:textId="77777777" w:rsidR="005E1236" w:rsidRDefault="005E1236">
                    <w:pPr>
                      <w:pStyle w:val="Bibliography"/>
                      <w:rPr>
                        <w:noProof/>
                      </w:rPr>
                    </w:pPr>
                    <w:r>
                      <w:rPr>
                        <w:noProof/>
                      </w:rPr>
                      <w:t>"JetBrains," JetBrains s.r.o., [Online]. Available: https://www.jetbrains.com/idea/download/#section=windows. [Accessed 27 May 2020].</w:t>
                    </w:r>
                  </w:p>
                </w:tc>
              </w:tr>
              <w:tr w:rsidR="005E1236" w14:paraId="0A1259B4" w14:textId="77777777">
                <w:trPr>
                  <w:divId w:val="326791763"/>
                  <w:tblCellSpacing w:w="15" w:type="dxa"/>
                </w:trPr>
                <w:tc>
                  <w:tcPr>
                    <w:tcW w:w="50" w:type="pct"/>
                    <w:hideMark/>
                  </w:tcPr>
                  <w:p w14:paraId="46CB3702" w14:textId="77777777" w:rsidR="005E1236" w:rsidRDefault="005E1236">
                    <w:pPr>
                      <w:pStyle w:val="Bibliography"/>
                      <w:rPr>
                        <w:noProof/>
                      </w:rPr>
                    </w:pPr>
                    <w:r>
                      <w:rPr>
                        <w:noProof/>
                      </w:rPr>
                      <w:t xml:space="preserve">[31] </w:t>
                    </w:r>
                  </w:p>
                </w:tc>
                <w:tc>
                  <w:tcPr>
                    <w:tcW w:w="0" w:type="auto"/>
                    <w:hideMark/>
                  </w:tcPr>
                  <w:p w14:paraId="7D0A2AA1" w14:textId="77777777" w:rsidR="005E1236" w:rsidRDefault="005E1236">
                    <w:pPr>
                      <w:pStyle w:val="Bibliography"/>
                      <w:rPr>
                        <w:noProof/>
                      </w:rPr>
                    </w:pPr>
                    <w:r>
                      <w:rPr>
                        <w:noProof/>
                      </w:rPr>
                      <w:t>"Wikipedia," Wikipedia, [Online]. Available: https://en.wikipedia.org/wiki/Android_Studio. [Accessed 27 May 2020].</w:t>
                    </w:r>
                  </w:p>
                </w:tc>
              </w:tr>
              <w:tr w:rsidR="005E1236" w14:paraId="6C0742C3" w14:textId="77777777">
                <w:trPr>
                  <w:divId w:val="326791763"/>
                  <w:tblCellSpacing w:w="15" w:type="dxa"/>
                </w:trPr>
                <w:tc>
                  <w:tcPr>
                    <w:tcW w:w="50" w:type="pct"/>
                    <w:hideMark/>
                  </w:tcPr>
                  <w:p w14:paraId="7D080190" w14:textId="77777777" w:rsidR="005E1236" w:rsidRDefault="005E1236">
                    <w:pPr>
                      <w:pStyle w:val="Bibliography"/>
                      <w:rPr>
                        <w:noProof/>
                      </w:rPr>
                    </w:pPr>
                    <w:r>
                      <w:rPr>
                        <w:noProof/>
                      </w:rPr>
                      <w:t xml:space="preserve">[32] </w:t>
                    </w:r>
                  </w:p>
                </w:tc>
                <w:tc>
                  <w:tcPr>
                    <w:tcW w:w="0" w:type="auto"/>
                    <w:hideMark/>
                  </w:tcPr>
                  <w:p w14:paraId="3730F3D7" w14:textId="77777777" w:rsidR="005E1236" w:rsidRDefault="005E1236">
                    <w:pPr>
                      <w:pStyle w:val="Bibliography"/>
                      <w:rPr>
                        <w:noProof/>
                      </w:rPr>
                    </w:pPr>
                    <w:r>
                      <w:rPr>
                        <w:noProof/>
                      </w:rPr>
                      <w:t>"Wikipedia," Wikipedia, [Online]. Available: https://en.wikipedia.org/wiki/Microsoft_SQL_Server. [Accessed 27 May 2020].</w:t>
                    </w:r>
                  </w:p>
                </w:tc>
              </w:tr>
              <w:tr w:rsidR="005E1236" w14:paraId="070E0C21" w14:textId="77777777">
                <w:trPr>
                  <w:divId w:val="326791763"/>
                  <w:tblCellSpacing w:w="15" w:type="dxa"/>
                </w:trPr>
                <w:tc>
                  <w:tcPr>
                    <w:tcW w:w="50" w:type="pct"/>
                    <w:hideMark/>
                  </w:tcPr>
                  <w:p w14:paraId="6D9933DD" w14:textId="77777777" w:rsidR="005E1236" w:rsidRDefault="005E1236">
                    <w:pPr>
                      <w:pStyle w:val="Bibliography"/>
                      <w:rPr>
                        <w:noProof/>
                      </w:rPr>
                    </w:pPr>
                    <w:r>
                      <w:rPr>
                        <w:noProof/>
                      </w:rPr>
                      <w:t xml:space="preserve">[33] </w:t>
                    </w:r>
                  </w:p>
                </w:tc>
                <w:tc>
                  <w:tcPr>
                    <w:tcW w:w="0" w:type="auto"/>
                    <w:hideMark/>
                  </w:tcPr>
                  <w:p w14:paraId="29679D66" w14:textId="77777777" w:rsidR="005E1236" w:rsidRDefault="005E1236">
                    <w:pPr>
                      <w:pStyle w:val="Bibliography"/>
                      <w:rPr>
                        <w:noProof/>
                      </w:rPr>
                    </w:pPr>
                    <w:r>
                      <w:rPr>
                        <w:noProof/>
                      </w:rPr>
                      <w:t>"Wikipedia," Wikipedia, [Online]. Available: https://en.wikipedia.org/wiki/Microsoft_SQL_Server. [Accessed 27 May 2020].</w:t>
                    </w:r>
                  </w:p>
                </w:tc>
              </w:tr>
              <w:tr w:rsidR="005E1236" w14:paraId="7F192919" w14:textId="77777777">
                <w:trPr>
                  <w:divId w:val="326791763"/>
                  <w:tblCellSpacing w:w="15" w:type="dxa"/>
                </w:trPr>
                <w:tc>
                  <w:tcPr>
                    <w:tcW w:w="50" w:type="pct"/>
                    <w:hideMark/>
                  </w:tcPr>
                  <w:p w14:paraId="40F3F8B3" w14:textId="77777777" w:rsidR="005E1236" w:rsidRDefault="005E1236">
                    <w:pPr>
                      <w:pStyle w:val="Bibliography"/>
                      <w:rPr>
                        <w:noProof/>
                      </w:rPr>
                    </w:pPr>
                    <w:r>
                      <w:rPr>
                        <w:noProof/>
                      </w:rPr>
                      <w:lastRenderedPageBreak/>
                      <w:t xml:space="preserve">[34] </w:t>
                    </w:r>
                  </w:p>
                </w:tc>
                <w:tc>
                  <w:tcPr>
                    <w:tcW w:w="0" w:type="auto"/>
                    <w:hideMark/>
                  </w:tcPr>
                  <w:p w14:paraId="6A98B308" w14:textId="77777777" w:rsidR="005E1236" w:rsidRDefault="005E1236">
                    <w:pPr>
                      <w:pStyle w:val="Bibliography"/>
                      <w:rPr>
                        <w:noProof/>
                      </w:rPr>
                    </w:pPr>
                    <w:r>
                      <w:rPr>
                        <w:noProof/>
                      </w:rPr>
                      <w:t>A. Rawat, "Medium," Medium, 2019 February 23. [Online]. Available: https://medium.com/mindorks/using-room-database-android-jetpack-675a89a0e942. [Accessed 28 May 2020].</w:t>
                    </w:r>
                  </w:p>
                </w:tc>
              </w:tr>
              <w:tr w:rsidR="005E1236" w14:paraId="4F7CFFFE" w14:textId="77777777">
                <w:trPr>
                  <w:divId w:val="326791763"/>
                  <w:tblCellSpacing w:w="15" w:type="dxa"/>
                </w:trPr>
                <w:tc>
                  <w:tcPr>
                    <w:tcW w:w="50" w:type="pct"/>
                    <w:hideMark/>
                  </w:tcPr>
                  <w:p w14:paraId="034A9334" w14:textId="77777777" w:rsidR="005E1236" w:rsidRDefault="005E1236">
                    <w:pPr>
                      <w:pStyle w:val="Bibliography"/>
                      <w:rPr>
                        <w:noProof/>
                      </w:rPr>
                    </w:pPr>
                    <w:r>
                      <w:rPr>
                        <w:noProof/>
                      </w:rPr>
                      <w:t xml:space="preserve">[35] </w:t>
                    </w:r>
                  </w:p>
                </w:tc>
                <w:tc>
                  <w:tcPr>
                    <w:tcW w:w="0" w:type="auto"/>
                    <w:hideMark/>
                  </w:tcPr>
                  <w:p w14:paraId="5EFDF3C0" w14:textId="77777777" w:rsidR="005E1236" w:rsidRDefault="005E1236">
                    <w:pPr>
                      <w:pStyle w:val="Bibliography"/>
                      <w:rPr>
                        <w:noProof/>
                      </w:rPr>
                    </w:pPr>
                    <w:r>
                      <w:rPr>
                        <w:noProof/>
                      </w:rPr>
                      <w:t>W. Karim, "GitHub," GitHub, 08 January 2019. [Online]. Available: https://github.com/wajahatkarim3/RoomExplorer. [Accessed 28 May 2020].</w:t>
                    </w:r>
                  </w:p>
                </w:tc>
              </w:tr>
              <w:tr w:rsidR="005E1236" w14:paraId="36B7E5B9" w14:textId="77777777">
                <w:trPr>
                  <w:divId w:val="326791763"/>
                  <w:tblCellSpacing w:w="15" w:type="dxa"/>
                </w:trPr>
                <w:tc>
                  <w:tcPr>
                    <w:tcW w:w="50" w:type="pct"/>
                    <w:hideMark/>
                  </w:tcPr>
                  <w:p w14:paraId="09758BB1" w14:textId="77777777" w:rsidR="005E1236" w:rsidRDefault="005E1236">
                    <w:pPr>
                      <w:pStyle w:val="Bibliography"/>
                      <w:rPr>
                        <w:noProof/>
                      </w:rPr>
                    </w:pPr>
                    <w:r>
                      <w:rPr>
                        <w:noProof/>
                      </w:rPr>
                      <w:t xml:space="preserve">[36] </w:t>
                    </w:r>
                  </w:p>
                </w:tc>
                <w:tc>
                  <w:tcPr>
                    <w:tcW w:w="0" w:type="auto"/>
                    <w:hideMark/>
                  </w:tcPr>
                  <w:p w14:paraId="7D7CC5A9" w14:textId="77777777" w:rsidR="005E1236" w:rsidRDefault="005E1236">
                    <w:pPr>
                      <w:pStyle w:val="Bibliography"/>
                      <w:rPr>
                        <w:noProof/>
                      </w:rPr>
                    </w:pPr>
                    <w:r>
                      <w:rPr>
                        <w:noProof/>
                      </w:rPr>
                      <w:t>"LeakCanary," LeakCanary, [Online]. Available: https://square.github.io/leakcanary/. [Accessed 30 May 2020].</w:t>
                    </w:r>
                  </w:p>
                </w:tc>
              </w:tr>
              <w:tr w:rsidR="005E1236" w14:paraId="367CC16A" w14:textId="77777777">
                <w:trPr>
                  <w:divId w:val="326791763"/>
                  <w:tblCellSpacing w:w="15" w:type="dxa"/>
                </w:trPr>
                <w:tc>
                  <w:tcPr>
                    <w:tcW w:w="50" w:type="pct"/>
                    <w:hideMark/>
                  </w:tcPr>
                  <w:p w14:paraId="47F4B177" w14:textId="77777777" w:rsidR="005E1236" w:rsidRDefault="005E1236">
                    <w:pPr>
                      <w:pStyle w:val="Bibliography"/>
                      <w:rPr>
                        <w:noProof/>
                      </w:rPr>
                    </w:pPr>
                    <w:r>
                      <w:rPr>
                        <w:noProof/>
                      </w:rPr>
                      <w:t xml:space="preserve">[37] </w:t>
                    </w:r>
                  </w:p>
                </w:tc>
                <w:tc>
                  <w:tcPr>
                    <w:tcW w:w="0" w:type="auto"/>
                    <w:hideMark/>
                  </w:tcPr>
                  <w:p w14:paraId="1148F21B" w14:textId="77777777" w:rsidR="005E1236" w:rsidRDefault="005E1236">
                    <w:pPr>
                      <w:pStyle w:val="Bibliography"/>
                      <w:rPr>
                        <w:noProof/>
                      </w:rPr>
                    </w:pPr>
                    <w:r>
                      <w:rPr>
                        <w:noProof/>
                      </w:rPr>
                      <w:t>"Ecma International," [Online]. Available: https://www.ecma-international.org/publications/files/ECMA-ST-ARCH/ECMA-404%201st%20edition%20October%202013.pdf. [Accessed 30 May 2020].</w:t>
                    </w:r>
                  </w:p>
                </w:tc>
              </w:tr>
              <w:tr w:rsidR="005E1236" w14:paraId="64057364" w14:textId="77777777">
                <w:trPr>
                  <w:divId w:val="326791763"/>
                  <w:tblCellSpacing w:w="15" w:type="dxa"/>
                </w:trPr>
                <w:tc>
                  <w:tcPr>
                    <w:tcW w:w="50" w:type="pct"/>
                    <w:hideMark/>
                  </w:tcPr>
                  <w:p w14:paraId="6B14BD8C" w14:textId="77777777" w:rsidR="005E1236" w:rsidRDefault="005E1236">
                    <w:pPr>
                      <w:pStyle w:val="Bibliography"/>
                      <w:rPr>
                        <w:noProof/>
                      </w:rPr>
                    </w:pPr>
                    <w:r>
                      <w:rPr>
                        <w:noProof/>
                      </w:rPr>
                      <w:t xml:space="preserve">[38] </w:t>
                    </w:r>
                  </w:p>
                </w:tc>
                <w:tc>
                  <w:tcPr>
                    <w:tcW w:w="0" w:type="auto"/>
                    <w:hideMark/>
                  </w:tcPr>
                  <w:p w14:paraId="15B88CFD" w14:textId="77777777" w:rsidR="005E1236" w:rsidRDefault="005E1236">
                    <w:pPr>
                      <w:pStyle w:val="Bibliography"/>
                      <w:rPr>
                        <w:noProof/>
                      </w:rPr>
                    </w:pPr>
                    <w:r>
                      <w:rPr>
                        <w:noProof/>
                      </w:rPr>
                      <w:t>"Wikipedia," Wikipedia, [Online]. Available: https://en.wikipedia.org/wiki/JSON. [Accessed 30 May 2020].</w:t>
                    </w:r>
                  </w:p>
                </w:tc>
              </w:tr>
              <w:tr w:rsidR="005E1236" w14:paraId="39DDE250" w14:textId="77777777">
                <w:trPr>
                  <w:divId w:val="326791763"/>
                  <w:tblCellSpacing w:w="15" w:type="dxa"/>
                </w:trPr>
                <w:tc>
                  <w:tcPr>
                    <w:tcW w:w="50" w:type="pct"/>
                    <w:hideMark/>
                  </w:tcPr>
                  <w:p w14:paraId="4028A6FC" w14:textId="77777777" w:rsidR="005E1236" w:rsidRDefault="005E1236">
                    <w:pPr>
                      <w:pStyle w:val="Bibliography"/>
                      <w:rPr>
                        <w:noProof/>
                      </w:rPr>
                    </w:pPr>
                    <w:r>
                      <w:rPr>
                        <w:noProof/>
                      </w:rPr>
                      <w:t xml:space="preserve">[39] </w:t>
                    </w:r>
                  </w:p>
                </w:tc>
                <w:tc>
                  <w:tcPr>
                    <w:tcW w:w="0" w:type="auto"/>
                    <w:hideMark/>
                  </w:tcPr>
                  <w:p w14:paraId="729ADB59" w14:textId="77777777" w:rsidR="005E1236" w:rsidRDefault="005E1236">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5E1236" w14:paraId="60EF468E" w14:textId="77777777">
                <w:trPr>
                  <w:divId w:val="326791763"/>
                  <w:tblCellSpacing w:w="15" w:type="dxa"/>
                </w:trPr>
                <w:tc>
                  <w:tcPr>
                    <w:tcW w:w="50" w:type="pct"/>
                    <w:hideMark/>
                  </w:tcPr>
                  <w:p w14:paraId="103FF001" w14:textId="77777777" w:rsidR="005E1236" w:rsidRDefault="005E1236">
                    <w:pPr>
                      <w:pStyle w:val="Bibliography"/>
                      <w:rPr>
                        <w:noProof/>
                      </w:rPr>
                    </w:pPr>
                    <w:r>
                      <w:rPr>
                        <w:noProof/>
                      </w:rPr>
                      <w:t xml:space="preserve">[40] </w:t>
                    </w:r>
                  </w:p>
                </w:tc>
                <w:tc>
                  <w:tcPr>
                    <w:tcW w:w="0" w:type="auto"/>
                    <w:hideMark/>
                  </w:tcPr>
                  <w:p w14:paraId="7FE72123" w14:textId="77777777" w:rsidR="005E1236" w:rsidRDefault="005E1236">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5E1236" w14:paraId="4AF4E5E0" w14:textId="77777777">
                <w:trPr>
                  <w:divId w:val="326791763"/>
                  <w:tblCellSpacing w:w="15" w:type="dxa"/>
                </w:trPr>
                <w:tc>
                  <w:tcPr>
                    <w:tcW w:w="50" w:type="pct"/>
                    <w:hideMark/>
                  </w:tcPr>
                  <w:p w14:paraId="5672A5C1" w14:textId="77777777" w:rsidR="005E1236" w:rsidRDefault="005E1236">
                    <w:pPr>
                      <w:pStyle w:val="Bibliography"/>
                      <w:rPr>
                        <w:noProof/>
                      </w:rPr>
                    </w:pPr>
                    <w:r>
                      <w:rPr>
                        <w:noProof/>
                      </w:rPr>
                      <w:t xml:space="preserve">[41] </w:t>
                    </w:r>
                  </w:p>
                </w:tc>
                <w:tc>
                  <w:tcPr>
                    <w:tcW w:w="0" w:type="auto"/>
                    <w:hideMark/>
                  </w:tcPr>
                  <w:p w14:paraId="074DB3BC" w14:textId="77777777" w:rsidR="005E1236" w:rsidRDefault="005E1236">
                    <w:pPr>
                      <w:pStyle w:val="Bibliography"/>
                      <w:rPr>
                        <w:noProof/>
                      </w:rPr>
                    </w:pPr>
                    <w:r>
                      <w:rPr>
                        <w:noProof/>
                      </w:rPr>
                      <w:t>"OkHttp," Square Inc., [Online]. Available: https://square.github.io/okhttp/. [Accessed 31 May 2020].</w:t>
                    </w:r>
                  </w:p>
                </w:tc>
              </w:tr>
              <w:tr w:rsidR="005E1236" w14:paraId="76DEAB08" w14:textId="77777777">
                <w:trPr>
                  <w:divId w:val="326791763"/>
                  <w:tblCellSpacing w:w="15" w:type="dxa"/>
                </w:trPr>
                <w:tc>
                  <w:tcPr>
                    <w:tcW w:w="50" w:type="pct"/>
                    <w:hideMark/>
                  </w:tcPr>
                  <w:p w14:paraId="30238D28" w14:textId="77777777" w:rsidR="005E1236" w:rsidRDefault="005E1236">
                    <w:pPr>
                      <w:pStyle w:val="Bibliography"/>
                      <w:rPr>
                        <w:noProof/>
                      </w:rPr>
                    </w:pPr>
                    <w:r>
                      <w:rPr>
                        <w:noProof/>
                      </w:rPr>
                      <w:t xml:space="preserve">[42] </w:t>
                    </w:r>
                  </w:p>
                </w:tc>
                <w:tc>
                  <w:tcPr>
                    <w:tcW w:w="0" w:type="auto"/>
                    <w:hideMark/>
                  </w:tcPr>
                  <w:p w14:paraId="5EEAF5A5" w14:textId="77777777" w:rsidR="005E1236" w:rsidRDefault="005E1236">
                    <w:pPr>
                      <w:pStyle w:val="Bibliography"/>
                      <w:rPr>
                        <w:noProof/>
                      </w:rPr>
                    </w:pPr>
                    <w:r>
                      <w:rPr>
                        <w:noProof/>
                      </w:rPr>
                      <w:t>"OkHttp," Square Inc., [Online]. Available: https://square.github.io/okhttp/changelog/#version-3x. [Accessed 31 May 2020].</w:t>
                    </w:r>
                  </w:p>
                </w:tc>
              </w:tr>
              <w:tr w:rsidR="005E1236" w14:paraId="61264F99" w14:textId="77777777">
                <w:trPr>
                  <w:divId w:val="326791763"/>
                  <w:tblCellSpacing w:w="15" w:type="dxa"/>
                </w:trPr>
                <w:tc>
                  <w:tcPr>
                    <w:tcW w:w="50" w:type="pct"/>
                    <w:hideMark/>
                  </w:tcPr>
                  <w:p w14:paraId="575447EB" w14:textId="77777777" w:rsidR="005E1236" w:rsidRDefault="005E1236">
                    <w:pPr>
                      <w:pStyle w:val="Bibliography"/>
                      <w:rPr>
                        <w:noProof/>
                      </w:rPr>
                    </w:pPr>
                    <w:r>
                      <w:rPr>
                        <w:noProof/>
                      </w:rPr>
                      <w:t xml:space="preserve">[43] </w:t>
                    </w:r>
                  </w:p>
                </w:tc>
                <w:tc>
                  <w:tcPr>
                    <w:tcW w:w="0" w:type="auto"/>
                    <w:hideMark/>
                  </w:tcPr>
                  <w:p w14:paraId="5757DF82" w14:textId="77777777" w:rsidR="005E1236" w:rsidRDefault="005E1236">
                    <w:pPr>
                      <w:pStyle w:val="Bibliography"/>
                      <w:rPr>
                        <w:noProof/>
                      </w:rPr>
                    </w:pPr>
                    <w:r>
                      <w:rPr>
                        <w:noProof/>
                      </w:rPr>
                      <w:t>"OpenBankProject," TESOBE, [Online]. Available: https://www.openbankproject.com/psd2/. [Accessed 31 May 2020].</w:t>
                    </w:r>
                  </w:p>
                </w:tc>
              </w:tr>
              <w:tr w:rsidR="005E1236" w14:paraId="1E0DD506" w14:textId="77777777">
                <w:trPr>
                  <w:divId w:val="326791763"/>
                  <w:tblCellSpacing w:w="15" w:type="dxa"/>
                </w:trPr>
                <w:tc>
                  <w:tcPr>
                    <w:tcW w:w="50" w:type="pct"/>
                    <w:hideMark/>
                  </w:tcPr>
                  <w:p w14:paraId="15C88477" w14:textId="77777777" w:rsidR="005E1236" w:rsidRDefault="005E1236">
                    <w:pPr>
                      <w:pStyle w:val="Bibliography"/>
                      <w:rPr>
                        <w:noProof/>
                      </w:rPr>
                    </w:pPr>
                    <w:r>
                      <w:rPr>
                        <w:noProof/>
                      </w:rPr>
                      <w:t xml:space="preserve">[44] </w:t>
                    </w:r>
                  </w:p>
                </w:tc>
                <w:tc>
                  <w:tcPr>
                    <w:tcW w:w="0" w:type="auto"/>
                    <w:hideMark/>
                  </w:tcPr>
                  <w:p w14:paraId="488E8194" w14:textId="77777777" w:rsidR="005E1236" w:rsidRDefault="005E1236">
                    <w:pPr>
                      <w:pStyle w:val="Bibliography"/>
                      <w:rPr>
                        <w:noProof/>
                      </w:rPr>
                    </w:pPr>
                    <w:r>
                      <w:rPr>
                        <w:noProof/>
                      </w:rPr>
                      <w:t>"OpenBankProject," TESOBE, [Online]. Available: https://www.openbankproject.com/openbankingmiddleware/. [Accessed 31 May 2020].</w:t>
                    </w:r>
                  </w:p>
                </w:tc>
              </w:tr>
              <w:tr w:rsidR="005E1236" w14:paraId="48CBA074" w14:textId="77777777">
                <w:trPr>
                  <w:divId w:val="326791763"/>
                  <w:tblCellSpacing w:w="15" w:type="dxa"/>
                </w:trPr>
                <w:tc>
                  <w:tcPr>
                    <w:tcW w:w="50" w:type="pct"/>
                    <w:hideMark/>
                  </w:tcPr>
                  <w:p w14:paraId="13B1FAE2" w14:textId="77777777" w:rsidR="005E1236" w:rsidRDefault="005E1236">
                    <w:pPr>
                      <w:pStyle w:val="Bibliography"/>
                      <w:rPr>
                        <w:noProof/>
                      </w:rPr>
                    </w:pPr>
                    <w:r>
                      <w:rPr>
                        <w:noProof/>
                      </w:rPr>
                      <w:t xml:space="preserve">[45] </w:t>
                    </w:r>
                  </w:p>
                </w:tc>
                <w:tc>
                  <w:tcPr>
                    <w:tcW w:w="0" w:type="auto"/>
                    <w:hideMark/>
                  </w:tcPr>
                  <w:p w14:paraId="2DF27051" w14:textId="77777777" w:rsidR="005E1236" w:rsidRDefault="005E1236">
                    <w:pPr>
                      <w:pStyle w:val="Bibliography"/>
                      <w:rPr>
                        <w:noProof/>
                      </w:rPr>
                    </w:pPr>
                    <w:r>
                      <w:rPr>
                        <w:noProof/>
                      </w:rPr>
                      <w:t>"Android Developers," Google, [Online]. Available: https://developer.android.com/reference/android/hardware/fingerprint/FingerprintManager. [Accessed 28 May 2020].</w:t>
                    </w:r>
                  </w:p>
                </w:tc>
              </w:tr>
              <w:tr w:rsidR="005E1236" w14:paraId="2C972B42" w14:textId="77777777">
                <w:trPr>
                  <w:divId w:val="326791763"/>
                  <w:tblCellSpacing w:w="15" w:type="dxa"/>
                </w:trPr>
                <w:tc>
                  <w:tcPr>
                    <w:tcW w:w="50" w:type="pct"/>
                    <w:hideMark/>
                  </w:tcPr>
                  <w:p w14:paraId="46D7517D" w14:textId="77777777" w:rsidR="005E1236" w:rsidRDefault="005E1236">
                    <w:pPr>
                      <w:pStyle w:val="Bibliography"/>
                      <w:rPr>
                        <w:noProof/>
                      </w:rPr>
                    </w:pPr>
                    <w:r>
                      <w:rPr>
                        <w:noProof/>
                      </w:rPr>
                      <w:t xml:space="preserve">[46] </w:t>
                    </w:r>
                  </w:p>
                </w:tc>
                <w:tc>
                  <w:tcPr>
                    <w:tcW w:w="0" w:type="auto"/>
                    <w:hideMark/>
                  </w:tcPr>
                  <w:p w14:paraId="4D5E0FF6" w14:textId="77777777" w:rsidR="005E1236" w:rsidRDefault="005E1236">
                    <w:pPr>
                      <w:pStyle w:val="Bibliography"/>
                      <w:rPr>
                        <w:noProof/>
                      </w:rPr>
                    </w:pPr>
                    <w:r>
                      <w:rPr>
                        <w:noProof/>
                      </w:rPr>
                      <w:t>"Source Android," Google, [Online]. Available: https://source.android.com/security/biometric. [Accessed 28 May 2020].</w:t>
                    </w:r>
                  </w:p>
                </w:tc>
              </w:tr>
              <w:tr w:rsidR="005E1236" w14:paraId="41F5D979" w14:textId="77777777">
                <w:trPr>
                  <w:divId w:val="326791763"/>
                  <w:tblCellSpacing w:w="15" w:type="dxa"/>
                </w:trPr>
                <w:tc>
                  <w:tcPr>
                    <w:tcW w:w="50" w:type="pct"/>
                    <w:hideMark/>
                  </w:tcPr>
                  <w:p w14:paraId="3E63431E" w14:textId="77777777" w:rsidR="005E1236" w:rsidRDefault="005E1236">
                    <w:pPr>
                      <w:pStyle w:val="Bibliography"/>
                      <w:rPr>
                        <w:noProof/>
                      </w:rPr>
                    </w:pPr>
                    <w:r>
                      <w:rPr>
                        <w:noProof/>
                      </w:rPr>
                      <w:t xml:space="preserve">[47] </w:t>
                    </w:r>
                  </w:p>
                </w:tc>
                <w:tc>
                  <w:tcPr>
                    <w:tcW w:w="0" w:type="auto"/>
                    <w:hideMark/>
                  </w:tcPr>
                  <w:p w14:paraId="01129BF6" w14:textId="77777777" w:rsidR="005E1236" w:rsidRDefault="005E1236">
                    <w:pPr>
                      <w:pStyle w:val="Bibliography"/>
                      <w:rPr>
                        <w:noProof/>
                      </w:rPr>
                    </w:pPr>
                    <w:r>
                      <w:rPr>
                        <w:noProof/>
                      </w:rPr>
                      <w:t>"Android Developers," Google, [Online]. Available: https://developer.android.com/jetpack/docs/guide. [Accessed 08 06 2020].</w:t>
                    </w:r>
                  </w:p>
                </w:tc>
              </w:tr>
              <w:tr w:rsidR="005E1236" w14:paraId="3F4485CC" w14:textId="77777777">
                <w:trPr>
                  <w:divId w:val="326791763"/>
                  <w:tblCellSpacing w:w="15" w:type="dxa"/>
                </w:trPr>
                <w:tc>
                  <w:tcPr>
                    <w:tcW w:w="50" w:type="pct"/>
                    <w:hideMark/>
                  </w:tcPr>
                  <w:p w14:paraId="0FA4DE23" w14:textId="77777777" w:rsidR="005E1236" w:rsidRDefault="005E1236">
                    <w:pPr>
                      <w:pStyle w:val="Bibliography"/>
                      <w:rPr>
                        <w:noProof/>
                      </w:rPr>
                    </w:pPr>
                    <w:r>
                      <w:rPr>
                        <w:noProof/>
                      </w:rPr>
                      <w:t xml:space="preserve">[48] </w:t>
                    </w:r>
                  </w:p>
                </w:tc>
                <w:tc>
                  <w:tcPr>
                    <w:tcW w:w="0" w:type="auto"/>
                    <w:hideMark/>
                  </w:tcPr>
                  <w:p w14:paraId="42EAA83A" w14:textId="77777777" w:rsidR="005E1236" w:rsidRDefault="005E1236">
                    <w:pPr>
                      <w:pStyle w:val="Bibliography"/>
                      <w:rPr>
                        <w:noProof/>
                      </w:rPr>
                    </w:pPr>
                    <w:r>
                      <w:rPr>
                        <w:noProof/>
                      </w:rPr>
                      <w:t>"Github," TESOBE, [Online]. Available: https://github.com/OpenBankProject/Hello-OBP-OAuth1.0a-Android. [Accessed 08 June 2020].</w:t>
                    </w:r>
                  </w:p>
                </w:tc>
              </w:tr>
              <w:tr w:rsidR="005E1236" w14:paraId="662A4EAA" w14:textId="77777777">
                <w:trPr>
                  <w:divId w:val="326791763"/>
                  <w:tblCellSpacing w:w="15" w:type="dxa"/>
                </w:trPr>
                <w:tc>
                  <w:tcPr>
                    <w:tcW w:w="50" w:type="pct"/>
                    <w:hideMark/>
                  </w:tcPr>
                  <w:p w14:paraId="42CDBCF3" w14:textId="77777777" w:rsidR="005E1236" w:rsidRDefault="005E1236">
                    <w:pPr>
                      <w:pStyle w:val="Bibliography"/>
                      <w:rPr>
                        <w:noProof/>
                      </w:rPr>
                    </w:pPr>
                    <w:r>
                      <w:rPr>
                        <w:noProof/>
                      </w:rPr>
                      <w:t xml:space="preserve">[49] </w:t>
                    </w:r>
                  </w:p>
                </w:tc>
                <w:tc>
                  <w:tcPr>
                    <w:tcW w:w="0" w:type="auto"/>
                    <w:hideMark/>
                  </w:tcPr>
                  <w:p w14:paraId="69D687F2" w14:textId="77777777" w:rsidR="005E1236" w:rsidRDefault="005E1236">
                    <w:pPr>
                      <w:pStyle w:val="Bibliography"/>
                      <w:rPr>
                        <w:noProof/>
                      </w:rPr>
                    </w:pPr>
                    <w:r>
                      <w:rPr>
                        <w:noProof/>
                      </w:rPr>
                      <w:t>B. Patel, "https://github.com/birajpatel/GridListViewAdapters," [Online]. Available: https://github.com/birajpatel/GridListViewAdapters. [Accessed 08 June 2020].</w:t>
                    </w:r>
                  </w:p>
                </w:tc>
              </w:tr>
              <w:tr w:rsidR="005E1236" w14:paraId="6CC055F8" w14:textId="77777777">
                <w:trPr>
                  <w:divId w:val="326791763"/>
                  <w:tblCellSpacing w:w="15" w:type="dxa"/>
                </w:trPr>
                <w:tc>
                  <w:tcPr>
                    <w:tcW w:w="50" w:type="pct"/>
                    <w:hideMark/>
                  </w:tcPr>
                  <w:p w14:paraId="0018C45A" w14:textId="77777777" w:rsidR="005E1236" w:rsidRDefault="005E1236">
                    <w:pPr>
                      <w:pStyle w:val="Bibliography"/>
                      <w:rPr>
                        <w:noProof/>
                      </w:rPr>
                    </w:pPr>
                    <w:r>
                      <w:rPr>
                        <w:noProof/>
                      </w:rPr>
                      <w:lastRenderedPageBreak/>
                      <w:t xml:space="preserve">[50] </w:t>
                    </w:r>
                  </w:p>
                </w:tc>
                <w:tc>
                  <w:tcPr>
                    <w:tcW w:w="0" w:type="auto"/>
                    <w:hideMark/>
                  </w:tcPr>
                  <w:p w14:paraId="51315615" w14:textId="77777777" w:rsidR="005E1236" w:rsidRDefault="005E1236">
                    <w:pPr>
                      <w:pStyle w:val="Bibliography"/>
                      <w:rPr>
                        <w:noProof/>
                      </w:rPr>
                    </w:pPr>
                    <w:r>
                      <w:rPr>
                        <w:noProof/>
                      </w:rPr>
                      <w:t>D. Bezerra, "Github," [Online]. Available: https://github.com/diegodobelo/AndroidExpandingViewLibrary. [Accessed 08 June 2020].</w:t>
                    </w:r>
                  </w:p>
                </w:tc>
              </w:tr>
              <w:tr w:rsidR="005E1236" w14:paraId="0C68C939" w14:textId="77777777">
                <w:trPr>
                  <w:divId w:val="326791763"/>
                  <w:tblCellSpacing w:w="15" w:type="dxa"/>
                </w:trPr>
                <w:tc>
                  <w:tcPr>
                    <w:tcW w:w="50" w:type="pct"/>
                    <w:hideMark/>
                  </w:tcPr>
                  <w:p w14:paraId="29AEF99D" w14:textId="77777777" w:rsidR="005E1236" w:rsidRDefault="005E1236">
                    <w:pPr>
                      <w:pStyle w:val="Bibliography"/>
                      <w:rPr>
                        <w:noProof/>
                      </w:rPr>
                    </w:pPr>
                    <w:r>
                      <w:rPr>
                        <w:noProof/>
                      </w:rPr>
                      <w:t xml:space="preserve">[51] </w:t>
                    </w:r>
                  </w:p>
                </w:tc>
                <w:tc>
                  <w:tcPr>
                    <w:tcW w:w="0" w:type="auto"/>
                    <w:hideMark/>
                  </w:tcPr>
                  <w:p w14:paraId="38AAD2E1" w14:textId="77777777" w:rsidR="005E1236" w:rsidRDefault="005E1236">
                    <w:pPr>
                      <w:pStyle w:val="Bibliography"/>
                      <w:rPr>
                        <w:noProof/>
                      </w:rPr>
                    </w:pPr>
                    <w:r>
                      <w:rPr>
                        <w:noProof/>
                      </w:rPr>
                      <w:t>R. Sousa, "Github," [Online]. Available: https://github.com/rubensousa/ViewPagerCards. [Accessed 08 June 2020].</w:t>
                    </w:r>
                  </w:p>
                </w:tc>
              </w:tr>
              <w:tr w:rsidR="005E1236" w14:paraId="42B863D0" w14:textId="77777777">
                <w:trPr>
                  <w:divId w:val="326791763"/>
                  <w:tblCellSpacing w:w="15" w:type="dxa"/>
                </w:trPr>
                <w:tc>
                  <w:tcPr>
                    <w:tcW w:w="50" w:type="pct"/>
                    <w:hideMark/>
                  </w:tcPr>
                  <w:p w14:paraId="2AFC4E20" w14:textId="77777777" w:rsidR="005E1236" w:rsidRDefault="005E1236">
                    <w:pPr>
                      <w:pStyle w:val="Bibliography"/>
                      <w:rPr>
                        <w:noProof/>
                      </w:rPr>
                    </w:pPr>
                    <w:r>
                      <w:rPr>
                        <w:noProof/>
                      </w:rPr>
                      <w:t xml:space="preserve">[52] </w:t>
                    </w:r>
                  </w:p>
                </w:tc>
                <w:tc>
                  <w:tcPr>
                    <w:tcW w:w="0" w:type="auto"/>
                    <w:hideMark/>
                  </w:tcPr>
                  <w:p w14:paraId="2C4DE0DE" w14:textId="77777777" w:rsidR="005E1236" w:rsidRDefault="005E1236">
                    <w:pPr>
                      <w:pStyle w:val="Bibliography"/>
                      <w:rPr>
                        <w:noProof/>
                      </w:rPr>
                    </w:pPr>
                    <w:r>
                      <w:rPr>
                        <w:noProof/>
                      </w:rPr>
                      <w:t>"DevExpress," DevExpress, 08 April 2020. [Online]. Available: https://docs.devexpress.com/WPF/15112/mvvm-framework. [Accessed 25 May 2020].</w:t>
                    </w:r>
                  </w:p>
                </w:tc>
              </w:tr>
              <w:tr w:rsidR="005E1236" w14:paraId="4D80D3DB" w14:textId="77777777">
                <w:trPr>
                  <w:divId w:val="326791763"/>
                  <w:tblCellSpacing w:w="15" w:type="dxa"/>
                </w:trPr>
                <w:tc>
                  <w:tcPr>
                    <w:tcW w:w="50" w:type="pct"/>
                    <w:hideMark/>
                  </w:tcPr>
                  <w:p w14:paraId="36DA011F" w14:textId="77777777" w:rsidR="005E1236" w:rsidRDefault="005E1236">
                    <w:pPr>
                      <w:pStyle w:val="Bibliography"/>
                      <w:rPr>
                        <w:noProof/>
                      </w:rPr>
                    </w:pPr>
                    <w:r>
                      <w:rPr>
                        <w:noProof/>
                      </w:rPr>
                      <w:t xml:space="preserve">[53] </w:t>
                    </w:r>
                  </w:p>
                </w:tc>
                <w:tc>
                  <w:tcPr>
                    <w:tcW w:w="0" w:type="auto"/>
                    <w:hideMark/>
                  </w:tcPr>
                  <w:p w14:paraId="6469E4F1" w14:textId="77777777" w:rsidR="005E1236" w:rsidRDefault="005E1236">
                    <w:pPr>
                      <w:pStyle w:val="Bibliography"/>
                      <w:rPr>
                        <w:noProof/>
                      </w:rPr>
                    </w:pPr>
                    <w:r>
                      <w:rPr>
                        <w:noProof/>
                      </w:rPr>
                      <w:t>"JSON," JSON, [Online]. Available: https://www.json.org/json-en.html. [Accessed 30 May 2020].</w:t>
                    </w:r>
                  </w:p>
                </w:tc>
              </w:tr>
              <w:tr w:rsidR="005E1236" w14:paraId="40B2BB77" w14:textId="77777777">
                <w:trPr>
                  <w:divId w:val="326791763"/>
                  <w:tblCellSpacing w:w="15" w:type="dxa"/>
                </w:trPr>
                <w:tc>
                  <w:tcPr>
                    <w:tcW w:w="50" w:type="pct"/>
                    <w:hideMark/>
                  </w:tcPr>
                  <w:p w14:paraId="624C5E62" w14:textId="77777777" w:rsidR="005E1236" w:rsidRDefault="005E1236">
                    <w:pPr>
                      <w:pStyle w:val="Bibliography"/>
                      <w:rPr>
                        <w:noProof/>
                      </w:rPr>
                    </w:pPr>
                    <w:r>
                      <w:rPr>
                        <w:noProof/>
                      </w:rPr>
                      <w:t xml:space="preserve">[54] </w:t>
                    </w:r>
                  </w:p>
                </w:tc>
                <w:tc>
                  <w:tcPr>
                    <w:tcW w:w="0" w:type="auto"/>
                    <w:hideMark/>
                  </w:tcPr>
                  <w:p w14:paraId="26CDD009" w14:textId="77777777" w:rsidR="005E1236" w:rsidRDefault="005E1236">
                    <w:pPr>
                      <w:pStyle w:val="Bibliography"/>
                      <w:rPr>
                        <w:noProof/>
                      </w:rPr>
                    </w:pPr>
                    <w:r>
                      <w:rPr>
                        <w:noProof/>
                      </w:rPr>
                      <w:t>"Icons8," Icons8 LLC., [Online]. Available: https://icons8.com/. [Accessed 04 June 2020].</w:t>
                    </w:r>
                  </w:p>
                </w:tc>
              </w:tr>
              <w:tr w:rsidR="005E1236" w14:paraId="11C4F678" w14:textId="77777777">
                <w:trPr>
                  <w:divId w:val="326791763"/>
                  <w:tblCellSpacing w:w="15" w:type="dxa"/>
                </w:trPr>
                <w:tc>
                  <w:tcPr>
                    <w:tcW w:w="50" w:type="pct"/>
                    <w:hideMark/>
                  </w:tcPr>
                  <w:p w14:paraId="23CEA809" w14:textId="77777777" w:rsidR="005E1236" w:rsidRDefault="005E1236">
                    <w:pPr>
                      <w:pStyle w:val="Bibliography"/>
                      <w:rPr>
                        <w:noProof/>
                      </w:rPr>
                    </w:pPr>
                    <w:r>
                      <w:rPr>
                        <w:noProof/>
                      </w:rPr>
                      <w:t xml:space="preserve">[55] </w:t>
                    </w:r>
                  </w:p>
                </w:tc>
                <w:tc>
                  <w:tcPr>
                    <w:tcW w:w="0" w:type="auto"/>
                    <w:hideMark/>
                  </w:tcPr>
                  <w:p w14:paraId="4A113903" w14:textId="77777777" w:rsidR="005E1236" w:rsidRDefault="005E1236">
                    <w:pPr>
                      <w:pStyle w:val="Bibliography"/>
                      <w:rPr>
                        <w:noProof/>
                      </w:rPr>
                    </w:pPr>
                    <w:r>
                      <w:rPr>
                        <w:noProof/>
                      </w:rPr>
                      <w:t>"QuickDBD," Dovetail Technologies Ltd, [Online]. Available: https://www.quickdatabasediagrams.com/. [Accessed 08 June 2020].</w:t>
                    </w:r>
                  </w:p>
                </w:tc>
              </w:tr>
              <w:tr w:rsidR="005E1236" w14:paraId="5F164639" w14:textId="77777777">
                <w:trPr>
                  <w:divId w:val="326791763"/>
                  <w:tblCellSpacing w:w="15" w:type="dxa"/>
                </w:trPr>
                <w:tc>
                  <w:tcPr>
                    <w:tcW w:w="50" w:type="pct"/>
                    <w:hideMark/>
                  </w:tcPr>
                  <w:p w14:paraId="4C300CEB" w14:textId="77777777" w:rsidR="005E1236" w:rsidRDefault="005E1236">
                    <w:pPr>
                      <w:pStyle w:val="Bibliography"/>
                      <w:rPr>
                        <w:noProof/>
                      </w:rPr>
                    </w:pPr>
                    <w:r>
                      <w:rPr>
                        <w:noProof/>
                      </w:rPr>
                      <w:t xml:space="preserve">[56] </w:t>
                    </w:r>
                  </w:p>
                </w:tc>
                <w:tc>
                  <w:tcPr>
                    <w:tcW w:w="0" w:type="auto"/>
                    <w:hideMark/>
                  </w:tcPr>
                  <w:p w14:paraId="6A6C7D78" w14:textId="77777777" w:rsidR="005E1236" w:rsidRDefault="005E1236">
                    <w:pPr>
                      <w:pStyle w:val="Bibliography"/>
                      <w:rPr>
                        <w:noProof/>
                      </w:rPr>
                    </w:pPr>
                    <w:r>
                      <w:rPr>
                        <w:noProof/>
                      </w:rPr>
                      <w:t>"Android Developers," Google, [Online]. Available: https://developer.android.com/topic/libraries/architecture/viewmodel. [Accessed 05 May 2020].</w:t>
                    </w:r>
                  </w:p>
                </w:tc>
              </w:tr>
            </w:tbl>
            <w:p w14:paraId="7490EC8B" w14:textId="77777777" w:rsidR="005E1236" w:rsidRDefault="005E1236">
              <w:pPr>
                <w:divId w:val="32679176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7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6" w:author="Robert Ciotoiu" w:date="2020-06-19T18:04:00Z" w:initials="RC">
    <w:p w14:paraId="6808A2C3" w14:textId="2DAD70FB" w:rsidR="002936CA" w:rsidRDefault="002936CA">
      <w:pPr>
        <w:pStyle w:val="CommentText"/>
      </w:pPr>
      <w:r>
        <w:rPr>
          <w:rStyle w:val="CommentReference"/>
        </w:rPr>
        <w:annotationRef/>
      </w:r>
      <w:r>
        <w:t xml:space="preserve">Am </w:t>
      </w:r>
      <w:proofErr w:type="spellStart"/>
      <w:r>
        <w:t>ramas</w:t>
      </w:r>
      <w:proofErr w:type="spellEnd"/>
      <w:r>
        <w:t xml:space="preserve"> la 3 </w:t>
      </w:r>
      <w:proofErr w:type="spellStart"/>
      <w:r>
        <w:t>tipuri</w:t>
      </w:r>
      <w:proofErr w:type="spellEnd"/>
      <w:r>
        <w:t xml:space="preserve"> de </w:t>
      </w:r>
      <w:proofErr w:type="spellStart"/>
      <w:r>
        <w:t>recurenta</w:t>
      </w:r>
      <w:proofErr w:type="spellEnd"/>
      <w:r>
        <w:t xml:space="preserve">. </w:t>
      </w:r>
      <w:proofErr w:type="spellStart"/>
      <w:r>
        <w:t>Ar</w:t>
      </w:r>
      <w:proofErr w:type="spellEnd"/>
      <w:r>
        <w:t xml:space="preserve"> trebuie </w:t>
      </w:r>
      <w:proofErr w:type="spellStart"/>
      <w:r>
        <w:t>sa</w:t>
      </w:r>
      <w:proofErr w:type="spellEnd"/>
      <w:r>
        <w:t xml:space="preserve"> </w:t>
      </w:r>
      <w:proofErr w:type="spellStart"/>
      <w:r>
        <w:t>sterg</w:t>
      </w:r>
      <w:proofErr w:type="spellEnd"/>
      <w:r>
        <w:t xml:space="preserve"> </w:t>
      </w:r>
      <w:proofErr w:type="spellStart"/>
      <w:r>
        <w:t>restul</w:t>
      </w:r>
      <w:proofErr w:type="spellEnd"/>
      <w:r>
        <w:t xml:space="preserve"> de </w:t>
      </w:r>
      <w:proofErr w:type="spellStart"/>
      <w:r>
        <w:t>aici</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08A2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77CA8" w16cex:dateUtc="2020-06-19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8A2C3" w16cid:durableId="22977C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9A51A" w14:textId="77777777" w:rsidR="00FE6FDD" w:rsidRDefault="00FE6FDD" w:rsidP="00C81C0F">
      <w:pPr>
        <w:spacing w:after="0"/>
      </w:pPr>
      <w:r>
        <w:separator/>
      </w:r>
    </w:p>
  </w:endnote>
  <w:endnote w:type="continuationSeparator" w:id="0">
    <w:p w14:paraId="2C817B3F" w14:textId="77777777" w:rsidR="00FE6FDD" w:rsidRDefault="00FE6FD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C33251" w:rsidRDefault="00C33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C33251" w:rsidRDefault="00C33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B5F73" w14:textId="77777777" w:rsidR="00FE6FDD" w:rsidRDefault="00FE6FDD" w:rsidP="00C81C0F">
      <w:pPr>
        <w:spacing w:after="0"/>
      </w:pPr>
      <w:r>
        <w:separator/>
      </w:r>
    </w:p>
  </w:footnote>
  <w:footnote w:type="continuationSeparator" w:id="0">
    <w:p w14:paraId="4BBFE3AC" w14:textId="77777777" w:rsidR="00FE6FDD" w:rsidRDefault="00FE6FD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C33251" w:rsidRDefault="00C33251"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C33251" w:rsidRDefault="00C33251"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C33251" w:rsidRDefault="00C33251"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C33251" w:rsidRDefault="00C33251" w:rsidP="00FA371E">
    <w:pPr>
      <w:pStyle w:val="NoSpacing"/>
      <w:ind w:left="2160" w:firstLine="0"/>
      <w:rPr>
        <w:noProof/>
      </w:rPr>
    </w:pPr>
    <w:r w:rsidRPr="006C7091">
      <w:t>Bachelor Program:</w:t>
    </w:r>
    <w:r>
      <w:t xml:space="preserve"> Computers and Information Technology</w:t>
    </w:r>
  </w:p>
  <w:p w14:paraId="0D5E235C" w14:textId="65653ED4" w:rsidR="00C33251" w:rsidRDefault="00C33251"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C33251" w:rsidRDefault="00C33251"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C33251" w:rsidRDefault="00C33251" w:rsidP="00790D8A">
    <w:pPr>
      <w:pStyle w:val="NoSpacing"/>
      <w:ind w:firstLine="0"/>
      <w:rPr>
        <w:noProof/>
      </w:rPr>
    </w:pPr>
    <w:r w:rsidRPr="006C7091">
      <w:t>Bachelor Program:</w:t>
    </w:r>
    <w:r>
      <w:t xml:space="preserve"> Computers and Information Technology</w:t>
    </w:r>
  </w:p>
  <w:p w14:paraId="6AFA8D82" w14:textId="77777777" w:rsidR="00C33251" w:rsidRDefault="00C33251"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79A06A06"/>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Ciotoiu">
    <w15:presenceInfo w15:providerId="Windows Live" w15:userId="05e56b40c70e4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qwFAPFXVActAAAA"/>
  </w:docVars>
  <w:rsids>
    <w:rsidRoot w:val="0082681F"/>
    <w:rsid w:val="000003C5"/>
    <w:rsid w:val="00000C61"/>
    <w:rsid w:val="00000D95"/>
    <w:rsid w:val="00001467"/>
    <w:rsid w:val="00001B18"/>
    <w:rsid w:val="000035A5"/>
    <w:rsid w:val="00005F20"/>
    <w:rsid w:val="00011EC9"/>
    <w:rsid w:val="00015118"/>
    <w:rsid w:val="00015D62"/>
    <w:rsid w:val="000165F9"/>
    <w:rsid w:val="00016FE9"/>
    <w:rsid w:val="000202C8"/>
    <w:rsid w:val="00021E91"/>
    <w:rsid w:val="000222B5"/>
    <w:rsid w:val="000256AF"/>
    <w:rsid w:val="00026CAC"/>
    <w:rsid w:val="000274F8"/>
    <w:rsid w:val="00031AB8"/>
    <w:rsid w:val="00033079"/>
    <w:rsid w:val="00033C23"/>
    <w:rsid w:val="000347F2"/>
    <w:rsid w:val="00034BC5"/>
    <w:rsid w:val="00034BE6"/>
    <w:rsid w:val="00040176"/>
    <w:rsid w:val="000419A6"/>
    <w:rsid w:val="00043226"/>
    <w:rsid w:val="00047596"/>
    <w:rsid w:val="0005144B"/>
    <w:rsid w:val="000548A5"/>
    <w:rsid w:val="000568DB"/>
    <w:rsid w:val="0006291A"/>
    <w:rsid w:val="00062D38"/>
    <w:rsid w:val="00063333"/>
    <w:rsid w:val="000643F7"/>
    <w:rsid w:val="00064534"/>
    <w:rsid w:val="00067356"/>
    <w:rsid w:val="00067563"/>
    <w:rsid w:val="0007200E"/>
    <w:rsid w:val="00073069"/>
    <w:rsid w:val="000733C4"/>
    <w:rsid w:val="00073BF6"/>
    <w:rsid w:val="00075E9F"/>
    <w:rsid w:val="000769D2"/>
    <w:rsid w:val="00081236"/>
    <w:rsid w:val="00081474"/>
    <w:rsid w:val="0008153F"/>
    <w:rsid w:val="00081982"/>
    <w:rsid w:val="00085163"/>
    <w:rsid w:val="00087492"/>
    <w:rsid w:val="00090A77"/>
    <w:rsid w:val="00090C34"/>
    <w:rsid w:val="000914A0"/>
    <w:rsid w:val="00091B09"/>
    <w:rsid w:val="00091F39"/>
    <w:rsid w:val="00095AE2"/>
    <w:rsid w:val="00095CAF"/>
    <w:rsid w:val="000A02A6"/>
    <w:rsid w:val="000A0901"/>
    <w:rsid w:val="000A25B9"/>
    <w:rsid w:val="000A392B"/>
    <w:rsid w:val="000A4075"/>
    <w:rsid w:val="000A4459"/>
    <w:rsid w:val="000A511D"/>
    <w:rsid w:val="000A5D7B"/>
    <w:rsid w:val="000B00E2"/>
    <w:rsid w:val="000B04D2"/>
    <w:rsid w:val="000B2012"/>
    <w:rsid w:val="000B2214"/>
    <w:rsid w:val="000B3AC8"/>
    <w:rsid w:val="000B46C1"/>
    <w:rsid w:val="000B5EC4"/>
    <w:rsid w:val="000C17B1"/>
    <w:rsid w:val="000C23F3"/>
    <w:rsid w:val="000C419C"/>
    <w:rsid w:val="000C464A"/>
    <w:rsid w:val="000C4EB5"/>
    <w:rsid w:val="000E4CE3"/>
    <w:rsid w:val="000E54CD"/>
    <w:rsid w:val="000E5A51"/>
    <w:rsid w:val="000E66BF"/>
    <w:rsid w:val="000E6E20"/>
    <w:rsid w:val="000F0678"/>
    <w:rsid w:val="000F09D8"/>
    <w:rsid w:val="000F1DA8"/>
    <w:rsid w:val="000F29F8"/>
    <w:rsid w:val="000F76A0"/>
    <w:rsid w:val="001013A2"/>
    <w:rsid w:val="001019FF"/>
    <w:rsid w:val="00101B4B"/>
    <w:rsid w:val="00105EB2"/>
    <w:rsid w:val="00105F5C"/>
    <w:rsid w:val="00105FB6"/>
    <w:rsid w:val="00106609"/>
    <w:rsid w:val="001105E3"/>
    <w:rsid w:val="0011061F"/>
    <w:rsid w:val="00110679"/>
    <w:rsid w:val="0011220D"/>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119F"/>
    <w:rsid w:val="00131976"/>
    <w:rsid w:val="0013434F"/>
    <w:rsid w:val="00134594"/>
    <w:rsid w:val="00135D59"/>
    <w:rsid w:val="00135FB0"/>
    <w:rsid w:val="00136789"/>
    <w:rsid w:val="00137455"/>
    <w:rsid w:val="00137892"/>
    <w:rsid w:val="0014061D"/>
    <w:rsid w:val="00142BBD"/>
    <w:rsid w:val="00143D51"/>
    <w:rsid w:val="00146786"/>
    <w:rsid w:val="00150721"/>
    <w:rsid w:val="001523E4"/>
    <w:rsid w:val="00152E48"/>
    <w:rsid w:val="00155CB4"/>
    <w:rsid w:val="00157BF4"/>
    <w:rsid w:val="001619B3"/>
    <w:rsid w:val="00161CD2"/>
    <w:rsid w:val="00162770"/>
    <w:rsid w:val="00163043"/>
    <w:rsid w:val="00163732"/>
    <w:rsid w:val="0016498B"/>
    <w:rsid w:val="001664AE"/>
    <w:rsid w:val="00167E8B"/>
    <w:rsid w:val="00172334"/>
    <w:rsid w:val="0017240C"/>
    <w:rsid w:val="00172CAC"/>
    <w:rsid w:val="00173BD9"/>
    <w:rsid w:val="00175026"/>
    <w:rsid w:val="0017665C"/>
    <w:rsid w:val="001767CA"/>
    <w:rsid w:val="001769AF"/>
    <w:rsid w:val="00177807"/>
    <w:rsid w:val="00180226"/>
    <w:rsid w:val="001802DB"/>
    <w:rsid w:val="00183657"/>
    <w:rsid w:val="00183B9E"/>
    <w:rsid w:val="001851D2"/>
    <w:rsid w:val="0018566D"/>
    <w:rsid w:val="00186EBF"/>
    <w:rsid w:val="00190BC1"/>
    <w:rsid w:val="00191BA1"/>
    <w:rsid w:val="00192934"/>
    <w:rsid w:val="00192D34"/>
    <w:rsid w:val="00192E32"/>
    <w:rsid w:val="00192F7D"/>
    <w:rsid w:val="00192F8D"/>
    <w:rsid w:val="00194007"/>
    <w:rsid w:val="00195669"/>
    <w:rsid w:val="00196479"/>
    <w:rsid w:val="001A1E43"/>
    <w:rsid w:val="001A4F60"/>
    <w:rsid w:val="001A5827"/>
    <w:rsid w:val="001B0AB8"/>
    <w:rsid w:val="001B16ED"/>
    <w:rsid w:val="001B1739"/>
    <w:rsid w:val="001B43F4"/>
    <w:rsid w:val="001B4623"/>
    <w:rsid w:val="001B4740"/>
    <w:rsid w:val="001B4BFA"/>
    <w:rsid w:val="001B62E6"/>
    <w:rsid w:val="001C183D"/>
    <w:rsid w:val="001C19DD"/>
    <w:rsid w:val="001C2169"/>
    <w:rsid w:val="001C2C99"/>
    <w:rsid w:val="001C2DF9"/>
    <w:rsid w:val="001C3D45"/>
    <w:rsid w:val="001C42BA"/>
    <w:rsid w:val="001C6D8A"/>
    <w:rsid w:val="001C7C27"/>
    <w:rsid w:val="001D2DCD"/>
    <w:rsid w:val="001D2FD0"/>
    <w:rsid w:val="001D4846"/>
    <w:rsid w:val="001D4B8C"/>
    <w:rsid w:val="001D5915"/>
    <w:rsid w:val="001D5976"/>
    <w:rsid w:val="001E0A03"/>
    <w:rsid w:val="001E1275"/>
    <w:rsid w:val="001E2FED"/>
    <w:rsid w:val="001E324F"/>
    <w:rsid w:val="001E3E5A"/>
    <w:rsid w:val="001E4C65"/>
    <w:rsid w:val="001F0DF7"/>
    <w:rsid w:val="001F208F"/>
    <w:rsid w:val="001F385C"/>
    <w:rsid w:val="001F5910"/>
    <w:rsid w:val="001F5EFF"/>
    <w:rsid w:val="001F6C18"/>
    <w:rsid w:val="001F7683"/>
    <w:rsid w:val="00200074"/>
    <w:rsid w:val="002007F8"/>
    <w:rsid w:val="00202C56"/>
    <w:rsid w:val="00206AB1"/>
    <w:rsid w:val="00206CD8"/>
    <w:rsid w:val="0021131F"/>
    <w:rsid w:val="00212A00"/>
    <w:rsid w:val="00215398"/>
    <w:rsid w:val="00215756"/>
    <w:rsid w:val="00215DD9"/>
    <w:rsid w:val="0021627D"/>
    <w:rsid w:val="002163CC"/>
    <w:rsid w:val="00216855"/>
    <w:rsid w:val="00220618"/>
    <w:rsid w:val="00222B9B"/>
    <w:rsid w:val="0022348A"/>
    <w:rsid w:val="00224DA8"/>
    <w:rsid w:val="00225A87"/>
    <w:rsid w:val="00231D49"/>
    <w:rsid w:val="002326EF"/>
    <w:rsid w:val="00232B91"/>
    <w:rsid w:val="002337C4"/>
    <w:rsid w:val="00234297"/>
    <w:rsid w:val="002364E7"/>
    <w:rsid w:val="00236534"/>
    <w:rsid w:val="00237AF1"/>
    <w:rsid w:val="002402BB"/>
    <w:rsid w:val="00240557"/>
    <w:rsid w:val="002411B9"/>
    <w:rsid w:val="00241AA0"/>
    <w:rsid w:val="00243A76"/>
    <w:rsid w:val="002443F6"/>
    <w:rsid w:val="002457DA"/>
    <w:rsid w:val="00246336"/>
    <w:rsid w:val="002471DE"/>
    <w:rsid w:val="00247B32"/>
    <w:rsid w:val="00247EDB"/>
    <w:rsid w:val="00250E43"/>
    <w:rsid w:val="002517A1"/>
    <w:rsid w:val="00253A96"/>
    <w:rsid w:val="002548AB"/>
    <w:rsid w:val="00254BE2"/>
    <w:rsid w:val="00265094"/>
    <w:rsid w:val="00265784"/>
    <w:rsid w:val="002709A8"/>
    <w:rsid w:val="0027262B"/>
    <w:rsid w:val="00272876"/>
    <w:rsid w:val="00273331"/>
    <w:rsid w:val="002757B5"/>
    <w:rsid w:val="00275BA5"/>
    <w:rsid w:val="00276B8B"/>
    <w:rsid w:val="00280E9D"/>
    <w:rsid w:val="00281EA4"/>
    <w:rsid w:val="00281EC9"/>
    <w:rsid w:val="00282674"/>
    <w:rsid w:val="00282847"/>
    <w:rsid w:val="0028289C"/>
    <w:rsid w:val="00282AC8"/>
    <w:rsid w:val="00283656"/>
    <w:rsid w:val="00283843"/>
    <w:rsid w:val="002840AF"/>
    <w:rsid w:val="00284221"/>
    <w:rsid w:val="00285D19"/>
    <w:rsid w:val="002873B0"/>
    <w:rsid w:val="002928F7"/>
    <w:rsid w:val="002936CA"/>
    <w:rsid w:val="002938D7"/>
    <w:rsid w:val="00294110"/>
    <w:rsid w:val="00294CE3"/>
    <w:rsid w:val="002A0030"/>
    <w:rsid w:val="002A2B9B"/>
    <w:rsid w:val="002A2C26"/>
    <w:rsid w:val="002A324D"/>
    <w:rsid w:val="002A3EFD"/>
    <w:rsid w:val="002A50DB"/>
    <w:rsid w:val="002A5521"/>
    <w:rsid w:val="002A5BA1"/>
    <w:rsid w:val="002A5C93"/>
    <w:rsid w:val="002A5F35"/>
    <w:rsid w:val="002A63BD"/>
    <w:rsid w:val="002A666A"/>
    <w:rsid w:val="002A7422"/>
    <w:rsid w:val="002B01EB"/>
    <w:rsid w:val="002B1210"/>
    <w:rsid w:val="002B156B"/>
    <w:rsid w:val="002B1CB2"/>
    <w:rsid w:val="002B3B28"/>
    <w:rsid w:val="002B3F8C"/>
    <w:rsid w:val="002B73DB"/>
    <w:rsid w:val="002B77DD"/>
    <w:rsid w:val="002C0DE8"/>
    <w:rsid w:val="002C2155"/>
    <w:rsid w:val="002C7EAB"/>
    <w:rsid w:val="002D2200"/>
    <w:rsid w:val="002D4DE8"/>
    <w:rsid w:val="002D51CD"/>
    <w:rsid w:val="002D7D3E"/>
    <w:rsid w:val="002E1033"/>
    <w:rsid w:val="002E141C"/>
    <w:rsid w:val="002E2753"/>
    <w:rsid w:val="002E53F8"/>
    <w:rsid w:val="002E5F11"/>
    <w:rsid w:val="002E661C"/>
    <w:rsid w:val="002E728F"/>
    <w:rsid w:val="002E7598"/>
    <w:rsid w:val="002E7DED"/>
    <w:rsid w:val="002E7DFF"/>
    <w:rsid w:val="002F1B28"/>
    <w:rsid w:val="002F2CD6"/>
    <w:rsid w:val="002F2E8C"/>
    <w:rsid w:val="002F3D6E"/>
    <w:rsid w:val="002F5C7F"/>
    <w:rsid w:val="002F7118"/>
    <w:rsid w:val="002F7380"/>
    <w:rsid w:val="00300B2B"/>
    <w:rsid w:val="00301122"/>
    <w:rsid w:val="00303CB0"/>
    <w:rsid w:val="00310E21"/>
    <w:rsid w:val="00313E93"/>
    <w:rsid w:val="00315464"/>
    <w:rsid w:val="00315907"/>
    <w:rsid w:val="0031686C"/>
    <w:rsid w:val="00320DA0"/>
    <w:rsid w:val="00321134"/>
    <w:rsid w:val="003211F6"/>
    <w:rsid w:val="003214C2"/>
    <w:rsid w:val="0032465F"/>
    <w:rsid w:val="00325E5B"/>
    <w:rsid w:val="00327928"/>
    <w:rsid w:val="00330125"/>
    <w:rsid w:val="00330B3B"/>
    <w:rsid w:val="003318FA"/>
    <w:rsid w:val="00331ADC"/>
    <w:rsid w:val="0033273E"/>
    <w:rsid w:val="00337021"/>
    <w:rsid w:val="00337032"/>
    <w:rsid w:val="003372C7"/>
    <w:rsid w:val="00337448"/>
    <w:rsid w:val="0034000A"/>
    <w:rsid w:val="00340FE7"/>
    <w:rsid w:val="0034193A"/>
    <w:rsid w:val="00341FF2"/>
    <w:rsid w:val="0034319D"/>
    <w:rsid w:val="00343B4F"/>
    <w:rsid w:val="00343DCE"/>
    <w:rsid w:val="00344F4C"/>
    <w:rsid w:val="00350308"/>
    <w:rsid w:val="00352A2E"/>
    <w:rsid w:val="00354136"/>
    <w:rsid w:val="00354571"/>
    <w:rsid w:val="00354CE1"/>
    <w:rsid w:val="00355E40"/>
    <w:rsid w:val="00356C9E"/>
    <w:rsid w:val="003575B8"/>
    <w:rsid w:val="00357E2C"/>
    <w:rsid w:val="00360418"/>
    <w:rsid w:val="003604ED"/>
    <w:rsid w:val="0036202B"/>
    <w:rsid w:val="00362FA5"/>
    <w:rsid w:val="003654C7"/>
    <w:rsid w:val="0036653E"/>
    <w:rsid w:val="00377E9F"/>
    <w:rsid w:val="00382DE6"/>
    <w:rsid w:val="00383D64"/>
    <w:rsid w:val="00384053"/>
    <w:rsid w:val="00384B6D"/>
    <w:rsid w:val="00385A18"/>
    <w:rsid w:val="00387E2A"/>
    <w:rsid w:val="00393DBE"/>
    <w:rsid w:val="00395553"/>
    <w:rsid w:val="00396523"/>
    <w:rsid w:val="003A02D7"/>
    <w:rsid w:val="003A20EC"/>
    <w:rsid w:val="003A5D83"/>
    <w:rsid w:val="003A6F7D"/>
    <w:rsid w:val="003B24E4"/>
    <w:rsid w:val="003B4BDA"/>
    <w:rsid w:val="003B4EA3"/>
    <w:rsid w:val="003B57CE"/>
    <w:rsid w:val="003B7C78"/>
    <w:rsid w:val="003C2365"/>
    <w:rsid w:val="003C2DE5"/>
    <w:rsid w:val="003C387B"/>
    <w:rsid w:val="003C474F"/>
    <w:rsid w:val="003D055E"/>
    <w:rsid w:val="003D39E2"/>
    <w:rsid w:val="003D49D4"/>
    <w:rsid w:val="003D5C29"/>
    <w:rsid w:val="003D7079"/>
    <w:rsid w:val="003D763A"/>
    <w:rsid w:val="003D7AD9"/>
    <w:rsid w:val="003E1DB2"/>
    <w:rsid w:val="003E2E71"/>
    <w:rsid w:val="003E3179"/>
    <w:rsid w:val="003E33FA"/>
    <w:rsid w:val="003E37B8"/>
    <w:rsid w:val="003E4BD1"/>
    <w:rsid w:val="003E6A5E"/>
    <w:rsid w:val="003E6CE4"/>
    <w:rsid w:val="003E6E1F"/>
    <w:rsid w:val="003F1682"/>
    <w:rsid w:val="003F1BCB"/>
    <w:rsid w:val="003F318F"/>
    <w:rsid w:val="003F630A"/>
    <w:rsid w:val="003F66B4"/>
    <w:rsid w:val="003F7BCB"/>
    <w:rsid w:val="004007DC"/>
    <w:rsid w:val="00400958"/>
    <w:rsid w:val="00400A15"/>
    <w:rsid w:val="00400F9A"/>
    <w:rsid w:val="00402173"/>
    <w:rsid w:val="00412932"/>
    <w:rsid w:val="0041317A"/>
    <w:rsid w:val="00414E40"/>
    <w:rsid w:val="0041500C"/>
    <w:rsid w:val="004152AD"/>
    <w:rsid w:val="004179AA"/>
    <w:rsid w:val="004205B2"/>
    <w:rsid w:val="00420C66"/>
    <w:rsid w:val="00421771"/>
    <w:rsid w:val="004228C5"/>
    <w:rsid w:val="004233B6"/>
    <w:rsid w:val="004237AC"/>
    <w:rsid w:val="004243C4"/>
    <w:rsid w:val="00425E48"/>
    <w:rsid w:val="00426220"/>
    <w:rsid w:val="00427CE6"/>
    <w:rsid w:val="00430C14"/>
    <w:rsid w:val="00430CD6"/>
    <w:rsid w:val="00430D8B"/>
    <w:rsid w:val="00430F5A"/>
    <w:rsid w:val="004315AB"/>
    <w:rsid w:val="00433030"/>
    <w:rsid w:val="0043399B"/>
    <w:rsid w:val="00433B06"/>
    <w:rsid w:val="00434A49"/>
    <w:rsid w:val="00435D7B"/>
    <w:rsid w:val="00436450"/>
    <w:rsid w:val="0043656A"/>
    <w:rsid w:val="0044082E"/>
    <w:rsid w:val="00440964"/>
    <w:rsid w:val="00441235"/>
    <w:rsid w:val="00441C90"/>
    <w:rsid w:val="00446DE9"/>
    <w:rsid w:val="00451D79"/>
    <w:rsid w:val="00453F51"/>
    <w:rsid w:val="0045553D"/>
    <w:rsid w:val="00455550"/>
    <w:rsid w:val="004608E0"/>
    <w:rsid w:val="0046181D"/>
    <w:rsid w:val="00461A60"/>
    <w:rsid w:val="00462AF4"/>
    <w:rsid w:val="00463006"/>
    <w:rsid w:val="00463CD4"/>
    <w:rsid w:val="004676F3"/>
    <w:rsid w:val="00467B3A"/>
    <w:rsid w:val="00467D69"/>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A4F"/>
    <w:rsid w:val="00485D3E"/>
    <w:rsid w:val="00485E31"/>
    <w:rsid w:val="00491B04"/>
    <w:rsid w:val="00491D31"/>
    <w:rsid w:val="00491E11"/>
    <w:rsid w:val="0049262F"/>
    <w:rsid w:val="00494023"/>
    <w:rsid w:val="00494331"/>
    <w:rsid w:val="00496165"/>
    <w:rsid w:val="00497F2F"/>
    <w:rsid w:val="004A06EA"/>
    <w:rsid w:val="004A273C"/>
    <w:rsid w:val="004A315B"/>
    <w:rsid w:val="004A3221"/>
    <w:rsid w:val="004A636F"/>
    <w:rsid w:val="004A70D1"/>
    <w:rsid w:val="004B0633"/>
    <w:rsid w:val="004B2BE5"/>
    <w:rsid w:val="004B540C"/>
    <w:rsid w:val="004B5EA0"/>
    <w:rsid w:val="004C1150"/>
    <w:rsid w:val="004C15AE"/>
    <w:rsid w:val="004C3320"/>
    <w:rsid w:val="004C35E3"/>
    <w:rsid w:val="004C3CC0"/>
    <w:rsid w:val="004C4C7A"/>
    <w:rsid w:val="004C4E29"/>
    <w:rsid w:val="004C6F35"/>
    <w:rsid w:val="004C75B8"/>
    <w:rsid w:val="004D081C"/>
    <w:rsid w:val="004D157F"/>
    <w:rsid w:val="004D1B22"/>
    <w:rsid w:val="004D42F6"/>
    <w:rsid w:val="004D7A41"/>
    <w:rsid w:val="004E3C37"/>
    <w:rsid w:val="004E4829"/>
    <w:rsid w:val="004F0877"/>
    <w:rsid w:val="004F0BD8"/>
    <w:rsid w:val="004F1F4D"/>
    <w:rsid w:val="004F1F8B"/>
    <w:rsid w:val="004F47BD"/>
    <w:rsid w:val="004F57F1"/>
    <w:rsid w:val="004F6033"/>
    <w:rsid w:val="004F67F3"/>
    <w:rsid w:val="004F76F4"/>
    <w:rsid w:val="00501003"/>
    <w:rsid w:val="00502BE4"/>
    <w:rsid w:val="00502F5B"/>
    <w:rsid w:val="00504E9E"/>
    <w:rsid w:val="005057F2"/>
    <w:rsid w:val="005104C2"/>
    <w:rsid w:val="00512CC2"/>
    <w:rsid w:val="00513CD0"/>
    <w:rsid w:val="00514B52"/>
    <w:rsid w:val="00516660"/>
    <w:rsid w:val="00521F3D"/>
    <w:rsid w:val="0052207D"/>
    <w:rsid w:val="005226E4"/>
    <w:rsid w:val="00522A84"/>
    <w:rsid w:val="00522E42"/>
    <w:rsid w:val="005246CC"/>
    <w:rsid w:val="00525C38"/>
    <w:rsid w:val="005269B3"/>
    <w:rsid w:val="00526BB8"/>
    <w:rsid w:val="005271C2"/>
    <w:rsid w:val="00530A51"/>
    <w:rsid w:val="005330AD"/>
    <w:rsid w:val="00536C21"/>
    <w:rsid w:val="00540637"/>
    <w:rsid w:val="005409A9"/>
    <w:rsid w:val="00540D88"/>
    <w:rsid w:val="00541B88"/>
    <w:rsid w:val="00541FD0"/>
    <w:rsid w:val="00542582"/>
    <w:rsid w:val="00542D71"/>
    <w:rsid w:val="00543C33"/>
    <w:rsid w:val="0054690A"/>
    <w:rsid w:val="00547076"/>
    <w:rsid w:val="005479DE"/>
    <w:rsid w:val="00551272"/>
    <w:rsid w:val="0055196A"/>
    <w:rsid w:val="00552115"/>
    <w:rsid w:val="005522DD"/>
    <w:rsid w:val="005531AC"/>
    <w:rsid w:val="00553AB4"/>
    <w:rsid w:val="00556D69"/>
    <w:rsid w:val="00557276"/>
    <w:rsid w:val="00560464"/>
    <w:rsid w:val="00561868"/>
    <w:rsid w:val="0056327F"/>
    <w:rsid w:val="00564385"/>
    <w:rsid w:val="005650FF"/>
    <w:rsid w:val="00565301"/>
    <w:rsid w:val="005662A8"/>
    <w:rsid w:val="00567327"/>
    <w:rsid w:val="0056779B"/>
    <w:rsid w:val="00567C21"/>
    <w:rsid w:val="00567C87"/>
    <w:rsid w:val="005708BE"/>
    <w:rsid w:val="00570B7A"/>
    <w:rsid w:val="00571BD3"/>
    <w:rsid w:val="00573A48"/>
    <w:rsid w:val="005742C4"/>
    <w:rsid w:val="0057510B"/>
    <w:rsid w:val="005779D5"/>
    <w:rsid w:val="00583B94"/>
    <w:rsid w:val="00584C03"/>
    <w:rsid w:val="00584F4F"/>
    <w:rsid w:val="00585577"/>
    <w:rsid w:val="005855BB"/>
    <w:rsid w:val="00585FB4"/>
    <w:rsid w:val="005869AE"/>
    <w:rsid w:val="00587170"/>
    <w:rsid w:val="0058745A"/>
    <w:rsid w:val="00594DBF"/>
    <w:rsid w:val="00594E0D"/>
    <w:rsid w:val="005A2211"/>
    <w:rsid w:val="005A3148"/>
    <w:rsid w:val="005A34F1"/>
    <w:rsid w:val="005A396E"/>
    <w:rsid w:val="005A4496"/>
    <w:rsid w:val="005A5199"/>
    <w:rsid w:val="005A5592"/>
    <w:rsid w:val="005A7B72"/>
    <w:rsid w:val="005A7C70"/>
    <w:rsid w:val="005B0032"/>
    <w:rsid w:val="005B1371"/>
    <w:rsid w:val="005B1920"/>
    <w:rsid w:val="005B2C72"/>
    <w:rsid w:val="005B37EE"/>
    <w:rsid w:val="005B5B53"/>
    <w:rsid w:val="005B64BC"/>
    <w:rsid w:val="005C04C4"/>
    <w:rsid w:val="005C2018"/>
    <w:rsid w:val="005C3B52"/>
    <w:rsid w:val="005C3DD7"/>
    <w:rsid w:val="005C7595"/>
    <w:rsid w:val="005C7E10"/>
    <w:rsid w:val="005D00B5"/>
    <w:rsid w:val="005D282B"/>
    <w:rsid w:val="005D2B1E"/>
    <w:rsid w:val="005D42CB"/>
    <w:rsid w:val="005D4FD1"/>
    <w:rsid w:val="005D5E6F"/>
    <w:rsid w:val="005D6474"/>
    <w:rsid w:val="005D64EF"/>
    <w:rsid w:val="005E03B9"/>
    <w:rsid w:val="005E0EFC"/>
    <w:rsid w:val="005E10C7"/>
    <w:rsid w:val="005E1236"/>
    <w:rsid w:val="005E6979"/>
    <w:rsid w:val="005E69FE"/>
    <w:rsid w:val="005E77AE"/>
    <w:rsid w:val="005E7A7B"/>
    <w:rsid w:val="005F4056"/>
    <w:rsid w:val="005F510F"/>
    <w:rsid w:val="005F5B12"/>
    <w:rsid w:val="005F6D48"/>
    <w:rsid w:val="005F77FA"/>
    <w:rsid w:val="00600698"/>
    <w:rsid w:val="00602981"/>
    <w:rsid w:val="0060306E"/>
    <w:rsid w:val="00605656"/>
    <w:rsid w:val="00606F9E"/>
    <w:rsid w:val="00607495"/>
    <w:rsid w:val="006074AC"/>
    <w:rsid w:val="006114CC"/>
    <w:rsid w:val="006118DC"/>
    <w:rsid w:val="00613482"/>
    <w:rsid w:val="0061387C"/>
    <w:rsid w:val="00613DAB"/>
    <w:rsid w:val="00614816"/>
    <w:rsid w:val="00614ABF"/>
    <w:rsid w:val="0061664F"/>
    <w:rsid w:val="0061718A"/>
    <w:rsid w:val="0062125F"/>
    <w:rsid w:val="00622B29"/>
    <w:rsid w:val="00623225"/>
    <w:rsid w:val="006241CB"/>
    <w:rsid w:val="006251AE"/>
    <w:rsid w:val="006262B5"/>
    <w:rsid w:val="00626FCF"/>
    <w:rsid w:val="0062739D"/>
    <w:rsid w:val="0062770F"/>
    <w:rsid w:val="00627DC9"/>
    <w:rsid w:val="00630080"/>
    <w:rsid w:val="006322DC"/>
    <w:rsid w:val="006431D0"/>
    <w:rsid w:val="006452AF"/>
    <w:rsid w:val="00645B57"/>
    <w:rsid w:val="006475BA"/>
    <w:rsid w:val="00652427"/>
    <w:rsid w:val="00652C44"/>
    <w:rsid w:val="00653D9A"/>
    <w:rsid w:val="00655F78"/>
    <w:rsid w:val="00657A38"/>
    <w:rsid w:val="00657FA9"/>
    <w:rsid w:val="00661AF0"/>
    <w:rsid w:val="00662496"/>
    <w:rsid w:val="00666616"/>
    <w:rsid w:val="00666DB2"/>
    <w:rsid w:val="00667C25"/>
    <w:rsid w:val="00671252"/>
    <w:rsid w:val="00671AE2"/>
    <w:rsid w:val="00671F99"/>
    <w:rsid w:val="006720B1"/>
    <w:rsid w:val="00672DE7"/>
    <w:rsid w:val="00673651"/>
    <w:rsid w:val="00674815"/>
    <w:rsid w:val="00674BA6"/>
    <w:rsid w:val="006832FB"/>
    <w:rsid w:val="00685F42"/>
    <w:rsid w:val="006860B3"/>
    <w:rsid w:val="00686451"/>
    <w:rsid w:val="00690930"/>
    <w:rsid w:val="00690CD8"/>
    <w:rsid w:val="00691434"/>
    <w:rsid w:val="00691A50"/>
    <w:rsid w:val="0069423C"/>
    <w:rsid w:val="006A1B04"/>
    <w:rsid w:val="006A4482"/>
    <w:rsid w:val="006A4C36"/>
    <w:rsid w:val="006A51A3"/>
    <w:rsid w:val="006A5787"/>
    <w:rsid w:val="006A6D43"/>
    <w:rsid w:val="006A74D7"/>
    <w:rsid w:val="006B041B"/>
    <w:rsid w:val="006B0552"/>
    <w:rsid w:val="006B139A"/>
    <w:rsid w:val="006B30D0"/>
    <w:rsid w:val="006B3B21"/>
    <w:rsid w:val="006B3B30"/>
    <w:rsid w:val="006B4513"/>
    <w:rsid w:val="006B5AEC"/>
    <w:rsid w:val="006B5F0F"/>
    <w:rsid w:val="006B6F80"/>
    <w:rsid w:val="006B7D1B"/>
    <w:rsid w:val="006C2914"/>
    <w:rsid w:val="006C2FC9"/>
    <w:rsid w:val="006C4581"/>
    <w:rsid w:val="006C4628"/>
    <w:rsid w:val="006C7091"/>
    <w:rsid w:val="006D4B44"/>
    <w:rsid w:val="006D5F54"/>
    <w:rsid w:val="006D7276"/>
    <w:rsid w:val="006E467F"/>
    <w:rsid w:val="006E4EF2"/>
    <w:rsid w:val="006E53F4"/>
    <w:rsid w:val="006E69A7"/>
    <w:rsid w:val="006E6A01"/>
    <w:rsid w:val="006E7081"/>
    <w:rsid w:val="006F2416"/>
    <w:rsid w:val="006F343E"/>
    <w:rsid w:val="006F34CD"/>
    <w:rsid w:val="006F6352"/>
    <w:rsid w:val="006F70CD"/>
    <w:rsid w:val="006F7373"/>
    <w:rsid w:val="006F7EF3"/>
    <w:rsid w:val="00700273"/>
    <w:rsid w:val="00700950"/>
    <w:rsid w:val="00701006"/>
    <w:rsid w:val="00702A6F"/>
    <w:rsid w:val="00703118"/>
    <w:rsid w:val="0070350F"/>
    <w:rsid w:val="00705573"/>
    <w:rsid w:val="00707492"/>
    <w:rsid w:val="00707849"/>
    <w:rsid w:val="00707E86"/>
    <w:rsid w:val="00710A04"/>
    <w:rsid w:val="00710D0D"/>
    <w:rsid w:val="00710D7F"/>
    <w:rsid w:val="00710FD4"/>
    <w:rsid w:val="007117DD"/>
    <w:rsid w:val="00713B3A"/>
    <w:rsid w:val="00714654"/>
    <w:rsid w:val="00720AD9"/>
    <w:rsid w:val="007216E7"/>
    <w:rsid w:val="007230F7"/>
    <w:rsid w:val="007272C7"/>
    <w:rsid w:val="00730C9D"/>
    <w:rsid w:val="00730CF7"/>
    <w:rsid w:val="007313EF"/>
    <w:rsid w:val="00733F32"/>
    <w:rsid w:val="00735930"/>
    <w:rsid w:val="00736700"/>
    <w:rsid w:val="007412E5"/>
    <w:rsid w:val="0074155A"/>
    <w:rsid w:val="007423C9"/>
    <w:rsid w:val="00742BF0"/>
    <w:rsid w:val="00743C42"/>
    <w:rsid w:val="00744C76"/>
    <w:rsid w:val="007458CB"/>
    <w:rsid w:val="00747494"/>
    <w:rsid w:val="00751BA9"/>
    <w:rsid w:val="00752047"/>
    <w:rsid w:val="00752E8A"/>
    <w:rsid w:val="00753A79"/>
    <w:rsid w:val="00757015"/>
    <w:rsid w:val="00760755"/>
    <w:rsid w:val="00760D7A"/>
    <w:rsid w:val="00763615"/>
    <w:rsid w:val="00763819"/>
    <w:rsid w:val="00763D1E"/>
    <w:rsid w:val="00764E9F"/>
    <w:rsid w:val="00765E8E"/>
    <w:rsid w:val="00767D3B"/>
    <w:rsid w:val="00770A9E"/>
    <w:rsid w:val="007710BF"/>
    <w:rsid w:val="00771889"/>
    <w:rsid w:val="007738FB"/>
    <w:rsid w:val="007757A9"/>
    <w:rsid w:val="00775B38"/>
    <w:rsid w:val="0077688D"/>
    <w:rsid w:val="00776A11"/>
    <w:rsid w:val="007809C2"/>
    <w:rsid w:val="00781123"/>
    <w:rsid w:val="007811B4"/>
    <w:rsid w:val="00781FE1"/>
    <w:rsid w:val="007823A0"/>
    <w:rsid w:val="00783325"/>
    <w:rsid w:val="00790D8A"/>
    <w:rsid w:val="00791D41"/>
    <w:rsid w:val="00791E7A"/>
    <w:rsid w:val="00793452"/>
    <w:rsid w:val="00794568"/>
    <w:rsid w:val="00796A08"/>
    <w:rsid w:val="00796D6E"/>
    <w:rsid w:val="0079744E"/>
    <w:rsid w:val="007A0FA1"/>
    <w:rsid w:val="007A12FB"/>
    <w:rsid w:val="007A3CD2"/>
    <w:rsid w:val="007A5CD3"/>
    <w:rsid w:val="007A5F76"/>
    <w:rsid w:val="007A6084"/>
    <w:rsid w:val="007A6755"/>
    <w:rsid w:val="007A6A40"/>
    <w:rsid w:val="007A6C7B"/>
    <w:rsid w:val="007A6FEA"/>
    <w:rsid w:val="007B09F7"/>
    <w:rsid w:val="007B1D49"/>
    <w:rsid w:val="007B25B6"/>
    <w:rsid w:val="007B350F"/>
    <w:rsid w:val="007B5023"/>
    <w:rsid w:val="007B6D92"/>
    <w:rsid w:val="007B7781"/>
    <w:rsid w:val="007C1799"/>
    <w:rsid w:val="007C3EB8"/>
    <w:rsid w:val="007C7EAE"/>
    <w:rsid w:val="007D0E4A"/>
    <w:rsid w:val="007D1C83"/>
    <w:rsid w:val="007D3461"/>
    <w:rsid w:val="007D3ECD"/>
    <w:rsid w:val="007D400B"/>
    <w:rsid w:val="007D4CC1"/>
    <w:rsid w:val="007D4E76"/>
    <w:rsid w:val="007D56A8"/>
    <w:rsid w:val="007D5DE2"/>
    <w:rsid w:val="007D5F40"/>
    <w:rsid w:val="007D5F6B"/>
    <w:rsid w:val="007D7F0D"/>
    <w:rsid w:val="007E258C"/>
    <w:rsid w:val="007E32F1"/>
    <w:rsid w:val="007E4F85"/>
    <w:rsid w:val="007E53FA"/>
    <w:rsid w:val="007E60DA"/>
    <w:rsid w:val="007E614C"/>
    <w:rsid w:val="007E7E48"/>
    <w:rsid w:val="007F00A9"/>
    <w:rsid w:val="007F28DE"/>
    <w:rsid w:val="007F2D44"/>
    <w:rsid w:val="007F3B42"/>
    <w:rsid w:val="007F3B58"/>
    <w:rsid w:val="007F3C51"/>
    <w:rsid w:val="007F5808"/>
    <w:rsid w:val="007F5CCA"/>
    <w:rsid w:val="007F5E37"/>
    <w:rsid w:val="007F7ACF"/>
    <w:rsid w:val="00800C80"/>
    <w:rsid w:val="00801403"/>
    <w:rsid w:val="008038AF"/>
    <w:rsid w:val="00804461"/>
    <w:rsid w:val="00804AA2"/>
    <w:rsid w:val="00810406"/>
    <w:rsid w:val="00813A48"/>
    <w:rsid w:val="00815504"/>
    <w:rsid w:val="00816F97"/>
    <w:rsid w:val="00817C6F"/>
    <w:rsid w:val="00820227"/>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3A4D"/>
    <w:rsid w:val="00844E3E"/>
    <w:rsid w:val="0084524A"/>
    <w:rsid w:val="0084539E"/>
    <w:rsid w:val="0084777D"/>
    <w:rsid w:val="00850027"/>
    <w:rsid w:val="00850C0A"/>
    <w:rsid w:val="00851DB1"/>
    <w:rsid w:val="00852256"/>
    <w:rsid w:val="008526E3"/>
    <w:rsid w:val="00854875"/>
    <w:rsid w:val="00854B81"/>
    <w:rsid w:val="0085514A"/>
    <w:rsid w:val="00855182"/>
    <w:rsid w:val="00856135"/>
    <w:rsid w:val="00856BA1"/>
    <w:rsid w:val="0085792A"/>
    <w:rsid w:val="008579B7"/>
    <w:rsid w:val="00860C01"/>
    <w:rsid w:val="008613A2"/>
    <w:rsid w:val="008614DC"/>
    <w:rsid w:val="00861FAE"/>
    <w:rsid w:val="00862DF1"/>
    <w:rsid w:val="00863C7B"/>
    <w:rsid w:val="0086548B"/>
    <w:rsid w:val="00865A62"/>
    <w:rsid w:val="00871764"/>
    <w:rsid w:val="008724A0"/>
    <w:rsid w:val="00872E09"/>
    <w:rsid w:val="00873EC3"/>
    <w:rsid w:val="0087498F"/>
    <w:rsid w:val="00874D7C"/>
    <w:rsid w:val="0087560E"/>
    <w:rsid w:val="0087571D"/>
    <w:rsid w:val="00882739"/>
    <w:rsid w:val="00882821"/>
    <w:rsid w:val="00882AB4"/>
    <w:rsid w:val="00882E01"/>
    <w:rsid w:val="008840DE"/>
    <w:rsid w:val="008845A9"/>
    <w:rsid w:val="00886EB6"/>
    <w:rsid w:val="00893370"/>
    <w:rsid w:val="00893AA4"/>
    <w:rsid w:val="00893B5E"/>
    <w:rsid w:val="00893DCC"/>
    <w:rsid w:val="00894D92"/>
    <w:rsid w:val="00895FDE"/>
    <w:rsid w:val="008A2831"/>
    <w:rsid w:val="008A4032"/>
    <w:rsid w:val="008A45CD"/>
    <w:rsid w:val="008A4C31"/>
    <w:rsid w:val="008A5665"/>
    <w:rsid w:val="008B3456"/>
    <w:rsid w:val="008B4983"/>
    <w:rsid w:val="008B49FF"/>
    <w:rsid w:val="008B56B9"/>
    <w:rsid w:val="008B6528"/>
    <w:rsid w:val="008B667C"/>
    <w:rsid w:val="008B74A4"/>
    <w:rsid w:val="008C0029"/>
    <w:rsid w:val="008C0C94"/>
    <w:rsid w:val="008C1EEB"/>
    <w:rsid w:val="008C2D03"/>
    <w:rsid w:val="008C5665"/>
    <w:rsid w:val="008C7DCB"/>
    <w:rsid w:val="008D1C67"/>
    <w:rsid w:val="008D54EA"/>
    <w:rsid w:val="008D6DAF"/>
    <w:rsid w:val="008D74C5"/>
    <w:rsid w:val="008E257D"/>
    <w:rsid w:val="008E26B0"/>
    <w:rsid w:val="008E2C9F"/>
    <w:rsid w:val="008E2F93"/>
    <w:rsid w:val="008E3659"/>
    <w:rsid w:val="008E7D77"/>
    <w:rsid w:val="008F0F2F"/>
    <w:rsid w:val="008F50AC"/>
    <w:rsid w:val="008F5E7F"/>
    <w:rsid w:val="008F69F3"/>
    <w:rsid w:val="008F7638"/>
    <w:rsid w:val="0090179C"/>
    <w:rsid w:val="00902C04"/>
    <w:rsid w:val="00902F30"/>
    <w:rsid w:val="00904AE5"/>
    <w:rsid w:val="00905100"/>
    <w:rsid w:val="0090524F"/>
    <w:rsid w:val="009066C2"/>
    <w:rsid w:val="00907603"/>
    <w:rsid w:val="009118BC"/>
    <w:rsid w:val="00911EEB"/>
    <w:rsid w:val="00912CC8"/>
    <w:rsid w:val="00914CDA"/>
    <w:rsid w:val="00917CFA"/>
    <w:rsid w:val="00921B6F"/>
    <w:rsid w:val="009222A8"/>
    <w:rsid w:val="00922D93"/>
    <w:rsid w:val="00926E46"/>
    <w:rsid w:val="00934B03"/>
    <w:rsid w:val="009354C7"/>
    <w:rsid w:val="00937705"/>
    <w:rsid w:val="00941080"/>
    <w:rsid w:val="00941A99"/>
    <w:rsid w:val="00941CD3"/>
    <w:rsid w:val="00943026"/>
    <w:rsid w:val="00944163"/>
    <w:rsid w:val="0094490A"/>
    <w:rsid w:val="00944AE6"/>
    <w:rsid w:val="00944C06"/>
    <w:rsid w:val="009458F9"/>
    <w:rsid w:val="00945E2B"/>
    <w:rsid w:val="00946521"/>
    <w:rsid w:val="00947473"/>
    <w:rsid w:val="009478C9"/>
    <w:rsid w:val="00947DD4"/>
    <w:rsid w:val="0095031F"/>
    <w:rsid w:val="009510AD"/>
    <w:rsid w:val="009517E9"/>
    <w:rsid w:val="00953D1E"/>
    <w:rsid w:val="009558DD"/>
    <w:rsid w:val="0095684C"/>
    <w:rsid w:val="00957428"/>
    <w:rsid w:val="00960D16"/>
    <w:rsid w:val="009618DD"/>
    <w:rsid w:val="00962287"/>
    <w:rsid w:val="00962560"/>
    <w:rsid w:val="00963E86"/>
    <w:rsid w:val="0096541E"/>
    <w:rsid w:val="00966E10"/>
    <w:rsid w:val="00971079"/>
    <w:rsid w:val="009715E9"/>
    <w:rsid w:val="00973185"/>
    <w:rsid w:val="009734F0"/>
    <w:rsid w:val="009738B0"/>
    <w:rsid w:val="00974049"/>
    <w:rsid w:val="00976487"/>
    <w:rsid w:val="009767CC"/>
    <w:rsid w:val="00976B7E"/>
    <w:rsid w:val="00980097"/>
    <w:rsid w:val="00981CDF"/>
    <w:rsid w:val="00981EFA"/>
    <w:rsid w:val="009836E4"/>
    <w:rsid w:val="00983873"/>
    <w:rsid w:val="00985AAD"/>
    <w:rsid w:val="00986A3F"/>
    <w:rsid w:val="00987918"/>
    <w:rsid w:val="009916C5"/>
    <w:rsid w:val="00991716"/>
    <w:rsid w:val="00995048"/>
    <w:rsid w:val="00996FCB"/>
    <w:rsid w:val="009A060C"/>
    <w:rsid w:val="009A0F4A"/>
    <w:rsid w:val="009A18C6"/>
    <w:rsid w:val="009A3166"/>
    <w:rsid w:val="009A4760"/>
    <w:rsid w:val="009A5560"/>
    <w:rsid w:val="009B0A39"/>
    <w:rsid w:val="009B0FD7"/>
    <w:rsid w:val="009B3206"/>
    <w:rsid w:val="009B4FEB"/>
    <w:rsid w:val="009B553C"/>
    <w:rsid w:val="009B634D"/>
    <w:rsid w:val="009B6CCF"/>
    <w:rsid w:val="009B7190"/>
    <w:rsid w:val="009C3054"/>
    <w:rsid w:val="009C3E13"/>
    <w:rsid w:val="009C5A21"/>
    <w:rsid w:val="009C63AC"/>
    <w:rsid w:val="009C72CD"/>
    <w:rsid w:val="009C731C"/>
    <w:rsid w:val="009C7B60"/>
    <w:rsid w:val="009D3D4D"/>
    <w:rsid w:val="009D46E8"/>
    <w:rsid w:val="009D4F5F"/>
    <w:rsid w:val="009D5CD0"/>
    <w:rsid w:val="009D6906"/>
    <w:rsid w:val="009D6F8D"/>
    <w:rsid w:val="009D76B4"/>
    <w:rsid w:val="009E0141"/>
    <w:rsid w:val="009E027B"/>
    <w:rsid w:val="009E084E"/>
    <w:rsid w:val="009E1C15"/>
    <w:rsid w:val="009E28E0"/>
    <w:rsid w:val="009E40EC"/>
    <w:rsid w:val="009F2ABF"/>
    <w:rsid w:val="009F38C7"/>
    <w:rsid w:val="00A00A52"/>
    <w:rsid w:val="00A00FEB"/>
    <w:rsid w:val="00A01481"/>
    <w:rsid w:val="00A015D7"/>
    <w:rsid w:val="00A026BB"/>
    <w:rsid w:val="00A02D9B"/>
    <w:rsid w:val="00A03469"/>
    <w:rsid w:val="00A050D7"/>
    <w:rsid w:val="00A054A8"/>
    <w:rsid w:val="00A06328"/>
    <w:rsid w:val="00A073C8"/>
    <w:rsid w:val="00A07AD2"/>
    <w:rsid w:val="00A1002D"/>
    <w:rsid w:val="00A1017F"/>
    <w:rsid w:val="00A109E0"/>
    <w:rsid w:val="00A11917"/>
    <w:rsid w:val="00A132CD"/>
    <w:rsid w:val="00A137DF"/>
    <w:rsid w:val="00A13FFB"/>
    <w:rsid w:val="00A14E69"/>
    <w:rsid w:val="00A14F5B"/>
    <w:rsid w:val="00A152E9"/>
    <w:rsid w:val="00A1653C"/>
    <w:rsid w:val="00A17398"/>
    <w:rsid w:val="00A21CA7"/>
    <w:rsid w:val="00A21CCF"/>
    <w:rsid w:val="00A22D3A"/>
    <w:rsid w:val="00A249A3"/>
    <w:rsid w:val="00A25097"/>
    <w:rsid w:val="00A270D5"/>
    <w:rsid w:val="00A30189"/>
    <w:rsid w:val="00A35A3C"/>
    <w:rsid w:val="00A362B6"/>
    <w:rsid w:val="00A40452"/>
    <w:rsid w:val="00A40A26"/>
    <w:rsid w:val="00A40DD4"/>
    <w:rsid w:val="00A416F2"/>
    <w:rsid w:val="00A41934"/>
    <w:rsid w:val="00A41EDE"/>
    <w:rsid w:val="00A457A2"/>
    <w:rsid w:val="00A46537"/>
    <w:rsid w:val="00A46DFA"/>
    <w:rsid w:val="00A47286"/>
    <w:rsid w:val="00A52EAC"/>
    <w:rsid w:val="00A54610"/>
    <w:rsid w:val="00A547B3"/>
    <w:rsid w:val="00A55A2D"/>
    <w:rsid w:val="00A55E4B"/>
    <w:rsid w:val="00A568A1"/>
    <w:rsid w:val="00A605CA"/>
    <w:rsid w:val="00A61405"/>
    <w:rsid w:val="00A61825"/>
    <w:rsid w:val="00A62799"/>
    <w:rsid w:val="00A645AF"/>
    <w:rsid w:val="00A65322"/>
    <w:rsid w:val="00A656CA"/>
    <w:rsid w:val="00A675A7"/>
    <w:rsid w:val="00A70BCC"/>
    <w:rsid w:val="00A71162"/>
    <w:rsid w:val="00A72091"/>
    <w:rsid w:val="00A726F0"/>
    <w:rsid w:val="00A73871"/>
    <w:rsid w:val="00A774FC"/>
    <w:rsid w:val="00A777AC"/>
    <w:rsid w:val="00A803EC"/>
    <w:rsid w:val="00A813D2"/>
    <w:rsid w:val="00A8189A"/>
    <w:rsid w:val="00A832EF"/>
    <w:rsid w:val="00A86D45"/>
    <w:rsid w:val="00A86F0E"/>
    <w:rsid w:val="00A871E5"/>
    <w:rsid w:val="00A902AE"/>
    <w:rsid w:val="00A91792"/>
    <w:rsid w:val="00A91D88"/>
    <w:rsid w:val="00A91FB3"/>
    <w:rsid w:val="00A92B33"/>
    <w:rsid w:val="00A9408A"/>
    <w:rsid w:val="00A944F9"/>
    <w:rsid w:val="00A9451B"/>
    <w:rsid w:val="00A95AA1"/>
    <w:rsid w:val="00A972E5"/>
    <w:rsid w:val="00AA00B9"/>
    <w:rsid w:val="00AA104B"/>
    <w:rsid w:val="00AA3AEB"/>
    <w:rsid w:val="00AA4107"/>
    <w:rsid w:val="00AA56F5"/>
    <w:rsid w:val="00AA6563"/>
    <w:rsid w:val="00AA6A83"/>
    <w:rsid w:val="00AB3C98"/>
    <w:rsid w:val="00AB5C59"/>
    <w:rsid w:val="00AC1486"/>
    <w:rsid w:val="00AC1BED"/>
    <w:rsid w:val="00AC2B99"/>
    <w:rsid w:val="00AC3413"/>
    <w:rsid w:val="00AC5F6C"/>
    <w:rsid w:val="00AC72C2"/>
    <w:rsid w:val="00AD1396"/>
    <w:rsid w:val="00AD147A"/>
    <w:rsid w:val="00AD3D32"/>
    <w:rsid w:val="00AD3E79"/>
    <w:rsid w:val="00AD5F33"/>
    <w:rsid w:val="00AD6EE4"/>
    <w:rsid w:val="00AD6EE8"/>
    <w:rsid w:val="00AD78C1"/>
    <w:rsid w:val="00AE1A80"/>
    <w:rsid w:val="00AE387C"/>
    <w:rsid w:val="00AE4FA3"/>
    <w:rsid w:val="00AE506A"/>
    <w:rsid w:val="00AF005D"/>
    <w:rsid w:val="00AF21E4"/>
    <w:rsid w:val="00AF53A7"/>
    <w:rsid w:val="00B0028F"/>
    <w:rsid w:val="00B007C2"/>
    <w:rsid w:val="00B01201"/>
    <w:rsid w:val="00B01C1B"/>
    <w:rsid w:val="00B02D37"/>
    <w:rsid w:val="00B03B7B"/>
    <w:rsid w:val="00B0446F"/>
    <w:rsid w:val="00B04C88"/>
    <w:rsid w:val="00B0546F"/>
    <w:rsid w:val="00B05A6D"/>
    <w:rsid w:val="00B060A2"/>
    <w:rsid w:val="00B10AFC"/>
    <w:rsid w:val="00B12B70"/>
    <w:rsid w:val="00B131D7"/>
    <w:rsid w:val="00B15160"/>
    <w:rsid w:val="00B15868"/>
    <w:rsid w:val="00B179FF"/>
    <w:rsid w:val="00B210E7"/>
    <w:rsid w:val="00B21240"/>
    <w:rsid w:val="00B21C7B"/>
    <w:rsid w:val="00B21FCC"/>
    <w:rsid w:val="00B236BE"/>
    <w:rsid w:val="00B241D0"/>
    <w:rsid w:val="00B24B4A"/>
    <w:rsid w:val="00B26BEB"/>
    <w:rsid w:val="00B30408"/>
    <w:rsid w:val="00B3134D"/>
    <w:rsid w:val="00B31874"/>
    <w:rsid w:val="00B31B6E"/>
    <w:rsid w:val="00B3570D"/>
    <w:rsid w:val="00B36D9B"/>
    <w:rsid w:val="00B402FD"/>
    <w:rsid w:val="00B4040F"/>
    <w:rsid w:val="00B43BD6"/>
    <w:rsid w:val="00B43D3B"/>
    <w:rsid w:val="00B45459"/>
    <w:rsid w:val="00B52056"/>
    <w:rsid w:val="00B5410E"/>
    <w:rsid w:val="00B54703"/>
    <w:rsid w:val="00B55F8B"/>
    <w:rsid w:val="00B57116"/>
    <w:rsid w:val="00B57CB0"/>
    <w:rsid w:val="00B6174C"/>
    <w:rsid w:val="00B63358"/>
    <w:rsid w:val="00B6359A"/>
    <w:rsid w:val="00B63A0E"/>
    <w:rsid w:val="00B645BF"/>
    <w:rsid w:val="00B64D93"/>
    <w:rsid w:val="00B65523"/>
    <w:rsid w:val="00B6691D"/>
    <w:rsid w:val="00B66C91"/>
    <w:rsid w:val="00B716B3"/>
    <w:rsid w:val="00B73EB4"/>
    <w:rsid w:val="00B766C6"/>
    <w:rsid w:val="00B7685B"/>
    <w:rsid w:val="00B82BDB"/>
    <w:rsid w:val="00B82C02"/>
    <w:rsid w:val="00B83BFC"/>
    <w:rsid w:val="00B84E77"/>
    <w:rsid w:val="00B8615F"/>
    <w:rsid w:val="00B9034E"/>
    <w:rsid w:val="00B90A0D"/>
    <w:rsid w:val="00B910C0"/>
    <w:rsid w:val="00B938C6"/>
    <w:rsid w:val="00B979D9"/>
    <w:rsid w:val="00B97A5E"/>
    <w:rsid w:val="00B97C7C"/>
    <w:rsid w:val="00BA1695"/>
    <w:rsid w:val="00BA18C0"/>
    <w:rsid w:val="00BA2694"/>
    <w:rsid w:val="00BA2DAC"/>
    <w:rsid w:val="00BA4BB1"/>
    <w:rsid w:val="00BA4CF3"/>
    <w:rsid w:val="00BA5C5F"/>
    <w:rsid w:val="00BB0103"/>
    <w:rsid w:val="00BB076D"/>
    <w:rsid w:val="00BB380F"/>
    <w:rsid w:val="00BB391C"/>
    <w:rsid w:val="00BB69E1"/>
    <w:rsid w:val="00BB7914"/>
    <w:rsid w:val="00BC14C1"/>
    <w:rsid w:val="00BC200E"/>
    <w:rsid w:val="00BC4790"/>
    <w:rsid w:val="00BC4F45"/>
    <w:rsid w:val="00BC5768"/>
    <w:rsid w:val="00BD42BA"/>
    <w:rsid w:val="00BD43BC"/>
    <w:rsid w:val="00BD4DF3"/>
    <w:rsid w:val="00BD5926"/>
    <w:rsid w:val="00BD628E"/>
    <w:rsid w:val="00BD66DD"/>
    <w:rsid w:val="00BD695B"/>
    <w:rsid w:val="00BE0112"/>
    <w:rsid w:val="00BE03A0"/>
    <w:rsid w:val="00BE08F0"/>
    <w:rsid w:val="00BE163D"/>
    <w:rsid w:val="00BE5A89"/>
    <w:rsid w:val="00BE621A"/>
    <w:rsid w:val="00BE76D2"/>
    <w:rsid w:val="00BF1766"/>
    <w:rsid w:val="00BF1B57"/>
    <w:rsid w:val="00BF1D2E"/>
    <w:rsid w:val="00BF2278"/>
    <w:rsid w:val="00BF47EE"/>
    <w:rsid w:val="00BF4AD4"/>
    <w:rsid w:val="00BF639A"/>
    <w:rsid w:val="00BF6BCC"/>
    <w:rsid w:val="00BF7766"/>
    <w:rsid w:val="00C01160"/>
    <w:rsid w:val="00C01C9E"/>
    <w:rsid w:val="00C03304"/>
    <w:rsid w:val="00C0415B"/>
    <w:rsid w:val="00C05450"/>
    <w:rsid w:val="00C078AD"/>
    <w:rsid w:val="00C10088"/>
    <w:rsid w:val="00C10141"/>
    <w:rsid w:val="00C1058D"/>
    <w:rsid w:val="00C1084F"/>
    <w:rsid w:val="00C10C63"/>
    <w:rsid w:val="00C1166F"/>
    <w:rsid w:val="00C148C7"/>
    <w:rsid w:val="00C14B33"/>
    <w:rsid w:val="00C14EA5"/>
    <w:rsid w:val="00C1600C"/>
    <w:rsid w:val="00C17ED1"/>
    <w:rsid w:val="00C23C79"/>
    <w:rsid w:val="00C24A02"/>
    <w:rsid w:val="00C2512E"/>
    <w:rsid w:val="00C25B84"/>
    <w:rsid w:val="00C263E4"/>
    <w:rsid w:val="00C268D3"/>
    <w:rsid w:val="00C27D1C"/>
    <w:rsid w:val="00C30208"/>
    <w:rsid w:val="00C31E02"/>
    <w:rsid w:val="00C32DED"/>
    <w:rsid w:val="00C33251"/>
    <w:rsid w:val="00C3416A"/>
    <w:rsid w:val="00C34A75"/>
    <w:rsid w:val="00C35A9F"/>
    <w:rsid w:val="00C3697A"/>
    <w:rsid w:val="00C37F97"/>
    <w:rsid w:val="00C4023A"/>
    <w:rsid w:val="00C42031"/>
    <w:rsid w:val="00C43E53"/>
    <w:rsid w:val="00C4723E"/>
    <w:rsid w:val="00C4731F"/>
    <w:rsid w:val="00C47D22"/>
    <w:rsid w:val="00C511F9"/>
    <w:rsid w:val="00C53899"/>
    <w:rsid w:val="00C55C57"/>
    <w:rsid w:val="00C56D50"/>
    <w:rsid w:val="00C57B20"/>
    <w:rsid w:val="00C60CB9"/>
    <w:rsid w:val="00C622D4"/>
    <w:rsid w:val="00C6771B"/>
    <w:rsid w:val="00C677A2"/>
    <w:rsid w:val="00C710AB"/>
    <w:rsid w:val="00C71B82"/>
    <w:rsid w:val="00C73751"/>
    <w:rsid w:val="00C7474E"/>
    <w:rsid w:val="00C755D9"/>
    <w:rsid w:val="00C7561E"/>
    <w:rsid w:val="00C760B7"/>
    <w:rsid w:val="00C801DA"/>
    <w:rsid w:val="00C81499"/>
    <w:rsid w:val="00C81C0F"/>
    <w:rsid w:val="00C82BD3"/>
    <w:rsid w:val="00C869F8"/>
    <w:rsid w:val="00C87E96"/>
    <w:rsid w:val="00C9133F"/>
    <w:rsid w:val="00C91C3E"/>
    <w:rsid w:val="00C92134"/>
    <w:rsid w:val="00C92955"/>
    <w:rsid w:val="00C94889"/>
    <w:rsid w:val="00C96F0F"/>
    <w:rsid w:val="00CA139F"/>
    <w:rsid w:val="00CA185F"/>
    <w:rsid w:val="00CB154D"/>
    <w:rsid w:val="00CB1C41"/>
    <w:rsid w:val="00CB4331"/>
    <w:rsid w:val="00CB4FC6"/>
    <w:rsid w:val="00CB52D9"/>
    <w:rsid w:val="00CB5E64"/>
    <w:rsid w:val="00CB6E18"/>
    <w:rsid w:val="00CB6FFE"/>
    <w:rsid w:val="00CC1CAD"/>
    <w:rsid w:val="00CC2F47"/>
    <w:rsid w:val="00CC3093"/>
    <w:rsid w:val="00CC4932"/>
    <w:rsid w:val="00CC506F"/>
    <w:rsid w:val="00CC67EC"/>
    <w:rsid w:val="00CD05C2"/>
    <w:rsid w:val="00CD0B42"/>
    <w:rsid w:val="00CD1F74"/>
    <w:rsid w:val="00CD385C"/>
    <w:rsid w:val="00CD430A"/>
    <w:rsid w:val="00CD4D66"/>
    <w:rsid w:val="00CE0641"/>
    <w:rsid w:val="00CE1164"/>
    <w:rsid w:val="00CE2BF8"/>
    <w:rsid w:val="00CE2EF8"/>
    <w:rsid w:val="00CE4014"/>
    <w:rsid w:val="00CE58E1"/>
    <w:rsid w:val="00CE7B15"/>
    <w:rsid w:val="00CF037D"/>
    <w:rsid w:val="00CF106D"/>
    <w:rsid w:val="00CF17B0"/>
    <w:rsid w:val="00CF28BD"/>
    <w:rsid w:val="00CF29E9"/>
    <w:rsid w:val="00CF3B27"/>
    <w:rsid w:val="00CF5AC3"/>
    <w:rsid w:val="00CF6C19"/>
    <w:rsid w:val="00CF6D16"/>
    <w:rsid w:val="00CF6DF0"/>
    <w:rsid w:val="00D006C9"/>
    <w:rsid w:val="00D00928"/>
    <w:rsid w:val="00D02391"/>
    <w:rsid w:val="00D04DD1"/>
    <w:rsid w:val="00D05E25"/>
    <w:rsid w:val="00D10559"/>
    <w:rsid w:val="00D11D82"/>
    <w:rsid w:val="00D122F6"/>
    <w:rsid w:val="00D12668"/>
    <w:rsid w:val="00D13C57"/>
    <w:rsid w:val="00D16FA0"/>
    <w:rsid w:val="00D200DE"/>
    <w:rsid w:val="00D20946"/>
    <w:rsid w:val="00D23665"/>
    <w:rsid w:val="00D25A1E"/>
    <w:rsid w:val="00D2765C"/>
    <w:rsid w:val="00D27BDD"/>
    <w:rsid w:val="00D30717"/>
    <w:rsid w:val="00D30B70"/>
    <w:rsid w:val="00D32C82"/>
    <w:rsid w:val="00D33B96"/>
    <w:rsid w:val="00D42C5D"/>
    <w:rsid w:val="00D433DD"/>
    <w:rsid w:val="00D440D2"/>
    <w:rsid w:val="00D44EE3"/>
    <w:rsid w:val="00D45851"/>
    <w:rsid w:val="00D50051"/>
    <w:rsid w:val="00D506E5"/>
    <w:rsid w:val="00D50D3C"/>
    <w:rsid w:val="00D51B27"/>
    <w:rsid w:val="00D5409E"/>
    <w:rsid w:val="00D54176"/>
    <w:rsid w:val="00D54BB3"/>
    <w:rsid w:val="00D54DD0"/>
    <w:rsid w:val="00D579F7"/>
    <w:rsid w:val="00D57C34"/>
    <w:rsid w:val="00D60271"/>
    <w:rsid w:val="00D60A94"/>
    <w:rsid w:val="00D64F3C"/>
    <w:rsid w:val="00D669DB"/>
    <w:rsid w:val="00D66F30"/>
    <w:rsid w:val="00D704EF"/>
    <w:rsid w:val="00D73B10"/>
    <w:rsid w:val="00D74830"/>
    <w:rsid w:val="00D76933"/>
    <w:rsid w:val="00D77F14"/>
    <w:rsid w:val="00D80001"/>
    <w:rsid w:val="00D80288"/>
    <w:rsid w:val="00D82DE7"/>
    <w:rsid w:val="00D8302F"/>
    <w:rsid w:val="00D83166"/>
    <w:rsid w:val="00D84C07"/>
    <w:rsid w:val="00D865DC"/>
    <w:rsid w:val="00D86732"/>
    <w:rsid w:val="00D8697D"/>
    <w:rsid w:val="00D869D8"/>
    <w:rsid w:val="00D877A1"/>
    <w:rsid w:val="00D94847"/>
    <w:rsid w:val="00D959FF"/>
    <w:rsid w:val="00D95BBF"/>
    <w:rsid w:val="00DA30BB"/>
    <w:rsid w:val="00DA341B"/>
    <w:rsid w:val="00DA3A1E"/>
    <w:rsid w:val="00DA59DF"/>
    <w:rsid w:val="00DA6C17"/>
    <w:rsid w:val="00DB0549"/>
    <w:rsid w:val="00DB2636"/>
    <w:rsid w:val="00DB2747"/>
    <w:rsid w:val="00DB37C1"/>
    <w:rsid w:val="00DB73C8"/>
    <w:rsid w:val="00DB74AD"/>
    <w:rsid w:val="00DC2663"/>
    <w:rsid w:val="00DC3BCD"/>
    <w:rsid w:val="00DC45D9"/>
    <w:rsid w:val="00DC7B16"/>
    <w:rsid w:val="00DD1DD8"/>
    <w:rsid w:val="00DD3D0E"/>
    <w:rsid w:val="00DD6B92"/>
    <w:rsid w:val="00DD7984"/>
    <w:rsid w:val="00DE1B06"/>
    <w:rsid w:val="00DE2407"/>
    <w:rsid w:val="00DE2B39"/>
    <w:rsid w:val="00DE5671"/>
    <w:rsid w:val="00DE5C09"/>
    <w:rsid w:val="00DE67E5"/>
    <w:rsid w:val="00DF0B1B"/>
    <w:rsid w:val="00DF5243"/>
    <w:rsid w:val="00DF6FA5"/>
    <w:rsid w:val="00DF77C7"/>
    <w:rsid w:val="00E0663A"/>
    <w:rsid w:val="00E079CB"/>
    <w:rsid w:val="00E1120A"/>
    <w:rsid w:val="00E12A6D"/>
    <w:rsid w:val="00E1408B"/>
    <w:rsid w:val="00E1509A"/>
    <w:rsid w:val="00E15A90"/>
    <w:rsid w:val="00E163B4"/>
    <w:rsid w:val="00E16664"/>
    <w:rsid w:val="00E17FFC"/>
    <w:rsid w:val="00E2040C"/>
    <w:rsid w:val="00E20817"/>
    <w:rsid w:val="00E210DB"/>
    <w:rsid w:val="00E2205F"/>
    <w:rsid w:val="00E226D9"/>
    <w:rsid w:val="00E2308B"/>
    <w:rsid w:val="00E24322"/>
    <w:rsid w:val="00E248A0"/>
    <w:rsid w:val="00E25753"/>
    <w:rsid w:val="00E25CFB"/>
    <w:rsid w:val="00E32095"/>
    <w:rsid w:val="00E3442A"/>
    <w:rsid w:val="00E34B84"/>
    <w:rsid w:val="00E35EB9"/>
    <w:rsid w:val="00E44ED6"/>
    <w:rsid w:val="00E453E1"/>
    <w:rsid w:val="00E45C3B"/>
    <w:rsid w:val="00E45FBA"/>
    <w:rsid w:val="00E47148"/>
    <w:rsid w:val="00E5099D"/>
    <w:rsid w:val="00E51922"/>
    <w:rsid w:val="00E51DCB"/>
    <w:rsid w:val="00E5226B"/>
    <w:rsid w:val="00E52313"/>
    <w:rsid w:val="00E525EF"/>
    <w:rsid w:val="00E528FD"/>
    <w:rsid w:val="00E52BF6"/>
    <w:rsid w:val="00E534AC"/>
    <w:rsid w:val="00E537D3"/>
    <w:rsid w:val="00E54097"/>
    <w:rsid w:val="00E55422"/>
    <w:rsid w:val="00E57033"/>
    <w:rsid w:val="00E607B4"/>
    <w:rsid w:val="00E608E8"/>
    <w:rsid w:val="00E60CA4"/>
    <w:rsid w:val="00E62340"/>
    <w:rsid w:val="00E62405"/>
    <w:rsid w:val="00E63CF7"/>
    <w:rsid w:val="00E6583B"/>
    <w:rsid w:val="00E67406"/>
    <w:rsid w:val="00E70FA7"/>
    <w:rsid w:val="00E74A12"/>
    <w:rsid w:val="00E75624"/>
    <w:rsid w:val="00E76239"/>
    <w:rsid w:val="00E77CFE"/>
    <w:rsid w:val="00E8269D"/>
    <w:rsid w:val="00E83024"/>
    <w:rsid w:val="00E8415C"/>
    <w:rsid w:val="00E84B89"/>
    <w:rsid w:val="00E86EF8"/>
    <w:rsid w:val="00E90A7A"/>
    <w:rsid w:val="00E9166D"/>
    <w:rsid w:val="00E92119"/>
    <w:rsid w:val="00E96CB7"/>
    <w:rsid w:val="00E979F2"/>
    <w:rsid w:val="00EA081A"/>
    <w:rsid w:val="00EA26FA"/>
    <w:rsid w:val="00EA3D58"/>
    <w:rsid w:val="00EA4501"/>
    <w:rsid w:val="00EA56C3"/>
    <w:rsid w:val="00EB0905"/>
    <w:rsid w:val="00EB2448"/>
    <w:rsid w:val="00EB3779"/>
    <w:rsid w:val="00EB3A08"/>
    <w:rsid w:val="00EB4E5A"/>
    <w:rsid w:val="00EB57F8"/>
    <w:rsid w:val="00EB5888"/>
    <w:rsid w:val="00EB6740"/>
    <w:rsid w:val="00EB6963"/>
    <w:rsid w:val="00EB6DB0"/>
    <w:rsid w:val="00EB740D"/>
    <w:rsid w:val="00EB75F7"/>
    <w:rsid w:val="00EB7873"/>
    <w:rsid w:val="00EC151F"/>
    <w:rsid w:val="00EC4884"/>
    <w:rsid w:val="00EC6CCC"/>
    <w:rsid w:val="00ED07E3"/>
    <w:rsid w:val="00ED224F"/>
    <w:rsid w:val="00ED34B1"/>
    <w:rsid w:val="00ED3DEB"/>
    <w:rsid w:val="00ED5293"/>
    <w:rsid w:val="00ED5BFE"/>
    <w:rsid w:val="00ED5C69"/>
    <w:rsid w:val="00ED5ED3"/>
    <w:rsid w:val="00EE1188"/>
    <w:rsid w:val="00EE1C07"/>
    <w:rsid w:val="00EE4584"/>
    <w:rsid w:val="00EE4F01"/>
    <w:rsid w:val="00EE5AD9"/>
    <w:rsid w:val="00EE7501"/>
    <w:rsid w:val="00EF248B"/>
    <w:rsid w:val="00EF6195"/>
    <w:rsid w:val="00EF6E89"/>
    <w:rsid w:val="00F00B8D"/>
    <w:rsid w:val="00F0280C"/>
    <w:rsid w:val="00F0495F"/>
    <w:rsid w:val="00F0545D"/>
    <w:rsid w:val="00F0600D"/>
    <w:rsid w:val="00F0633B"/>
    <w:rsid w:val="00F06A12"/>
    <w:rsid w:val="00F10C8D"/>
    <w:rsid w:val="00F11C25"/>
    <w:rsid w:val="00F12B87"/>
    <w:rsid w:val="00F15368"/>
    <w:rsid w:val="00F22447"/>
    <w:rsid w:val="00F22C33"/>
    <w:rsid w:val="00F259A8"/>
    <w:rsid w:val="00F25FB1"/>
    <w:rsid w:val="00F30FBD"/>
    <w:rsid w:val="00F328EE"/>
    <w:rsid w:val="00F345D7"/>
    <w:rsid w:val="00F364C9"/>
    <w:rsid w:val="00F37141"/>
    <w:rsid w:val="00F37294"/>
    <w:rsid w:val="00F40C8A"/>
    <w:rsid w:val="00F40FB5"/>
    <w:rsid w:val="00F43CB1"/>
    <w:rsid w:val="00F43F0B"/>
    <w:rsid w:val="00F44B74"/>
    <w:rsid w:val="00F45D45"/>
    <w:rsid w:val="00F47CDA"/>
    <w:rsid w:val="00F51333"/>
    <w:rsid w:val="00F52E8B"/>
    <w:rsid w:val="00F549E9"/>
    <w:rsid w:val="00F54FCB"/>
    <w:rsid w:val="00F5503C"/>
    <w:rsid w:val="00F57200"/>
    <w:rsid w:val="00F57640"/>
    <w:rsid w:val="00F57F95"/>
    <w:rsid w:val="00F6290A"/>
    <w:rsid w:val="00F64FC5"/>
    <w:rsid w:val="00F65D1A"/>
    <w:rsid w:val="00F6657C"/>
    <w:rsid w:val="00F670BE"/>
    <w:rsid w:val="00F670E0"/>
    <w:rsid w:val="00F72037"/>
    <w:rsid w:val="00F734B8"/>
    <w:rsid w:val="00F759F2"/>
    <w:rsid w:val="00F762A0"/>
    <w:rsid w:val="00F80EC9"/>
    <w:rsid w:val="00F816B8"/>
    <w:rsid w:val="00F8729A"/>
    <w:rsid w:val="00F9017C"/>
    <w:rsid w:val="00F91BDA"/>
    <w:rsid w:val="00F92257"/>
    <w:rsid w:val="00F92846"/>
    <w:rsid w:val="00F92D21"/>
    <w:rsid w:val="00F964B7"/>
    <w:rsid w:val="00F97161"/>
    <w:rsid w:val="00F97AA7"/>
    <w:rsid w:val="00FA1F5E"/>
    <w:rsid w:val="00FA20C6"/>
    <w:rsid w:val="00FA229A"/>
    <w:rsid w:val="00FA2419"/>
    <w:rsid w:val="00FA371E"/>
    <w:rsid w:val="00FA416E"/>
    <w:rsid w:val="00FA4CE4"/>
    <w:rsid w:val="00FA795C"/>
    <w:rsid w:val="00FB0CE2"/>
    <w:rsid w:val="00FB1FC7"/>
    <w:rsid w:val="00FB2592"/>
    <w:rsid w:val="00FB3DE5"/>
    <w:rsid w:val="00FB4B83"/>
    <w:rsid w:val="00FB5224"/>
    <w:rsid w:val="00FB54B5"/>
    <w:rsid w:val="00FC0508"/>
    <w:rsid w:val="00FC1CE6"/>
    <w:rsid w:val="00FC1E8D"/>
    <w:rsid w:val="00FC35DF"/>
    <w:rsid w:val="00FC4B81"/>
    <w:rsid w:val="00FC5610"/>
    <w:rsid w:val="00FC5E6C"/>
    <w:rsid w:val="00FC672F"/>
    <w:rsid w:val="00FD1918"/>
    <w:rsid w:val="00FD3A43"/>
    <w:rsid w:val="00FD3C6A"/>
    <w:rsid w:val="00FD453F"/>
    <w:rsid w:val="00FD4FA0"/>
    <w:rsid w:val="00FD657A"/>
    <w:rsid w:val="00FD772D"/>
    <w:rsid w:val="00FD77AD"/>
    <w:rsid w:val="00FD7D36"/>
    <w:rsid w:val="00FE1657"/>
    <w:rsid w:val="00FE1C99"/>
    <w:rsid w:val="00FE27B8"/>
    <w:rsid w:val="00FE3368"/>
    <w:rsid w:val="00FE59C9"/>
    <w:rsid w:val="00FE6FDD"/>
    <w:rsid w:val="00FE71AC"/>
    <w:rsid w:val="00FE7582"/>
    <w:rsid w:val="00FE7608"/>
    <w:rsid w:val="00FE77D2"/>
    <w:rsid w:val="00FF3238"/>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4065737">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5663108">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74211723">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31095539">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70686009">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82020616">
      <w:bodyDiv w:val="1"/>
      <w:marLeft w:val="0"/>
      <w:marRight w:val="0"/>
      <w:marTop w:val="0"/>
      <w:marBottom w:val="0"/>
      <w:divBdr>
        <w:top w:val="none" w:sz="0" w:space="0" w:color="auto"/>
        <w:left w:val="none" w:sz="0" w:space="0" w:color="auto"/>
        <w:bottom w:val="none" w:sz="0" w:space="0" w:color="auto"/>
        <w:right w:val="none" w:sz="0" w:space="0" w:color="auto"/>
      </w:divBdr>
    </w:div>
    <w:div w:id="182941581">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197816641">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19904692">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39827119">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90281336">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8415886">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6791763">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6590424">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1857589">
      <w:bodyDiv w:val="1"/>
      <w:marLeft w:val="0"/>
      <w:marRight w:val="0"/>
      <w:marTop w:val="0"/>
      <w:marBottom w:val="0"/>
      <w:divBdr>
        <w:top w:val="none" w:sz="0" w:space="0" w:color="auto"/>
        <w:left w:val="none" w:sz="0" w:space="0" w:color="auto"/>
        <w:bottom w:val="none" w:sz="0" w:space="0" w:color="auto"/>
        <w:right w:val="none" w:sz="0" w:space="0" w:color="auto"/>
      </w:divBdr>
    </w:div>
    <w:div w:id="39382108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484518658">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08914376">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5795658">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38708480">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0385990">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19648480">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2731380">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3414330">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1856274">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3484641">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33895498">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4249245">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130362">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02174756">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6602016">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39795790">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10719522">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19500841">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1222538">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57701893">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71272116">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14249368">
      <w:bodyDiv w:val="1"/>
      <w:marLeft w:val="0"/>
      <w:marRight w:val="0"/>
      <w:marTop w:val="0"/>
      <w:marBottom w:val="0"/>
      <w:divBdr>
        <w:top w:val="none" w:sz="0" w:space="0" w:color="auto"/>
        <w:left w:val="none" w:sz="0" w:space="0" w:color="auto"/>
        <w:bottom w:val="none" w:sz="0" w:space="0" w:color="auto"/>
        <w:right w:val="none" w:sz="0" w:space="0" w:color="auto"/>
      </w:divBdr>
    </w:div>
    <w:div w:id="1118373749">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431799">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48788599">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6949157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195920545">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2980186">
      <w:bodyDiv w:val="1"/>
      <w:marLeft w:val="0"/>
      <w:marRight w:val="0"/>
      <w:marTop w:val="0"/>
      <w:marBottom w:val="0"/>
      <w:divBdr>
        <w:top w:val="none" w:sz="0" w:space="0" w:color="auto"/>
        <w:left w:val="none" w:sz="0" w:space="0" w:color="auto"/>
        <w:bottom w:val="none" w:sz="0" w:space="0" w:color="auto"/>
        <w:right w:val="none" w:sz="0" w:space="0" w:color="auto"/>
      </w:divBdr>
    </w:div>
    <w:div w:id="1205749848">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21886894">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3052178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45740622">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60164447">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12508105">
      <w:bodyDiv w:val="1"/>
      <w:marLeft w:val="0"/>
      <w:marRight w:val="0"/>
      <w:marTop w:val="0"/>
      <w:marBottom w:val="0"/>
      <w:divBdr>
        <w:top w:val="none" w:sz="0" w:space="0" w:color="auto"/>
        <w:left w:val="none" w:sz="0" w:space="0" w:color="auto"/>
        <w:bottom w:val="none" w:sz="0" w:space="0" w:color="auto"/>
        <w:right w:val="none" w:sz="0" w:space="0" w:color="auto"/>
      </w:divBdr>
    </w:div>
    <w:div w:id="1418556780">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29232663">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11868525">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81331340">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5163984">
      <w:bodyDiv w:val="1"/>
      <w:marLeft w:val="0"/>
      <w:marRight w:val="0"/>
      <w:marTop w:val="0"/>
      <w:marBottom w:val="0"/>
      <w:divBdr>
        <w:top w:val="none" w:sz="0" w:space="0" w:color="auto"/>
        <w:left w:val="none" w:sz="0" w:space="0" w:color="auto"/>
        <w:bottom w:val="none" w:sz="0" w:space="0" w:color="auto"/>
        <w:right w:val="none" w:sz="0" w:space="0" w:color="auto"/>
      </w:divBdr>
    </w:div>
    <w:div w:id="1615743672">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34870187">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092185">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2700714">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2847772">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08278601">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42238239">
      <w:bodyDiv w:val="1"/>
      <w:marLeft w:val="0"/>
      <w:marRight w:val="0"/>
      <w:marTop w:val="0"/>
      <w:marBottom w:val="0"/>
      <w:divBdr>
        <w:top w:val="none" w:sz="0" w:space="0" w:color="auto"/>
        <w:left w:val="none" w:sz="0" w:space="0" w:color="auto"/>
        <w:bottom w:val="none" w:sz="0" w:space="0" w:color="auto"/>
        <w:right w:val="none" w:sz="0" w:space="0" w:color="auto"/>
      </w:divBdr>
    </w:div>
    <w:div w:id="1855219343">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6004658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04561350">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28028371">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050073">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0928274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88333412">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7246537">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20877922">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9.png"/><Relationship Id="rId107" Type="http://schemas.openxmlformats.org/officeDocument/2006/relationships/image" Target="media/image96.png"/><Relationship Id="rId11" Type="http://schemas.openxmlformats.org/officeDocument/2006/relationships/header" Target="header2.xml"/><Relationship Id="rId32" Type="http://schemas.openxmlformats.org/officeDocument/2006/relationships/image" Target="media/image25.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5.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71" Type="http://schemas.openxmlformats.org/officeDocument/2006/relationships/image" Target="media/image160.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77" Type="http://schemas.openxmlformats.org/officeDocument/2006/relationships/theme" Target="theme/theme1.xml"/><Relationship Id="rId172" Type="http://schemas.openxmlformats.org/officeDocument/2006/relationships/image" Target="media/image161.png"/><Relationship Id="rId13" Type="http://schemas.openxmlformats.org/officeDocument/2006/relationships/image" Target="media/image6.png"/><Relationship Id="rId18" Type="http://schemas.openxmlformats.org/officeDocument/2006/relationships/image" Target="media/image11.png"/><Relationship Id="rId39" Type="http://schemas.microsoft.com/office/2018/08/relationships/commentsExtensible" Target="commentsExtensible.xml"/><Relationship Id="rId109" Type="http://schemas.openxmlformats.org/officeDocument/2006/relationships/image" Target="media/image98.png"/><Relationship Id="rId34" Type="http://schemas.openxmlformats.org/officeDocument/2006/relationships/image" Target="media/image27.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73" Type="http://schemas.openxmlformats.org/officeDocument/2006/relationships/image" Target="media/image16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13.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header" Target="header3.xml"/><Relationship Id="rId15" Type="http://schemas.openxmlformats.org/officeDocument/2006/relationships/image" Target="media/image8.png"/><Relationship Id="rId36" Type="http://schemas.openxmlformats.org/officeDocument/2006/relationships/comments" Target="comments.xml"/><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png"/><Relationship Id="rId169"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9.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fontTable" Target="fontTable.xml"/><Relationship Id="rId16" Type="http://schemas.openxmlformats.org/officeDocument/2006/relationships/image" Target="media/image9.png"/><Relationship Id="rId37" Type="http://schemas.microsoft.com/office/2011/relationships/commentsExtended" Target="commentsExtended.xml"/><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image" Target="media/image154.png"/><Relationship Id="rId27" Type="http://schemas.openxmlformats.org/officeDocument/2006/relationships/image" Target="media/image20.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 Id="rId176" Type="http://schemas.microsoft.com/office/2011/relationships/people" Target="people.xml"/><Relationship Id="rId17" Type="http://schemas.openxmlformats.org/officeDocument/2006/relationships/image" Target="media/image10.png"/><Relationship Id="rId38" Type="http://schemas.microsoft.com/office/2016/09/relationships/commentsIds" Target="commentsIds.xml"/><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4.png"/><Relationship Id="rId166" Type="http://schemas.openxmlformats.org/officeDocument/2006/relationships/image" Target="media/image155.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5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1</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3</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5</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4</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6</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18</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7</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1</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0</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2</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3</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2</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1</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0</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29</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3</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4</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8</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5</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6</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7</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53</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38</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0</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39</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2</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1</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3</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4</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4</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49</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0</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1</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48</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5</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6</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7</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5</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47</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6</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4</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5</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6</b:RefOrder>
  </b:Source>
</b:Sources>
</file>

<file path=customXml/itemProps1.xml><?xml version="1.0" encoding="utf-8"?>
<ds:datastoreItem xmlns:ds="http://schemas.openxmlformats.org/officeDocument/2006/customXml" ds:itemID="{6DD85708-060D-4D18-BFB0-280939CAF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7</TotalTime>
  <Pages>78</Pages>
  <Words>16983</Words>
  <Characters>96804</Characters>
  <Application>Microsoft Office Word</Application>
  <DocSecurity>0</DocSecurity>
  <Lines>806</Lines>
  <Paragraphs>22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1196</cp:revision>
  <cp:lastPrinted>2020-06-19T12:39:00Z</cp:lastPrinted>
  <dcterms:created xsi:type="dcterms:W3CDTF">2020-05-19T12:17:00Z</dcterms:created>
  <dcterms:modified xsi:type="dcterms:W3CDTF">2020-06-19T15:11:00Z</dcterms:modified>
</cp:coreProperties>
</file>